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14520" w:type="dxa"/>
        <w:tblLook w:val="04A0" w:firstRow="1" w:lastRow="0" w:firstColumn="1" w:lastColumn="0" w:noHBand="0" w:noVBand="1"/>
      </w:tblPr>
      <w:tblGrid>
        <w:gridCol w:w="3149"/>
        <w:gridCol w:w="6048"/>
        <w:gridCol w:w="5323"/>
      </w:tblGrid>
      <w:tr w:rsidR="00F26CF4" w:rsidRPr="00E544E9" w14:paraId="5F78CAA1" w14:textId="77777777" w:rsidTr="00234561">
        <w:tc>
          <w:tcPr>
            <w:tcW w:w="3149" w:type="dxa"/>
          </w:tcPr>
          <w:p w14:paraId="653C2E09" w14:textId="4882D784" w:rsidR="00F26CF4" w:rsidRPr="00077D6D" w:rsidRDefault="00F26CF4" w:rsidP="00C55158">
            <w:pPr>
              <w:rPr>
                <w:b/>
                <w:bCs/>
              </w:rPr>
            </w:pPr>
            <w:r w:rsidRPr="00077D6D">
              <w:rPr>
                <w:b/>
                <w:bCs/>
              </w:rPr>
              <w:t>Abba</w:t>
            </w:r>
          </w:p>
          <w:p w14:paraId="484CDF84" w14:textId="3C0BA451" w:rsidR="00F26CF4" w:rsidRPr="00ED034C" w:rsidRDefault="00F26CF4" w:rsidP="00C55158">
            <w:pPr>
              <w:rPr>
                <w:b/>
                <w:bCs/>
              </w:rPr>
            </w:pPr>
            <w:r w:rsidRPr="00F26CF4">
              <w:t>G5</w:t>
            </w:r>
          </w:p>
        </w:tc>
        <w:tc>
          <w:tcPr>
            <w:tcW w:w="6048" w:type="dxa"/>
          </w:tcPr>
          <w:p w14:paraId="349D5320" w14:textId="77777777" w:rsidR="00077D6D" w:rsidRDefault="00F26CF4" w:rsidP="00077D6D">
            <w:r>
              <w:t xml:space="preserve">This </w:t>
            </w:r>
            <w:r w:rsidR="00077D6D">
              <w:t xml:space="preserve">Greek </w:t>
            </w:r>
            <w:r>
              <w:t xml:space="preserve">word is used for “father” by a beloved child. </w:t>
            </w:r>
          </w:p>
          <w:p w14:paraId="49FB5917" w14:textId="1DD2EA26" w:rsidR="00077D6D" w:rsidRDefault="00F26CF4" w:rsidP="00077D6D">
            <w:pPr>
              <w:pStyle w:val="ListParagraph"/>
              <w:numPr>
                <w:ilvl w:val="0"/>
                <w:numId w:val="81"/>
              </w:numPr>
            </w:pPr>
            <w:r>
              <w:t>Jesus used this word when speaking to God, his Fathe</w:t>
            </w:r>
            <w:r w:rsidR="00002D62">
              <w:t>r</w:t>
            </w:r>
            <w:r>
              <w:t xml:space="preserve">. </w:t>
            </w:r>
            <w:r w:rsidR="00077D6D">
              <w:t xml:space="preserve"> </w:t>
            </w:r>
          </w:p>
          <w:p w14:paraId="612F850A" w14:textId="429FB416" w:rsidR="003709E9" w:rsidRDefault="00077D6D" w:rsidP="003709E9">
            <w:pPr>
              <w:pStyle w:val="ListParagraph"/>
              <w:numPr>
                <w:ilvl w:val="0"/>
                <w:numId w:val="81"/>
              </w:numPr>
            </w:pPr>
            <w:r>
              <w:t>Christians can use this word when talking to God.</w:t>
            </w:r>
          </w:p>
          <w:p w14:paraId="48279D00" w14:textId="474946D7" w:rsidR="00077D6D" w:rsidRPr="00E544E9" w:rsidRDefault="00077D6D" w:rsidP="003709E9">
            <w:r>
              <w:t>Most translations transliterate this from the Greek word.</w:t>
            </w:r>
          </w:p>
        </w:tc>
        <w:tc>
          <w:tcPr>
            <w:tcW w:w="5323" w:type="dxa"/>
          </w:tcPr>
          <w:p w14:paraId="4C0894F0" w14:textId="77777777" w:rsidR="00F26CF4" w:rsidRDefault="00F26CF4" w:rsidP="004A49E7">
            <w:pPr>
              <w:pStyle w:val="Compact"/>
            </w:pPr>
            <w:r>
              <w:t>Mark 14:36</w:t>
            </w:r>
          </w:p>
          <w:p w14:paraId="54D6E5D0" w14:textId="77777777" w:rsidR="00F26CF4" w:rsidRDefault="00F26CF4" w:rsidP="004A49E7">
            <w:pPr>
              <w:pStyle w:val="Compact"/>
            </w:pPr>
            <w:r>
              <w:t>Romans 8:15</w:t>
            </w:r>
          </w:p>
          <w:p w14:paraId="32BEDEDE" w14:textId="362F868C" w:rsidR="00F26CF4" w:rsidRDefault="00F26CF4" w:rsidP="004A49E7">
            <w:pPr>
              <w:pStyle w:val="Compact"/>
            </w:pPr>
            <w:r>
              <w:t>Galatians 4:6</w:t>
            </w:r>
          </w:p>
        </w:tc>
      </w:tr>
      <w:tr w:rsidR="00185CC7" w:rsidRPr="00E544E9" w14:paraId="531709DC" w14:textId="4B88F618" w:rsidTr="00234561">
        <w:tc>
          <w:tcPr>
            <w:tcW w:w="3149" w:type="dxa"/>
          </w:tcPr>
          <w:p w14:paraId="35B4E597" w14:textId="7D1DAA7C" w:rsidR="00185CC7" w:rsidRPr="00ED034C" w:rsidRDefault="00503F2D" w:rsidP="00C55158">
            <w:pPr>
              <w:rPr>
                <w:b/>
                <w:bCs/>
              </w:rPr>
            </w:pPr>
            <w:r w:rsidRPr="00ED034C">
              <w:rPr>
                <w:b/>
                <w:bCs/>
              </w:rPr>
              <w:t>a</w:t>
            </w:r>
            <w:r w:rsidR="00185CC7" w:rsidRPr="00ED034C">
              <w:rPr>
                <w:b/>
                <w:bCs/>
              </w:rPr>
              <w:t>doption</w:t>
            </w:r>
          </w:p>
          <w:p w14:paraId="389E7448" w14:textId="018ADFB4" w:rsidR="00503F2D" w:rsidRPr="00E544E9" w:rsidRDefault="00503F2D" w:rsidP="00C55158">
            <w:r>
              <w:t>G5206</w:t>
            </w:r>
          </w:p>
        </w:tc>
        <w:tc>
          <w:tcPr>
            <w:tcW w:w="6048" w:type="dxa"/>
          </w:tcPr>
          <w:p w14:paraId="14A9D9D9" w14:textId="73B0A324" w:rsidR="00380B2F" w:rsidRPr="00BD5466" w:rsidRDefault="00185CC7" w:rsidP="00C55158">
            <w:r w:rsidRPr="00E544E9">
              <w:t xml:space="preserve">This word is used to </w:t>
            </w:r>
            <w:r w:rsidR="00BD5466">
              <w:t xml:space="preserve">describe when a person accepts into the family </w:t>
            </w:r>
            <w:r w:rsidR="00866288">
              <w:t>a child</w:t>
            </w:r>
            <w:r w:rsidR="00BD5466">
              <w:t xml:space="preserve"> who was not their son or daughter. This child then is loved and accepted as a son or a daughter. </w:t>
            </w:r>
            <w:r w:rsidR="00380B2F" w:rsidRPr="00380B2F">
              <w:t xml:space="preserve"> </w:t>
            </w:r>
          </w:p>
        </w:tc>
        <w:tc>
          <w:tcPr>
            <w:tcW w:w="5323" w:type="dxa"/>
          </w:tcPr>
          <w:p w14:paraId="476F6C3B" w14:textId="228E33C7" w:rsidR="004A49E7" w:rsidRDefault="004A49E7" w:rsidP="004A49E7">
            <w:pPr>
              <w:pStyle w:val="Compact"/>
            </w:pPr>
            <w:r>
              <w:t>Romans 8:15</w:t>
            </w:r>
          </w:p>
          <w:p w14:paraId="1897E6C2" w14:textId="16B80A4C" w:rsidR="004A49E7" w:rsidRDefault="004A49E7" w:rsidP="004A49E7">
            <w:pPr>
              <w:pStyle w:val="Compact"/>
            </w:pPr>
            <w:r>
              <w:t xml:space="preserve">Romans 8:23 </w:t>
            </w:r>
          </w:p>
          <w:p w14:paraId="167C535B" w14:textId="75A8BE40" w:rsidR="004A49E7" w:rsidRDefault="004A49E7" w:rsidP="004A49E7">
            <w:pPr>
              <w:pStyle w:val="Compact"/>
            </w:pPr>
            <w:r>
              <w:t>Romans 9:4</w:t>
            </w:r>
          </w:p>
          <w:p w14:paraId="3A968A59" w14:textId="46BBE648" w:rsidR="004A49E7" w:rsidRDefault="004A49E7" w:rsidP="004A49E7">
            <w:pPr>
              <w:pStyle w:val="Compact"/>
            </w:pPr>
            <w:r>
              <w:t xml:space="preserve">Galatians 4:5 </w:t>
            </w:r>
          </w:p>
          <w:p w14:paraId="6055C16C" w14:textId="398BF0CA" w:rsidR="00185CC7" w:rsidRPr="00E544E9" w:rsidRDefault="004A49E7" w:rsidP="004A49E7">
            <w:pPr>
              <w:pStyle w:val="Compact"/>
            </w:pPr>
            <w:r>
              <w:t xml:space="preserve">Ephesians 1:5 </w:t>
            </w:r>
          </w:p>
        </w:tc>
      </w:tr>
      <w:tr w:rsidR="00185CC7" w:rsidRPr="00E544E9" w14:paraId="400B4BEE" w14:textId="54EA29BE" w:rsidTr="00077D6D">
        <w:trPr>
          <w:trHeight w:val="3456"/>
        </w:trPr>
        <w:tc>
          <w:tcPr>
            <w:tcW w:w="3149" w:type="dxa"/>
          </w:tcPr>
          <w:p w14:paraId="77F6AF65" w14:textId="77777777" w:rsidR="00185CC7" w:rsidRPr="00ED034C" w:rsidRDefault="00503F2D" w:rsidP="00C55158">
            <w:pPr>
              <w:rPr>
                <w:b/>
                <w:bCs/>
              </w:rPr>
            </w:pPr>
            <w:r w:rsidRPr="00ED034C">
              <w:rPr>
                <w:b/>
                <w:bCs/>
              </w:rPr>
              <w:t>a</w:t>
            </w:r>
            <w:r w:rsidR="00185CC7" w:rsidRPr="00ED034C">
              <w:rPr>
                <w:b/>
                <w:bCs/>
              </w:rPr>
              <w:t>ngel</w:t>
            </w:r>
          </w:p>
          <w:p w14:paraId="726FBA25" w14:textId="614A294C" w:rsidR="00503F2D" w:rsidRPr="00AB1C69" w:rsidRDefault="00503F2D" w:rsidP="00C55158">
            <w:r>
              <w:t>G32</w:t>
            </w:r>
          </w:p>
        </w:tc>
        <w:tc>
          <w:tcPr>
            <w:tcW w:w="6048" w:type="dxa"/>
          </w:tcPr>
          <w:p w14:paraId="7C6276F6" w14:textId="77777777" w:rsidR="00185CC7" w:rsidRPr="00AB1C69" w:rsidRDefault="00185CC7" w:rsidP="00C55158">
            <w:r w:rsidRPr="00AB1C69">
              <w:t xml:space="preserve">This word can mean: </w:t>
            </w:r>
          </w:p>
          <w:p w14:paraId="107BAC7A" w14:textId="77777777" w:rsidR="00356915" w:rsidRDefault="00AB1C69" w:rsidP="00AB1C69">
            <w:pPr>
              <w:pStyle w:val="ListParagraph"/>
              <w:numPr>
                <w:ilvl w:val="0"/>
                <w:numId w:val="1"/>
              </w:numPr>
            </w:pPr>
            <w:r>
              <w:t>S</w:t>
            </w:r>
            <w:r w:rsidR="00185CC7" w:rsidRPr="00AB1C69">
              <w:t xml:space="preserve">omeone </w:t>
            </w:r>
            <w:r>
              <w:t>who has been</w:t>
            </w:r>
            <w:r w:rsidR="00185CC7" w:rsidRPr="00AB1C69">
              <w:t xml:space="preserve"> sent</w:t>
            </w:r>
            <w:r>
              <w:t xml:space="preserve"> by someone else</w:t>
            </w:r>
            <w:r w:rsidR="00185CC7" w:rsidRPr="00AB1C69">
              <w:t xml:space="preserve">, usually to deliver a message. </w:t>
            </w:r>
          </w:p>
          <w:p w14:paraId="4894CE3C" w14:textId="40802EC7" w:rsidR="00185CC7" w:rsidRPr="00AB1C69" w:rsidRDefault="00185CC7" w:rsidP="00AB1C69">
            <w:pPr>
              <w:pStyle w:val="ListParagraph"/>
              <w:numPr>
                <w:ilvl w:val="0"/>
                <w:numId w:val="1"/>
              </w:numPr>
            </w:pPr>
            <w:r w:rsidRPr="00AB1C69">
              <w:t>An</w:t>
            </w:r>
            <w:r w:rsidR="00356915">
              <w:t xml:space="preserve"> ang</w:t>
            </w:r>
            <w:r w:rsidRPr="00AB1C69">
              <w:t>el</w:t>
            </w:r>
            <w:r w:rsidR="00356915">
              <w:t xml:space="preserve"> who</w:t>
            </w:r>
            <w:r w:rsidRPr="00AB1C69">
              <w:t xml:space="preserve"> deliver</w:t>
            </w:r>
            <w:r w:rsidR="00356915">
              <w:t>s</w:t>
            </w:r>
            <w:r w:rsidRPr="00AB1C69">
              <w:t xml:space="preserve"> messages from God or do</w:t>
            </w:r>
            <w:r w:rsidR="00356915">
              <w:t>es</w:t>
            </w:r>
            <w:r w:rsidRPr="00AB1C69">
              <w:t xml:space="preserve"> things for God.</w:t>
            </w:r>
            <w:r w:rsidR="00356915">
              <w:t xml:space="preserve"> Most New Testament uses of this word refer to these supernatural beings.</w:t>
            </w:r>
            <w:r w:rsidRPr="00AB1C69">
              <w:t xml:space="preserve"> </w:t>
            </w:r>
          </w:p>
          <w:p w14:paraId="35E22752" w14:textId="6E519DFC" w:rsidR="00185CC7" w:rsidRPr="00AB1C69" w:rsidRDefault="00185CC7" w:rsidP="00023B75">
            <w:pPr>
              <w:pStyle w:val="ListParagraph"/>
              <w:numPr>
                <w:ilvl w:val="0"/>
                <w:numId w:val="1"/>
              </w:numPr>
            </w:pPr>
            <w:r w:rsidRPr="00AB1C69">
              <w:t xml:space="preserve">A demon. A demon is an angel who does not obey God. </w:t>
            </w:r>
            <w:r w:rsidRPr="00AB1C69">
              <w:br/>
            </w:r>
          </w:p>
        </w:tc>
        <w:tc>
          <w:tcPr>
            <w:tcW w:w="5323" w:type="dxa"/>
          </w:tcPr>
          <w:p w14:paraId="53147806" w14:textId="06E97120" w:rsidR="00023B75" w:rsidRPr="00E365A5" w:rsidRDefault="00023B75" w:rsidP="00023B75">
            <w:r w:rsidRPr="00E365A5">
              <w:t xml:space="preserve">Matthew 1:20            </w:t>
            </w:r>
          </w:p>
          <w:p w14:paraId="534D559F" w14:textId="61B28490" w:rsidR="00023B75" w:rsidRPr="00E365A5" w:rsidRDefault="00023B75" w:rsidP="00023B75">
            <w:r w:rsidRPr="00E365A5">
              <w:t xml:space="preserve">Matthew 4:11            </w:t>
            </w:r>
          </w:p>
          <w:p w14:paraId="58DA8DA0" w14:textId="77777777" w:rsidR="00023B75" w:rsidRPr="00E365A5" w:rsidRDefault="00023B75" w:rsidP="00023B75">
            <w:r w:rsidRPr="00E365A5">
              <w:t>Mark 1:13</w:t>
            </w:r>
          </w:p>
          <w:p w14:paraId="53781D4C" w14:textId="77777777" w:rsidR="00023B75" w:rsidRPr="00E365A5" w:rsidRDefault="00023B75" w:rsidP="00023B75">
            <w:r w:rsidRPr="00E365A5">
              <w:t>Luke 16:22</w:t>
            </w:r>
          </w:p>
          <w:p w14:paraId="4208D536" w14:textId="77777777" w:rsidR="00023B75" w:rsidRPr="00E365A5" w:rsidRDefault="00023B75" w:rsidP="00023B75">
            <w:r w:rsidRPr="00E365A5">
              <w:t>Acts 12:10</w:t>
            </w:r>
          </w:p>
          <w:p w14:paraId="67E841F8" w14:textId="77777777" w:rsidR="00023B75" w:rsidRPr="00E365A5" w:rsidRDefault="00023B75" w:rsidP="00023B75">
            <w:r w:rsidRPr="00E365A5">
              <w:t>1 Corinthians 13:1</w:t>
            </w:r>
          </w:p>
          <w:p w14:paraId="5437C0A0" w14:textId="77777777" w:rsidR="00023B75" w:rsidRPr="00E365A5" w:rsidRDefault="00023B75" w:rsidP="00023B75">
            <w:r w:rsidRPr="00E365A5">
              <w:t>2 Corinthians 12:7</w:t>
            </w:r>
          </w:p>
          <w:p w14:paraId="79E5ABCA" w14:textId="77777777" w:rsidR="00023B75" w:rsidRPr="00E365A5" w:rsidRDefault="00023B75" w:rsidP="00023B75">
            <w:r w:rsidRPr="00E365A5">
              <w:t>Galatians 3:19</w:t>
            </w:r>
          </w:p>
          <w:p w14:paraId="7AFC5346" w14:textId="77777777" w:rsidR="00023B75" w:rsidRPr="00E365A5" w:rsidRDefault="00023B75" w:rsidP="00023B75">
            <w:r w:rsidRPr="00E365A5">
              <w:t>2 Thessalonians 1:7</w:t>
            </w:r>
          </w:p>
          <w:p w14:paraId="3D139E0A" w14:textId="77777777" w:rsidR="00023B75" w:rsidRPr="00E365A5" w:rsidRDefault="00023B75" w:rsidP="00023B75">
            <w:r w:rsidRPr="00E365A5">
              <w:t>1 Timothy 5:21</w:t>
            </w:r>
          </w:p>
          <w:p w14:paraId="34A2B7FB" w14:textId="220771F1" w:rsidR="00023B75" w:rsidRPr="00E365A5" w:rsidRDefault="00023B75" w:rsidP="00023B75">
            <w:r w:rsidRPr="00E365A5">
              <w:t>Hebrew</w:t>
            </w:r>
            <w:r w:rsidR="0008304F">
              <w:t>s</w:t>
            </w:r>
            <w:r w:rsidRPr="00E365A5">
              <w:t xml:space="preserve"> 1:5</w:t>
            </w:r>
          </w:p>
          <w:p w14:paraId="1B870F71" w14:textId="77777777" w:rsidR="00185CC7" w:rsidRDefault="00023B75" w:rsidP="00023B75">
            <w:r w:rsidRPr="00E365A5">
              <w:t>1 Peter 3:22</w:t>
            </w:r>
          </w:p>
          <w:p w14:paraId="1257C362" w14:textId="77777777" w:rsidR="00140A85" w:rsidRDefault="00140A85" w:rsidP="00023B75">
            <w:r w:rsidRPr="00E365A5">
              <w:t>2 Peter 2:4</w:t>
            </w:r>
          </w:p>
          <w:p w14:paraId="3650523D" w14:textId="4BEF3B0D" w:rsidR="00140A85" w:rsidRPr="00E544E9" w:rsidRDefault="00140A85" w:rsidP="00023B75">
            <w:r w:rsidRPr="00E365A5">
              <w:t>Revelation 5:11</w:t>
            </w:r>
          </w:p>
        </w:tc>
      </w:tr>
      <w:tr w:rsidR="00185CC7" w:rsidRPr="00E544E9" w14:paraId="738A8068" w14:textId="426FBD6F" w:rsidTr="00234561">
        <w:tc>
          <w:tcPr>
            <w:tcW w:w="3149" w:type="dxa"/>
          </w:tcPr>
          <w:p w14:paraId="46CFBA93" w14:textId="45096CF3" w:rsidR="00185CC7" w:rsidRPr="00ED034C" w:rsidRDefault="009466E0" w:rsidP="00C55158">
            <w:pPr>
              <w:rPr>
                <w:b/>
                <w:bCs/>
              </w:rPr>
            </w:pPr>
            <w:r w:rsidRPr="00ED034C">
              <w:rPr>
                <w:b/>
                <w:bCs/>
              </w:rPr>
              <w:t>a</w:t>
            </w:r>
            <w:r w:rsidR="00185CC7" w:rsidRPr="00ED034C">
              <w:rPr>
                <w:b/>
                <w:bCs/>
              </w:rPr>
              <w:t>nger</w:t>
            </w:r>
          </w:p>
          <w:p w14:paraId="1DB0DC5F" w14:textId="7AFE5455" w:rsidR="00503F2D" w:rsidRPr="00E544E9" w:rsidRDefault="009466E0" w:rsidP="00C55158">
            <w:r>
              <w:t xml:space="preserve">G3709, </w:t>
            </w:r>
            <w:r w:rsidR="00503F2D">
              <w:t>G</w:t>
            </w:r>
            <w:r>
              <w:t xml:space="preserve">3710, </w:t>
            </w:r>
            <w:r w:rsidR="00503F2D">
              <w:t>G3949</w:t>
            </w:r>
          </w:p>
        </w:tc>
        <w:tc>
          <w:tcPr>
            <w:tcW w:w="6048" w:type="dxa"/>
          </w:tcPr>
          <w:p w14:paraId="7A534F43" w14:textId="5FF3A79F" w:rsidR="00185CC7" w:rsidRPr="00023B75" w:rsidRDefault="00185CC7" w:rsidP="00BB16E7">
            <w:r w:rsidRPr="00023B75">
              <w:t>Th</w:t>
            </w:r>
            <w:r w:rsidR="00AB1C69" w:rsidRPr="00023B75">
              <w:t xml:space="preserve">is </w:t>
            </w:r>
            <w:r w:rsidRPr="00023B75">
              <w:t xml:space="preserve">word can mean feeling or showing strong displeasure, hostility, or wrath. </w:t>
            </w:r>
          </w:p>
          <w:p w14:paraId="199E936D" w14:textId="7FE58713" w:rsidR="00185CC7" w:rsidRPr="00E544E9" w:rsidRDefault="00185CC7" w:rsidP="00AB1C69"/>
        </w:tc>
        <w:tc>
          <w:tcPr>
            <w:tcW w:w="5323" w:type="dxa"/>
          </w:tcPr>
          <w:p w14:paraId="4D4C0CBD" w14:textId="309510A1" w:rsidR="00023B75" w:rsidRDefault="00023B75" w:rsidP="00023B75">
            <w:r>
              <w:t xml:space="preserve">Mark 3:5                          </w:t>
            </w:r>
          </w:p>
          <w:p w14:paraId="7991905D" w14:textId="206EF2A0" w:rsidR="00023B75" w:rsidRDefault="00023B75" w:rsidP="00023B75">
            <w:r>
              <w:t xml:space="preserve">Luke 3:7                           </w:t>
            </w:r>
          </w:p>
          <w:p w14:paraId="605C3A97" w14:textId="21FB2EBC" w:rsidR="00023B75" w:rsidRDefault="00023B75" w:rsidP="00023B75">
            <w:r>
              <w:t xml:space="preserve">Romans 1:18                 </w:t>
            </w:r>
          </w:p>
          <w:p w14:paraId="4D40A7F8" w14:textId="77777777" w:rsidR="00023B75" w:rsidRDefault="00023B75" w:rsidP="00023B75">
            <w:r>
              <w:t>Romans 5:9</w:t>
            </w:r>
          </w:p>
          <w:p w14:paraId="4478AB43" w14:textId="77777777" w:rsidR="00023B75" w:rsidRDefault="00023B75" w:rsidP="00023B75">
            <w:r>
              <w:t>Ephesians 2:3</w:t>
            </w:r>
          </w:p>
          <w:p w14:paraId="644EFED5" w14:textId="77777777" w:rsidR="00023B75" w:rsidRDefault="00023B75" w:rsidP="00023B75">
            <w:r>
              <w:t>Ephesians 4:26</w:t>
            </w:r>
          </w:p>
          <w:p w14:paraId="459314E2" w14:textId="77777777" w:rsidR="00023B75" w:rsidRDefault="00023B75" w:rsidP="00023B75">
            <w:r>
              <w:t>Ephesians 6:4</w:t>
            </w:r>
          </w:p>
          <w:p w14:paraId="1344CF4F" w14:textId="77777777" w:rsidR="00185CC7" w:rsidRDefault="00023B75" w:rsidP="00023B75">
            <w:r>
              <w:t>Colossians 3:6</w:t>
            </w:r>
          </w:p>
          <w:p w14:paraId="57E4D55D" w14:textId="77777777" w:rsidR="00140A85" w:rsidRDefault="00140A85" w:rsidP="00023B75">
            <w:r>
              <w:t>1 Thessalonians 1:10</w:t>
            </w:r>
          </w:p>
          <w:p w14:paraId="7FA8CC4A" w14:textId="77777777" w:rsidR="00140A85" w:rsidRDefault="00140A85" w:rsidP="00023B75">
            <w:r>
              <w:t>1 Thessalonians 5:9</w:t>
            </w:r>
          </w:p>
          <w:p w14:paraId="53C32BE8" w14:textId="09B23ACE" w:rsidR="00140A85" w:rsidRPr="00E544E9" w:rsidRDefault="00140A85" w:rsidP="00023B75">
            <w:r>
              <w:t>Revelation 11:18</w:t>
            </w:r>
          </w:p>
        </w:tc>
      </w:tr>
      <w:tr w:rsidR="00185CC7" w:rsidRPr="00E544E9" w14:paraId="2767BEF5" w14:textId="0178424B" w:rsidTr="00234561">
        <w:tc>
          <w:tcPr>
            <w:tcW w:w="3149" w:type="dxa"/>
          </w:tcPr>
          <w:p w14:paraId="6FD8563B" w14:textId="6D378C4F" w:rsidR="00185CC7" w:rsidRPr="00ED034C" w:rsidRDefault="009466E0" w:rsidP="00C55158">
            <w:pPr>
              <w:rPr>
                <w:b/>
                <w:bCs/>
              </w:rPr>
            </w:pPr>
            <w:r w:rsidRPr="00ED034C">
              <w:rPr>
                <w:b/>
                <w:bCs/>
              </w:rPr>
              <w:lastRenderedPageBreak/>
              <w:t>a</w:t>
            </w:r>
            <w:r w:rsidR="00185CC7" w:rsidRPr="00ED034C">
              <w:rPr>
                <w:b/>
                <w:bCs/>
              </w:rPr>
              <w:t>postle</w:t>
            </w:r>
          </w:p>
          <w:p w14:paraId="7D72DFE7" w14:textId="0A5896D0" w:rsidR="009466E0" w:rsidRPr="00E544E9" w:rsidRDefault="009466E0" w:rsidP="00C55158">
            <w:r>
              <w:t>G652</w:t>
            </w:r>
          </w:p>
        </w:tc>
        <w:tc>
          <w:tcPr>
            <w:tcW w:w="6048" w:type="dxa"/>
          </w:tcPr>
          <w:p w14:paraId="236CFE62" w14:textId="3BA4D6F9" w:rsidR="00185CC7" w:rsidRPr="00E544E9" w:rsidRDefault="00185CC7" w:rsidP="00BB16E7">
            <w:r w:rsidRPr="00E544E9">
              <w:t xml:space="preserve">This word can mean a person that someone has sent, especially a person that God sent to people with a special message. The apostles were men that Jesus sent to tell people about him. </w:t>
            </w:r>
          </w:p>
        </w:tc>
        <w:tc>
          <w:tcPr>
            <w:tcW w:w="5323" w:type="dxa"/>
          </w:tcPr>
          <w:p w14:paraId="4FDEB3A1" w14:textId="3567AFEA" w:rsidR="00A8310F" w:rsidRDefault="00A8310F" w:rsidP="00A8310F">
            <w:r>
              <w:t xml:space="preserve">Matthew 10:2            </w:t>
            </w:r>
          </w:p>
          <w:p w14:paraId="2D9E1A48" w14:textId="56BDDE5E" w:rsidR="00A8310F" w:rsidRDefault="00A8310F" w:rsidP="00A8310F">
            <w:r>
              <w:t xml:space="preserve">Mark 6:30                     </w:t>
            </w:r>
          </w:p>
          <w:p w14:paraId="2562FA20" w14:textId="06418810" w:rsidR="00A8310F" w:rsidRDefault="00A8310F" w:rsidP="00A8310F">
            <w:r>
              <w:t xml:space="preserve">Luke 6:13                     </w:t>
            </w:r>
          </w:p>
          <w:p w14:paraId="6122596B" w14:textId="5838E7B3" w:rsidR="00A8310F" w:rsidRDefault="00A8310F" w:rsidP="00A8310F">
            <w:r>
              <w:t xml:space="preserve">Acts 1:26                     </w:t>
            </w:r>
          </w:p>
          <w:p w14:paraId="7DCD35C2" w14:textId="7D7CE977" w:rsidR="00A8310F" w:rsidRDefault="00A8310F" w:rsidP="00A8310F">
            <w:r>
              <w:t>Acts 5:2</w:t>
            </w:r>
            <w:r w:rsidR="009466E0">
              <w:t xml:space="preserve">     </w:t>
            </w:r>
            <w:r>
              <w:t xml:space="preserve">                  </w:t>
            </w:r>
            <w:r w:rsidR="009466E0">
              <w:t xml:space="preserve"> </w:t>
            </w:r>
          </w:p>
          <w:p w14:paraId="44945627" w14:textId="77777777" w:rsidR="00A8310F" w:rsidRDefault="00A8310F" w:rsidP="00A8310F">
            <w:r>
              <w:t xml:space="preserve">Romans 1:1                </w:t>
            </w:r>
          </w:p>
          <w:p w14:paraId="09B9E79E" w14:textId="77777777" w:rsidR="00A8310F" w:rsidRDefault="00A8310F" w:rsidP="00A8310F">
            <w:r>
              <w:t>Romans 16:7</w:t>
            </w:r>
          </w:p>
          <w:p w14:paraId="3BF75CE2" w14:textId="77777777" w:rsidR="00A8310F" w:rsidRDefault="00A8310F" w:rsidP="00A8310F">
            <w:r>
              <w:t>1 Corinthians 1:1</w:t>
            </w:r>
          </w:p>
          <w:p w14:paraId="264879F6" w14:textId="77777777" w:rsidR="00185CC7" w:rsidRDefault="00A8310F" w:rsidP="00A8310F">
            <w:r>
              <w:t>1 Corinthians 12:29</w:t>
            </w:r>
          </w:p>
          <w:p w14:paraId="24F5339C" w14:textId="77777777" w:rsidR="00824F07" w:rsidRDefault="00824F07" w:rsidP="00A8310F">
            <w:r>
              <w:t>2 Corinthians 1:1</w:t>
            </w:r>
          </w:p>
          <w:p w14:paraId="5C9D0605" w14:textId="77777777" w:rsidR="00140A85" w:rsidRDefault="00140A85" w:rsidP="00A8310F">
            <w:r>
              <w:t>2 Corinthians 11:13</w:t>
            </w:r>
          </w:p>
          <w:p w14:paraId="6DF53EC5" w14:textId="77777777" w:rsidR="00140A85" w:rsidRDefault="00140A85" w:rsidP="00A8310F">
            <w:r>
              <w:t>Galatians 1:1</w:t>
            </w:r>
          </w:p>
          <w:p w14:paraId="0093A092" w14:textId="77777777" w:rsidR="00140A85" w:rsidRDefault="00140A85" w:rsidP="00A8310F">
            <w:r>
              <w:t>Ephesians 1:1</w:t>
            </w:r>
          </w:p>
          <w:p w14:paraId="1FECBBBA" w14:textId="77777777" w:rsidR="00140A85" w:rsidRDefault="00140A85" w:rsidP="00A8310F">
            <w:r>
              <w:t>1 Timothy 1:1</w:t>
            </w:r>
          </w:p>
          <w:p w14:paraId="7D93F702" w14:textId="57EA9826" w:rsidR="00140A85" w:rsidRPr="00E544E9" w:rsidRDefault="00140A85" w:rsidP="00A8310F">
            <w:r>
              <w:t>1 Peter 1:1</w:t>
            </w:r>
          </w:p>
        </w:tc>
      </w:tr>
      <w:tr w:rsidR="00EB6DC4" w:rsidRPr="00E544E9" w14:paraId="278D7670" w14:textId="77777777" w:rsidTr="00234561">
        <w:tc>
          <w:tcPr>
            <w:tcW w:w="3149" w:type="dxa"/>
          </w:tcPr>
          <w:p w14:paraId="6D611761" w14:textId="188CDB28" w:rsidR="00EB6DC4" w:rsidRDefault="00EB6DC4" w:rsidP="00C55158">
            <w:pPr>
              <w:rPr>
                <w:b/>
                <w:bCs/>
              </w:rPr>
            </w:pPr>
            <w:r>
              <w:rPr>
                <w:b/>
                <w:bCs/>
              </w:rPr>
              <w:t>ashamed</w:t>
            </w:r>
          </w:p>
          <w:p w14:paraId="143497B3" w14:textId="654E0A82" w:rsidR="00EB6DC4" w:rsidRPr="00ED034C" w:rsidRDefault="00EB6DC4" w:rsidP="00C55158">
            <w:pPr>
              <w:rPr>
                <w:b/>
                <w:bCs/>
              </w:rPr>
            </w:pPr>
            <w:r w:rsidRPr="00300FDE">
              <w:t>G1870,</w:t>
            </w:r>
            <w:r>
              <w:t xml:space="preserve"> G153</w:t>
            </w:r>
          </w:p>
        </w:tc>
        <w:tc>
          <w:tcPr>
            <w:tcW w:w="6048" w:type="dxa"/>
          </w:tcPr>
          <w:p w14:paraId="406541C4" w14:textId="77777777" w:rsidR="00EB6DC4" w:rsidRDefault="00EB6DC4" w:rsidP="00EB6DC4">
            <w:r>
              <w:t xml:space="preserve">This word can mean: </w:t>
            </w:r>
          </w:p>
          <w:p w14:paraId="0798DE70" w14:textId="77777777" w:rsidR="00EB6DC4" w:rsidRDefault="00EB6DC4" w:rsidP="00EB6DC4">
            <w:pPr>
              <w:pStyle w:val="ListParagraph"/>
              <w:numPr>
                <w:ilvl w:val="0"/>
                <w:numId w:val="61"/>
              </w:numPr>
            </w:pPr>
            <w:r>
              <w:t>Discomfort due to being associated with another group or individual.</w:t>
            </w:r>
          </w:p>
          <w:p w14:paraId="0E9A2730" w14:textId="77777777" w:rsidR="00EB6DC4" w:rsidRDefault="00EB6DC4" w:rsidP="00EB6DC4">
            <w:pPr>
              <w:pStyle w:val="ListParagraph"/>
              <w:numPr>
                <w:ilvl w:val="0"/>
                <w:numId w:val="61"/>
              </w:numPr>
            </w:pPr>
            <w:r>
              <w:t>A feeling of dishonor or disgrace.</w:t>
            </w:r>
          </w:p>
          <w:p w14:paraId="40AC5A76" w14:textId="77777777" w:rsidR="00EB6DC4" w:rsidRPr="00E544E9" w:rsidRDefault="00EB6DC4" w:rsidP="00BB16E7"/>
        </w:tc>
        <w:tc>
          <w:tcPr>
            <w:tcW w:w="5323" w:type="dxa"/>
          </w:tcPr>
          <w:p w14:paraId="31AD179E" w14:textId="6142074E" w:rsidR="00EB6DC4" w:rsidRDefault="00EB6DC4" w:rsidP="00EB6DC4">
            <w:pPr>
              <w:pStyle w:val="Compact"/>
            </w:pPr>
            <w:r>
              <w:t xml:space="preserve">Mark 8:38 </w:t>
            </w:r>
          </w:p>
          <w:p w14:paraId="586FCC22" w14:textId="331B7BFB" w:rsidR="00EB6DC4" w:rsidRDefault="00EB6DC4" w:rsidP="00EB6DC4">
            <w:pPr>
              <w:pStyle w:val="Compact"/>
            </w:pPr>
            <w:r>
              <w:t xml:space="preserve">Luke 9:26 </w:t>
            </w:r>
          </w:p>
          <w:p w14:paraId="47F61F61" w14:textId="1BD6BA4B" w:rsidR="00300FDE" w:rsidRDefault="00300FDE" w:rsidP="00EB6DC4">
            <w:pPr>
              <w:pStyle w:val="Compact"/>
            </w:pPr>
            <w:r>
              <w:t>Luke 16:3</w:t>
            </w:r>
          </w:p>
          <w:p w14:paraId="49133206" w14:textId="347ED986" w:rsidR="00EB6DC4" w:rsidRDefault="00EB6DC4" w:rsidP="00EB6DC4">
            <w:pPr>
              <w:pStyle w:val="Compact"/>
            </w:pPr>
            <w:r>
              <w:t xml:space="preserve">Romans 1:16 </w:t>
            </w:r>
          </w:p>
          <w:p w14:paraId="3F253244" w14:textId="1C0CA7A4" w:rsidR="00300FDE" w:rsidRDefault="00300FDE" w:rsidP="00EB6DC4">
            <w:pPr>
              <w:pStyle w:val="Compact"/>
            </w:pPr>
            <w:r>
              <w:t>Philippians 1:20</w:t>
            </w:r>
          </w:p>
          <w:p w14:paraId="527A5FA5" w14:textId="1DD9BB42" w:rsidR="00EB6DC4" w:rsidRDefault="00EB6DC4" w:rsidP="00EB6DC4">
            <w:pPr>
              <w:pStyle w:val="Compact"/>
            </w:pPr>
            <w:r>
              <w:t xml:space="preserve">2 Timothy 1:8 </w:t>
            </w:r>
          </w:p>
          <w:p w14:paraId="03D0AA03" w14:textId="048F0FB0" w:rsidR="00F30B05" w:rsidRDefault="00F30B05" w:rsidP="00EB6DC4">
            <w:pPr>
              <w:pStyle w:val="Compact"/>
            </w:pPr>
            <w:r>
              <w:t>2 Timothy 1:12</w:t>
            </w:r>
          </w:p>
          <w:p w14:paraId="2B01A59A" w14:textId="25CF764A" w:rsidR="00F30B05" w:rsidRDefault="00F30B05" w:rsidP="00EB6DC4">
            <w:pPr>
              <w:pStyle w:val="Compact"/>
            </w:pPr>
            <w:r>
              <w:t>Hebrews 2:11</w:t>
            </w:r>
          </w:p>
          <w:p w14:paraId="6390AB7B" w14:textId="13B1F83A" w:rsidR="00F30B05" w:rsidRDefault="00F30B05" w:rsidP="00EB6DC4">
            <w:pPr>
              <w:pStyle w:val="Compact"/>
            </w:pPr>
            <w:r>
              <w:t>Hebrews 11:6</w:t>
            </w:r>
          </w:p>
          <w:p w14:paraId="13D810C2" w14:textId="784E2934" w:rsidR="00300FDE" w:rsidRDefault="00300FDE" w:rsidP="00EB6DC4">
            <w:pPr>
              <w:pStyle w:val="Compact"/>
            </w:pPr>
            <w:r>
              <w:t>1 Peter 4:16</w:t>
            </w:r>
          </w:p>
          <w:p w14:paraId="2F172FB1" w14:textId="2EDDB336" w:rsidR="00EB6DC4" w:rsidRDefault="00EB6DC4" w:rsidP="00EB6DC4">
            <w:r>
              <w:t xml:space="preserve">1 John 2:28 </w:t>
            </w:r>
          </w:p>
        </w:tc>
      </w:tr>
      <w:tr w:rsidR="00185CC7" w:rsidRPr="00E544E9" w14:paraId="2048D9A7" w14:textId="3077F7AC" w:rsidTr="00380B2F">
        <w:trPr>
          <w:trHeight w:val="288"/>
        </w:trPr>
        <w:tc>
          <w:tcPr>
            <w:tcW w:w="3149" w:type="dxa"/>
          </w:tcPr>
          <w:p w14:paraId="7B91AF93" w14:textId="7CC92A20" w:rsidR="00185CC7" w:rsidRPr="00ED034C" w:rsidRDefault="009466E0" w:rsidP="00C55158">
            <w:pPr>
              <w:rPr>
                <w:b/>
                <w:bCs/>
              </w:rPr>
            </w:pPr>
            <w:r w:rsidRPr="00ED034C">
              <w:rPr>
                <w:b/>
                <w:bCs/>
              </w:rPr>
              <w:t>a</w:t>
            </w:r>
            <w:r w:rsidR="00185CC7" w:rsidRPr="00ED034C">
              <w:rPr>
                <w:b/>
                <w:bCs/>
              </w:rPr>
              <w:t>uthority</w:t>
            </w:r>
          </w:p>
          <w:p w14:paraId="38FF9288" w14:textId="14421FBF" w:rsidR="009466E0" w:rsidRPr="00E544E9" w:rsidRDefault="009466E0" w:rsidP="00C55158">
            <w:r>
              <w:t>G184</w:t>
            </w:r>
            <w:r w:rsidR="00C17D8D">
              <w:t>9</w:t>
            </w:r>
            <w:r>
              <w:t>, G2715</w:t>
            </w:r>
          </w:p>
        </w:tc>
        <w:tc>
          <w:tcPr>
            <w:tcW w:w="6048" w:type="dxa"/>
          </w:tcPr>
          <w:p w14:paraId="037FE901" w14:textId="77777777" w:rsidR="00185CC7" w:rsidRDefault="00185CC7" w:rsidP="00C55158">
            <w:r w:rsidRPr="00E544E9">
              <w:t>This word can mean</w:t>
            </w:r>
            <w:r>
              <w:t>:</w:t>
            </w:r>
          </w:p>
          <w:p w14:paraId="4D370291" w14:textId="57D52D22" w:rsidR="00185CC7" w:rsidRPr="00E544E9" w:rsidRDefault="00185CC7" w:rsidP="00E544E9">
            <w:pPr>
              <w:pStyle w:val="ListParagraph"/>
              <w:numPr>
                <w:ilvl w:val="0"/>
                <w:numId w:val="2"/>
              </w:numPr>
            </w:pPr>
            <w:r>
              <w:t>T</w:t>
            </w:r>
            <w:r w:rsidRPr="00E544E9">
              <w:t xml:space="preserve">he right or permission </w:t>
            </w:r>
            <w:r>
              <w:t xml:space="preserve">that </w:t>
            </w:r>
            <w:r w:rsidRPr="00E544E9">
              <w:t>someone has to rule over someone else.</w:t>
            </w:r>
          </w:p>
          <w:p w14:paraId="526A47EC" w14:textId="7ECB1DD7" w:rsidR="00185CC7" w:rsidRPr="00E544E9" w:rsidRDefault="00185CC7" w:rsidP="00E544E9">
            <w:pPr>
              <w:pStyle w:val="ListParagraph"/>
              <w:numPr>
                <w:ilvl w:val="0"/>
                <w:numId w:val="2"/>
              </w:numPr>
            </w:pPr>
            <w:r>
              <w:t>T</w:t>
            </w:r>
            <w:r w:rsidRPr="00E544E9">
              <w:t>he right (or power or ability) that someone has to do something or decide something.</w:t>
            </w:r>
          </w:p>
          <w:p w14:paraId="5215902C" w14:textId="28D85C8A" w:rsidR="00185CC7" w:rsidRPr="00E544E9" w:rsidRDefault="00185CC7" w:rsidP="00AB1C69"/>
        </w:tc>
        <w:tc>
          <w:tcPr>
            <w:tcW w:w="5323" w:type="dxa"/>
          </w:tcPr>
          <w:p w14:paraId="60908CDF" w14:textId="77777777" w:rsidR="00023B75" w:rsidRDefault="00023B75" w:rsidP="00023B75">
            <w:r>
              <w:t>Matthew 8:9</w:t>
            </w:r>
          </w:p>
          <w:p w14:paraId="247926B2" w14:textId="77777777" w:rsidR="00023B75" w:rsidRDefault="00023B75" w:rsidP="00023B75">
            <w:r>
              <w:t>Matthew 10:1</w:t>
            </w:r>
          </w:p>
          <w:p w14:paraId="56CE52C7" w14:textId="77777777" w:rsidR="00023B75" w:rsidRDefault="00023B75" w:rsidP="00023B75">
            <w:r>
              <w:t>Matthew 20:25</w:t>
            </w:r>
          </w:p>
          <w:p w14:paraId="444A8D82" w14:textId="77777777" w:rsidR="00023B75" w:rsidRDefault="00023B75" w:rsidP="00023B75">
            <w:r>
              <w:t>Mark 1:22</w:t>
            </w:r>
          </w:p>
          <w:p w14:paraId="7B239FAC" w14:textId="77777777" w:rsidR="00023B75" w:rsidRDefault="00023B75" w:rsidP="00023B75">
            <w:r>
              <w:t>Mark 10:42</w:t>
            </w:r>
          </w:p>
          <w:p w14:paraId="20B17575" w14:textId="77777777" w:rsidR="00023B75" w:rsidRDefault="00023B75" w:rsidP="00023B75">
            <w:r>
              <w:t>Luke 7:8</w:t>
            </w:r>
          </w:p>
          <w:p w14:paraId="10BA8503" w14:textId="77777777" w:rsidR="00BD5466" w:rsidRDefault="00BD5466" w:rsidP="00BD5466">
            <w:r>
              <w:t>John 5:27</w:t>
            </w:r>
          </w:p>
          <w:p w14:paraId="5E8D6CC6" w14:textId="0929750F" w:rsidR="00BD5466" w:rsidRDefault="00BD5466" w:rsidP="00BD5466">
            <w:r>
              <w:t xml:space="preserve">John 10:18 </w:t>
            </w:r>
          </w:p>
          <w:p w14:paraId="7292D9F8" w14:textId="77777777" w:rsidR="00BD5466" w:rsidRDefault="00BD5466" w:rsidP="00BD5466">
            <w:r>
              <w:t>Acts 1:7</w:t>
            </w:r>
          </w:p>
          <w:p w14:paraId="06C0EA78" w14:textId="77777777" w:rsidR="00BD5466" w:rsidRDefault="00BD5466" w:rsidP="00BD5466">
            <w:r>
              <w:lastRenderedPageBreak/>
              <w:t>Romans 13:1</w:t>
            </w:r>
          </w:p>
          <w:p w14:paraId="6A6E3C1A" w14:textId="79769CAA" w:rsidR="00185CC7" w:rsidRDefault="00023B75" w:rsidP="00C55158">
            <w:r>
              <w:t xml:space="preserve">1 Corinthians 7:4 </w:t>
            </w:r>
          </w:p>
          <w:p w14:paraId="77F4CCE3" w14:textId="44D7645C" w:rsidR="00C17D8D" w:rsidRDefault="00C17D8D" w:rsidP="00C55158">
            <w:r>
              <w:t>Ephesians 1:21</w:t>
            </w:r>
          </w:p>
          <w:p w14:paraId="13A8B0E1" w14:textId="4F800D6D" w:rsidR="00C17D8D" w:rsidRDefault="00C17D8D" w:rsidP="00C55158">
            <w:r>
              <w:t>Colossians 2:10</w:t>
            </w:r>
          </w:p>
          <w:p w14:paraId="59524476" w14:textId="2F481A45" w:rsidR="00A91A71" w:rsidRDefault="00A91A71" w:rsidP="00C55158">
            <w:r>
              <w:t>Jude 1:25</w:t>
            </w:r>
          </w:p>
          <w:p w14:paraId="05654EBD" w14:textId="3B6269D2" w:rsidR="009466E0" w:rsidRPr="00E544E9" w:rsidRDefault="00A91A71" w:rsidP="00C55158">
            <w:r>
              <w:t>Revelation 12:10</w:t>
            </w:r>
          </w:p>
        </w:tc>
      </w:tr>
      <w:tr w:rsidR="00185CC7" w:rsidRPr="00E544E9" w14:paraId="521A05B4" w14:textId="1A8A668E" w:rsidTr="00234561">
        <w:tc>
          <w:tcPr>
            <w:tcW w:w="3149" w:type="dxa"/>
          </w:tcPr>
          <w:p w14:paraId="5AF7035F" w14:textId="5A1AEA1E" w:rsidR="00185CC7" w:rsidRPr="00ED034C" w:rsidRDefault="00ED034C" w:rsidP="00C55158">
            <w:pPr>
              <w:rPr>
                <w:b/>
                <w:bCs/>
              </w:rPr>
            </w:pPr>
            <w:r w:rsidRPr="00ED034C">
              <w:rPr>
                <w:b/>
                <w:bCs/>
              </w:rPr>
              <w:lastRenderedPageBreak/>
              <w:t>b</w:t>
            </w:r>
            <w:r w:rsidR="00185CC7" w:rsidRPr="00ED034C">
              <w:rPr>
                <w:b/>
                <w:bCs/>
              </w:rPr>
              <w:t>aptize</w:t>
            </w:r>
          </w:p>
          <w:p w14:paraId="735FAE5B" w14:textId="3C8FCEB7" w:rsidR="009466E0" w:rsidRPr="00E544E9" w:rsidRDefault="009466E0" w:rsidP="00C55158">
            <w:r>
              <w:t>G907</w:t>
            </w:r>
            <w:r w:rsidR="00ED034C">
              <w:t>, G908, G909</w:t>
            </w:r>
          </w:p>
        </w:tc>
        <w:tc>
          <w:tcPr>
            <w:tcW w:w="6048" w:type="dxa"/>
          </w:tcPr>
          <w:p w14:paraId="60DF4C91" w14:textId="1D9E7031" w:rsidR="00185CC7" w:rsidRDefault="00185CC7" w:rsidP="00C55158">
            <w:r w:rsidRPr="00E544E9">
              <w:t>This word</w:t>
            </w:r>
            <w:r>
              <w:t xml:space="preserve"> </w:t>
            </w:r>
            <w:r w:rsidRPr="00E544E9">
              <w:t>can mean</w:t>
            </w:r>
            <w:r>
              <w:t>:</w:t>
            </w:r>
          </w:p>
          <w:p w14:paraId="770DB55D" w14:textId="3A3D295B" w:rsidR="00185CC7" w:rsidRDefault="00185CC7" w:rsidP="00E544E9">
            <w:pPr>
              <w:pStyle w:val="ListParagraph"/>
              <w:numPr>
                <w:ilvl w:val="0"/>
                <w:numId w:val="3"/>
              </w:numPr>
            </w:pPr>
            <w:r>
              <w:t>T</w:t>
            </w:r>
            <w:r w:rsidRPr="00E544E9">
              <w:t>o baptize someone else</w:t>
            </w:r>
            <w:r>
              <w:t>.</w:t>
            </w:r>
            <w:r w:rsidRPr="00E544E9">
              <w:t xml:space="preserve"> </w:t>
            </w:r>
          </w:p>
          <w:p w14:paraId="44795108" w14:textId="4E14BEA1" w:rsidR="00185CC7" w:rsidRDefault="00185CC7" w:rsidP="00E544E9">
            <w:pPr>
              <w:pStyle w:val="ListParagraph"/>
              <w:numPr>
                <w:ilvl w:val="0"/>
                <w:numId w:val="3"/>
              </w:numPr>
            </w:pPr>
            <w:r>
              <w:t>T</w:t>
            </w:r>
            <w:r w:rsidRPr="00E544E9">
              <w:t>o dip something or someone under the water</w:t>
            </w:r>
            <w:r>
              <w:t>.</w:t>
            </w:r>
          </w:p>
          <w:p w14:paraId="65B0FE56" w14:textId="26CA3401" w:rsidR="00185CC7" w:rsidRPr="00E544E9" w:rsidRDefault="00185CC7" w:rsidP="00AB1C69">
            <w:pPr>
              <w:pStyle w:val="ListParagraph"/>
              <w:numPr>
                <w:ilvl w:val="0"/>
                <w:numId w:val="3"/>
              </w:numPr>
            </w:pPr>
            <w:r>
              <w:t>T</w:t>
            </w:r>
            <w:r w:rsidRPr="00E544E9">
              <w:t xml:space="preserve">o wash or purify oneself.  </w:t>
            </w:r>
          </w:p>
        </w:tc>
        <w:tc>
          <w:tcPr>
            <w:tcW w:w="5323" w:type="dxa"/>
          </w:tcPr>
          <w:p w14:paraId="0001574B" w14:textId="77777777" w:rsidR="00A8310F" w:rsidRDefault="00A8310F" w:rsidP="00A8310F">
            <w:r>
              <w:t>Matthew 3:6</w:t>
            </w:r>
          </w:p>
          <w:p w14:paraId="4E7E9610" w14:textId="1C6655EC" w:rsidR="00A8310F" w:rsidRDefault="00A8310F" w:rsidP="00A8310F">
            <w:r>
              <w:t xml:space="preserve">Matthew 3:11 </w:t>
            </w:r>
          </w:p>
          <w:p w14:paraId="694FB808" w14:textId="77777777" w:rsidR="00A8310F" w:rsidRDefault="00A8310F" w:rsidP="00A8310F">
            <w:r>
              <w:t>Matthew 3:13</w:t>
            </w:r>
          </w:p>
          <w:p w14:paraId="3253F8E7" w14:textId="77777777" w:rsidR="00A8310F" w:rsidRDefault="00A8310F" w:rsidP="00A8310F">
            <w:r>
              <w:t>Matthew 3:14</w:t>
            </w:r>
          </w:p>
          <w:p w14:paraId="5A808245" w14:textId="7EA46E31" w:rsidR="00A8310F" w:rsidRDefault="00A8310F" w:rsidP="00A8310F">
            <w:r>
              <w:t>Matthe</w:t>
            </w:r>
            <w:r w:rsidR="009466E0">
              <w:t>w</w:t>
            </w:r>
            <w:r>
              <w:t xml:space="preserve"> 3:16</w:t>
            </w:r>
          </w:p>
          <w:p w14:paraId="0F126E6E" w14:textId="77777777" w:rsidR="00A8310F" w:rsidRDefault="00A8310F" w:rsidP="00A8310F">
            <w:r>
              <w:t>Mark 1:4</w:t>
            </w:r>
          </w:p>
          <w:p w14:paraId="512331E0" w14:textId="77777777" w:rsidR="00A8310F" w:rsidRDefault="00A8310F" w:rsidP="00A8310F">
            <w:r>
              <w:t>Mark 1:5</w:t>
            </w:r>
          </w:p>
          <w:p w14:paraId="4E3D35E4" w14:textId="383BFF0B" w:rsidR="00A8310F" w:rsidRDefault="00A8310F" w:rsidP="00A8310F">
            <w:r>
              <w:t xml:space="preserve">Mark 1:8 </w:t>
            </w:r>
          </w:p>
          <w:p w14:paraId="1D494BAA" w14:textId="77777777" w:rsidR="00A8310F" w:rsidRDefault="00A8310F" w:rsidP="00A8310F">
            <w:r>
              <w:t>Luke 3:3</w:t>
            </w:r>
          </w:p>
          <w:p w14:paraId="1FE87873" w14:textId="77777777" w:rsidR="00A8310F" w:rsidRDefault="00A8310F" w:rsidP="00A8310F">
            <w:r>
              <w:t>John 3:22</w:t>
            </w:r>
          </w:p>
          <w:p w14:paraId="34619664" w14:textId="77777777" w:rsidR="00A8310F" w:rsidRDefault="00A8310F" w:rsidP="00A8310F">
            <w:r>
              <w:t>Acts 1:22</w:t>
            </w:r>
          </w:p>
          <w:p w14:paraId="1ED3402A" w14:textId="77777777" w:rsidR="00A8310F" w:rsidRDefault="00A8310F" w:rsidP="00A8310F">
            <w:r>
              <w:t>Romans 6:4</w:t>
            </w:r>
          </w:p>
          <w:p w14:paraId="295149D3" w14:textId="77777777" w:rsidR="00A8310F" w:rsidRDefault="00A8310F" w:rsidP="00A8310F">
            <w:r>
              <w:t>Galatians 3:27</w:t>
            </w:r>
          </w:p>
          <w:p w14:paraId="2E89F0D4" w14:textId="77777777" w:rsidR="00A8310F" w:rsidRDefault="00A8310F" w:rsidP="00A8310F">
            <w:r>
              <w:t>Colossians 2:12</w:t>
            </w:r>
          </w:p>
          <w:p w14:paraId="4A8D0A69" w14:textId="0E47D7E5" w:rsidR="00185CC7" w:rsidRPr="00E544E9" w:rsidRDefault="00A8310F" w:rsidP="00C55158">
            <w:r>
              <w:t>1 Peter 3:21</w:t>
            </w:r>
          </w:p>
        </w:tc>
      </w:tr>
      <w:tr w:rsidR="00185CC7" w:rsidRPr="00E544E9" w14:paraId="49D2F389" w14:textId="1FD53A29" w:rsidTr="00234561">
        <w:trPr>
          <w:trHeight w:val="864"/>
        </w:trPr>
        <w:tc>
          <w:tcPr>
            <w:tcW w:w="3149" w:type="dxa"/>
          </w:tcPr>
          <w:p w14:paraId="19CF20CA" w14:textId="00CE75C5" w:rsidR="00185CC7" w:rsidRPr="000F6BDB" w:rsidRDefault="00ED034C" w:rsidP="00C55158">
            <w:pPr>
              <w:rPr>
                <w:b/>
                <w:bCs/>
              </w:rPr>
            </w:pPr>
            <w:r w:rsidRPr="000F6BDB">
              <w:rPr>
                <w:b/>
                <w:bCs/>
              </w:rPr>
              <w:t>b</w:t>
            </w:r>
            <w:r w:rsidR="00185CC7" w:rsidRPr="000F6BDB">
              <w:rPr>
                <w:b/>
                <w:bCs/>
              </w:rPr>
              <w:t>elieve</w:t>
            </w:r>
          </w:p>
          <w:p w14:paraId="731B960D" w14:textId="7AB23535" w:rsidR="00ED034C" w:rsidRPr="00E544E9" w:rsidRDefault="00ED034C" w:rsidP="00C55158">
            <w:r>
              <w:t>G4100</w:t>
            </w:r>
          </w:p>
        </w:tc>
        <w:tc>
          <w:tcPr>
            <w:tcW w:w="6048" w:type="dxa"/>
          </w:tcPr>
          <w:p w14:paraId="656E0381" w14:textId="48894FF8" w:rsidR="00185CC7" w:rsidRDefault="00185CC7" w:rsidP="00C55158">
            <w:r w:rsidRPr="00E544E9">
              <w:t>This word can mean</w:t>
            </w:r>
            <w:r>
              <w:t>:</w:t>
            </w:r>
            <w:r w:rsidRPr="00E544E9">
              <w:t xml:space="preserve"> </w:t>
            </w:r>
          </w:p>
          <w:p w14:paraId="7E67B2DF" w14:textId="77777777" w:rsidR="00185CC7" w:rsidRPr="00E544E9" w:rsidRDefault="00185CC7" w:rsidP="001A222C">
            <w:pPr>
              <w:pStyle w:val="ListParagraph"/>
              <w:numPr>
                <w:ilvl w:val="0"/>
                <w:numId w:val="4"/>
              </w:numPr>
            </w:pPr>
            <w:r>
              <w:t>T</w:t>
            </w:r>
            <w:r w:rsidRPr="00E544E9">
              <w:t>o think something is true, right, or good.</w:t>
            </w:r>
          </w:p>
          <w:p w14:paraId="4B59A9C6" w14:textId="01CBF198" w:rsidR="00185CC7" w:rsidRPr="00E544E9" w:rsidRDefault="00185CC7" w:rsidP="001A222C">
            <w:pPr>
              <w:pStyle w:val="ListParagraph"/>
              <w:numPr>
                <w:ilvl w:val="0"/>
                <w:numId w:val="4"/>
              </w:numPr>
            </w:pPr>
            <w:r>
              <w:t>To</w:t>
            </w:r>
            <w:r w:rsidRPr="00E544E9">
              <w:t xml:space="preserve"> trust someone</w:t>
            </w:r>
            <w:r w:rsidR="00AB1C69">
              <w:t>.</w:t>
            </w:r>
          </w:p>
        </w:tc>
        <w:tc>
          <w:tcPr>
            <w:tcW w:w="5323" w:type="dxa"/>
          </w:tcPr>
          <w:p w14:paraId="10691596" w14:textId="77777777" w:rsidR="00A8310F" w:rsidRDefault="00A8310F" w:rsidP="00A8310F">
            <w:r>
              <w:t>Matthew 8:13</w:t>
            </w:r>
          </w:p>
          <w:p w14:paraId="2A6DD8DC" w14:textId="77777777" w:rsidR="00A8310F" w:rsidRDefault="00A8310F" w:rsidP="00A8310F">
            <w:r>
              <w:t>Matthew 21:22</w:t>
            </w:r>
          </w:p>
          <w:p w14:paraId="532540B2" w14:textId="77777777" w:rsidR="00A8310F" w:rsidRDefault="00A8310F" w:rsidP="00A8310F">
            <w:r>
              <w:t>Mark 16:16</w:t>
            </w:r>
          </w:p>
          <w:p w14:paraId="572FBF29" w14:textId="77777777" w:rsidR="00A8310F" w:rsidRDefault="00A8310F" w:rsidP="00A8310F">
            <w:r>
              <w:t>Luke 1:45</w:t>
            </w:r>
          </w:p>
          <w:p w14:paraId="5DC56135" w14:textId="77777777" w:rsidR="00A8310F" w:rsidRDefault="00A8310F" w:rsidP="00A8310F">
            <w:r>
              <w:t>John 1:7</w:t>
            </w:r>
          </w:p>
          <w:p w14:paraId="782F1BDF" w14:textId="412A9DE9" w:rsidR="00A8310F" w:rsidRDefault="00A8310F" w:rsidP="00A8310F">
            <w:r>
              <w:t xml:space="preserve">John </w:t>
            </w:r>
            <w:r w:rsidR="00BD5466">
              <w:t>6:69</w:t>
            </w:r>
          </w:p>
          <w:p w14:paraId="424D3040" w14:textId="77777777" w:rsidR="00A8310F" w:rsidRDefault="00A8310F" w:rsidP="00A8310F">
            <w:r>
              <w:t>John 14:1</w:t>
            </w:r>
          </w:p>
          <w:p w14:paraId="2640D2DB" w14:textId="77777777" w:rsidR="00A8310F" w:rsidRDefault="00A8310F" w:rsidP="00A8310F">
            <w:r>
              <w:t>John 20:31</w:t>
            </w:r>
          </w:p>
          <w:p w14:paraId="1FE5D99A" w14:textId="77777777" w:rsidR="00A8310F" w:rsidRDefault="00A8310F" w:rsidP="00A8310F">
            <w:r>
              <w:t>Acts 9:42</w:t>
            </w:r>
          </w:p>
          <w:p w14:paraId="4FD9ABB5" w14:textId="77777777" w:rsidR="00A8310F" w:rsidRDefault="00A8310F" w:rsidP="00A8310F">
            <w:r>
              <w:t>Romans 3:22</w:t>
            </w:r>
          </w:p>
          <w:p w14:paraId="6C9D1285" w14:textId="77777777" w:rsidR="00A8310F" w:rsidRDefault="00A8310F" w:rsidP="00A8310F">
            <w:r>
              <w:t>1 Corinthians 1:21</w:t>
            </w:r>
          </w:p>
          <w:p w14:paraId="60DC7B5D" w14:textId="77777777" w:rsidR="00A8310F" w:rsidRDefault="00A8310F" w:rsidP="00A8310F">
            <w:r>
              <w:t>1 Corinthians 15:11</w:t>
            </w:r>
          </w:p>
          <w:p w14:paraId="05759327" w14:textId="77777777" w:rsidR="00A8310F" w:rsidRDefault="00A8310F" w:rsidP="00A8310F">
            <w:r>
              <w:t>2 Corinthians 4:13</w:t>
            </w:r>
          </w:p>
          <w:p w14:paraId="0A9AF605" w14:textId="77777777" w:rsidR="00A8310F" w:rsidRDefault="00A8310F" w:rsidP="00A8310F">
            <w:r>
              <w:t>Galatians 3:6</w:t>
            </w:r>
          </w:p>
          <w:p w14:paraId="5224EC78" w14:textId="58512CEA" w:rsidR="00185CC7" w:rsidRPr="00E544E9" w:rsidRDefault="00A8310F" w:rsidP="00C55158">
            <w:r>
              <w:t>Philippians 1:29</w:t>
            </w:r>
          </w:p>
        </w:tc>
      </w:tr>
      <w:tr w:rsidR="00185CC7" w:rsidRPr="00E544E9" w14:paraId="7C9DAAC6" w14:textId="6D908C8F" w:rsidTr="00234561">
        <w:trPr>
          <w:trHeight w:val="576"/>
        </w:trPr>
        <w:tc>
          <w:tcPr>
            <w:tcW w:w="3149" w:type="dxa"/>
          </w:tcPr>
          <w:p w14:paraId="159A5174" w14:textId="6F342614" w:rsidR="00185CC7" w:rsidRPr="000F6BDB" w:rsidRDefault="000F6BDB" w:rsidP="00C55158">
            <w:pPr>
              <w:rPr>
                <w:b/>
                <w:bCs/>
              </w:rPr>
            </w:pPr>
            <w:r w:rsidRPr="000F6BDB">
              <w:rPr>
                <w:b/>
                <w:bCs/>
              </w:rPr>
              <w:lastRenderedPageBreak/>
              <w:t>b</w:t>
            </w:r>
            <w:r w:rsidR="00185CC7" w:rsidRPr="000F6BDB">
              <w:rPr>
                <w:b/>
                <w:bCs/>
              </w:rPr>
              <w:t>eloved</w:t>
            </w:r>
          </w:p>
          <w:p w14:paraId="5F981AAE" w14:textId="7B87E96B" w:rsidR="000F6BDB" w:rsidRPr="00E544E9" w:rsidRDefault="000F6BDB" w:rsidP="00C55158">
            <w:r>
              <w:t>G27</w:t>
            </w:r>
          </w:p>
        </w:tc>
        <w:tc>
          <w:tcPr>
            <w:tcW w:w="6048" w:type="dxa"/>
          </w:tcPr>
          <w:p w14:paraId="6A15CAB0" w14:textId="77777777" w:rsidR="00185CC7" w:rsidRDefault="00185CC7" w:rsidP="00C55158">
            <w:r w:rsidRPr="00E544E9">
              <w:t>This word describes a person or people whom God or another person loves.</w:t>
            </w:r>
          </w:p>
          <w:p w14:paraId="6587CBA6" w14:textId="77777777" w:rsidR="0004696F" w:rsidRDefault="0004696F" w:rsidP="00C55158"/>
          <w:p w14:paraId="4CF5612C" w14:textId="613A35E9" w:rsidR="0004696F" w:rsidRPr="00E544E9" w:rsidRDefault="0004696F" w:rsidP="00C55158">
            <w:r>
              <w:t>Note: Verses with * symbols should all use the same meaning of the word.</w:t>
            </w:r>
          </w:p>
        </w:tc>
        <w:tc>
          <w:tcPr>
            <w:tcW w:w="5323" w:type="dxa"/>
          </w:tcPr>
          <w:p w14:paraId="59084D9E" w14:textId="77777777" w:rsidR="00A8310F" w:rsidRDefault="00A8310F" w:rsidP="00A8310F">
            <w:r>
              <w:t>Matthew 3:17</w:t>
            </w:r>
          </w:p>
          <w:p w14:paraId="2E969179" w14:textId="77777777" w:rsidR="00A8310F" w:rsidRDefault="00A8310F" w:rsidP="00A8310F">
            <w:r>
              <w:t>Mark 1:11</w:t>
            </w:r>
          </w:p>
          <w:p w14:paraId="61579816" w14:textId="77777777" w:rsidR="00A8310F" w:rsidRDefault="00A8310F" w:rsidP="00A8310F">
            <w:r>
              <w:t>Luke 3:22</w:t>
            </w:r>
          </w:p>
          <w:p w14:paraId="7872689E" w14:textId="77777777" w:rsidR="00A8310F" w:rsidRDefault="00A8310F" w:rsidP="00A8310F">
            <w:r>
              <w:t>Acts 15:25</w:t>
            </w:r>
          </w:p>
          <w:p w14:paraId="5824736D" w14:textId="77777777" w:rsidR="00A8310F" w:rsidRDefault="00A8310F" w:rsidP="00A8310F">
            <w:r>
              <w:t>Romans 1:7</w:t>
            </w:r>
          </w:p>
          <w:p w14:paraId="096D0A5F" w14:textId="77777777" w:rsidR="00A8310F" w:rsidRDefault="00A8310F" w:rsidP="00A8310F">
            <w:r>
              <w:t>1 Corinthians 4:17</w:t>
            </w:r>
          </w:p>
          <w:p w14:paraId="373395F6" w14:textId="77777777" w:rsidR="00A8310F" w:rsidRDefault="00A8310F" w:rsidP="00A8310F">
            <w:r>
              <w:t>Ephesians 5:1</w:t>
            </w:r>
          </w:p>
          <w:p w14:paraId="510CC1BA" w14:textId="77777777" w:rsidR="00A8310F" w:rsidRDefault="00A8310F" w:rsidP="00A8310F">
            <w:r>
              <w:t>Philippians 2:12</w:t>
            </w:r>
          </w:p>
          <w:p w14:paraId="7170E1B9" w14:textId="77777777" w:rsidR="00A8310F" w:rsidRDefault="00A8310F" w:rsidP="00A8310F">
            <w:r>
              <w:t>Colossians 4:14</w:t>
            </w:r>
          </w:p>
          <w:p w14:paraId="1290584B" w14:textId="77777777" w:rsidR="00A8310F" w:rsidRDefault="00A8310F" w:rsidP="00A8310F">
            <w:r>
              <w:t>2 Timothy 1:2</w:t>
            </w:r>
          </w:p>
          <w:p w14:paraId="4697DFE1" w14:textId="77777777" w:rsidR="00A8310F" w:rsidRDefault="00A8310F" w:rsidP="00A8310F">
            <w:r>
              <w:t>Hebrews 6:9</w:t>
            </w:r>
          </w:p>
          <w:p w14:paraId="5D466FA6" w14:textId="6BD9BE47" w:rsidR="002E357A" w:rsidRDefault="00A8310F" w:rsidP="00A8310F">
            <w:r>
              <w:t>James 1:16</w:t>
            </w:r>
            <w:r w:rsidR="002E357A">
              <w:t xml:space="preserve"> (*)</w:t>
            </w:r>
            <w:r>
              <w:t xml:space="preserve"> </w:t>
            </w:r>
          </w:p>
          <w:p w14:paraId="4B74A224" w14:textId="268AC98F" w:rsidR="00A8310F" w:rsidRDefault="002E357A" w:rsidP="00A8310F">
            <w:r>
              <w:t>James 1:</w:t>
            </w:r>
            <w:r w:rsidR="00A8310F">
              <w:t>19</w:t>
            </w:r>
            <w:r>
              <w:t xml:space="preserve"> (*)</w:t>
            </w:r>
          </w:p>
          <w:p w14:paraId="547D0C07" w14:textId="77777777" w:rsidR="00A8310F" w:rsidRDefault="00A8310F" w:rsidP="00A8310F">
            <w:r>
              <w:t>1 Peter 2:11</w:t>
            </w:r>
          </w:p>
          <w:p w14:paraId="5C435749" w14:textId="77777777" w:rsidR="00A8310F" w:rsidRDefault="00A8310F" w:rsidP="00A8310F">
            <w:r>
              <w:t>2 Peter 3:14</w:t>
            </w:r>
          </w:p>
          <w:p w14:paraId="5D6D4967" w14:textId="5DAA07D0" w:rsidR="00185CC7" w:rsidRPr="00E544E9" w:rsidRDefault="00A8310F" w:rsidP="00C55158">
            <w:r>
              <w:t>1 John 3:21</w:t>
            </w:r>
          </w:p>
        </w:tc>
      </w:tr>
      <w:tr w:rsidR="00185CC7" w:rsidRPr="00E544E9" w14:paraId="74598008" w14:textId="44A5CD35" w:rsidTr="00077D6D">
        <w:trPr>
          <w:trHeight w:val="4032"/>
        </w:trPr>
        <w:tc>
          <w:tcPr>
            <w:tcW w:w="3149" w:type="dxa"/>
          </w:tcPr>
          <w:p w14:paraId="77F3BB58" w14:textId="0B941DFD" w:rsidR="00185CC7" w:rsidRPr="000F6BDB" w:rsidRDefault="000F6BDB" w:rsidP="00C55158">
            <w:pPr>
              <w:rPr>
                <w:b/>
                <w:bCs/>
              </w:rPr>
            </w:pPr>
            <w:r w:rsidRPr="000F6BDB">
              <w:rPr>
                <w:b/>
                <w:bCs/>
              </w:rPr>
              <w:t>b</w:t>
            </w:r>
            <w:r w:rsidR="00185CC7" w:rsidRPr="000F6BDB">
              <w:rPr>
                <w:b/>
                <w:bCs/>
              </w:rPr>
              <w:t>lameless</w:t>
            </w:r>
          </w:p>
          <w:p w14:paraId="1A1D0BDA" w14:textId="6D9E503E" w:rsidR="000F6BDB" w:rsidRPr="00E544E9" w:rsidRDefault="000F6BDB" w:rsidP="00C55158">
            <w:r>
              <w:t>G273, G299, G298, G410</w:t>
            </w:r>
          </w:p>
        </w:tc>
        <w:tc>
          <w:tcPr>
            <w:tcW w:w="6048" w:type="dxa"/>
          </w:tcPr>
          <w:p w14:paraId="7FB00CEA" w14:textId="238C8E20" w:rsidR="00185CC7" w:rsidRDefault="00185CC7" w:rsidP="00C55158">
            <w:r w:rsidRPr="00E544E9">
              <w:t xml:space="preserve">This word can </w:t>
            </w:r>
            <w:r>
              <w:t>describe:</w:t>
            </w:r>
            <w:r w:rsidRPr="00E544E9">
              <w:t xml:space="preserve"> </w:t>
            </w:r>
          </w:p>
          <w:p w14:paraId="1073E0CD" w14:textId="1FEC61AC" w:rsidR="00185CC7" w:rsidRDefault="00185CC7" w:rsidP="001A222C">
            <w:pPr>
              <w:pStyle w:val="ListParagraph"/>
              <w:numPr>
                <w:ilvl w:val="0"/>
                <w:numId w:val="5"/>
              </w:numPr>
            </w:pPr>
            <w:r>
              <w:t>S</w:t>
            </w:r>
            <w:r w:rsidRPr="00E544E9">
              <w:t xml:space="preserve">omeone who does not deserve blame. Someone is blameless if they have not done anything wrong, or if the person lives in a way that honors God. </w:t>
            </w:r>
          </w:p>
          <w:p w14:paraId="0A5F4027" w14:textId="50858406" w:rsidR="00185CC7" w:rsidRDefault="00185CC7" w:rsidP="001A222C">
            <w:pPr>
              <w:pStyle w:val="ListParagraph"/>
              <w:numPr>
                <w:ilvl w:val="0"/>
                <w:numId w:val="5"/>
              </w:numPr>
            </w:pPr>
            <w:r>
              <w:t>An</w:t>
            </w:r>
            <w:r w:rsidRPr="00E544E9">
              <w:t xml:space="preserve"> action that is done perfectly. </w:t>
            </w:r>
          </w:p>
          <w:p w14:paraId="00A50959" w14:textId="68393A2E" w:rsidR="00023B75" w:rsidRPr="00E544E9" w:rsidRDefault="00023B75" w:rsidP="001A222C">
            <w:pPr>
              <w:pStyle w:val="ListParagraph"/>
              <w:numPr>
                <w:ilvl w:val="0"/>
                <w:numId w:val="5"/>
              </w:numPr>
            </w:pPr>
            <w:r>
              <w:t>Someone or something that is without blemish or defect.</w:t>
            </w:r>
          </w:p>
          <w:p w14:paraId="3FA692C6" w14:textId="3115CBE2" w:rsidR="00185CC7" w:rsidRPr="00E544E9" w:rsidRDefault="00185CC7" w:rsidP="00C55158"/>
        </w:tc>
        <w:tc>
          <w:tcPr>
            <w:tcW w:w="5323" w:type="dxa"/>
          </w:tcPr>
          <w:p w14:paraId="4AB40209" w14:textId="72C4D86C" w:rsidR="00023B75" w:rsidRDefault="00023B75" w:rsidP="00023B75">
            <w:r>
              <w:t>Luke 1:6</w:t>
            </w:r>
          </w:p>
          <w:p w14:paraId="76BEF81F" w14:textId="1320F788" w:rsidR="00023B75" w:rsidRDefault="00023B75" w:rsidP="00023B75">
            <w:r>
              <w:t>1 Corinthians 1:8</w:t>
            </w:r>
          </w:p>
          <w:p w14:paraId="1741A9D6" w14:textId="121A399D" w:rsidR="00023B75" w:rsidRDefault="00023B75" w:rsidP="00023B75">
            <w:r>
              <w:t>Ephesians 5:27</w:t>
            </w:r>
          </w:p>
          <w:p w14:paraId="4D1D31DC" w14:textId="3202022D" w:rsidR="00023B75" w:rsidRDefault="00023B75" w:rsidP="00023B75">
            <w:r>
              <w:t>Philippians 2:15</w:t>
            </w:r>
          </w:p>
          <w:p w14:paraId="740EAAD2" w14:textId="5D26BBDD" w:rsidR="00023B75" w:rsidRDefault="00023B75" w:rsidP="00023B75">
            <w:r>
              <w:t>Philippians 3:6</w:t>
            </w:r>
          </w:p>
          <w:p w14:paraId="71BC3BB0" w14:textId="432AD47E" w:rsidR="00023B75" w:rsidRDefault="00023B75" w:rsidP="00023B75">
            <w:r>
              <w:t>Colossians 1:22</w:t>
            </w:r>
          </w:p>
          <w:p w14:paraId="3BEAED87" w14:textId="528493E7" w:rsidR="000F6BDB" w:rsidRDefault="000F6BDB" w:rsidP="000F6BDB">
            <w:r>
              <w:t>1 Thessalonians 2:10</w:t>
            </w:r>
          </w:p>
          <w:p w14:paraId="5D4AC373" w14:textId="50AE872C" w:rsidR="00023B75" w:rsidRDefault="00023B75" w:rsidP="00023B75">
            <w:r>
              <w:t>1 Thessalonians 3:13</w:t>
            </w:r>
          </w:p>
          <w:p w14:paraId="5D751D11" w14:textId="1463B8A0" w:rsidR="00023B75" w:rsidRDefault="00023B75" w:rsidP="00023B75">
            <w:r>
              <w:t xml:space="preserve">1 Thessalonians 5:23 </w:t>
            </w:r>
          </w:p>
          <w:p w14:paraId="70E8F18F" w14:textId="1F8A36C4" w:rsidR="00023B75" w:rsidRDefault="00023B75" w:rsidP="00023B75">
            <w:r>
              <w:t>Hebrews 8:7</w:t>
            </w:r>
          </w:p>
          <w:p w14:paraId="3387F9BB" w14:textId="77777777" w:rsidR="00023B75" w:rsidRDefault="00023B75" w:rsidP="00023B75">
            <w:r>
              <w:t>Hebrews 9:14</w:t>
            </w:r>
          </w:p>
          <w:p w14:paraId="02843B4D" w14:textId="3CD70291" w:rsidR="00023B75" w:rsidRDefault="00023B75" w:rsidP="00023B75">
            <w:r>
              <w:t>1 Peter 1:19</w:t>
            </w:r>
          </w:p>
          <w:p w14:paraId="25E3AD93" w14:textId="6307C9D6" w:rsidR="00023B75" w:rsidRDefault="00023B75" w:rsidP="00023B75">
            <w:r>
              <w:t>2 Peter 3:14</w:t>
            </w:r>
          </w:p>
          <w:p w14:paraId="27BE4D76" w14:textId="6D7956E7" w:rsidR="00185CC7" w:rsidRPr="00E544E9" w:rsidRDefault="00023B75" w:rsidP="00C55158">
            <w:r>
              <w:t>Jude 1:24</w:t>
            </w:r>
          </w:p>
        </w:tc>
      </w:tr>
      <w:tr w:rsidR="00185CC7" w:rsidRPr="00E544E9" w14:paraId="03B5820D" w14:textId="4AAE6E39" w:rsidTr="00234561">
        <w:trPr>
          <w:trHeight w:val="576"/>
        </w:trPr>
        <w:tc>
          <w:tcPr>
            <w:tcW w:w="3149" w:type="dxa"/>
          </w:tcPr>
          <w:p w14:paraId="35BD143A" w14:textId="0DC903B6" w:rsidR="00185CC7" w:rsidRPr="009A1036" w:rsidRDefault="009A1036" w:rsidP="00C55158">
            <w:pPr>
              <w:rPr>
                <w:b/>
                <w:bCs/>
              </w:rPr>
            </w:pPr>
            <w:r w:rsidRPr="009A1036">
              <w:rPr>
                <w:b/>
                <w:bCs/>
              </w:rPr>
              <w:t>b</w:t>
            </w:r>
            <w:r w:rsidR="00185CC7" w:rsidRPr="009A1036">
              <w:rPr>
                <w:b/>
                <w:bCs/>
              </w:rPr>
              <w:t>laspheme</w:t>
            </w:r>
          </w:p>
          <w:p w14:paraId="3E24AAB1" w14:textId="517E8E2A" w:rsidR="009A1036" w:rsidRPr="00E544E9" w:rsidRDefault="009A1036" w:rsidP="00C55158">
            <w:r>
              <w:t>G987, G988</w:t>
            </w:r>
          </w:p>
        </w:tc>
        <w:tc>
          <w:tcPr>
            <w:tcW w:w="6048" w:type="dxa"/>
          </w:tcPr>
          <w:p w14:paraId="32DDD808" w14:textId="3C0C9E4C" w:rsidR="00185CC7" w:rsidRPr="00E544E9" w:rsidRDefault="00185CC7" w:rsidP="00234561">
            <w:r w:rsidRPr="00E544E9">
              <w:t>Th</w:t>
            </w:r>
            <w:r w:rsidR="00AB1C69">
              <w:t>is word means t</w:t>
            </w:r>
            <w:r w:rsidRPr="00E544E9">
              <w:t>o insult</w:t>
            </w:r>
            <w:r w:rsidR="00AB1C69">
              <w:t xml:space="preserve"> God</w:t>
            </w:r>
            <w:r w:rsidR="00234561">
              <w:t>, or to speak in a wrong way that</w:t>
            </w:r>
            <w:r w:rsidRPr="00E544E9">
              <w:t xml:space="preserve"> greatly dishonors God.</w:t>
            </w:r>
          </w:p>
        </w:tc>
        <w:tc>
          <w:tcPr>
            <w:tcW w:w="5323" w:type="dxa"/>
          </w:tcPr>
          <w:p w14:paraId="620F8544" w14:textId="77777777" w:rsidR="00C5336F" w:rsidRDefault="00C5336F" w:rsidP="00C5336F">
            <w:r>
              <w:t>Matthew 27:39</w:t>
            </w:r>
          </w:p>
          <w:p w14:paraId="087875EC" w14:textId="77777777" w:rsidR="00C5336F" w:rsidRDefault="00C5336F" w:rsidP="00C5336F">
            <w:r>
              <w:t>Mark 15:29</w:t>
            </w:r>
          </w:p>
          <w:p w14:paraId="105087A6" w14:textId="77777777" w:rsidR="00C5336F" w:rsidRDefault="00C5336F" w:rsidP="00C5336F">
            <w:r>
              <w:t>Luke 22:65</w:t>
            </w:r>
          </w:p>
          <w:p w14:paraId="7C70A585" w14:textId="77777777" w:rsidR="00C5336F" w:rsidRDefault="00C5336F" w:rsidP="00C5336F">
            <w:r>
              <w:t>John 10:36</w:t>
            </w:r>
          </w:p>
          <w:p w14:paraId="088AE4B1" w14:textId="77777777" w:rsidR="00C5336F" w:rsidRDefault="00C5336F" w:rsidP="00C5336F">
            <w:r>
              <w:t>Acts 26:11</w:t>
            </w:r>
          </w:p>
          <w:p w14:paraId="53741A10" w14:textId="77777777" w:rsidR="00C5336F" w:rsidRDefault="00C5336F" w:rsidP="00C5336F">
            <w:r>
              <w:t>Ephesians 4:31</w:t>
            </w:r>
          </w:p>
          <w:p w14:paraId="2818C7C2" w14:textId="77777777" w:rsidR="00C5336F" w:rsidRDefault="00C5336F" w:rsidP="00C5336F">
            <w:r>
              <w:lastRenderedPageBreak/>
              <w:t>Colossians 3:8</w:t>
            </w:r>
          </w:p>
          <w:p w14:paraId="59B41F30" w14:textId="77777777" w:rsidR="00C5336F" w:rsidRDefault="00C5336F" w:rsidP="00C5336F">
            <w:r>
              <w:t>1 Timothy 1:20</w:t>
            </w:r>
          </w:p>
          <w:p w14:paraId="6E1D59BD" w14:textId="77777777" w:rsidR="00C5336F" w:rsidRDefault="00C5336F" w:rsidP="00C5336F">
            <w:r>
              <w:t>Jude 1:9</w:t>
            </w:r>
          </w:p>
          <w:p w14:paraId="770897AD" w14:textId="77777777" w:rsidR="00C5336F" w:rsidRDefault="00C5336F" w:rsidP="00C5336F">
            <w:r>
              <w:t>Revelation 2:9</w:t>
            </w:r>
          </w:p>
          <w:p w14:paraId="20C7700D" w14:textId="7AC444AE" w:rsidR="00185CC7" w:rsidRPr="00E544E9" w:rsidRDefault="00C5336F" w:rsidP="00C55158">
            <w:r>
              <w:t>Revelation 17:3</w:t>
            </w:r>
          </w:p>
        </w:tc>
      </w:tr>
      <w:tr w:rsidR="00185CC7" w:rsidRPr="00E544E9" w14:paraId="60B82956" w14:textId="1CC14A88" w:rsidTr="00077D6D">
        <w:trPr>
          <w:trHeight w:val="2016"/>
        </w:trPr>
        <w:tc>
          <w:tcPr>
            <w:tcW w:w="3149" w:type="dxa"/>
          </w:tcPr>
          <w:p w14:paraId="2E67CAE3" w14:textId="0331BC93" w:rsidR="00185CC7" w:rsidRPr="00807C78" w:rsidRDefault="005C3C3B" w:rsidP="00C55158">
            <w:pPr>
              <w:rPr>
                <w:b/>
                <w:bCs/>
              </w:rPr>
            </w:pPr>
            <w:r w:rsidRPr="00807C78">
              <w:rPr>
                <w:b/>
                <w:bCs/>
              </w:rPr>
              <w:lastRenderedPageBreak/>
              <w:t>b</w:t>
            </w:r>
            <w:r w:rsidR="00185CC7" w:rsidRPr="00807C78">
              <w:rPr>
                <w:b/>
                <w:bCs/>
              </w:rPr>
              <w:t>less</w:t>
            </w:r>
          </w:p>
          <w:p w14:paraId="16006614" w14:textId="4BFE44B5" w:rsidR="005C3C3B" w:rsidRPr="00E544E9" w:rsidRDefault="00807C78" w:rsidP="00C55158">
            <w:r>
              <w:t xml:space="preserve">G3107, </w:t>
            </w:r>
            <w:r w:rsidR="005C3C3B">
              <w:t>G310</w:t>
            </w:r>
            <w:r>
              <w:t>6</w:t>
            </w:r>
            <w:r w:rsidR="005C3C3B">
              <w:t>, G310</w:t>
            </w:r>
            <w:r>
              <w:t>5</w:t>
            </w:r>
            <w:r w:rsidR="005C3C3B">
              <w:t>, G2129, G2128, G2127, G1757</w:t>
            </w:r>
          </w:p>
        </w:tc>
        <w:tc>
          <w:tcPr>
            <w:tcW w:w="6048" w:type="dxa"/>
          </w:tcPr>
          <w:p w14:paraId="27EB00A5" w14:textId="2F712C29" w:rsidR="00185CC7" w:rsidRDefault="00185CC7" w:rsidP="00C55158">
            <w:r w:rsidRPr="00E544E9">
              <w:t>T</w:t>
            </w:r>
            <w:r w:rsidR="00234561">
              <w:t>h</w:t>
            </w:r>
            <w:r w:rsidRPr="00E544E9">
              <w:t>is word can mean</w:t>
            </w:r>
            <w:r>
              <w:t>:</w:t>
            </w:r>
          </w:p>
          <w:p w14:paraId="24A625E4" w14:textId="7D847967" w:rsidR="00185CC7" w:rsidRPr="00E544E9" w:rsidRDefault="00185CC7" w:rsidP="001A222C">
            <w:pPr>
              <w:pStyle w:val="ListParagraph"/>
              <w:numPr>
                <w:ilvl w:val="0"/>
                <w:numId w:val="6"/>
              </w:numPr>
            </w:pPr>
            <w:r>
              <w:t>T</w:t>
            </w:r>
            <w:r w:rsidRPr="00E544E9">
              <w:t>o praise.</w:t>
            </w:r>
          </w:p>
          <w:p w14:paraId="7B896CFC" w14:textId="2FCFD169" w:rsidR="00185CC7" w:rsidRDefault="00185CC7" w:rsidP="001A222C">
            <w:pPr>
              <w:pStyle w:val="ListParagraph"/>
              <w:numPr>
                <w:ilvl w:val="0"/>
                <w:numId w:val="6"/>
              </w:numPr>
            </w:pPr>
            <w:r>
              <w:t xml:space="preserve">To </w:t>
            </w:r>
            <w:r w:rsidRPr="00E544E9">
              <w:t>ask God to do good for someone or to someone.</w:t>
            </w:r>
          </w:p>
          <w:p w14:paraId="688C22BE" w14:textId="77777777" w:rsidR="00C5336F" w:rsidRDefault="00185CC7" w:rsidP="00C5336F">
            <w:pPr>
              <w:pStyle w:val="ListParagraph"/>
              <w:numPr>
                <w:ilvl w:val="0"/>
                <w:numId w:val="6"/>
              </w:numPr>
            </w:pPr>
            <w:r>
              <w:t>To thank and praise God for providing a food or a meal</w:t>
            </w:r>
            <w:r w:rsidR="00C5336F">
              <w:t xml:space="preserve">. </w:t>
            </w:r>
          </w:p>
          <w:p w14:paraId="1C21C4B5" w14:textId="77777777" w:rsidR="00C5336F" w:rsidRDefault="00C5336F" w:rsidP="00C5336F">
            <w:pPr>
              <w:pStyle w:val="ListParagraph"/>
              <w:numPr>
                <w:ilvl w:val="0"/>
                <w:numId w:val="6"/>
              </w:numPr>
            </w:pPr>
            <w:r>
              <w:t>When God shows favor to someone.</w:t>
            </w:r>
          </w:p>
          <w:p w14:paraId="31FEDD02" w14:textId="77777777" w:rsidR="0004696F" w:rsidRDefault="0004696F" w:rsidP="0004696F"/>
          <w:p w14:paraId="2454B533" w14:textId="0910B254" w:rsidR="0004696F" w:rsidRPr="00E544E9" w:rsidRDefault="0004696F" w:rsidP="0004696F">
            <w:r>
              <w:t>Note: Verses with * symbols should all use the same meaning of the word.</w:t>
            </w:r>
          </w:p>
        </w:tc>
        <w:tc>
          <w:tcPr>
            <w:tcW w:w="5323" w:type="dxa"/>
          </w:tcPr>
          <w:p w14:paraId="7B7C5A73" w14:textId="3CCADB76" w:rsidR="002E357A" w:rsidRDefault="00C5336F" w:rsidP="00C5336F">
            <w:r>
              <w:t>Matthew 5:3</w:t>
            </w:r>
            <w:r w:rsidR="005A58A7">
              <w:t xml:space="preserve"> (*)</w:t>
            </w:r>
          </w:p>
          <w:p w14:paraId="001CC1CE" w14:textId="61392E5D" w:rsidR="002E357A" w:rsidRDefault="002E357A" w:rsidP="00C5336F">
            <w:r>
              <w:t>Matthew 5:4</w:t>
            </w:r>
            <w:r w:rsidR="005A58A7">
              <w:t xml:space="preserve"> (*)</w:t>
            </w:r>
          </w:p>
          <w:p w14:paraId="2D3311FC" w14:textId="50036718" w:rsidR="002E357A" w:rsidRDefault="002E357A" w:rsidP="00C5336F">
            <w:r>
              <w:t>Matthew 5:5</w:t>
            </w:r>
            <w:r w:rsidR="005A58A7">
              <w:t xml:space="preserve"> (*)</w:t>
            </w:r>
          </w:p>
          <w:p w14:paraId="130BB28D" w14:textId="0FCCE7FA" w:rsidR="002E357A" w:rsidRDefault="002E357A" w:rsidP="00C5336F">
            <w:r>
              <w:t>Matthew 5:6</w:t>
            </w:r>
            <w:r w:rsidR="005A58A7">
              <w:t xml:space="preserve"> (*)</w:t>
            </w:r>
          </w:p>
          <w:p w14:paraId="0CF75A53" w14:textId="7891D867" w:rsidR="002E357A" w:rsidRDefault="002E357A" w:rsidP="00C5336F">
            <w:r>
              <w:t>Matthew 5:7</w:t>
            </w:r>
            <w:r w:rsidR="005A58A7">
              <w:t xml:space="preserve"> (*)</w:t>
            </w:r>
          </w:p>
          <w:p w14:paraId="3E108E3C" w14:textId="2CED64ED" w:rsidR="002E357A" w:rsidRDefault="002E357A" w:rsidP="00C5336F">
            <w:r>
              <w:t>Matthew 5:8</w:t>
            </w:r>
            <w:r w:rsidR="005A58A7">
              <w:t xml:space="preserve"> (*) </w:t>
            </w:r>
          </w:p>
          <w:p w14:paraId="5F5EF3F8" w14:textId="4B7DDBC0" w:rsidR="002E357A" w:rsidRDefault="002E357A" w:rsidP="00C5336F">
            <w:r>
              <w:t>Matthew 5:9</w:t>
            </w:r>
            <w:r w:rsidR="005A58A7">
              <w:t xml:space="preserve"> (*)</w:t>
            </w:r>
          </w:p>
          <w:p w14:paraId="27061547" w14:textId="3F0569E1" w:rsidR="002E357A" w:rsidRDefault="002E357A" w:rsidP="00C5336F">
            <w:r>
              <w:t>Matthew 5:10</w:t>
            </w:r>
            <w:r w:rsidR="005A58A7">
              <w:t xml:space="preserve"> (*)</w:t>
            </w:r>
          </w:p>
          <w:p w14:paraId="67EC0BF8" w14:textId="32A35C9B" w:rsidR="00C5336F" w:rsidRDefault="002E357A" w:rsidP="00C5336F">
            <w:r>
              <w:t>Matthew 5:</w:t>
            </w:r>
            <w:r w:rsidR="00C5336F">
              <w:t xml:space="preserve">11 </w:t>
            </w:r>
            <w:r w:rsidR="005A58A7">
              <w:t>(*)</w:t>
            </w:r>
          </w:p>
          <w:p w14:paraId="659418F6" w14:textId="77777777" w:rsidR="00C5336F" w:rsidRDefault="00C5336F" w:rsidP="00C5336F">
            <w:r>
              <w:t>Mark 11:9</w:t>
            </w:r>
          </w:p>
          <w:p w14:paraId="7D8E7679" w14:textId="77777777" w:rsidR="00C5336F" w:rsidRDefault="00C5336F" w:rsidP="00C5336F">
            <w:r>
              <w:t>Mark 14:22</w:t>
            </w:r>
          </w:p>
          <w:p w14:paraId="438F7C64" w14:textId="77777777" w:rsidR="002E357A" w:rsidRDefault="00C5336F" w:rsidP="00C5336F">
            <w:r>
              <w:t>Luke 1:45</w:t>
            </w:r>
          </w:p>
          <w:p w14:paraId="5D63E961" w14:textId="0718B42F" w:rsidR="00C5336F" w:rsidRDefault="002E357A" w:rsidP="00C5336F">
            <w:r>
              <w:t>Luke 1:</w:t>
            </w:r>
            <w:r w:rsidR="00C5336F">
              <w:t>48</w:t>
            </w:r>
          </w:p>
          <w:p w14:paraId="4E161AD7" w14:textId="05DD7C48" w:rsidR="002E357A" w:rsidRDefault="00C5336F" w:rsidP="00C5336F">
            <w:r>
              <w:t>Luke 2:28</w:t>
            </w:r>
            <w:r w:rsidR="002E357A">
              <w:t xml:space="preserve"> </w:t>
            </w:r>
          </w:p>
          <w:p w14:paraId="5CFD1DF4" w14:textId="4E96753F" w:rsidR="00C5336F" w:rsidRDefault="002E357A" w:rsidP="00C5336F">
            <w:r>
              <w:t>Luke 2:</w:t>
            </w:r>
            <w:r w:rsidR="00C5336F">
              <w:t>34</w:t>
            </w:r>
            <w:r>
              <w:t xml:space="preserve"> </w:t>
            </w:r>
          </w:p>
          <w:p w14:paraId="76D6692C" w14:textId="529FEBA0" w:rsidR="002E357A" w:rsidRDefault="00C5336F" w:rsidP="00C5336F">
            <w:r>
              <w:t>Luke 6:20</w:t>
            </w:r>
            <w:r w:rsidR="005A58A7">
              <w:t xml:space="preserve"> (*)</w:t>
            </w:r>
          </w:p>
          <w:p w14:paraId="36AFCC06" w14:textId="328BAF92" w:rsidR="005A58A7" w:rsidRDefault="005A58A7" w:rsidP="00C5336F">
            <w:r>
              <w:t xml:space="preserve">Luke 6:21 (*) </w:t>
            </w:r>
          </w:p>
          <w:p w14:paraId="7573132C" w14:textId="7BEC0913" w:rsidR="00C5336F" w:rsidRDefault="005A58A7" w:rsidP="00C5336F">
            <w:r>
              <w:t>Luke 6:</w:t>
            </w:r>
            <w:r w:rsidR="00C5336F">
              <w:t>22 (</w:t>
            </w:r>
            <w:r>
              <w:t>*)</w:t>
            </w:r>
          </w:p>
          <w:p w14:paraId="5AB370A6" w14:textId="77777777" w:rsidR="00C5336F" w:rsidRDefault="00C5336F" w:rsidP="00C5336F">
            <w:r>
              <w:t xml:space="preserve">Luke 7:23 </w:t>
            </w:r>
          </w:p>
          <w:p w14:paraId="30F57F46" w14:textId="77777777" w:rsidR="00C5336F" w:rsidRDefault="00C5336F" w:rsidP="00C5336F">
            <w:r>
              <w:t>Luke 10:23</w:t>
            </w:r>
          </w:p>
          <w:p w14:paraId="58D37023" w14:textId="77777777" w:rsidR="005A58A7" w:rsidRDefault="00C5336F" w:rsidP="00C5336F">
            <w:r>
              <w:t>Luke 24:50</w:t>
            </w:r>
          </w:p>
          <w:p w14:paraId="0F1B113C" w14:textId="77777777" w:rsidR="005A58A7" w:rsidRDefault="005A58A7" w:rsidP="00C5336F">
            <w:r>
              <w:t>Luke 24:</w:t>
            </w:r>
            <w:r w:rsidR="00C5336F">
              <w:t>51</w:t>
            </w:r>
          </w:p>
          <w:p w14:paraId="55207AA4" w14:textId="60ADD4F1" w:rsidR="00C5336F" w:rsidRDefault="005A58A7" w:rsidP="00C5336F">
            <w:r>
              <w:t>Luke 24:</w:t>
            </w:r>
            <w:r w:rsidR="00C5336F">
              <w:t>53</w:t>
            </w:r>
          </w:p>
          <w:p w14:paraId="5A0DDA17" w14:textId="77777777" w:rsidR="00C5336F" w:rsidRDefault="00C5336F" w:rsidP="00C5336F">
            <w:r>
              <w:t>Romans 1:25</w:t>
            </w:r>
          </w:p>
          <w:p w14:paraId="60748F80" w14:textId="77777777" w:rsidR="00C5336F" w:rsidRDefault="00C5336F" w:rsidP="00C5336F">
            <w:r>
              <w:t>Galatians 3:8</w:t>
            </w:r>
          </w:p>
          <w:p w14:paraId="72B217F5" w14:textId="77777777" w:rsidR="00C5336F" w:rsidRDefault="00C5336F" w:rsidP="00C5336F">
            <w:r>
              <w:t>2 Corinthians 1:3</w:t>
            </w:r>
          </w:p>
          <w:p w14:paraId="354E18E0" w14:textId="70191EF7" w:rsidR="00C5336F" w:rsidRDefault="00C5336F" w:rsidP="00C5336F">
            <w:r>
              <w:t xml:space="preserve">Ephesians 1:3 </w:t>
            </w:r>
          </w:p>
          <w:p w14:paraId="101D216B" w14:textId="77777777" w:rsidR="00C5336F" w:rsidRDefault="00C5336F" w:rsidP="00C5336F">
            <w:r>
              <w:t>1 Peter 1:3</w:t>
            </w:r>
          </w:p>
          <w:p w14:paraId="3E5501E6" w14:textId="4897C9C2" w:rsidR="00185CC7" w:rsidRPr="00E544E9" w:rsidRDefault="00C5336F" w:rsidP="00C5336F">
            <w:r>
              <w:t>Revelation 5:13</w:t>
            </w:r>
          </w:p>
        </w:tc>
      </w:tr>
      <w:tr w:rsidR="00185CC7" w:rsidRPr="00E544E9" w14:paraId="26601172" w14:textId="5E369AC3" w:rsidTr="00234561">
        <w:trPr>
          <w:trHeight w:val="3024"/>
        </w:trPr>
        <w:tc>
          <w:tcPr>
            <w:tcW w:w="3149" w:type="dxa"/>
          </w:tcPr>
          <w:p w14:paraId="0795E4F6" w14:textId="22E053B0" w:rsidR="00185CC7" w:rsidRPr="000E5ACD" w:rsidRDefault="000E5ACD" w:rsidP="00C55158">
            <w:pPr>
              <w:rPr>
                <w:b/>
                <w:bCs/>
              </w:rPr>
            </w:pPr>
            <w:r w:rsidRPr="000E5ACD">
              <w:rPr>
                <w:b/>
                <w:bCs/>
              </w:rPr>
              <w:lastRenderedPageBreak/>
              <w:t>b</w:t>
            </w:r>
            <w:r w:rsidR="00185CC7" w:rsidRPr="000E5ACD">
              <w:rPr>
                <w:b/>
                <w:bCs/>
              </w:rPr>
              <w:t>lood</w:t>
            </w:r>
          </w:p>
          <w:p w14:paraId="6E5EA2AD" w14:textId="07B1E8AB" w:rsidR="00807C78" w:rsidRPr="00E544E9" w:rsidRDefault="000E5ACD" w:rsidP="00C55158">
            <w:r>
              <w:t>G129</w:t>
            </w:r>
          </w:p>
        </w:tc>
        <w:tc>
          <w:tcPr>
            <w:tcW w:w="6048" w:type="dxa"/>
          </w:tcPr>
          <w:p w14:paraId="714A3BA3" w14:textId="63BAC1B6" w:rsidR="00C5336F" w:rsidRDefault="00185CC7" w:rsidP="0003686B">
            <w:r w:rsidRPr="00C5336F">
              <w:t>This is the red liquid that comes out when a person or animal is cu</w:t>
            </w:r>
            <w:r w:rsidR="00C5336F" w:rsidRPr="00C5336F">
              <w:t>t</w:t>
            </w:r>
            <w:r w:rsidR="00C5336F">
              <w:t>.</w:t>
            </w:r>
          </w:p>
          <w:p w14:paraId="7A311236" w14:textId="22C3EF04" w:rsidR="00185CC7" w:rsidRPr="00E544E9" w:rsidRDefault="00185CC7" w:rsidP="001A222C">
            <w:pPr>
              <w:pStyle w:val="ListParagraph"/>
              <w:numPr>
                <w:ilvl w:val="0"/>
                <w:numId w:val="7"/>
              </w:numPr>
            </w:pPr>
            <w:r w:rsidRPr="00E544E9">
              <w:t>In</w:t>
            </w:r>
            <w:r w:rsidR="00C5336F">
              <w:t xml:space="preserve"> </w:t>
            </w:r>
            <w:r w:rsidR="00824F07">
              <w:t>the Bible</w:t>
            </w:r>
            <w:r w:rsidR="00C5336F">
              <w:t>, blood is emphasized as necessary for life.</w:t>
            </w:r>
            <w:r w:rsidRPr="00E544E9">
              <w:t xml:space="preserve"> </w:t>
            </w:r>
          </w:p>
          <w:p w14:paraId="0289E38A" w14:textId="0A8B47FB" w:rsidR="00185CC7" w:rsidRDefault="00185CC7" w:rsidP="001A222C">
            <w:pPr>
              <w:pStyle w:val="ListParagraph"/>
              <w:numPr>
                <w:ilvl w:val="0"/>
                <w:numId w:val="7"/>
              </w:numPr>
            </w:pPr>
            <w:r w:rsidRPr="00E544E9">
              <w:t xml:space="preserve">In the Bible, people are </w:t>
            </w:r>
            <w:r w:rsidR="003709E9">
              <w:t xml:space="preserve">described as </w:t>
            </w:r>
            <w:r w:rsidRPr="00E544E9">
              <w:t>made of flesh and blood.</w:t>
            </w:r>
            <w:r>
              <w:t xml:space="preserve"> </w:t>
            </w:r>
          </w:p>
          <w:p w14:paraId="352B2885" w14:textId="77777777" w:rsidR="000B1821" w:rsidRDefault="00185CC7" w:rsidP="000B1821">
            <w:pPr>
              <w:pStyle w:val="ListParagraph"/>
              <w:numPr>
                <w:ilvl w:val="0"/>
                <w:numId w:val="7"/>
              </w:numPr>
            </w:pPr>
            <w:r w:rsidRPr="00E544E9">
              <w:t xml:space="preserve">In the Bible, </w:t>
            </w:r>
            <w:r w:rsidR="00824F07">
              <w:t xml:space="preserve">when </w:t>
            </w:r>
            <w:r w:rsidRPr="00E544E9">
              <w:t xml:space="preserve">someone kills a person, </w:t>
            </w:r>
            <w:r w:rsidR="003709E9">
              <w:t xml:space="preserve">it says </w:t>
            </w:r>
            <w:r w:rsidR="00824F07">
              <w:t>they</w:t>
            </w:r>
            <w:r w:rsidRPr="00E544E9">
              <w:t xml:space="preserve"> shed that person’s blood. A person’s blood does not have to be removed from their body to say that their blood has been shed.</w:t>
            </w:r>
          </w:p>
          <w:p w14:paraId="26C7D0D9" w14:textId="77777777" w:rsidR="003066E0" w:rsidRDefault="003066E0" w:rsidP="000B1821"/>
          <w:p w14:paraId="2D9ACABA" w14:textId="725C905C" w:rsidR="000B1821" w:rsidRPr="00E544E9" w:rsidRDefault="0094660F" w:rsidP="000B1821">
            <w:r>
              <w:t>Note: The number of * symbols next to verses represents a particular meaning of the Greek word. Verses with the same number of * symbols should all use the</w:t>
            </w:r>
            <w:r w:rsidR="003066E0">
              <w:t xml:space="preserve"> </w:t>
            </w:r>
            <w:r w:rsidR="0004696F">
              <w:t>same meaning of the word.</w:t>
            </w:r>
          </w:p>
        </w:tc>
        <w:tc>
          <w:tcPr>
            <w:tcW w:w="5323" w:type="dxa"/>
          </w:tcPr>
          <w:p w14:paraId="7264DC8C" w14:textId="77777777" w:rsidR="005A58A7" w:rsidRDefault="00C5336F" w:rsidP="00C5336F">
            <w:r w:rsidRPr="00CD44C8">
              <w:t>Matthew 23:30</w:t>
            </w:r>
          </w:p>
          <w:p w14:paraId="22591F67" w14:textId="79123D2C" w:rsidR="00C5336F" w:rsidRPr="00CD44C8" w:rsidRDefault="005A58A7" w:rsidP="00C5336F">
            <w:r>
              <w:t>Matthew 23:</w:t>
            </w:r>
            <w:r w:rsidR="00C5336F" w:rsidRPr="00CD44C8">
              <w:t>35</w:t>
            </w:r>
            <w:r w:rsidR="000B1821">
              <w:t xml:space="preserve"> </w:t>
            </w:r>
          </w:p>
          <w:p w14:paraId="6C7F9B58" w14:textId="75B986F1" w:rsidR="005A58A7" w:rsidRDefault="00C5336F" w:rsidP="00C5336F">
            <w:r w:rsidRPr="00CD44C8">
              <w:t>Matthew 27:24</w:t>
            </w:r>
            <w:r w:rsidR="00C50D92">
              <w:t xml:space="preserve"> (*)</w:t>
            </w:r>
          </w:p>
          <w:p w14:paraId="50166F56" w14:textId="5D95AAA8" w:rsidR="00C5336F" w:rsidRPr="00CD44C8" w:rsidRDefault="005A58A7" w:rsidP="00C5336F">
            <w:r>
              <w:t>Matthew 27:</w:t>
            </w:r>
            <w:r w:rsidR="00C5336F" w:rsidRPr="00CD44C8">
              <w:t>25</w:t>
            </w:r>
            <w:r w:rsidR="00C50D92">
              <w:t xml:space="preserve"> (*)</w:t>
            </w:r>
          </w:p>
          <w:p w14:paraId="07BA0392" w14:textId="77777777" w:rsidR="00C5336F" w:rsidRPr="00CD44C8" w:rsidRDefault="00C5336F" w:rsidP="00C5336F">
            <w:r w:rsidRPr="00CD44C8">
              <w:t>Luke 22:20</w:t>
            </w:r>
          </w:p>
          <w:p w14:paraId="0627BCE7" w14:textId="77777777" w:rsidR="00C5336F" w:rsidRPr="00CD44C8" w:rsidRDefault="00C5336F" w:rsidP="00C5336F">
            <w:r w:rsidRPr="00CD44C8">
              <w:t>Luke 22:44</w:t>
            </w:r>
          </w:p>
          <w:p w14:paraId="0B4949ED" w14:textId="2925223A" w:rsidR="005A58A7" w:rsidRDefault="00C5336F" w:rsidP="00C5336F">
            <w:r w:rsidRPr="00CD44C8">
              <w:t>John 6:53</w:t>
            </w:r>
            <w:r w:rsidR="005A58A7">
              <w:t xml:space="preserve"> (**)</w:t>
            </w:r>
          </w:p>
          <w:p w14:paraId="5EB8A2AE" w14:textId="109EDC5F" w:rsidR="005A58A7" w:rsidRDefault="005A58A7" w:rsidP="00C5336F">
            <w:r>
              <w:t>John 6:</w:t>
            </w:r>
            <w:r w:rsidR="00C5336F">
              <w:t>54</w:t>
            </w:r>
            <w:r>
              <w:t xml:space="preserve"> (**)</w:t>
            </w:r>
            <w:r w:rsidR="00C5336F">
              <w:t xml:space="preserve"> </w:t>
            </w:r>
          </w:p>
          <w:p w14:paraId="6733282F" w14:textId="3978DF0F" w:rsidR="005A58A7" w:rsidRDefault="005A58A7" w:rsidP="00C5336F">
            <w:r>
              <w:t>John 6:</w:t>
            </w:r>
            <w:r w:rsidR="00C5336F">
              <w:t>55</w:t>
            </w:r>
            <w:r>
              <w:t xml:space="preserve"> (**)</w:t>
            </w:r>
          </w:p>
          <w:p w14:paraId="3D869A9F" w14:textId="6D122547" w:rsidR="00C5336F" w:rsidRDefault="005A58A7" w:rsidP="00C5336F">
            <w:r>
              <w:t>John 6:</w:t>
            </w:r>
            <w:r w:rsidR="00C5336F">
              <w:t>56</w:t>
            </w:r>
            <w:r>
              <w:t xml:space="preserve"> (**)</w:t>
            </w:r>
          </w:p>
          <w:p w14:paraId="6FE6A225" w14:textId="77777777" w:rsidR="00C5336F" w:rsidRDefault="00C5336F" w:rsidP="00C5336F">
            <w:r>
              <w:t>John 19:34</w:t>
            </w:r>
          </w:p>
          <w:p w14:paraId="7DE76437" w14:textId="7A70575E" w:rsidR="00C5336F" w:rsidRDefault="00C5336F" w:rsidP="00C5336F">
            <w:r>
              <w:t>Acts 5:28</w:t>
            </w:r>
          </w:p>
          <w:p w14:paraId="30FC9F12" w14:textId="77777777" w:rsidR="00C5336F" w:rsidRDefault="00C5336F" w:rsidP="00C5336F">
            <w:r>
              <w:t>Acts 20:28</w:t>
            </w:r>
          </w:p>
          <w:p w14:paraId="666F5093" w14:textId="77777777" w:rsidR="00C5336F" w:rsidRDefault="00C5336F" w:rsidP="00C5336F">
            <w:r>
              <w:t>Romans 5:9</w:t>
            </w:r>
          </w:p>
          <w:p w14:paraId="73198249" w14:textId="77777777" w:rsidR="005A58A7" w:rsidRDefault="00C5336F" w:rsidP="00C5336F">
            <w:r>
              <w:t>1 Corinthians 11:25</w:t>
            </w:r>
          </w:p>
          <w:p w14:paraId="57730BD7" w14:textId="3CD60CFC" w:rsidR="00C5336F" w:rsidRDefault="005A58A7" w:rsidP="00C5336F">
            <w:r>
              <w:t>1 Corinthians 11:</w:t>
            </w:r>
            <w:r w:rsidR="00C5336F">
              <w:t>27</w:t>
            </w:r>
          </w:p>
          <w:p w14:paraId="739A1B48" w14:textId="77777777" w:rsidR="00C5336F" w:rsidRDefault="00C5336F" w:rsidP="00C5336F">
            <w:r>
              <w:t>Hebrews 9:7</w:t>
            </w:r>
          </w:p>
          <w:p w14:paraId="206B8434" w14:textId="77777777" w:rsidR="005A58A7" w:rsidRDefault="00C5336F" w:rsidP="00234561">
            <w:r>
              <w:t>Hebrews 9:12</w:t>
            </w:r>
            <w:r w:rsidR="005A58A7">
              <w:t xml:space="preserve"> (***)</w:t>
            </w:r>
            <w:r>
              <w:t xml:space="preserve"> </w:t>
            </w:r>
          </w:p>
          <w:p w14:paraId="310E4233" w14:textId="77777777" w:rsidR="005A58A7" w:rsidRDefault="005A58A7" w:rsidP="00234561">
            <w:r>
              <w:t>Hebrews 9:</w:t>
            </w:r>
            <w:r w:rsidR="00C5336F">
              <w:t>13</w:t>
            </w:r>
            <w:r>
              <w:t xml:space="preserve"> (***)</w:t>
            </w:r>
            <w:r w:rsidR="00C5336F">
              <w:t xml:space="preserve"> </w:t>
            </w:r>
          </w:p>
          <w:p w14:paraId="56EE8A3A" w14:textId="77777777" w:rsidR="005A58A7" w:rsidRDefault="005A58A7" w:rsidP="00234561">
            <w:r>
              <w:t>Hebrews 9:</w:t>
            </w:r>
            <w:r w:rsidR="00C5336F">
              <w:t>14</w:t>
            </w:r>
            <w:r>
              <w:t xml:space="preserve"> (***)</w:t>
            </w:r>
            <w:r w:rsidR="00C5336F">
              <w:t xml:space="preserve"> </w:t>
            </w:r>
          </w:p>
          <w:p w14:paraId="432A9536" w14:textId="40B013CD" w:rsidR="005A58A7" w:rsidRDefault="005A58A7" w:rsidP="00234561">
            <w:r>
              <w:t>Hebrews 9:</w:t>
            </w:r>
            <w:r w:rsidR="00C5336F">
              <w:t>18</w:t>
            </w:r>
            <w:r>
              <w:t xml:space="preserve"> (***)</w:t>
            </w:r>
          </w:p>
          <w:p w14:paraId="221C2130" w14:textId="77777777" w:rsidR="005A58A7" w:rsidRDefault="005A58A7" w:rsidP="00234561">
            <w:r>
              <w:t>Hebrews 9:</w:t>
            </w:r>
            <w:r w:rsidR="00C5336F">
              <w:t>19</w:t>
            </w:r>
            <w:r>
              <w:t xml:space="preserve"> (***)</w:t>
            </w:r>
            <w:r w:rsidR="00C5336F">
              <w:t xml:space="preserve"> </w:t>
            </w:r>
          </w:p>
          <w:p w14:paraId="1DB3BA0B" w14:textId="34420A27" w:rsidR="005A58A7" w:rsidRDefault="005A58A7" w:rsidP="00234561">
            <w:r>
              <w:t>Hebrews 9:</w:t>
            </w:r>
            <w:r w:rsidR="00C5336F">
              <w:t>20</w:t>
            </w:r>
            <w:r>
              <w:t xml:space="preserve"> (***)</w:t>
            </w:r>
          </w:p>
          <w:p w14:paraId="1ABBAFDF" w14:textId="77777777" w:rsidR="005A58A7" w:rsidRDefault="005A58A7" w:rsidP="00234561">
            <w:r>
              <w:t>Hebrews 9:</w:t>
            </w:r>
            <w:r w:rsidR="00C5336F">
              <w:t>21</w:t>
            </w:r>
            <w:r>
              <w:t xml:space="preserve"> (***)</w:t>
            </w:r>
          </w:p>
          <w:p w14:paraId="6FDC0C3E" w14:textId="09D8642A" w:rsidR="00185CC7" w:rsidRPr="00C5336F" w:rsidRDefault="005A58A7" w:rsidP="00234561">
            <w:r>
              <w:t>Hebrews 9:</w:t>
            </w:r>
            <w:r w:rsidR="00C5336F">
              <w:t>22 (</w:t>
            </w:r>
            <w:r w:rsidR="00B442EB">
              <w:t>***)</w:t>
            </w:r>
            <w:r w:rsidR="00077D6D">
              <w:t xml:space="preserve"> </w:t>
            </w:r>
          </w:p>
        </w:tc>
      </w:tr>
      <w:tr w:rsidR="00185CC7" w:rsidRPr="00E544E9" w14:paraId="3DDA366C" w14:textId="67CEABD2" w:rsidTr="00234561">
        <w:tc>
          <w:tcPr>
            <w:tcW w:w="3149" w:type="dxa"/>
          </w:tcPr>
          <w:p w14:paraId="025E70EE" w14:textId="77777777" w:rsidR="00185CC7" w:rsidRPr="000E5ACD" w:rsidRDefault="00185CC7" w:rsidP="00C55158">
            <w:pPr>
              <w:rPr>
                <w:b/>
                <w:bCs/>
              </w:rPr>
            </w:pPr>
            <w:r w:rsidRPr="000E5ACD">
              <w:rPr>
                <w:b/>
                <w:bCs/>
              </w:rPr>
              <w:t>Christ</w:t>
            </w:r>
          </w:p>
          <w:p w14:paraId="38162EEE" w14:textId="43E7CAA6" w:rsidR="000E5ACD" w:rsidRPr="00E544E9" w:rsidRDefault="000E5ACD" w:rsidP="00C55158">
            <w:r>
              <w:t>G5547</w:t>
            </w:r>
          </w:p>
        </w:tc>
        <w:tc>
          <w:tcPr>
            <w:tcW w:w="6048" w:type="dxa"/>
          </w:tcPr>
          <w:p w14:paraId="2EA2FD3F" w14:textId="04FD484A" w:rsidR="00185CC7" w:rsidRPr="00E544E9" w:rsidRDefault="00185CC7" w:rsidP="00C55158">
            <w:r w:rsidRPr="00E544E9">
              <w:t>Christ is the name of the title given to Jesus. Its literal meaning is the Anointed One.</w:t>
            </w:r>
          </w:p>
        </w:tc>
        <w:tc>
          <w:tcPr>
            <w:tcW w:w="5323" w:type="dxa"/>
          </w:tcPr>
          <w:p w14:paraId="6F21470A" w14:textId="77777777" w:rsidR="00B442EB" w:rsidRDefault="00C5336F" w:rsidP="00C5336F">
            <w:r>
              <w:t>Matthew 1:1</w:t>
            </w:r>
          </w:p>
          <w:p w14:paraId="5C2A3141" w14:textId="35BAA40A" w:rsidR="00C5336F" w:rsidRDefault="00B442EB" w:rsidP="00C5336F">
            <w:r>
              <w:t>Matthew 1:</w:t>
            </w:r>
            <w:r w:rsidR="00C5336F">
              <w:t>16</w:t>
            </w:r>
          </w:p>
          <w:p w14:paraId="59B06C3E" w14:textId="77777777" w:rsidR="00C5336F" w:rsidRDefault="00C5336F" w:rsidP="00C5336F">
            <w:r>
              <w:t>Matthew 2:4</w:t>
            </w:r>
          </w:p>
          <w:p w14:paraId="60357A5C" w14:textId="77777777" w:rsidR="00C5336F" w:rsidRDefault="00C5336F" w:rsidP="00C5336F">
            <w:r>
              <w:t>Mark 8:29</w:t>
            </w:r>
          </w:p>
          <w:p w14:paraId="7EA41494" w14:textId="77777777" w:rsidR="00C5336F" w:rsidRDefault="00C5336F" w:rsidP="00C5336F">
            <w:r>
              <w:t>Luke 2:11</w:t>
            </w:r>
          </w:p>
          <w:p w14:paraId="77B666F3" w14:textId="77777777" w:rsidR="00C5336F" w:rsidRDefault="00C5336F" w:rsidP="00C5336F">
            <w:r>
              <w:t>Luke 23:35</w:t>
            </w:r>
          </w:p>
          <w:p w14:paraId="132D192E" w14:textId="77777777" w:rsidR="00B442EB" w:rsidRDefault="00C5336F" w:rsidP="00C5336F">
            <w:r>
              <w:t>John 1:17</w:t>
            </w:r>
          </w:p>
          <w:p w14:paraId="2B987BC7" w14:textId="4590C7FE" w:rsidR="00C5336F" w:rsidRDefault="00B442EB" w:rsidP="00C5336F">
            <w:r>
              <w:t>John 1:</w:t>
            </w:r>
            <w:r w:rsidR="00C5336F">
              <w:t>20</w:t>
            </w:r>
          </w:p>
          <w:p w14:paraId="13D152BE" w14:textId="77777777" w:rsidR="00C5336F" w:rsidRDefault="00C5336F" w:rsidP="00C5336F">
            <w:r>
              <w:t>John 11:27</w:t>
            </w:r>
          </w:p>
          <w:p w14:paraId="60600782" w14:textId="77777777" w:rsidR="00C5336F" w:rsidRDefault="00C5336F" w:rsidP="00C5336F">
            <w:r>
              <w:t>John 17:3</w:t>
            </w:r>
          </w:p>
          <w:p w14:paraId="5F0CE0D0" w14:textId="77777777" w:rsidR="00C5336F" w:rsidRDefault="00C5336F" w:rsidP="00C5336F">
            <w:r>
              <w:t>John 20:31</w:t>
            </w:r>
          </w:p>
          <w:p w14:paraId="0C197C8F" w14:textId="77777777" w:rsidR="00C5336F" w:rsidRDefault="00C5336F" w:rsidP="00C5336F">
            <w:r>
              <w:lastRenderedPageBreak/>
              <w:t>Acts 2:31</w:t>
            </w:r>
          </w:p>
          <w:p w14:paraId="48CC2A21" w14:textId="77777777" w:rsidR="00C5336F" w:rsidRDefault="00C5336F" w:rsidP="00C5336F">
            <w:r>
              <w:t>Romans 3:24</w:t>
            </w:r>
          </w:p>
          <w:p w14:paraId="57999C59" w14:textId="1C91E9C0" w:rsidR="000B1821" w:rsidRDefault="00C5336F" w:rsidP="00C5336F">
            <w:r>
              <w:t>Romans 5:6</w:t>
            </w:r>
            <w:r w:rsidR="000B1821">
              <w:t xml:space="preserve"> </w:t>
            </w:r>
          </w:p>
          <w:p w14:paraId="5B7905F5" w14:textId="663B6478" w:rsidR="00C5336F" w:rsidRDefault="000B1821" w:rsidP="00C5336F">
            <w:r>
              <w:t>Romans 5:</w:t>
            </w:r>
            <w:r w:rsidR="00C5336F">
              <w:t>8</w:t>
            </w:r>
            <w:r>
              <w:t xml:space="preserve"> </w:t>
            </w:r>
          </w:p>
          <w:p w14:paraId="4D56A97F" w14:textId="1E44D29B" w:rsidR="000B1821" w:rsidRDefault="00C5336F" w:rsidP="00C5336F">
            <w:r>
              <w:t>1 Corinthians 1:6</w:t>
            </w:r>
            <w:r w:rsidR="000B1821">
              <w:t xml:space="preserve"> </w:t>
            </w:r>
          </w:p>
          <w:p w14:paraId="396554F1" w14:textId="77777777" w:rsidR="000B1821" w:rsidRDefault="000B1821" w:rsidP="00C5336F">
            <w:r>
              <w:t>1 Corinthians 1:</w:t>
            </w:r>
            <w:r w:rsidR="00C5336F">
              <w:t>7</w:t>
            </w:r>
          </w:p>
          <w:p w14:paraId="11775386" w14:textId="77777777" w:rsidR="000B1821" w:rsidRDefault="000B1821" w:rsidP="00C5336F">
            <w:r>
              <w:t>1 Corinthians 1:</w:t>
            </w:r>
            <w:r w:rsidR="00C5336F">
              <w:t>8</w:t>
            </w:r>
          </w:p>
          <w:p w14:paraId="4CE67D44" w14:textId="5E55DC41" w:rsidR="00C5336F" w:rsidRDefault="000B1821" w:rsidP="00C5336F">
            <w:r>
              <w:t>1 Corinthians 1:</w:t>
            </w:r>
            <w:r w:rsidR="00C5336F">
              <w:t>9</w:t>
            </w:r>
          </w:p>
          <w:p w14:paraId="46B5329E" w14:textId="77777777" w:rsidR="000B1821" w:rsidRDefault="00C5336F" w:rsidP="00C5336F">
            <w:r>
              <w:t>2 Corinthians 2:12</w:t>
            </w:r>
          </w:p>
          <w:p w14:paraId="273CE597" w14:textId="77777777" w:rsidR="000B1821" w:rsidRDefault="000B1821" w:rsidP="00C5336F">
            <w:r>
              <w:t>2 Corinthians 2:</w:t>
            </w:r>
            <w:r w:rsidR="00C5336F">
              <w:t>14</w:t>
            </w:r>
          </w:p>
          <w:p w14:paraId="41607DCF" w14:textId="59D99F67" w:rsidR="00C5336F" w:rsidRDefault="000B1821" w:rsidP="00C5336F">
            <w:r>
              <w:t>2 Corinthians 2:</w:t>
            </w:r>
            <w:r w:rsidR="00C5336F">
              <w:t>15</w:t>
            </w:r>
          </w:p>
          <w:p w14:paraId="63E9724B" w14:textId="77777777" w:rsidR="000B1821" w:rsidRDefault="00C5336F" w:rsidP="00C5336F">
            <w:r>
              <w:t>Galatians 2:16</w:t>
            </w:r>
          </w:p>
          <w:p w14:paraId="7EA27685" w14:textId="1DB24B89" w:rsidR="00185CC7" w:rsidRPr="00E544E9" w:rsidRDefault="000B1821" w:rsidP="00C5336F">
            <w:r>
              <w:t>Galatians 2:</w:t>
            </w:r>
            <w:r w:rsidR="00C5336F">
              <w:t>17</w:t>
            </w:r>
          </w:p>
        </w:tc>
      </w:tr>
      <w:tr w:rsidR="00185CC7" w:rsidRPr="00E544E9" w14:paraId="3A045FFA" w14:textId="39A9C759" w:rsidTr="00234561">
        <w:tc>
          <w:tcPr>
            <w:tcW w:w="3149" w:type="dxa"/>
          </w:tcPr>
          <w:p w14:paraId="01E10675" w14:textId="77777777" w:rsidR="00185CC7" w:rsidRPr="000E5ACD" w:rsidRDefault="00185CC7" w:rsidP="00C55158">
            <w:pPr>
              <w:rPr>
                <w:b/>
                <w:bCs/>
              </w:rPr>
            </w:pPr>
            <w:r w:rsidRPr="000E5ACD">
              <w:rPr>
                <w:b/>
                <w:bCs/>
              </w:rPr>
              <w:lastRenderedPageBreak/>
              <w:t>Christian</w:t>
            </w:r>
          </w:p>
          <w:p w14:paraId="67DEEE1A" w14:textId="1A195FA2" w:rsidR="000E5ACD" w:rsidRPr="00E544E9" w:rsidRDefault="000E5ACD" w:rsidP="00C55158">
            <w:r>
              <w:t>G5546</w:t>
            </w:r>
          </w:p>
        </w:tc>
        <w:tc>
          <w:tcPr>
            <w:tcW w:w="6048" w:type="dxa"/>
          </w:tcPr>
          <w:p w14:paraId="7766B395" w14:textId="555928E2" w:rsidR="00185CC7" w:rsidRPr="00E544E9" w:rsidRDefault="00185CC7" w:rsidP="00C55158">
            <w:r w:rsidRPr="00E544E9">
              <w:t xml:space="preserve">The name </w:t>
            </w:r>
            <w:r w:rsidR="00077D6D">
              <w:t>“</w:t>
            </w:r>
            <w:r w:rsidRPr="00E544E9">
              <w:t>Christian</w:t>
            </w:r>
            <w:r w:rsidR="00077D6D">
              <w:t>”</w:t>
            </w:r>
            <w:r>
              <w:t xml:space="preserve"> </w:t>
            </w:r>
            <w:r w:rsidRPr="00E544E9">
              <w:t>is the word used for a person who believes in Jesus.</w:t>
            </w:r>
          </w:p>
        </w:tc>
        <w:tc>
          <w:tcPr>
            <w:tcW w:w="5323" w:type="dxa"/>
          </w:tcPr>
          <w:p w14:paraId="75F8C39B" w14:textId="77777777" w:rsidR="00C5336F" w:rsidRDefault="00C5336F" w:rsidP="00C5336F">
            <w:r>
              <w:t>Acts 11:26</w:t>
            </w:r>
          </w:p>
          <w:p w14:paraId="63750811" w14:textId="77777777" w:rsidR="00C5336F" w:rsidRDefault="00C5336F" w:rsidP="00C5336F">
            <w:r>
              <w:t>Acts 26:28</w:t>
            </w:r>
          </w:p>
          <w:p w14:paraId="415184E9" w14:textId="4593EBFE" w:rsidR="00185CC7" w:rsidRPr="00E544E9" w:rsidRDefault="00C5336F" w:rsidP="00C55158">
            <w:r>
              <w:t>1 Peter 4:16</w:t>
            </w:r>
          </w:p>
        </w:tc>
      </w:tr>
      <w:tr w:rsidR="00185CC7" w:rsidRPr="00E544E9" w14:paraId="1D2988B5" w14:textId="6F64C7D7" w:rsidTr="00234561">
        <w:tc>
          <w:tcPr>
            <w:tcW w:w="3149" w:type="dxa"/>
          </w:tcPr>
          <w:p w14:paraId="7CF80443" w14:textId="5C4BB936" w:rsidR="00185CC7" w:rsidRPr="00867897" w:rsidRDefault="00867897" w:rsidP="00C55158">
            <w:pPr>
              <w:rPr>
                <w:b/>
                <w:bCs/>
              </w:rPr>
            </w:pPr>
            <w:r w:rsidRPr="00867897">
              <w:rPr>
                <w:b/>
                <w:bCs/>
              </w:rPr>
              <w:t>c</w:t>
            </w:r>
            <w:r w:rsidR="00185CC7" w:rsidRPr="00867897">
              <w:rPr>
                <w:b/>
                <w:bCs/>
              </w:rPr>
              <w:t>hurch</w:t>
            </w:r>
          </w:p>
          <w:p w14:paraId="27BDE436" w14:textId="3E511424" w:rsidR="00867897" w:rsidRPr="00E544E9" w:rsidRDefault="00867897" w:rsidP="00C55158">
            <w:r>
              <w:t>G1577</w:t>
            </w:r>
          </w:p>
        </w:tc>
        <w:tc>
          <w:tcPr>
            <w:tcW w:w="6048" w:type="dxa"/>
          </w:tcPr>
          <w:p w14:paraId="421B9940" w14:textId="517EAEB4" w:rsidR="00185CC7" w:rsidRDefault="00185CC7" w:rsidP="00C55158">
            <w:r w:rsidRPr="00E544E9">
              <w:t xml:space="preserve">This word can be used to </w:t>
            </w:r>
            <w:r>
              <w:t>describe:</w:t>
            </w:r>
            <w:r w:rsidRPr="00E544E9">
              <w:t xml:space="preserve"> </w:t>
            </w:r>
          </w:p>
          <w:p w14:paraId="5F30D39E" w14:textId="3F5F8ACC" w:rsidR="00185CC7" w:rsidRDefault="00C5336F" w:rsidP="001A222C">
            <w:pPr>
              <w:pStyle w:val="ListParagraph"/>
              <w:numPr>
                <w:ilvl w:val="0"/>
                <w:numId w:val="8"/>
              </w:numPr>
            </w:pPr>
            <w:r>
              <w:t xml:space="preserve">A group of </w:t>
            </w:r>
            <w:r w:rsidR="00185CC7" w:rsidRPr="00E544E9">
              <w:t xml:space="preserve">people in a certain </w:t>
            </w:r>
            <w:r>
              <w:t>location connected by their</w:t>
            </w:r>
            <w:r w:rsidR="00185CC7" w:rsidRPr="00E544E9">
              <w:t xml:space="preserve"> belie</w:t>
            </w:r>
            <w:r>
              <w:t>f</w:t>
            </w:r>
            <w:r w:rsidR="00185CC7" w:rsidRPr="00E544E9">
              <w:t xml:space="preserve"> in Jesus. </w:t>
            </w:r>
          </w:p>
          <w:p w14:paraId="54E2D59B" w14:textId="6F333401" w:rsidR="00185CC7" w:rsidRPr="00E544E9" w:rsidRDefault="00185CC7" w:rsidP="001A222C">
            <w:pPr>
              <w:pStyle w:val="ListParagraph"/>
              <w:numPr>
                <w:ilvl w:val="0"/>
                <w:numId w:val="8"/>
              </w:numPr>
            </w:pPr>
            <w:r>
              <w:t>A</w:t>
            </w:r>
            <w:r w:rsidRPr="00E544E9">
              <w:t>ll people everywhere who believe in Jesus.</w:t>
            </w:r>
          </w:p>
        </w:tc>
        <w:tc>
          <w:tcPr>
            <w:tcW w:w="5323" w:type="dxa"/>
          </w:tcPr>
          <w:p w14:paraId="034918A1" w14:textId="5A768977" w:rsidR="00C5336F" w:rsidRDefault="00C5336F" w:rsidP="00C5336F">
            <w:r w:rsidRPr="00CD44C8">
              <w:t>Matthew 16:</w:t>
            </w:r>
            <w:r w:rsidR="000E5ACD">
              <w:t>1</w:t>
            </w:r>
            <w:r w:rsidRPr="00CD44C8">
              <w:t>8</w:t>
            </w:r>
          </w:p>
          <w:p w14:paraId="26427AA8" w14:textId="77777777" w:rsidR="00C5336F" w:rsidRDefault="00C5336F" w:rsidP="00C5336F">
            <w:r>
              <w:t>Acts 5:11</w:t>
            </w:r>
          </w:p>
          <w:p w14:paraId="5F685247" w14:textId="77777777" w:rsidR="00C5336F" w:rsidRDefault="00C5336F" w:rsidP="00C5336F">
            <w:r>
              <w:t>Acts 9:31</w:t>
            </w:r>
          </w:p>
          <w:p w14:paraId="33414CFB" w14:textId="77777777" w:rsidR="000B1821" w:rsidRDefault="00C5336F" w:rsidP="00C5336F">
            <w:r>
              <w:t>Romans 16:4</w:t>
            </w:r>
          </w:p>
          <w:p w14:paraId="40295711" w14:textId="6B3305AF" w:rsidR="00C5336F" w:rsidRDefault="000B1821" w:rsidP="00C5336F">
            <w:r>
              <w:t>Romans 16:</w:t>
            </w:r>
            <w:r w:rsidR="00C5336F">
              <w:t>5</w:t>
            </w:r>
          </w:p>
          <w:p w14:paraId="0CFE08E3" w14:textId="77777777" w:rsidR="00C5336F" w:rsidRDefault="00C5336F" w:rsidP="00C5336F">
            <w:r>
              <w:t>1 Corinthians 1:2</w:t>
            </w:r>
          </w:p>
          <w:p w14:paraId="08A79A8D" w14:textId="77777777" w:rsidR="00C5336F" w:rsidRDefault="00C5336F" w:rsidP="00C5336F">
            <w:r w:rsidRPr="00CD44C8">
              <w:t>2 Corinthians 1:1</w:t>
            </w:r>
          </w:p>
          <w:p w14:paraId="38F80836" w14:textId="77777777" w:rsidR="000B1821" w:rsidRDefault="00C5336F" w:rsidP="00C5336F">
            <w:r>
              <w:t>Galatians 1:2</w:t>
            </w:r>
          </w:p>
          <w:p w14:paraId="20E0BB89" w14:textId="1E5FC47B" w:rsidR="00C5336F" w:rsidRDefault="000B1821" w:rsidP="00C5336F">
            <w:r>
              <w:t>Galatians 1:</w:t>
            </w:r>
            <w:r w:rsidR="00C5336F">
              <w:t>13</w:t>
            </w:r>
          </w:p>
          <w:p w14:paraId="688745F7" w14:textId="77777777" w:rsidR="00C5336F" w:rsidRDefault="00C5336F" w:rsidP="00C5336F">
            <w:r>
              <w:t>Ephesians 3:21</w:t>
            </w:r>
          </w:p>
          <w:p w14:paraId="289414B6" w14:textId="77777777" w:rsidR="00C5336F" w:rsidRDefault="00C5336F" w:rsidP="00C5336F">
            <w:r w:rsidRPr="00CD44C8">
              <w:t>Philippians 3:6</w:t>
            </w:r>
          </w:p>
          <w:p w14:paraId="2FDF9910" w14:textId="77777777" w:rsidR="000B1821" w:rsidRDefault="00C5336F" w:rsidP="00C5336F">
            <w:r w:rsidRPr="00CD44C8">
              <w:t>Colossians 4:15</w:t>
            </w:r>
          </w:p>
          <w:p w14:paraId="53EB46E2" w14:textId="2FFFCD29" w:rsidR="00C5336F" w:rsidRPr="00CD44C8" w:rsidRDefault="000B1821" w:rsidP="00C5336F">
            <w:r w:rsidRPr="00CD44C8">
              <w:t>Colossians 4:</w:t>
            </w:r>
            <w:r w:rsidR="00C5336F" w:rsidRPr="00CD44C8">
              <w:t>16</w:t>
            </w:r>
          </w:p>
          <w:p w14:paraId="040B31DC" w14:textId="77777777" w:rsidR="00C5336F" w:rsidRPr="00CD44C8" w:rsidRDefault="00C5336F" w:rsidP="00C5336F">
            <w:r w:rsidRPr="00CD44C8">
              <w:t>1 Thessalonians 1:1</w:t>
            </w:r>
          </w:p>
          <w:p w14:paraId="1AF8094C" w14:textId="77777777" w:rsidR="000B1821" w:rsidRDefault="00C5336F" w:rsidP="00C5336F">
            <w:r w:rsidRPr="00CD44C8">
              <w:t>2 Thessalonians 1:1</w:t>
            </w:r>
          </w:p>
          <w:p w14:paraId="3C846BA9" w14:textId="3889666D" w:rsidR="00C5336F" w:rsidRPr="00CD44C8" w:rsidRDefault="000B1821" w:rsidP="00C5336F">
            <w:r w:rsidRPr="00CD44C8">
              <w:t>2 Thessalonians 1:</w:t>
            </w:r>
            <w:r w:rsidR="00C5336F" w:rsidRPr="00CD44C8">
              <w:t>4</w:t>
            </w:r>
          </w:p>
          <w:p w14:paraId="3F2308B6" w14:textId="77777777" w:rsidR="00C5336F" w:rsidRPr="00CD44C8" w:rsidRDefault="00C5336F" w:rsidP="00C5336F">
            <w:r w:rsidRPr="00CD44C8">
              <w:t>1 Timothy 3:15</w:t>
            </w:r>
          </w:p>
          <w:p w14:paraId="3E12118C" w14:textId="77777777" w:rsidR="00C5336F" w:rsidRPr="00CD44C8" w:rsidRDefault="00C5336F" w:rsidP="00C5336F">
            <w:r w:rsidRPr="00CD44C8">
              <w:t>Philemon 1:2</w:t>
            </w:r>
          </w:p>
          <w:p w14:paraId="08538436" w14:textId="5638031F" w:rsidR="00185CC7" w:rsidRPr="009B549C" w:rsidRDefault="00C5336F" w:rsidP="00C5336F">
            <w:pPr>
              <w:rPr>
                <w:highlight w:val="yellow"/>
              </w:rPr>
            </w:pPr>
            <w:r w:rsidRPr="00CD44C8">
              <w:t>Revelation 22:16</w:t>
            </w:r>
          </w:p>
        </w:tc>
      </w:tr>
      <w:tr w:rsidR="00185CC7" w:rsidRPr="00E544E9" w14:paraId="6A028B2C" w14:textId="0703BDE6" w:rsidTr="00234561">
        <w:tc>
          <w:tcPr>
            <w:tcW w:w="3149" w:type="dxa"/>
          </w:tcPr>
          <w:p w14:paraId="783FFC36" w14:textId="7D8C504A" w:rsidR="00185CC7" w:rsidRPr="00A374BD" w:rsidRDefault="00BE558A" w:rsidP="00C55158">
            <w:pPr>
              <w:rPr>
                <w:b/>
                <w:bCs/>
              </w:rPr>
            </w:pPr>
            <w:r w:rsidRPr="00A374BD">
              <w:rPr>
                <w:b/>
                <w:bCs/>
              </w:rPr>
              <w:lastRenderedPageBreak/>
              <w:t>c</w:t>
            </w:r>
            <w:r w:rsidR="00185CC7" w:rsidRPr="00A374BD">
              <w:rPr>
                <w:b/>
                <w:bCs/>
              </w:rPr>
              <w:t>ompassion</w:t>
            </w:r>
            <w:r w:rsidR="00C5336F" w:rsidRPr="00A374BD">
              <w:rPr>
                <w:b/>
                <w:bCs/>
              </w:rPr>
              <w:t xml:space="preserve"> </w:t>
            </w:r>
          </w:p>
          <w:p w14:paraId="0D0EC0A6" w14:textId="27C38832" w:rsidR="00C5336F" w:rsidRPr="00E544E9" w:rsidRDefault="00C5336F" w:rsidP="00C55158">
            <w:r>
              <w:t>G4697, G</w:t>
            </w:r>
            <w:r w:rsidR="00BE558A">
              <w:t>3627</w:t>
            </w:r>
          </w:p>
        </w:tc>
        <w:tc>
          <w:tcPr>
            <w:tcW w:w="6048" w:type="dxa"/>
          </w:tcPr>
          <w:p w14:paraId="5D6E42B9" w14:textId="10C6ACD7" w:rsidR="00185CC7" w:rsidRPr="00E544E9" w:rsidRDefault="00185CC7" w:rsidP="00C55158">
            <w:r w:rsidRPr="00E544E9">
              <w:t>Th</w:t>
            </w:r>
            <w:r w:rsidR="00234561">
              <w:t xml:space="preserve">is </w:t>
            </w:r>
            <w:r w:rsidRPr="00E544E9">
              <w:t>word mean</w:t>
            </w:r>
            <w:r>
              <w:t>s</w:t>
            </w:r>
            <w:r w:rsidRPr="00E544E9">
              <w:t xml:space="preserve"> to </w:t>
            </w:r>
            <w:r>
              <w:t>take</w:t>
            </w:r>
            <w:r w:rsidRPr="00E544E9">
              <w:t xml:space="preserve"> pity </w:t>
            </w:r>
            <w:r w:rsidR="00234561">
              <w:t xml:space="preserve">on someone </w:t>
            </w:r>
            <w:r w:rsidRPr="00E544E9">
              <w:t xml:space="preserve">or </w:t>
            </w:r>
            <w:r w:rsidR="00234561">
              <w:t xml:space="preserve">to </w:t>
            </w:r>
            <w:r>
              <w:t xml:space="preserve">have </w:t>
            </w:r>
            <w:r w:rsidRPr="00E544E9">
              <w:t xml:space="preserve">mercy </w:t>
            </w:r>
            <w:r>
              <w:t>on</w:t>
            </w:r>
            <w:r w:rsidRPr="00E544E9">
              <w:t xml:space="preserve"> someone. </w:t>
            </w:r>
          </w:p>
        </w:tc>
        <w:tc>
          <w:tcPr>
            <w:tcW w:w="5323" w:type="dxa"/>
          </w:tcPr>
          <w:p w14:paraId="1CE28799" w14:textId="0AF11C39" w:rsidR="004A49E7" w:rsidRDefault="004A49E7" w:rsidP="004A49E7">
            <w:pPr>
              <w:pStyle w:val="Compact"/>
            </w:pPr>
            <w:r>
              <w:t xml:space="preserve">Matthew 9:36 </w:t>
            </w:r>
          </w:p>
          <w:p w14:paraId="3978BD71" w14:textId="188F8101" w:rsidR="004A49E7" w:rsidRDefault="004A49E7" w:rsidP="004A49E7">
            <w:pPr>
              <w:pStyle w:val="Compact"/>
            </w:pPr>
            <w:r>
              <w:t xml:space="preserve">Matthew 14:14 </w:t>
            </w:r>
          </w:p>
          <w:p w14:paraId="68086F1E" w14:textId="52951527" w:rsidR="004A49E7" w:rsidRDefault="004A49E7" w:rsidP="004A49E7">
            <w:pPr>
              <w:pStyle w:val="Compact"/>
            </w:pPr>
            <w:r>
              <w:t xml:space="preserve">Matthew 15:32 </w:t>
            </w:r>
          </w:p>
          <w:p w14:paraId="269BAE49" w14:textId="3C5966F0" w:rsidR="004A49E7" w:rsidRDefault="004A49E7" w:rsidP="004A49E7">
            <w:pPr>
              <w:pStyle w:val="Compact"/>
            </w:pPr>
            <w:r>
              <w:t xml:space="preserve">Matthew 18:27 </w:t>
            </w:r>
          </w:p>
          <w:p w14:paraId="3D79FEEF" w14:textId="4CCEE2FF" w:rsidR="004A49E7" w:rsidRDefault="004A49E7" w:rsidP="004A49E7">
            <w:pPr>
              <w:pStyle w:val="Compact"/>
            </w:pPr>
            <w:r>
              <w:t xml:space="preserve">Matthew 20:34 </w:t>
            </w:r>
          </w:p>
          <w:p w14:paraId="0C35FD8E" w14:textId="3CB6C093" w:rsidR="004A49E7" w:rsidRDefault="004A49E7" w:rsidP="004A49E7">
            <w:pPr>
              <w:pStyle w:val="Compact"/>
            </w:pPr>
            <w:r>
              <w:t xml:space="preserve">Mark 1:41 </w:t>
            </w:r>
          </w:p>
          <w:p w14:paraId="0E4CE530" w14:textId="7CA0CAF7" w:rsidR="004A49E7" w:rsidRDefault="004A49E7" w:rsidP="004A49E7">
            <w:pPr>
              <w:pStyle w:val="Compact"/>
            </w:pPr>
            <w:r>
              <w:t xml:space="preserve">Mark 6:34 </w:t>
            </w:r>
          </w:p>
          <w:p w14:paraId="3701298C" w14:textId="2F2B4831" w:rsidR="004A49E7" w:rsidRDefault="004A49E7" w:rsidP="004A49E7">
            <w:pPr>
              <w:pStyle w:val="Compact"/>
            </w:pPr>
            <w:r>
              <w:t xml:space="preserve">Mark 8:2 </w:t>
            </w:r>
          </w:p>
          <w:p w14:paraId="1A82E2F5" w14:textId="2A7D4EC7" w:rsidR="004A49E7" w:rsidRDefault="004A49E7" w:rsidP="004A49E7">
            <w:pPr>
              <w:pStyle w:val="Compact"/>
            </w:pPr>
            <w:r>
              <w:t xml:space="preserve">Luke 7:13 </w:t>
            </w:r>
          </w:p>
          <w:p w14:paraId="2A498E4C" w14:textId="2443ED01" w:rsidR="004A49E7" w:rsidRDefault="004A49E7" w:rsidP="004A49E7">
            <w:pPr>
              <w:pStyle w:val="Compact"/>
            </w:pPr>
            <w:r>
              <w:t xml:space="preserve">Luke 10:33 </w:t>
            </w:r>
          </w:p>
          <w:p w14:paraId="2398DEE0" w14:textId="5CE8087E" w:rsidR="00185CC7" w:rsidRDefault="004A49E7" w:rsidP="004A49E7">
            <w:pPr>
              <w:pStyle w:val="Compact"/>
            </w:pPr>
            <w:r>
              <w:t xml:space="preserve">Luke 15:20 </w:t>
            </w:r>
          </w:p>
          <w:p w14:paraId="3AAAF5A4" w14:textId="65217D15" w:rsidR="00C5336F" w:rsidRDefault="00C5336F" w:rsidP="00C5336F">
            <w:pPr>
              <w:pStyle w:val="Compact"/>
            </w:pPr>
            <w:r>
              <w:t xml:space="preserve">Romans 9:15 </w:t>
            </w:r>
          </w:p>
          <w:p w14:paraId="3598CF76" w14:textId="365932DE" w:rsidR="00C5336F" w:rsidRPr="00E544E9" w:rsidRDefault="00C5336F" w:rsidP="004A49E7">
            <w:pPr>
              <w:pStyle w:val="Compact"/>
            </w:pPr>
            <w:r>
              <w:t xml:space="preserve">Philippians 2:1 </w:t>
            </w:r>
          </w:p>
        </w:tc>
      </w:tr>
      <w:tr w:rsidR="00185CC7" w:rsidRPr="00E544E9" w14:paraId="270AD008" w14:textId="425BB078" w:rsidTr="00234561">
        <w:trPr>
          <w:trHeight w:val="720"/>
        </w:trPr>
        <w:tc>
          <w:tcPr>
            <w:tcW w:w="3149" w:type="dxa"/>
          </w:tcPr>
          <w:p w14:paraId="48A982F0" w14:textId="08BDB0E0" w:rsidR="00185CC7" w:rsidRPr="00A374BD" w:rsidRDefault="000375DA" w:rsidP="00C55158">
            <w:pPr>
              <w:rPr>
                <w:b/>
                <w:bCs/>
              </w:rPr>
            </w:pPr>
            <w:r>
              <w:rPr>
                <w:b/>
                <w:bCs/>
              </w:rPr>
              <w:t>c</w:t>
            </w:r>
            <w:r w:rsidR="00185CC7" w:rsidRPr="00A374BD">
              <w:rPr>
                <w:b/>
                <w:bCs/>
              </w:rPr>
              <w:t>ondemn</w:t>
            </w:r>
            <w:r>
              <w:rPr>
                <w:b/>
                <w:bCs/>
              </w:rPr>
              <w:t>, condemnation</w:t>
            </w:r>
          </w:p>
          <w:p w14:paraId="6EEF7D39" w14:textId="450F783F" w:rsidR="00BE558A" w:rsidRPr="00E544E9" w:rsidRDefault="00BE558A" w:rsidP="00C55158">
            <w:r>
              <w:t>G2613, G2632, G2631</w:t>
            </w:r>
          </w:p>
        </w:tc>
        <w:tc>
          <w:tcPr>
            <w:tcW w:w="6048" w:type="dxa"/>
          </w:tcPr>
          <w:p w14:paraId="3FFBF912" w14:textId="77777777" w:rsidR="00185CC7" w:rsidRDefault="00185CC7" w:rsidP="00234561">
            <w:r w:rsidRPr="00E544E9">
              <w:t>T</w:t>
            </w:r>
            <w:r w:rsidR="00234561">
              <w:t>his</w:t>
            </w:r>
            <w:r w:rsidRPr="00E544E9">
              <w:t xml:space="preserve"> word mean</w:t>
            </w:r>
            <w:r>
              <w:t>s</w:t>
            </w:r>
            <w:r w:rsidRPr="00E544E9">
              <w:t xml:space="preserve"> to judge someone to be guilty</w:t>
            </w:r>
            <w:r w:rsidR="00234561">
              <w:t xml:space="preserve"> and to deserve</w:t>
            </w:r>
            <w:r>
              <w:t xml:space="preserve"> </w:t>
            </w:r>
            <w:r w:rsidRPr="00E544E9">
              <w:t>punishment for doing someth</w:t>
            </w:r>
            <w:r w:rsidR="00234561">
              <w:t xml:space="preserve">ing </w:t>
            </w:r>
            <w:r w:rsidRPr="00E544E9">
              <w:t xml:space="preserve">wrong. </w:t>
            </w:r>
          </w:p>
          <w:p w14:paraId="4E5691A5" w14:textId="77777777" w:rsidR="003066E0" w:rsidRDefault="003066E0" w:rsidP="003066E0"/>
          <w:p w14:paraId="7EA1FA43" w14:textId="7610437D" w:rsidR="003066E0" w:rsidRPr="00E544E9" w:rsidRDefault="003066E0" w:rsidP="003066E0">
            <w:r>
              <w:t xml:space="preserve">Note: Verses with * symbols should all use the same </w:t>
            </w:r>
            <w:r w:rsidR="0094660F">
              <w:t>meaning</w:t>
            </w:r>
            <w:r>
              <w:t xml:space="preserve"> of this word.</w:t>
            </w:r>
          </w:p>
        </w:tc>
        <w:tc>
          <w:tcPr>
            <w:tcW w:w="5323" w:type="dxa"/>
          </w:tcPr>
          <w:p w14:paraId="2D50641F" w14:textId="77777777" w:rsidR="003066E0" w:rsidRDefault="004A49E7" w:rsidP="004A49E7">
            <w:pPr>
              <w:pStyle w:val="Compact"/>
            </w:pPr>
            <w:r>
              <w:t>Matthew 12:7</w:t>
            </w:r>
            <w:r w:rsidR="003066E0">
              <w:t xml:space="preserve"> (*)</w:t>
            </w:r>
          </w:p>
          <w:p w14:paraId="6CDE0865" w14:textId="77777777" w:rsidR="003066E0" w:rsidRDefault="003066E0" w:rsidP="004A49E7">
            <w:pPr>
              <w:pStyle w:val="Compact"/>
            </w:pPr>
            <w:r>
              <w:t>Matthew 12:</w:t>
            </w:r>
            <w:r w:rsidR="00BE558A">
              <w:t>37</w:t>
            </w:r>
            <w:r>
              <w:t xml:space="preserve"> (*)</w:t>
            </w:r>
          </w:p>
          <w:p w14:paraId="5147AA4F" w14:textId="77777777" w:rsidR="003066E0" w:rsidRDefault="003066E0" w:rsidP="004A49E7">
            <w:pPr>
              <w:pStyle w:val="Compact"/>
            </w:pPr>
            <w:r>
              <w:t>Matthew 12:</w:t>
            </w:r>
            <w:r w:rsidR="00BE558A">
              <w:t>41</w:t>
            </w:r>
            <w:r>
              <w:t xml:space="preserve"> (*)</w:t>
            </w:r>
            <w:r w:rsidR="00BE558A">
              <w:t xml:space="preserve"> </w:t>
            </w:r>
          </w:p>
          <w:p w14:paraId="443810BA" w14:textId="7A496F15" w:rsidR="004A49E7" w:rsidRDefault="003066E0" w:rsidP="004A49E7">
            <w:pPr>
              <w:pStyle w:val="Compact"/>
            </w:pPr>
            <w:r>
              <w:t>Matthew 12:</w:t>
            </w:r>
            <w:r w:rsidR="00BE558A">
              <w:t>42</w:t>
            </w:r>
            <w:r w:rsidR="004A49E7">
              <w:t xml:space="preserve"> </w:t>
            </w:r>
            <w:r w:rsidR="00A13300">
              <w:t>(</w:t>
            </w:r>
            <w:r>
              <w:t>*</w:t>
            </w:r>
            <w:r w:rsidR="00BE558A">
              <w:t>)</w:t>
            </w:r>
          </w:p>
          <w:p w14:paraId="34A4D35E" w14:textId="4ED6A038" w:rsidR="00BE558A" w:rsidRDefault="00BE558A" w:rsidP="00BE558A">
            <w:pPr>
              <w:pStyle w:val="Compact"/>
            </w:pPr>
            <w:r>
              <w:t xml:space="preserve">Mark 10:33 </w:t>
            </w:r>
          </w:p>
          <w:p w14:paraId="324D88D4" w14:textId="538923E9" w:rsidR="00BE558A" w:rsidRDefault="00BE558A" w:rsidP="00BE558A">
            <w:pPr>
              <w:pStyle w:val="Compact"/>
            </w:pPr>
            <w:r>
              <w:t xml:space="preserve">Mark 14:64 </w:t>
            </w:r>
          </w:p>
          <w:p w14:paraId="6386F206" w14:textId="04D2F8B2" w:rsidR="00BE558A" w:rsidRDefault="00BE558A" w:rsidP="00BE558A">
            <w:pPr>
              <w:pStyle w:val="Compact"/>
            </w:pPr>
            <w:r>
              <w:t xml:space="preserve">Mark 16:16 </w:t>
            </w:r>
          </w:p>
          <w:p w14:paraId="122279EA" w14:textId="4BBFFD87" w:rsidR="004A49E7" w:rsidRDefault="004A49E7" w:rsidP="004A49E7">
            <w:pPr>
              <w:pStyle w:val="Compact"/>
            </w:pPr>
            <w:r>
              <w:t xml:space="preserve">Luke 6:37 </w:t>
            </w:r>
          </w:p>
          <w:p w14:paraId="67CC53F4" w14:textId="77777777" w:rsidR="00BE558A" w:rsidRDefault="00BE558A" w:rsidP="00BE558A">
            <w:pPr>
              <w:pStyle w:val="Compact"/>
            </w:pPr>
            <w:r>
              <w:t xml:space="preserve">Romans 8:1 </w:t>
            </w:r>
          </w:p>
          <w:p w14:paraId="0B8A099E" w14:textId="6A851737" w:rsidR="004A49E7" w:rsidRDefault="004A49E7" w:rsidP="004A49E7">
            <w:pPr>
              <w:pStyle w:val="Compact"/>
            </w:pPr>
            <w:r>
              <w:t xml:space="preserve">Romans 8:34 </w:t>
            </w:r>
          </w:p>
          <w:p w14:paraId="499FA3ED" w14:textId="0ED87D8A" w:rsidR="004A49E7" w:rsidRDefault="004A49E7" w:rsidP="004A49E7">
            <w:pPr>
              <w:pStyle w:val="Compact"/>
            </w:pPr>
            <w:r>
              <w:t xml:space="preserve">Romans 14:23 </w:t>
            </w:r>
          </w:p>
          <w:p w14:paraId="26FAA5A2" w14:textId="5DEBD90A" w:rsidR="00BE558A" w:rsidRDefault="00BE558A" w:rsidP="00BE558A">
            <w:pPr>
              <w:pStyle w:val="Compact"/>
            </w:pPr>
            <w:r>
              <w:t xml:space="preserve">2 Corinthians 3:9 </w:t>
            </w:r>
          </w:p>
          <w:p w14:paraId="6EA995C0" w14:textId="3BF234EB" w:rsidR="00BE558A" w:rsidRDefault="00BE558A" w:rsidP="00BE558A">
            <w:pPr>
              <w:pStyle w:val="Compact"/>
            </w:pPr>
            <w:r>
              <w:t xml:space="preserve">2 Corinthians 7:3 </w:t>
            </w:r>
          </w:p>
          <w:p w14:paraId="709D6897" w14:textId="4838F179" w:rsidR="004A49E7" w:rsidRDefault="004A49E7" w:rsidP="00BE558A">
            <w:pPr>
              <w:pStyle w:val="Compact"/>
            </w:pPr>
            <w:r>
              <w:t xml:space="preserve">Hebrews 11:7 </w:t>
            </w:r>
          </w:p>
          <w:p w14:paraId="528DB3D3" w14:textId="1F674838" w:rsidR="00185CC7" w:rsidRPr="00E544E9" w:rsidRDefault="004A49E7" w:rsidP="002E4367">
            <w:pPr>
              <w:pStyle w:val="Compact"/>
            </w:pPr>
            <w:r>
              <w:t xml:space="preserve">2 Peter 2:6 </w:t>
            </w:r>
          </w:p>
        </w:tc>
      </w:tr>
      <w:tr w:rsidR="00185CC7" w:rsidRPr="00E544E9" w14:paraId="6AE1CA8E" w14:textId="21388364" w:rsidTr="00234561">
        <w:tc>
          <w:tcPr>
            <w:tcW w:w="3149" w:type="dxa"/>
          </w:tcPr>
          <w:p w14:paraId="057A08A1" w14:textId="314907FD" w:rsidR="00185CC7" w:rsidRPr="00A374BD" w:rsidRDefault="002977C0" w:rsidP="00C55158">
            <w:pPr>
              <w:rPr>
                <w:b/>
                <w:bCs/>
              </w:rPr>
            </w:pPr>
            <w:r>
              <w:rPr>
                <w:b/>
                <w:bCs/>
              </w:rPr>
              <w:t>c</w:t>
            </w:r>
            <w:r w:rsidR="00185CC7" w:rsidRPr="00A374BD">
              <w:rPr>
                <w:b/>
                <w:bCs/>
              </w:rPr>
              <w:t>onfess</w:t>
            </w:r>
            <w:r>
              <w:rPr>
                <w:b/>
                <w:bCs/>
              </w:rPr>
              <w:t>, confession</w:t>
            </w:r>
          </w:p>
          <w:p w14:paraId="3D96A388" w14:textId="3D98451A" w:rsidR="00A374BD" w:rsidRPr="00E544E9" w:rsidRDefault="00A374BD" w:rsidP="00C55158">
            <w:r>
              <w:t>G1843, G3670, G3671</w:t>
            </w:r>
          </w:p>
        </w:tc>
        <w:tc>
          <w:tcPr>
            <w:tcW w:w="6048" w:type="dxa"/>
          </w:tcPr>
          <w:p w14:paraId="7EB33E5A" w14:textId="299589B0" w:rsidR="00185CC7" w:rsidRDefault="00185CC7" w:rsidP="00C55158">
            <w:r w:rsidRPr="00E544E9">
              <w:t>Th</w:t>
            </w:r>
            <w:r w:rsidR="00234561">
              <w:t>is</w:t>
            </w:r>
            <w:r w:rsidRPr="00E544E9">
              <w:t xml:space="preserve"> word can mean</w:t>
            </w:r>
            <w:r>
              <w:t>:</w:t>
            </w:r>
          </w:p>
          <w:p w14:paraId="411D9ADA" w14:textId="33AB1455" w:rsidR="00185CC7" w:rsidRDefault="00185CC7" w:rsidP="001A222C">
            <w:pPr>
              <w:pStyle w:val="ListParagraph"/>
              <w:numPr>
                <w:ilvl w:val="0"/>
                <w:numId w:val="9"/>
              </w:numPr>
            </w:pPr>
            <w:r>
              <w:t>T</w:t>
            </w:r>
            <w:r w:rsidRPr="00E544E9">
              <w:t xml:space="preserve">o admit something. </w:t>
            </w:r>
          </w:p>
          <w:p w14:paraId="2EE06B86" w14:textId="77777777" w:rsidR="00185CC7" w:rsidRDefault="00185CC7" w:rsidP="001A222C">
            <w:pPr>
              <w:pStyle w:val="ListParagraph"/>
              <w:numPr>
                <w:ilvl w:val="0"/>
                <w:numId w:val="9"/>
              </w:numPr>
            </w:pPr>
            <w:r>
              <w:t>T</w:t>
            </w:r>
            <w:r w:rsidRPr="00E544E9">
              <w:t xml:space="preserve">o declare that something is true. </w:t>
            </w:r>
          </w:p>
          <w:p w14:paraId="73EA009B" w14:textId="77777777" w:rsidR="00185CC7" w:rsidRDefault="00185CC7" w:rsidP="001A222C">
            <w:pPr>
              <w:pStyle w:val="ListParagraph"/>
              <w:numPr>
                <w:ilvl w:val="0"/>
                <w:numId w:val="9"/>
              </w:numPr>
            </w:pPr>
            <w:r w:rsidRPr="00E544E9">
              <w:lastRenderedPageBreak/>
              <w:t>T</w:t>
            </w:r>
            <w:r>
              <w:t>o</w:t>
            </w:r>
            <w:r w:rsidRPr="00E544E9">
              <w:t xml:space="preserve"> praise someone or acknowledge that someone deserves to be honored. </w:t>
            </w:r>
          </w:p>
          <w:p w14:paraId="153DE886" w14:textId="77777777" w:rsidR="00185CC7" w:rsidRDefault="00234561" w:rsidP="001A222C">
            <w:pPr>
              <w:pStyle w:val="ListParagraph"/>
              <w:numPr>
                <w:ilvl w:val="0"/>
                <w:numId w:val="9"/>
              </w:numPr>
            </w:pPr>
            <w:r>
              <w:t>To publicly state what one believes and agrees with.</w:t>
            </w:r>
          </w:p>
          <w:p w14:paraId="27ADB971" w14:textId="77777777" w:rsidR="0004696F" w:rsidRDefault="0004696F" w:rsidP="0004696F"/>
          <w:p w14:paraId="3978D074" w14:textId="4EAFF0DA" w:rsidR="0004696F" w:rsidRPr="00E544E9" w:rsidRDefault="0004696F" w:rsidP="0004696F">
            <w:r>
              <w:t>Note: Verses with * symbols should all use the same meaning of this word.</w:t>
            </w:r>
          </w:p>
        </w:tc>
        <w:tc>
          <w:tcPr>
            <w:tcW w:w="5323" w:type="dxa"/>
          </w:tcPr>
          <w:p w14:paraId="5B2149B7" w14:textId="77777777" w:rsidR="00BE1EEC" w:rsidRDefault="00BE1EEC" w:rsidP="00BE1EEC">
            <w:r>
              <w:lastRenderedPageBreak/>
              <w:t>Matthew 3:6</w:t>
            </w:r>
          </w:p>
          <w:p w14:paraId="2715D61C" w14:textId="77777777" w:rsidR="00BE1EEC" w:rsidRDefault="00BE1EEC" w:rsidP="00BE1EEC">
            <w:r>
              <w:t>Mark 1:5</w:t>
            </w:r>
          </w:p>
          <w:p w14:paraId="0BC3C7D7" w14:textId="77777777" w:rsidR="00BE1EEC" w:rsidRDefault="00BE1EEC" w:rsidP="00BE1EEC">
            <w:r>
              <w:t>Luke 12:8</w:t>
            </w:r>
          </w:p>
          <w:p w14:paraId="70D64A82" w14:textId="279CDF0B" w:rsidR="00BE1EEC" w:rsidRDefault="00BE1EEC" w:rsidP="00BE1EEC">
            <w:r>
              <w:t xml:space="preserve">John 1:20 </w:t>
            </w:r>
          </w:p>
          <w:p w14:paraId="67F56166" w14:textId="77777777" w:rsidR="00BE1EEC" w:rsidRDefault="00BE1EEC" w:rsidP="00BE1EEC">
            <w:r>
              <w:t>Acts 19:18</w:t>
            </w:r>
          </w:p>
          <w:p w14:paraId="4A604969" w14:textId="77777777" w:rsidR="00071D2E" w:rsidRDefault="00BE1EEC" w:rsidP="00BE1EEC">
            <w:r>
              <w:lastRenderedPageBreak/>
              <w:t>Romans 10:9</w:t>
            </w:r>
          </w:p>
          <w:p w14:paraId="4BA66FC7" w14:textId="05883552" w:rsidR="00BE1EEC" w:rsidRDefault="00071D2E" w:rsidP="00BE1EEC">
            <w:r>
              <w:t>Romans 10:</w:t>
            </w:r>
            <w:r w:rsidR="00BE1EEC">
              <w:t>10</w:t>
            </w:r>
          </w:p>
          <w:p w14:paraId="4B1B0A72" w14:textId="77777777" w:rsidR="00BE1EEC" w:rsidRDefault="00BE1EEC" w:rsidP="00BE1EEC">
            <w:r>
              <w:t>Romans 14:11</w:t>
            </w:r>
          </w:p>
          <w:p w14:paraId="676C997E" w14:textId="77777777" w:rsidR="00BE1EEC" w:rsidRDefault="00BE1EEC" w:rsidP="00BE1EEC">
            <w:r>
              <w:t>Philippians 2:11</w:t>
            </w:r>
          </w:p>
          <w:p w14:paraId="032A412F" w14:textId="77777777" w:rsidR="003066E0" w:rsidRDefault="00BE1EEC" w:rsidP="00BE1EEC">
            <w:r>
              <w:t>1 Timothy 6:12</w:t>
            </w:r>
            <w:r w:rsidR="003066E0">
              <w:t xml:space="preserve"> (*)</w:t>
            </w:r>
          </w:p>
          <w:p w14:paraId="4C496E0F" w14:textId="4EAF85E1" w:rsidR="00BE1EEC" w:rsidRDefault="003066E0" w:rsidP="00BE1EEC">
            <w:r>
              <w:t>1 Timothy 6:</w:t>
            </w:r>
            <w:r w:rsidR="00BE1EEC">
              <w:t>13</w:t>
            </w:r>
            <w:r>
              <w:t xml:space="preserve"> (*)</w:t>
            </w:r>
          </w:p>
          <w:p w14:paraId="381015E2" w14:textId="77777777" w:rsidR="00BE1EEC" w:rsidRDefault="00BE1EEC" w:rsidP="00BE1EEC">
            <w:r>
              <w:t>Hebrews 4:14</w:t>
            </w:r>
          </w:p>
          <w:p w14:paraId="5C24502C" w14:textId="77777777" w:rsidR="00BE1EEC" w:rsidRDefault="00BE1EEC" w:rsidP="00BE1EEC">
            <w:r>
              <w:t>James 5:16</w:t>
            </w:r>
          </w:p>
          <w:p w14:paraId="7824965A" w14:textId="77777777" w:rsidR="00BE1EEC" w:rsidRDefault="00BE1EEC" w:rsidP="00BE1EEC">
            <w:r>
              <w:t>1 John 1:9</w:t>
            </w:r>
          </w:p>
          <w:p w14:paraId="10154FB9" w14:textId="46C2104D" w:rsidR="00185CC7" w:rsidRPr="00E544E9" w:rsidRDefault="00BE1EEC" w:rsidP="00C55158">
            <w:r>
              <w:t>2 John 1:7</w:t>
            </w:r>
          </w:p>
        </w:tc>
      </w:tr>
      <w:tr w:rsidR="00185CC7" w:rsidRPr="00E544E9" w14:paraId="5CC12819" w14:textId="1CA02F1F" w:rsidTr="00077D6D">
        <w:trPr>
          <w:trHeight w:val="1296"/>
        </w:trPr>
        <w:tc>
          <w:tcPr>
            <w:tcW w:w="3149" w:type="dxa"/>
          </w:tcPr>
          <w:p w14:paraId="30B54A63" w14:textId="0632063A" w:rsidR="00185CC7" w:rsidRPr="0072302E" w:rsidRDefault="0072302E" w:rsidP="00C55158">
            <w:pPr>
              <w:rPr>
                <w:b/>
                <w:bCs/>
              </w:rPr>
            </w:pPr>
            <w:r w:rsidRPr="0072302E">
              <w:rPr>
                <w:b/>
                <w:bCs/>
              </w:rPr>
              <w:lastRenderedPageBreak/>
              <w:t>c</w:t>
            </w:r>
            <w:r w:rsidR="00185CC7" w:rsidRPr="0072302E">
              <w:rPr>
                <w:b/>
                <w:bCs/>
              </w:rPr>
              <w:t>ross</w:t>
            </w:r>
          </w:p>
          <w:p w14:paraId="1131C776" w14:textId="48259D69" w:rsidR="0072302E" w:rsidRPr="00E544E9" w:rsidRDefault="0072302E" w:rsidP="00C55158">
            <w:r>
              <w:t>G4716</w:t>
            </w:r>
          </w:p>
        </w:tc>
        <w:tc>
          <w:tcPr>
            <w:tcW w:w="6048" w:type="dxa"/>
          </w:tcPr>
          <w:p w14:paraId="0FE4F9EB" w14:textId="7C40EA62" w:rsidR="00185CC7" w:rsidRDefault="00BB16E7" w:rsidP="000B15F6">
            <w:r>
              <w:t>A cross was a</w:t>
            </w:r>
            <w:r w:rsidR="00185CC7" w:rsidRPr="00E544E9">
              <w:t xml:space="preserve"> wooden post with a </w:t>
            </w:r>
            <w:r w:rsidR="00BE1EEC">
              <w:t>cross beam</w:t>
            </w:r>
            <w:r w:rsidR="003709E9">
              <w:t>. T</w:t>
            </w:r>
            <w:r>
              <w:t xml:space="preserve">he Romans </w:t>
            </w:r>
            <w:r w:rsidR="00BE1EEC">
              <w:t xml:space="preserve">used </w:t>
            </w:r>
            <w:r w:rsidR="003709E9">
              <w:t xml:space="preserve">crosses </w:t>
            </w:r>
            <w:r w:rsidR="00BE1EEC">
              <w:t xml:space="preserve">to </w:t>
            </w:r>
            <w:r w:rsidR="00185CC7" w:rsidRPr="00E544E9">
              <w:t>execute criminals.</w:t>
            </w:r>
          </w:p>
          <w:p w14:paraId="304F81A1" w14:textId="2261FF82" w:rsidR="00185CC7" w:rsidRDefault="00185CC7" w:rsidP="00BE1EEC">
            <w:r>
              <w:t xml:space="preserve">     </w:t>
            </w:r>
            <w:r w:rsidR="00BE1EEC">
              <w:t xml:space="preserve">This word can be used to talk about </w:t>
            </w:r>
            <w:r w:rsidRPr="00E544E9">
              <w:t>Jesus’s sacrificial death on the cross.</w:t>
            </w:r>
          </w:p>
          <w:p w14:paraId="381514BE" w14:textId="5034142A" w:rsidR="00BE1EEC" w:rsidRDefault="00BE1EEC" w:rsidP="00BE1EEC">
            <w:r>
              <w:t xml:space="preserve">     A word picture of </w:t>
            </w:r>
            <w:r w:rsidR="00BB16E7">
              <w:t>“</w:t>
            </w:r>
            <w:r>
              <w:t>taking up a cross</w:t>
            </w:r>
            <w:r w:rsidR="00BB16E7">
              <w:t>”</w:t>
            </w:r>
            <w:r>
              <w:t xml:space="preserve"> refers to someone who accepts suffering</w:t>
            </w:r>
            <w:r w:rsidR="00E80367">
              <w:t xml:space="preserve">, </w:t>
            </w:r>
            <w:r>
              <w:t xml:space="preserve">even </w:t>
            </w:r>
            <w:r w:rsidR="00E80367">
              <w:t xml:space="preserve">to the point of </w:t>
            </w:r>
            <w:r>
              <w:t>death</w:t>
            </w:r>
            <w:r w:rsidR="00E80367">
              <w:t>,</w:t>
            </w:r>
            <w:r>
              <w:t xml:space="preserve"> as a follower of Jesus.</w:t>
            </w:r>
          </w:p>
          <w:p w14:paraId="7324904F" w14:textId="67E4CF33" w:rsidR="00234561" w:rsidRPr="00E544E9" w:rsidRDefault="00234561" w:rsidP="00234561"/>
        </w:tc>
        <w:tc>
          <w:tcPr>
            <w:tcW w:w="5323" w:type="dxa"/>
          </w:tcPr>
          <w:p w14:paraId="6E188BA6" w14:textId="48C563E0" w:rsidR="002E4367" w:rsidRDefault="002E4367" w:rsidP="002E4367">
            <w:pPr>
              <w:pStyle w:val="Compact"/>
            </w:pPr>
            <w:r>
              <w:t xml:space="preserve">Matthew 10:38 </w:t>
            </w:r>
          </w:p>
          <w:p w14:paraId="3EB25D56" w14:textId="2FDD942F" w:rsidR="002E4367" w:rsidRDefault="002E4367" w:rsidP="002E4367">
            <w:pPr>
              <w:pStyle w:val="Compact"/>
            </w:pPr>
            <w:r>
              <w:t xml:space="preserve">Matthew 16:24 </w:t>
            </w:r>
          </w:p>
          <w:p w14:paraId="5BB373A6" w14:textId="328FD4DB" w:rsidR="002E4367" w:rsidRDefault="002E4367" w:rsidP="002E4367">
            <w:pPr>
              <w:pStyle w:val="Compact"/>
            </w:pPr>
            <w:r>
              <w:t xml:space="preserve">Matthew 27:32 </w:t>
            </w:r>
          </w:p>
          <w:p w14:paraId="35693021" w14:textId="1EC123ED" w:rsidR="002E4367" w:rsidRDefault="002E4367" w:rsidP="002E4367">
            <w:pPr>
              <w:pStyle w:val="Compact"/>
            </w:pPr>
            <w:r>
              <w:t xml:space="preserve">Mark 8:34 </w:t>
            </w:r>
          </w:p>
          <w:p w14:paraId="1F684412" w14:textId="25C95FAE" w:rsidR="002E4367" w:rsidRDefault="002E4367" w:rsidP="002E4367">
            <w:pPr>
              <w:pStyle w:val="Compact"/>
            </w:pPr>
            <w:r>
              <w:t>Mark 15:21</w:t>
            </w:r>
          </w:p>
          <w:p w14:paraId="0C7A7D20" w14:textId="43160B9F" w:rsidR="002E4367" w:rsidRDefault="002E4367" w:rsidP="002E4367">
            <w:pPr>
              <w:pStyle w:val="Compact"/>
            </w:pPr>
            <w:r>
              <w:t xml:space="preserve">Luke 9:23 </w:t>
            </w:r>
          </w:p>
          <w:p w14:paraId="521EDD3C" w14:textId="5FD9FCD5" w:rsidR="002E4367" w:rsidRDefault="002E4367" w:rsidP="002E4367">
            <w:pPr>
              <w:pStyle w:val="Compact"/>
            </w:pPr>
            <w:r>
              <w:t xml:space="preserve">Luke 14:27 </w:t>
            </w:r>
          </w:p>
          <w:p w14:paraId="051A31E0" w14:textId="7E577A33" w:rsidR="002E4367" w:rsidRDefault="002E4367" w:rsidP="002E4367">
            <w:pPr>
              <w:pStyle w:val="Compact"/>
            </w:pPr>
            <w:r>
              <w:t>Luke 23:26</w:t>
            </w:r>
          </w:p>
          <w:p w14:paraId="5A18456B" w14:textId="327B7DA7" w:rsidR="002E4367" w:rsidRDefault="002E4367" w:rsidP="002E4367">
            <w:pPr>
              <w:pStyle w:val="Compact"/>
            </w:pPr>
            <w:r>
              <w:t xml:space="preserve">John 19:25 </w:t>
            </w:r>
          </w:p>
          <w:p w14:paraId="28244870" w14:textId="4C987316" w:rsidR="002E4367" w:rsidRDefault="002E4367" w:rsidP="002E4367">
            <w:pPr>
              <w:pStyle w:val="Compact"/>
            </w:pPr>
            <w:r>
              <w:t xml:space="preserve">1 Corinthians 1:18 </w:t>
            </w:r>
          </w:p>
          <w:p w14:paraId="12FBC19D" w14:textId="35EDBF7D" w:rsidR="002E4367" w:rsidRDefault="002E4367" w:rsidP="002E4367">
            <w:pPr>
              <w:pStyle w:val="Compact"/>
            </w:pPr>
            <w:r>
              <w:t xml:space="preserve">Galatians 6:14 </w:t>
            </w:r>
          </w:p>
          <w:p w14:paraId="5F3F5E1A" w14:textId="7FF08102" w:rsidR="002E4367" w:rsidRDefault="002E4367" w:rsidP="002E4367">
            <w:pPr>
              <w:pStyle w:val="Compact"/>
            </w:pPr>
            <w:r>
              <w:t xml:space="preserve">Ephesians 2:16 </w:t>
            </w:r>
          </w:p>
          <w:p w14:paraId="1D0A02E2" w14:textId="599B1845" w:rsidR="002E4367" w:rsidRDefault="002E4367" w:rsidP="002E4367">
            <w:pPr>
              <w:pStyle w:val="Compact"/>
            </w:pPr>
            <w:r>
              <w:t xml:space="preserve">Philippians 2:8 </w:t>
            </w:r>
          </w:p>
          <w:p w14:paraId="206A7E1F" w14:textId="6A36DA3F" w:rsidR="002E4367" w:rsidRDefault="002E4367" w:rsidP="002E4367">
            <w:pPr>
              <w:pStyle w:val="Compact"/>
            </w:pPr>
            <w:r>
              <w:t xml:space="preserve">Colossians 2:14 </w:t>
            </w:r>
          </w:p>
          <w:p w14:paraId="483C739B" w14:textId="5E8AA4C5" w:rsidR="00185CC7" w:rsidRPr="00E544E9" w:rsidRDefault="002E4367" w:rsidP="002E4367">
            <w:pPr>
              <w:pStyle w:val="Compact"/>
            </w:pPr>
            <w:r>
              <w:t xml:space="preserve">Hebrews 12:2 </w:t>
            </w:r>
          </w:p>
        </w:tc>
      </w:tr>
      <w:tr w:rsidR="00185CC7" w:rsidRPr="00E544E9" w14:paraId="6E00CA41" w14:textId="522BD5C1" w:rsidTr="00234561">
        <w:trPr>
          <w:trHeight w:val="1152"/>
        </w:trPr>
        <w:tc>
          <w:tcPr>
            <w:tcW w:w="3149" w:type="dxa"/>
          </w:tcPr>
          <w:p w14:paraId="026E7466" w14:textId="31096263" w:rsidR="00185CC7" w:rsidRPr="0072302E" w:rsidRDefault="00503F2D" w:rsidP="00C55158">
            <w:pPr>
              <w:rPr>
                <w:b/>
                <w:bCs/>
              </w:rPr>
            </w:pPr>
            <w:r w:rsidRPr="0072302E">
              <w:rPr>
                <w:b/>
                <w:bCs/>
              </w:rPr>
              <w:t>c</w:t>
            </w:r>
            <w:r w:rsidR="00185CC7" w:rsidRPr="0072302E">
              <w:rPr>
                <w:b/>
                <w:bCs/>
              </w:rPr>
              <w:t>rucify</w:t>
            </w:r>
          </w:p>
          <w:p w14:paraId="0EFA7D92" w14:textId="474C6D8C" w:rsidR="00503F2D" w:rsidRPr="00E544E9" w:rsidRDefault="00503F2D" w:rsidP="00C55158">
            <w:r>
              <w:t>G4717, G4957, G388</w:t>
            </w:r>
          </w:p>
        </w:tc>
        <w:tc>
          <w:tcPr>
            <w:tcW w:w="6048" w:type="dxa"/>
          </w:tcPr>
          <w:p w14:paraId="510B0BCE" w14:textId="77777777" w:rsidR="00185CC7" w:rsidRDefault="00185CC7" w:rsidP="00C55158">
            <w:r w:rsidRPr="00E544E9">
              <w:t>This word means to kill someone by nailing or tying them to a cross</w:t>
            </w:r>
            <w:r w:rsidRPr="00503F2D">
              <w:t xml:space="preserve">. In some passages, this word can also mean to do something that is in some way like crucifying someone. </w:t>
            </w:r>
          </w:p>
          <w:p w14:paraId="43F55F47" w14:textId="77777777" w:rsidR="00071D2E" w:rsidRDefault="00071D2E" w:rsidP="00071D2E"/>
          <w:p w14:paraId="3A36FF96" w14:textId="1C42C5C1" w:rsidR="00071D2E" w:rsidRPr="00E80367" w:rsidRDefault="0094660F" w:rsidP="00071D2E">
            <w:pPr>
              <w:rPr>
                <w:highlight w:val="yellow"/>
              </w:rPr>
            </w:pPr>
            <w:r>
              <w:t>The number of * symbols next to verses represents a particular meaning of the</w:t>
            </w:r>
            <w:r w:rsidR="009A2995">
              <w:t xml:space="preserve"> </w:t>
            </w:r>
            <w:r>
              <w:t xml:space="preserve">Greek word. Verses with the same number of * symbols should all use the same meaning </w:t>
            </w:r>
            <w:r w:rsidR="0004696F">
              <w:t>of this</w:t>
            </w:r>
            <w:r>
              <w:t xml:space="preserve"> word.</w:t>
            </w:r>
          </w:p>
          <w:p w14:paraId="39C5A2BC" w14:textId="3B00071D" w:rsidR="00E80367" w:rsidRPr="00E544E9" w:rsidRDefault="00E80367" w:rsidP="00C55158"/>
        </w:tc>
        <w:tc>
          <w:tcPr>
            <w:tcW w:w="5323" w:type="dxa"/>
          </w:tcPr>
          <w:p w14:paraId="42568668" w14:textId="77777777" w:rsidR="007203B2" w:rsidRDefault="007203B2" w:rsidP="007203B2">
            <w:r>
              <w:lastRenderedPageBreak/>
              <w:t>Matthew 20:19</w:t>
            </w:r>
          </w:p>
          <w:p w14:paraId="3E2E3962" w14:textId="77777777" w:rsidR="00071D2E" w:rsidRDefault="007203B2" w:rsidP="007203B2">
            <w:r>
              <w:t>Mark 1</w:t>
            </w:r>
            <w:r w:rsidR="00503F2D">
              <w:t>5</w:t>
            </w:r>
            <w:r>
              <w:t>:13</w:t>
            </w:r>
            <w:r w:rsidR="00071D2E">
              <w:t xml:space="preserve"> (*)</w:t>
            </w:r>
            <w:r>
              <w:t xml:space="preserve"> </w:t>
            </w:r>
          </w:p>
          <w:p w14:paraId="1CBC3ADA" w14:textId="06BCB386" w:rsidR="007203B2" w:rsidRDefault="00071D2E" w:rsidP="007203B2">
            <w:r>
              <w:t>Mark 15:</w:t>
            </w:r>
            <w:r w:rsidR="007203B2">
              <w:t>14</w:t>
            </w:r>
            <w:r>
              <w:t xml:space="preserve"> (*)</w:t>
            </w:r>
            <w:r w:rsidR="007203B2">
              <w:t xml:space="preserve"> </w:t>
            </w:r>
          </w:p>
          <w:p w14:paraId="66B6EFCE" w14:textId="25AB7F20" w:rsidR="00071D2E" w:rsidRDefault="00071D2E" w:rsidP="007203B2">
            <w:r>
              <w:t>Mark 15:15</w:t>
            </w:r>
          </w:p>
          <w:p w14:paraId="7C2A7C35" w14:textId="77777777" w:rsidR="007203B2" w:rsidRDefault="007203B2" w:rsidP="007203B2">
            <w:r>
              <w:t>Mark 15:25</w:t>
            </w:r>
          </w:p>
          <w:p w14:paraId="04EBF43E" w14:textId="1135147E" w:rsidR="007203B2" w:rsidRDefault="007203B2" w:rsidP="007203B2">
            <w:r>
              <w:t xml:space="preserve">Luke 23:21 </w:t>
            </w:r>
          </w:p>
          <w:p w14:paraId="556E6116" w14:textId="3FF60609" w:rsidR="00071D2E" w:rsidRDefault="007203B2" w:rsidP="007203B2">
            <w:r>
              <w:t>John 19:6</w:t>
            </w:r>
            <w:r w:rsidR="00071D2E">
              <w:t xml:space="preserve"> (**) </w:t>
            </w:r>
          </w:p>
          <w:p w14:paraId="2A88F6EB" w14:textId="47512B93" w:rsidR="00071D2E" w:rsidRDefault="00071D2E" w:rsidP="007203B2">
            <w:r>
              <w:t>John 19:</w:t>
            </w:r>
            <w:r w:rsidR="007203B2">
              <w:t xml:space="preserve">15 </w:t>
            </w:r>
            <w:r>
              <w:t>(**)</w:t>
            </w:r>
          </w:p>
          <w:p w14:paraId="54B40E2F" w14:textId="67BF2AA5" w:rsidR="007203B2" w:rsidRDefault="00071D2E" w:rsidP="007203B2">
            <w:r>
              <w:t>John 19:</w:t>
            </w:r>
            <w:r w:rsidR="007203B2">
              <w:t>18</w:t>
            </w:r>
            <w:r>
              <w:t xml:space="preserve"> (**</w:t>
            </w:r>
            <w:r w:rsidR="00356915">
              <w:t>)</w:t>
            </w:r>
          </w:p>
          <w:p w14:paraId="1A910DF3" w14:textId="1FFEBE4D" w:rsidR="007203B2" w:rsidRDefault="007203B2" w:rsidP="007203B2">
            <w:r>
              <w:lastRenderedPageBreak/>
              <w:t>Acts 2:36</w:t>
            </w:r>
          </w:p>
          <w:p w14:paraId="413C204B" w14:textId="77777777" w:rsidR="00503F2D" w:rsidRDefault="00503F2D" w:rsidP="00503F2D">
            <w:r>
              <w:t>Romans 6:6</w:t>
            </w:r>
          </w:p>
          <w:p w14:paraId="49D0D3D5" w14:textId="77777777" w:rsidR="007203B2" w:rsidRDefault="007203B2" w:rsidP="007203B2">
            <w:r>
              <w:t>1 Corinthians 2:8</w:t>
            </w:r>
          </w:p>
          <w:p w14:paraId="2B9E85AD" w14:textId="77777777" w:rsidR="007203B2" w:rsidRDefault="007203B2" w:rsidP="007203B2">
            <w:r>
              <w:t>Galatians 2:20</w:t>
            </w:r>
          </w:p>
          <w:p w14:paraId="7B7AFD75" w14:textId="77777777" w:rsidR="007203B2" w:rsidRDefault="007203B2" w:rsidP="007203B2">
            <w:r>
              <w:t>Galatians 3:1</w:t>
            </w:r>
          </w:p>
          <w:p w14:paraId="385A79E0" w14:textId="67565B71" w:rsidR="007203B2" w:rsidRDefault="007203B2" w:rsidP="007203B2">
            <w:r>
              <w:t>Galatians 6</w:t>
            </w:r>
            <w:r w:rsidR="00F646F8">
              <w:t>:</w:t>
            </w:r>
            <w:r>
              <w:t>14</w:t>
            </w:r>
          </w:p>
          <w:p w14:paraId="02025055" w14:textId="77777777" w:rsidR="007203B2" w:rsidRDefault="007203B2" w:rsidP="007203B2">
            <w:r>
              <w:t>Hebrews 6:6</w:t>
            </w:r>
          </w:p>
          <w:p w14:paraId="76B41BC9" w14:textId="5EAFE278" w:rsidR="00185CC7" w:rsidRPr="00E544E9" w:rsidRDefault="007203B2" w:rsidP="00C55158">
            <w:r>
              <w:t>Revelation 11:8</w:t>
            </w:r>
          </w:p>
        </w:tc>
      </w:tr>
      <w:tr w:rsidR="00185CC7" w:rsidRPr="00E544E9" w14:paraId="17A3B887" w14:textId="769AE394" w:rsidTr="00234561">
        <w:trPr>
          <w:trHeight w:val="1296"/>
        </w:trPr>
        <w:tc>
          <w:tcPr>
            <w:tcW w:w="3149" w:type="dxa"/>
          </w:tcPr>
          <w:p w14:paraId="40DBF2F1" w14:textId="2477F497" w:rsidR="00185CC7" w:rsidRPr="0072302E" w:rsidRDefault="0072302E" w:rsidP="00C55158">
            <w:pPr>
              <w:rPr>
                <w:b/>
                <w:bCs/>
              </w:rPr>
            </w:pPr>
            <w:r w:rsidRPr="0072302E">
              <w:rPr>
                <w:b/>
                <w:bCs/>
              </w:rPr>
              <w:lastRenderedPageBreak/>
              <w:t>d</w:t>
            </w:r>
            <w:r w:rsidR="00185CC7" w:rsidRPr="0072302E">
              <w:rPr>
                <w:b/>
                <w:bCs/>
              </w:rPr>
              <w:t>eath</w:t>
            </w:r>
          </w:p>
          <w:p w14:paraId="4F660177" w14:textId="744555DD" w:rsidR="0072302E" w:rsidRPr="00E544E9" w:rsidRDefault="0072302E" w:rsidP="00C55158">
            <w:r>
              <w:t>G2288, G2289</w:t>
            </w:r>
          </w:p>
        </w:tc>
        <w:tc>
          <w:tcPr>
            <w:tcW w:w="6048" w:type="dxa"/>
          </w:tcPr>
          <w:p w14:paraId="4E7FC655" w14:textId="6A0FA4DF" w:rsidR="00185CC7" w:rsidRDefault="00185CC7" w:rsidP="00C55158">
            <w:r>
              <w:t>This</w:t>
            </w:r>
            <w:r w:rsidRPr="00E544E9">
              <w:t xml:space="preserve"> word </w:t>
            </w:r>
            <w:r>
              <w:t>can mean:</w:t>
            </w:r>
            <w:r w:rsidRPr="00E544E9">
              <w:t xml:space="preserve"> </w:t>
            </w:r>
          </w:p>
          <w:p w14:paraId="23A8A171" w14:textId="77777777" w:rsidR="00185CC7" w:rsidRPr="00E544E9" w:rsidRDefault="00185CC7" w:rsidP="001A222C">
            <w:pPr>
              <w:pStyle w:val="ListParagraph"/>
              <w:numPr>
                <w:ilvl w:val="0"/>
                <w:numId w:val="11"/>
              </w:numPr>
            </w:pPr>
            <w:r>
              <w:t>P</w:t>
            </w:r>
            <w:r w:rsidRPr="00E544E9">
              <w:t>hysical death.</w:t>
            </w:r>
          </w:p>
          <w:p w14:paraId="081EC7A8" w14:textId="4A5F402C" w:rsidR="00234561" w:rsidRDefault="00234561" w:rsidP="001A222C">
            <w:pPr>
              <w:pStyle w:val="ListParagraph"/>
              <w:numPr>
                <w:ilvl w:val="0"/>
                <w:numId w:val="11"/>
              </w:numPr>
            </w:pPr>
            <w:r w:rsidRPr="00E544E9">
              <w:t>Spiritual death</w:t>
            </w:r>
            <w:r>
              <w:t>.</w:t>
            </w:r>
          </w:p>
          <w:p w14:paraId="27D760F7" w14:textId="77777777" w:rsidR="00185CC7" w:rsidRDefault="00234561" w:rsidP="001A222C">
            <w:pPr>
              <w:pStyle w:val="ListParagraph"/>
              <w:numPr>
                <w:ilvl w:val="0"/>
                <w:numId w:val="11"/>
              </w:numPr>
            </w:pPr>
            <w:r>
              <w:t>Someone</w:t>
            </w:r>
            <w:r w:rsidRPr="00E544E9">
              <w:t xml:space="preserve"> or something that causes </w:t>
            </w:r>
            <w:r>
              <w:t xml:space="preserve">physical or spiritual </w:t>
            </w:r>
            <w:r w:rsidRPr="00E544E9">
              <w:t>death.</w:t>
            </w:r>
          </w:p>
          <w:p w14:paraId="491A7913" w14:textId="26CAAA14" w:rsidR="00071D2E" w:rsidRPr="00E544E9" w:rsidRDefault="00071D2E" w:rsidP="00356915"/>
        </w:tc>
        <w:tc>
          <w:tcPr>
            <w:tcW w:w="5323" w:type="dxa"/>
          </w:tcPr>
          <w:p w14:paraId="76C6A7AD" w14:textId="77777777" w:rsidR="00F646F8" w:rsidRDefault="00F646F8" w:rsidP="00F646F8">
            <w:r>
              <w:t>Matthew 26:66</w:t>
            </w:r>
          </w:p>
          <w:p w14:paraId="3E1B8398" w14:textId="77777777" w:rsidR="00F646F8" w:rsidRDefault="00F646F8" w:rsidP="00F646F8">
            <w:r>
              <w:t>Mark 10:33</w:t>
            </w:r>
          </w:p>
          <w:p w14:paraId="40943FB3" w14:textId="77777777" w:rsidR="00F646F8" w:rsidRDefault="00F646F8" w:rsidP="00F646F8">
            <w:r>
              <w:t>Luke 23:15</w:t>
            </w:r>
          </w:p>
          <w:p w14:paraId="125C9BEF" w14:textId="77777777" w:rsidR="00F646F8" w:rsidRDefault="00F646F8" w:rsidP="00F646F8">
            <w:r>
              <w:t>Luke 24:20</w:t>
            </w:r>
          </w:p>
          <w:p w14:paraId="05D6D481" w14:textId="77777777" w:rsidR="00F646F8" w:rsidRDefault="00F646F8" w:rsidP="00F646F8">
            <w:r>
              <w:t>John 8:51</w:t>
            </w:r>
          </w:p>
          <w:p w14:paraId="1DA30094" w14:textId="77777777" w:rsidR="00F646F8" w:rsidRDefault="00F646F8" w:rsidP="00F646F8">
            <w:r>
              <w:t>Acts 23:29</w:t>
            </w:r>
          </w:p>
          <w:p w14:paraId="1159EB96" w14:textId="77777777" w:rsidR="00F646F8" w:rsidRDefault="00F646F8" w:rsidP="00F646F8">
            <w:r>
              <w:t>Romans 1:32</w:t>
            </w:r>
          </w:p>
          <w:p w14:paraId="41AF8759" w14:textId="77777777" w:rsidR="00F646F8" w:rsidRDefault="00F646F8" w:rsidP="00F646F8">
            <w:r>
              <w:t>Romans 8:2</w:t>
            </w:r>
          </w:p>
          <w:p w14:paraId="05E84178" w14:textId="77777777" w:rsidR="00F646F8" w:rsidRDefault="00F646F8" w:rsidP="00F646F8">
            <w:r>
              <w:t>1 Corinthians 11:26</w:t>
            </w:r>
          </w:p>
          <w:p w14:paraId="3A244DCB" w14:textId="6481E581" w:rsidR="00F646F8" w:rsidRDefault="00F646F8" w:rsidP="00F646F8">
            <w:r>
              <w:t>2 Corinthians 4:11</w:t>
            </w:r>
          </w:p>
          <w:p w14:paraId="1DC93D3D" w14:textId="77777777" w:rsidR="00F646F8" w:rsidRDefault="00F646F8" w:rsidP="00F646F8">
            <w:r>
              <w:t>Philippians 1:20</w:t>
            </w:r>
          </w:p>
          <w:p w14:paraId="4C3F147E" w14:textId="77777777" w:rsidR="00F646F8" w:rsidRDefault="00F646F8" w:rsidP="00F646F8">
            <w:r>
              <w:t>Philippians 2:8</w:t>
            </w:r>
          </w:p>
          <w:p w14:paraId="2B01FC9E" w14:textId="77777777" w:rsidR="00F646F8" w:rsidRDefault="00F646F8" w:rsidP="00F646F8">
            <w:r>
              <w:t>1 Peter 3:18</w:t>
            </w:r>
          </w:p>
          <w:p w14:paraId="064500E2" w14:textId="611009D5" w:rsidR="00F646F8" w:rsidRDefault="00F646F8" w:rsidP="00F646F8">
            <w:r>
              <w:t xml:space="preserve">Hebrews 2:9 </w:t>
            </w:r>
          </w:p>
          <w:p w14:paraId="2F19A4D2" w14:textId="59F50D92" w:rsidR="00185CC7" w:rsidRDefault="00F646F8" w:rsidP="00F646F8">
            <w:r>
              <w:t xml:space="preserve">1 John 3:14 </w:t>
            </w:r>
          </w:p>
        </w:tc>
      </w:tr>
      <w:tr w:rsidR="00185CC7" w:rsidRPr="00E544E9" w14:paraId="7D05E488" w14:textId="05D4D01A" w:rsidTr="00234561">
        <w:trPr>
          <w:trHeight w:val="576"/>
        </w:trPr>
        <w:tc>
          <w:tcPr>
            <w:tcW w:w="3149" w:type="dxa"/>
          </w:tcPr>
          <w:p w14:paraId="367A07B2" w14:textId="71156601" w:rsidR="00185CC7" w:rsidRPr="007167E6" w:rsidRDefault="0072302E" w:rsidP="00C55158">
            <w:pPr>
              <w:rPr>
                <w:b/>
                <w:bCs/>
              </w:rPr>
            </w:pPr>
            <w:r w:rsidRPr="007167E6">
              <w:rPr>
                <w:b/>
                <w:bCs/>
              </w:rPr>
              <w:t>d</w:t>
            </w:r>
            <w:r w:rsidR="00185CC7" w:rsidRPr="007167E6">
              <w:rPr>
                <w:b/>
                <w:bCs/>
              </w:rPr>
              <w:t>emon</w:t>
            </w:r>
          </w:p>
          <w:p w14:paraId="7D3E1166" w14:textId="5B12A834" w:rsidR="0072302E" w:rsidRDefault="007167E6" w:rsidP="00C55158">
            <w:r>
              <w:t xml:space="preserve">G1140, </w:t>
            </w:r>
            <w:r w:rsidR="0072302E">
              <w:t>G1139</w:t>
            </w:r>
          </w:p>
        </w:tc>
        <w:tc>
          <w:tcPr>
            <w:tcW w:w="6048" w:type="dxa"/>
          </w:tcPr>
          <w:p w14:paraId="73E19701" w14:textId="5CFC9380" w:rsidR="00185CC7" w:rsidRDefault="00185CC7" w:rsidP="007B50AB">
            <w:pPr>
              <w:pStyle w:val="greekwordinfosubcategoryvalue"/>
              <w:spacing w:before="0" w:beforeAutospacing="0" w:after="30" w:afterAutospacing="0"/>
              <w:rPr>
                <w:rFonts w:asciiTheme="minorHAnsi" w:hAnsiTheme="minorHAnsi" w:cs="Noto Sans"/>
                <w:color w:val="000000"/>
              </w:rPr>
            </w:pPr>
            <w:r w:rsidRPr="007B50AB">
              <w:rPr>
                <w:rFonts w:asciiTheme="minorHAnsi" w:hAnsiTheme="minorHAnsi" w:cs="Noto Sans"/>
                <w:color w:val="000000"/>
              </w:rPr>
              <w:t>Th</w:t>
            </w:r>
            <w:r w:rsidR="002E4367">
              <w:rPr>
                <w:rFonts w:asciiTheme="minorHAnsi" w:hAnsiTheme="minorHAnsi" w:cs="Noto Sans"/>
                <w:color w:val="000000"/>
              </w:rPr>
              <w:t xml:space="preserve">is word </w:t>
            </w:r>
            <w:r w:rsidRPr="007B50AB">
              <w:rPr>
                <w:rFonts w:asciiTheme="minorHAnsi" w:hAnsiTheme="minorHAnsi" w:cs="Noto Sans"/>
                <w:color w:val="000000"/>
              </w:rPr>
              <w:t>can mean</w:t>
            </w:r>
            <w:r>
              <w:rPr>
                <w:rFonts w:asciiTheme="minorHAnsi" w:hAnsiTheme="minorHAnsi" w:cs="Noto Sans"/>
                <w:color w:val="000000"/>
              </w:rPr>
              <w:t>:</w:t>
            </w:r>
          </w:p>
          <w:p w14:paraId="35C06898" w14:textId="3AD46BCA" w:rsidR="00185CC7" w:rsidRDefault="00185CC7" w:rsidP="001A222C">
            <w:pPr>
              <w:pStyle w:val="greekwordinfosubcategoryvalue"/>
              <w:numPr>
                <w:ilvl w:val="0"/>
                <w:numId w:val="12"/>
              </w:numPr>
              <w:spacing w:before="0" w:beforeAutospacing="0" w:after="30" w:afterAutospacing="0"/>
              <w:ind w:left="720"/>
              <w:rPr>
                <w:rFonts w:asciiTheme="minorHAnsi" w:hAnsiTheme="minorHAnsi" w:cs="Noto Sans"/>
                <w:color w:val="000000"/>
              </w:rPr>
            </w:pPr>
            <w:r>
              <w:rPr>
                <w:rFonts w:asciiTheme="minorHAnsi" w:hAnsiTheme="minorHAnsi" w:cs="Noto Sans"/>
                <w:color w:val="000000"/>
              </w:rPr>
              <w:t>An e</w:t>
            </w:r>
            <w:r w:rsidRPr="007B50AB">
              <w:rPr>
                <w:rFonts w:asciiTheme="minorHAnsi" w:hAnsiTheme="minorHAnsi" w:cs="Noto Sans"/>
                <w:color w:val="000000"/>
              </w:rPr>
              <w:t>vil spirit</w:t>
            </w:r>
            <w:r>
              <w:rPr>
                <w:rFonts w:asciiTheme="minorHAnsi" w:hAnsiTheme="minorHAnsi" w:cs="Noto Sans"/>
                <w:color w:val="000000"/>
              </w:rPr>
              <w:t>, which might</w:t>
            </w:r>
            <w:r w:rsidRPr="007F250F">
              <w:rPr>
                <w:rFonts w:asciiTheme="minorHAnsi" w:hAnsiTheme="minorHAnsi" w:cs="Noto Sans"/>
                <w:color w:val="000000"/>
              </w:rPr>
              <w:t xml:space="preserve"> possess</w:t>
            </w:r>
            <w:r>
              <w:rPr>
                <w:rFonts w:asciiTheme="minorHAnsi" w:hAnsiTheme="minorHAnsi" w:cs="Noto Sans"/>
                <w:color w:val="000000"/>
              </w:rPr>
              <w:t>, control, or torment</w:t>
            </w:r>
            <w:r w:rsidRPr="007F250F">
              <w:rPr>
                <w:rFonts w:asciiTheme="minorHAnsi" w:hAnsiTheme="minorHAnsi" w:cs="Noto Sans"/>
                <w:color w:val="000000"/>
              </w:rPr>
              <w:t xml:space="preserve"> a person.</w:t>
            </w:r>
          </w:p>
          <w:p w14:paraId="39659F47" w14:textId="7AEB031E" w:rsidR="00185CC7" w:rsidRPr="007F250F" w:rsidRDefault="00185CC7" w:rsidP="001A222C">
            <w:pPr>
              <w:pStyle w:val="greekwordinfosubcategoryvalue"/>
              <w:numPr>
                <w:ilvl w:val="0"/>
                <w:numId w:val="12"/>
              </w:numPr>
              <w:spacing w:before="0" w:beforeAutospacing="0" w:after="30" w:afterAutospacing="0"/>
              <w:ind w:left="720"/>
              <w:rPr>
                <w:rFonts w:asciiTheme="minorHAnsi" w:hAnsiTheme="minorHAnsi" w:cs="Noto Sans"/>
                <w:color w:val="000000"/>
              </w:rPr>
            </w:pPr>
            <w:r>
              <w:rPr>
                <w:rFonts w:asciiTheme="minorHAnsi" w:hAnsiTheme="minorHAnsi" w:cs="Noto Sans"/>
                <w:color w:val="000000"/>
              </w:rPr>
              <w:t>An angel that does not obey God and that serves Satan instead.</w:t>
            </w:r>
          </w:p>
          <w:p w14:paraId="736B9514" w14:textId="77777777" w:rsidR="00185CC7" w:rsidRDefault="00185CC7" w:rsidP="001A222C">
            <w:pPr>
              <w:pStyle w:val="greekwordinfosubcategoryvalue"/>
              <w:numPr>
                <w:ilvl w:val="0"/>
                <w:numId w:val="12"/>
              </w:numPr>
              <w:spacing w:before="0" w:beforeAutospacing="0" w:after="30" w:afterAutospacing="0"/>
              <w:ind w:left="720"/>
              <w:rPr>
                <w:rFonts w:asciiTheme="minorHAnsi" w:hAnsiTheme="minorHAnsi" w:cs="Noto Sans"/>
                <w:color w:val="000000"/>
              </w:rPr>
            </w:pPr>
            <w:r>
              <w:rPr>
                <w:rFonts w:asciiTheme="minorHAnsi" w:hAnsiTheme="minorHAnsi" w:cs="Noto Sans"/>
                <w:color w:val="000000"/>
              </w:rPr>
              <w:t>A (false)</w:t>
            </w:r>
            <w:r w:rsidRPr="007B50AB">
              <w:rPr>
                <w:rFonts w:asciiTheme="minorHAnsi" w:hAnsiTheme="minorHAnsi" w:cs="Noto Sans"/>
                <w:color w:val="000000"/>
              </w:rPr>
              <w:t xml:space="preserve"> </w:t>
            </w:r>
            <w:proofErr w:type="gramStart"/>
            <w:r w:rsidRPr="007B50AB">
              <w:rPr>
                <w:rFonts w:asciiTheme="minorHAnsi" w:hAnsiTheme="minorHAnsi" w:cs="Noto Sans"/>
                <w:color w:val="000000"/>
              </w:rPr>
              <w:t>god</w:t>
            </w:r>
            <w:proofErr w:type="gramEnd"/>
            <w:r w:rsidRPr="007B50AB">
              <w:rPr>
                <w:rFonts w:asciiTheme="minorHAnsi" w:hAnsiTheme="minorHAnsi" w:cs="Noto Sans"/>
                <w:color w:val="000000"/>
              </w:rPr>
              <w:t>, divine power, or deity</w:t>
            </w:r>
            <w:r>
              <w:rPr>
                <w:rFonts w:asciiTheme="minorHAnsi" w:hAnsiTheme="minorHAnsi" w:cs="Noto Sans"/>
                <w:color w:val="000000"/>
              </w:rPr>
              <w:t>—</w:t>
            </w:r>
            <w:r w:rsidRPr="007B50AB">
              <w:rPr>
                <w:rFonts w:asciiTheme="minorHAnsi" w:hAnsiTheme="minorHAnsi" w:cs="Noto Sans"/>
                <w:color w:val="000000"/>
              </w:rPr>
              <w:t xml:space="preserve">a </w:t>
            </w:r>
            <w:r>
              <w:rPr>
                <w:rFonts w:asciiTheme="minorHAnsi" w:hAnsiTheme="minorHAnsi" w:cs="Noto Sans"/>
                <w:color w:val="000000"/>
              </w:rPr>
              <w:t xml:space="preserve">powerful </w:t>
            </w:r>
            <w:r w:rsidRPr="007B50AB">
              <w:rPr>
                <w:rFonts w:asciiTheme="minorHAnsi" w:hAnsiTheme="minorHAnsi" w:cs="Noto Sans"/>
                <w:color w:val="000000"/>
              </w:rPr>
              <w:t>spirit that people worship.</w:t>
            </w:r>
          </w:p>
          <w:p w14:paraId="73A30C0E" w14:textId="77777777" w:rsidR="0002193A" w:rsidRDefault="0002193A" w:rsidP="0002193A">
            <w:pPr>
              <w:pStyle w:val="greekwordinfosubcategoryvalue"/>
              <w:spacing w:before="0" w:beforeAutospacing="0" w:after="30" w:afterAutospacing="0"/>
              <w:rPr>
                <w:rFonts w:asciiTheme="minorHAnsi" w:hAnsiTheme="minorHAnsi" w:cs="Noto Sans"/>
                <w:color w:val="000000"/>
              </w:rPr>
            </w:pPr>
          </w:p>
          <w:p w14:paraId="512E6C84" w14:textId="59EC4315" w:rsidR="0002193A" w:rsidRPr="00432787" w:rsidRDefault="0094660F" w:rsidP="0094660F">
            <w:r>
              <w:t>Note: The number of * symbols next to verses represents a particular meaning of the</w:t>
            </w:r>
            <w:r w:rsidR="0011732D">
              <w:t xml:space="preserve"> </w:t>
            </w:r>
            <w:r>
              <w:t xml:space="preserve">Greek word. Verses with the same number of * symbols should all use the same meaning </w:t>
            </w:r>
            <w:r w:rsidR="0004696F">
              <w:t>of this</w:t>
            </w:r>
            <w:r>
              <w:t xml:space="preserve"> word.</w:t>
            </w:r>
          </w:p>
        </w:tc>
        <w:tc>
          <w:tcPr>
            <w:tcW w:w="5323" w:type="dxa"/>
          </w:tcPr>
          <w:p w14:paraId="00D47F9B" w14:textId="77777777" w:rsidR="00F646F8" w:rsidRDefault="00F646F8" w:rsidP="00F646F8">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t>Matthew 8:28</w:t>
            </w:r>
          </w:p>
          <w:p w14:paraId="73300AF0" w14:textId="3667A100" w:rsidR="00F646F8" w:rsidRDefault="00F646F8" w:rsidP="00F646F8">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t>Matthew 9:34</w:t>
            </w:r>
          </w:p>
          <w:p w14:paraId="15208AC8" w14:textId="77777777" w:rsidR="00F646F8" w:rsidRDefault="00F646F8" w:rsidP="00F646F8">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t>Matthew 12:28</w:t>
            </w:r>
          </w:p>
          <w:p w14:paraId="1C78E7C3" w14:textId="09017AD1" w:rsidR="00F646F8" w:rsidRDefault="00F646F8" w:rsidP="00F646F8">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t xml:space="preserve">Mark 1:34 </w:t>
            </w:r>
          </w:p>
          <w:p w14:paraId="4EBE9AB9" w14:textId="2653F9E5" w:rsidR="0002193A" w:rsidRDefault="00F646F8" w:rsidP="00F646F8">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t>Mark 7:26</w:t>
            </w:r>
            <w:r w:rsidR="0002193A">
              <w:rPr>
                <w:rFonts w:asciiTheme="minorHAnsi" w:hAnsiTheme="minorHAnsi" w:cs="Noto Sans"/>
                <w:color w:val="000000"/>
              </w:rPr>
              <w:t xml:space="preserve"> (*)</w:t>
            </w:r>
          </w:p>
          <w:p w14:paraId="33E5814D" w14:textId="0BC6B8E2" w:rsidR="0002193A" w:rsidRDefault="0002193A" w:rsidP="00F646F8">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t>Mark 7:</w:t>
            </w:r>
            <w:r w:rsidR="00F646F8">
              <w:rPr>
                <w:rFonts w:asciiTheme="minorHAnsi" w:hAnsiTheme="minorHAnsi" w:cs="Noto Sans"/>
                <w:color w:val="000000"/>
              </w:rPr>
              <w:t>29</w:t>
            </w:r>
            <w:r>
              <w:rPr>
                <w:rFonts w:asciiTheme="minorHAnsi" w:hAnsiTheme="minorHAnsi" w:cs="Noto Sans"/>
                <w:color w:val="000000"/>
              </w:rPr>
              <w:t xml:space="preserve"> (*)</w:t>
            </w:r>
          </w:p>
          <w:p w14:paraId="655FD3CB" w14:textId="01D48758" w:rsidR="00F646F8" w:rsidRDefault="0002193A" w:rsidP="00F646F8">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t>Mark 7:</w:t>
            </w:r>
            <w:r w:rsidR="00F646F8">
              <w:rPr>
                <w:rFonts w:asciiTheme="minorHAnsi" w:hAnsiTheme="minorHAnsi" w:cs="Noto Sans"/>
                <w:color w:val="000000"/>
              </w:rPr>
              <w:t>30 (</w:t>
            </w:r>
            <w:r>
              <w:rPr>
                <w:rFonts w:asciiTheme="minorHAnsi" w:hAnsiTheme="minorHAnsi" w:cs="Noto Sans"/>
                <w:color w:val="000000"/>
              </w:rPr>
              <w:t>*)</w:t>
            </w:r>
          </w:p>
          <w:p w14:paraId="284CF62D" w14:textId="77777777" w:rsidR="00F646F8" w:rsidRDefault="00F646F8" w:rsidP="00F646F8">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t>Luke 8:36</w:t>
            </w:r>
          </w:p>
          <w:p w14:paraId="0675974B" w14:textId="77777777" w:rsidR="0002193A" w:rsidRDefault="00F646F8" w:rsidP="00F646F8">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t>John 10:20</w:t>
            </w:r>
          </w:p>
          <w:p w14:paraId="2B8CF79D" w14:textId="67EC6E58" w:rsidR="00F646F8" w:rsidRDefault="0002193A" w:rsidP="00F646F8">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t>John 10:</w:t>
            </w:r>
            <w:r w:rsidR="00F646F8">
              <w:rPr>
                <w:rFonts w:asciiTheme="minorHAnsi" w:hAnsiTheme="minorHAnsi" w:cs="Noto Sans"/>
                <w:color w:val="000000"/>
              </w:rPr>
              <w:t>21</w:t>
            </w:r>
          </w:p>
          <w:p w14:paraId="6BF3016D" w14:textId="23EF7C80" w:rsidR="0002193A" w:rsidRDefault="00F646F8" w:rsidP="00F646F8">
            <w:pPr>
              <w:rPr>
                <w:rFonts w:cs="Noto Sans"/>
                <w:color w:val="000000"/>
              </w:rPr>
            </w:pPr>
            <w:r>
              <w:rPr>
                <w:rFonts w:cs="Noto Sans"/>
                <w:color w:val="000000"/>
              </w:rPr>
              <w:t>1 Corinthians 10:20</w:t>
            </w:r>
            <w:r w:rsidR="0002193A">
              <w:rPr>
                <w:rFonts w:cs="Noto Sans"/>
                <w:color w:val="000000"/>
              </w:rPr>
              <w:t xml:space="preserve"> (**)</w:t>
            </w:r>
          </w:p>
          <w:p w14:paraId="5A03FEA7" w14:textId="0F1E80CB" w:rsidR="00F646F8" w:rsidRPr="00F646F8" w:rsidRDefault="0002193A" w:rsidP="00F646F8">
            <w:r>
              <w:rPr>
                <w:rFonts w:cs="Noto Sans"/>
                <w:color w:val="000000"/>
              </w:rPr>
              <w:t>1 Corinthians 10:</w:t>
            </w:r>
            <w:r w:rsidR="00F646F8">
              <w:rPr>
                <w:rFonts w:cs="Noto Sans"/>
                <w:color w:val="000000"/>
              </w:rPr>
              <w:t>21</w:t>
            </w:r>
            <w:r>
              <w:t xml:space="preserve"> (**)</w:t>
            </w:r>
          </w:p>
          <w:p w14:paraId="664D247B" w14:textId="77777777" w:rsidR="00F646F8" w:rsidRDefault="00F646F8" w:rsidP="00F646F8">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lastRenderedPageBreak/>
              <w:t>1 Timothy 4:1</w:t>
            </w:r>
          </w:p>
          <w:p w14:paraId="387D7E64" w14:textId="77777777" w:rsidR="00F646F8" w:rsidRDefault="00F646F8" w:rsidP="00F646F8">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t>James 2:19</w:t>
            </w:r>
          </w:p>
          <w:p w14:paraId="416697E5" w14:textId="77777777" w:rsidR="00F646F8" w:rsidRDefault="00F646F8" w:rsidP="00F646F8">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t>Revelation 9:20</w:t>
            </w:r>
          </w:p>
          <w:p w14:paraId="504037AE" w14:textId="75CBB532" w:rsidR="00185CC7" w:rsidRPr="007B50AB" w:rsidRDefault="00F646F8" w:rsidP="007B50AB">
            <w:pPr>
              <w:pStyle w:val="greekwordinfosubcategoryvalue"/>
              <w:spacing w:before="0" w:beforeAutospacing="0" w:after="30" w:afterAutospacing="0"/>
              <w:rPr>
                <w:rFonts w:asciiTheme="minorHAnsi" w:hAnsiTheme="minorHAnsi" w:cs="Noto Sans"/>
                <w:color w:val="000000"/>
              </w:rPr>
            </w:pPr>
            <w:r>
              <w:rPr>
                <w:rFonts w:asciiTheme="minorHAnsi" w:hAnsiTheme="minorHAnsi" w:cs="Noto Sans"/>
                <w:color w:val="000000"/>
              </w:rPr>
              <w:t>Revelation 16:</w:t>
            </w:r>
            <w:r w:rsidR="007167E6">
              <w:rPr>
                <w:rFonts w:asciiTheme="minorHAnsi" w:hAnsiTheme="minorHAnsi" w:cs="Noto Sans"/>
                <w:color w:val="000000"/>
              </w:rPr>
              <w:t>1</w:t>
            </w:r>
            <w:r>
              <w:rPr>
                <w:rFonts w:asciiTheme="minorHAnsi" w:hAnsiTheme="minorHAnsi" w:cs="Noto Sans"/>
                <w:color w:val="000000"/>
              </w:rPr>
              <w:t>4</w:t>
            </w:r>
          </w:p>
        </w:tc>
      </w:tr>
      <w:tr w:rsidR="00185CC7" w:rsidRPr="00E544E9" w14:paraId="4B283EA7" w14:textId="5BA42027" w:rsidTr="00234561">
        <w:trPr>
          <w:trHeight w:val="1152"/>
        </w:trPr>
        <w:tc>
          <w:tcPr>
            <w:tcW w:w="3149" w:type="dxa"/>
          </w:tcPr>
          <w:p w14:paraId="494B1BBA" w14:textId="62F737F4" w:rsidR="00185CC7" w:rsidRPr="007167E6" w:rsidRDefault="00A8310F" w:rsidP="00C55158">
            <w:pPr>
              <w:rPr>
                <w:b/>
                <w:bCs/>
              </w:rPr>
            </w:pPr>
            <w:r w:rsidRPr="007167E6">
              <w:rPr>
                <w:b/>
                <w:bCs/>
              </w:rPr>
              <w:lastRenderedPageBreak/>
              <w:t>d</w:t>
            </w:r>
            <w:r w:rsidR="00185CC7" w:rsidRPr="007167E6">
              <w:rPr>
                <w:b/>
                <w:bCs/>
              </w:rPr>
              <w:t>iscipline</w:t>
            </w:r>
          </w:p>
          <w:p w14:paraId="431A52E6" w14:textId="31D94FB4" w:rsidR="00A8310F" w:rsidRDefault="00A8310F" w:rsidP="00C55158">
            <w:r>
              <w:t>G3809, G3811</w:t>
            </w:r>
          </w:p>
        </w:tc>
        <w:tc>
          <w:tcPr>
            <w:tcW w:w="6048" w:type="dxa"/>
          </w:tcPr>
          <w:p w14:paraId="17BC4A44" w14:textId="6FDDE4FC" w:rsidR="00185CC7" w:rsidRDefault="00185CC7" w:rsidP="003D4EFE">
            <w:pPr>
              <w:pStyle w:val="greekwordinfosubcategoryvalue"/>
              <w:spacing w:before="0" w:beforeAutospacing="0" w:after="30" w:afterAutospacing="0"/>
              <w:rPr>
                <w:rFonts w:asciiTheme="minorHAnsi" w:hAnsiTheme="minorHAnsi" w:cs="Noto Sans"/>
                <w:color w:val="000000"/>
              </w:rPr>
            </w:pPr>
            <w:r w:rsidRPr="003327E1">
              <w:rPr>
                <w:rFonts w:asciiTheme="minorHAnsi" w:hAnsiTheme="minorHAnsi" w:cs="Noto Sans"/>
                <w:color w:val="000000"/>
              </w:rPr>
              <w:t>Th</w:t>
            </w:r>
            <w:r w:rsidR="002E4367">
              <w:rPr>
                <w:rFonts w:asciiTheme="minorHAnsi" w:hAnsiTheme="minorHAnsi" w:cs="Noto Sans"/>
                <w:color w:val="000000"/>
              </w:rPr>
              <w:t xml:space="preserve">is </w:t>
            </w:r>
            <w:r w:rsidRPr="003327E1">
              <w:rPr>
                <w:rFonts w:asciiTheme="minorHAnsi" w:hAnsiTheme="minorHAnsi" w:cs="Noto Sans"/>
                <w:color w:val="000000"/>
              </w:rPr>
              <w:t>word can mean</w:t>
            </w:r>
            <w:r>
              <w:rPr>
                <w:rFonts w:asciiTheme="minorHAnsi" w:hAnsiTheme="minorHAnsi" w:cs="Noto Sans"/>
                <w:color w:val="000000"/>
              </w:rPr>
              <w:t>:</w:t>
            </w:r>
          </w:p>
          <w:p w14:paraId="17FA2DC2" w14:textId="154723DA" w:rsidR="00185CC7" w:rsidRDefault="00185CC7" w:rsidP="001A222C">
            <w:pPr>
              <w:pStyle w:val="greekwordinfosubcategoryvalue"/>
              <w:numPr>
                <w:ilvl w:val="0"/>
                <w:numId w:val="14"/>
              </w:numPr>
              <w:spacing w:before="0" w:beforeAutospacing="0" w:after="30" w:afterAutospacing="0"/>
              <w:ind w:left="720"/>
              <w:rPr>
                <w:rFonts w:asciiTheme="minorHAnsi" w:hAnsiTheme="minorHAnsi" w:cs="Noto Sans"/>
                <w:color w:val="000000"/>
              </w:rPr>
            </w:pPr>
            <w:r>
              <w:rPr>
                <w:rFonts w:asciiTheme="minorHAnsi" w:hAnsiTheme="minorHAnsi" w:cs="Noto Sans"/>
                <w:color w:val="000000"/>
              </w:rPr>
              <w:t>To train, teach, or instruct someone.</w:t>
            </w:r>
          </w:p>
          <w:p w14:paraId="45218498" w14:textId="3F676639" w:rsidR="0002193A" w:rsidRDefault="00185CC7" w:rsidP="0002193A">
            <w:pPr>
              <w:pStyle w:val="greekwordinfosubcategoryvalue"/>
              <w:numPr>
                <w:ilvl w:val="0"/>
                <w:numId w:val="14"/>
              </w:numPr>
              <w:spacing w:before="0" w:beforeAutospacing="0" w:after="30" w:afterAutospacing="0"/>
              <w:ind w:left="720"/>
              <w:rPr>
                <w:rFonts w:asciiTheme="minorHAnsi" w:hAnsiTheme="minorHAnsi" w:cs="Noto Sans"/>
                <w:color w:val="000000"/>
              </w:rPr>
            </w:pPr>
            <w:r>
              <w:rPr>
                <w:rFonts w:asciiTheme="minorHAnsi" w:hAnsiTheme="minorHAnsi" w:cs="Noto Sans"/>
                <w:color w:val="000000"/>
              </w:rPr>
              <w:t>To correct someone.</w:t>
            </w:r>
          </w:p>
          <w:p w14:paraId="56701FB6" w14:textId="36D679CF" w:rsidR="0002193A" w:rsidRPr="0002193A" w:rsidRDefault="0002193A" w:rsidP="0002193A">
            <w:pPr>
              <w:pStyle w:val="greekwordinfosubcategoryvalue"/>
              <w:spacing w:before="0" w:beforeAutospacing="0" w:after="30" w:afterAutospacing="0"/>
              <w:ind w:left="720"/>
              <w:rPr>
                <w:rFonts w:asciiTheme="minorHAnsi" w:hAnsiTheme="minorHAnsi" w:cs="Noto Sans"/>
                <w:color w:val="000000"/>
              </w:rPr>
            </w:pPr>
          </w:p>
          <w:p w14:paraId="31E89D27" w14:textId="48A7A3A2" w:rsidR="0002193A" w:rsidRPr="00E80367" w:rsidRDefault="0002193A" w:rsidP="0002193A">
            <w:pPr>
              <w:rPr>
                <w:highlight w:val="yellow"/>
              </w:rPr>
            </w:pPr>
            <w:r>
              <w:t xml:space="preserve">Note: Verses with * symbols should all use the same </w:t>
            </w:r>
            <w:r w:rsidR="0094660F">
              <w:t>meaning</w:t>
            </w:r>
            <w:r>
              <w:t xml:space="preserve"> of this word.</w:t>
            </w:r>
          </w:p>
          <w:p w14:paraId="63EB0B95" w14:textId="39E018EC" w:rsidR="0002193A" w:rsidRPr="00A8310F" w:rsidRDefault="0002193A" w:rsidP="0002193A">
            <w:pPr>
              <w:pStyle w:val="greekwordinfosubcategoryvalue"/>
              <w:spacing w:before="0" w:beforeAutospacing="0" w:after="30" w:afterAutospacing="0"/>
              <w:rPr>
                <w:rFonts w:asciiTheme="minorHAnsi" w:hAnsiTheme="minorHAnsi" w:cs="Noto Sans"/>
                <w:color w:val="000000"/>
              </w:rPr>
            </w:pPr>
          </w:p>
        </w:tc>
        <w:tc>
          <w:tcPr>
            <w:tcW w:w="5323" w:type="dxa"/>
          </w:tcPr>
          <w:p w14:paraId="01082B77" w14:textId="77777777" w:rsidR="00A8310F" w:rsidRDefault="00A8310F" w:rsidP="00A8310F">
            <w:pPr>
              <w:pStyle w:val="Compact"/>
            </w:pPr>
            <w:r>
              <w:t xml:space="preserve">1 Corinthians 11:32 </w:t>
            </w:r>
          </w:p>
          <w:p w14:paraId="2388AD4A" w14:textId="07ADD6D5" w:rsidR="002E4367" w:rsidRDefault="002E4367" w:rsidP="002E4367">
            <w:pPr>
              <w:pStyle w:val="Compact"/>
            </w:pPr>
            <w:r>
              <w:t xml:space="preserve">Ephesians 6:4 </w:t>
            </w:r>
          </w:p>
          <w:p w14:paraId="1CAE3A73" w14:textId="5E60B8DD" w:rsidR="00A8310F" w:rsidRDefault="00A8310F" w:rsidP="00A8310F">
            <w:pPr>
              <w:pStyle w:val="Compact"/>
            </w:pPr>
            <w:r>
              <w:t>2 Timothy 2:25</w:t>
            </w:r>
          </w:p>
          <w:p w14:paraId="25E0EAC2" w14:textId="7D7F6E0F" w:rsidR="00A8310F" w:rsidRDefault="00A8310F" w:rsidP="00A8310F">
            <w:pPr>
              <w:pStyle w:val="Compact"/>
            </w:pPr>
            <w:r>
              <w:t xml:space="preserve">2 Timothy 3:16 </w:t>
            </w:r>
          </w:p>
          <w:p w14:paraId="14B467A7" w14:textId="15B033B6" w:rsidR="00A8310F" w:rsidRDefault="00A8310F" w:rsidP="00A8310F">
            <w:pPr>
              <w:pStyle w:val="Compact"/>
            </w:pPr>
            <w:r>
              <w:t>Titus 2:12</w:t>
            </w:r>
          </w:p>
          <w:p w14:paraId="0C81161A" w14:textId="77777777" w:rsidR="0002193A" w:rsidRDefault="002E4367" w:rsidP="002E4367">
            <w:pPr>
              <w:pStyle w:val="Compact"/>
            </w:pPr>
            <w:r>
              <w:t>Hebrews 12:5</w:t>
            </w:r>
            <w:r w:rsidR="0002193A">
              <w:t xml:space="preserve"> (*) </w:t>
            </w:r>
          </w:p>
          <w:p w14:paraId="0961BAAB" w14:textId="4A37D66E" w:rsidR="0002193A" w:rsidRDefault="0002193A" w:rsidP="002E4367">
            <w:pPr>
              <w:pStyle w:val="Compact"/>
            </w:pPr>
            <w:r>
              <w:t>Hebrews 12:</w:t>
            </w:r>
            <w:r w:rsidR="00A8310F">
              <w:t>6</w:t>
            </w:r>
            <w:r>
              <w:t xml:space="preserve"> (*</w:t>
            </w:r>
            <w:r w:rsidR="0094660F">
              <w:t>)</w:t>
            </w:r>
          </w:p>
          <w:p w14:paraId="00829EE0" w14:textId="5E653984" w:rsidR="0002193A" w:rsidRDefault="0002193A" w:rsidP="002E4367">
            <w:pPr>
              <w:pStyle w:val="Compact"/>
            </w:pPr>
            <w:r>
              <w:t>Hebrews 12:</w:t>
            </w:r>
            <w:r w:rsidR="00A8310F">
              <w:t>7</w:t>
            </w:r>
            <w:r>
              <w:t xml:space="preserve"> (*</w:t>
            </w:r>
            <w:r w:rsidR="0094660F">
              <w:t>)</w:t>
            </w:r>
          </w:p>
          <w:p w14:paraId="1CB6D018" w14:textId="77777777" w:rsidR="0002193A" w:rsidRDefault="0002193A" w:rsidP="002E4367">
            <w:pPr>
              <w:pStyle w:val="Compact"/>
            </w:pPr>
            <w:r>
              <w:t>Hebrews 12:</w:t>
            </w:r>
            <w:r w:rsidR="00A8310F">
              <w:t>8</w:t>
            </w:r>
            <w:r>
              <w:t xml:space="preserve"> (*)</w:t>
            </w:r>
            <w:r w:rsidR="00A8310F">
              <w:t xml:space="preserve"> </w:t>
            </w:r>
          </w:p>
          <w:p w14:paraId="734BD038" w14:textId="269C0AEE" w:rsidR="0002193A" w:rsidRDefault="0002193A" w:rsidP="002E4367">
            <w:pPr>
              <w:pStyle w:val="Compact"/>
            </w:pPr>
            <w:r>
              <w:t>Hebrews 12:</w:t>
            </w:r>
            <w:r w:rsidR="00A8310F">
              <w:t>10</w:t>
            </w:r>
            <w:r>
              <w:t xml:space="preserve"> (*</w:t>
            </w:r>
            <w:r w:rsidR="0094660F">
              <w:t>)</w:t>
            </w:r>
          </w:p>
          <w:p w14:paraId="5DEBB943" w14:textId="588CC071" w:rsidR="002E4367" w:rsidRDefault="0002193A" w:rsidP="002E4367">
            <w:pPr>
              <w:pStyle w:val="Compact"/>
            </w:pPr>
            <w:r>
              <w:t>Hebrews 12:</w:t>
            </w:r>
            <w:r w:rsidR="00A8310F">
              <w:t>11</w:t>
            </w:r>
            <w:r w:rsidR="002E4367">
              <w:t xml:space="preserve"> </w:t>
            </w:r>
            <w:r w:rsidR="00A13300">
              <w:t>(</w:t>
            </w:r>
            <w:r>
              <w:t>*</w:t>
            </w:r>
            <w:r w:rsidR="00A8310F">
              <w:t>)</w:t>
            </w:r>
          </w:p>
          <w:p w14:paraId="42726710" w14:textId="14165F41" w:rsidR="00185CC7" w:rsidRPr="002E4367" w:rsidRDefault="002E4367" w:rsidP="002E4367">
            <w:pPr>
              <w:pStyle w:val="Compact"/>
            </w:pPr>
            <w:r>
              <w:t xml:space="preserve">Revelation 3:19 </w:t>
            </w:r>
          </w:p>
        </w:tc>
      </w:tr>
      <w:tr w:rsidR="00185CC7" w:rsidRPr="00E544E9" w14:paraId="39696498" w14:textId="39E8A40F" w:rsidTr="00077D6D">
        <w:trPr>
          <w:trHeight w:val="576"/>
        </w:trPr>
        <w:tc>
          <w:tcPr>
            <w:tcW w:w="3149" w:type="dxa"/>
          </w:tcPr>
          <w:p w14:paraId="699309F8" w14:textId="223788E5" w:rsidR="00185CC7" w:rsidRPr="007167E6" w:rsidRDefault="00FD5869" w:rsidP="00C55158">
            <w:pPr>
              <w:rPr>
                <w:b/>
                <w:bCs/>
              </w:rPr>
            </w:pPr>
            <w:r w:rsidRPr="007167E6">
              <w:rPr>
                <w:b/>
                <w:bCs/>
              </w:rPr>
              <w:t>d</w:t>
            </w:r>
            <w:r w:rsidR="00185CC7" w:rsidRPr="007167E6">
              <w:rPr>
                <w:b/>
                <w:bCs/>
              </w:rPr>
              <w:t>ishonor</w:t>
            </w:r>
          </w:p>
          <w:p w14:paraId="6BD9CC4B" w14:textId="2CDBEC73" w:rsidR="00FD5869" w:rsidRDefault="00FD5869" w:rsidP="00D979F6">
            <w:pPr>
              <w:pStyle w:val="Compact"/>
              <w:spacing w:before="0"/>
            </w:pPr>
            <w:r>
              <w:t>G818, G819</w:t>
            </w:r>
          </w:p>
        </w:tc>
        <w:tc>
          <w:tcPr>
            <w:tcW w:w="6048" w:type="dxa"/>
          </w:tcPr>
          <w:p w14:paraId="1D7F5841" w14:textId="70FEF24A" w:rsidR="00185CC7" w:rsidRDefault="00185CC7" w:rsidP="00C55158">
            <w:r>
              <w:t>Th</w:t>
            </w:r>
            <w:r w:rsidR="0041591B">
              <w:t>is</w:t>
            </w:r>
            <w:r>
              <w:t xml:space="preserve"> word means to treat someone shamefully or with reproach. </w:t>
            </w:r>
          </w:p>
        </w:tc>
        <w:tc>
          <w:tcPr>
            <w:tcW w:w="5323" w:type="dxa"/>
          </w:tcPr>
          <w:p w14:paraId="48BFF379" w14:textId="4ECE4003" w:rsidR="002E4367" w:rsidRDefault="002E4367" w:rsidP="002E4367">
            <w:r>
              <w:t xml:space="preserve">Mark 12:4 </w:t>
            </w:r>
          </w:p>
          <w:p w14:paraId="06EC42F3" w14:textId="597A8B6E" w:rsidR="002E4367" w:rsidRDefault="002E4367" w:rsidP="002E4367">
            <w:r>
              <w:t>Luke 20:11</w:t>
            </w:r>
          </w:p>
          <w:p w14:paraId="30D11D86" w14:textId="4D43DAB8" w:rsidR="002E4367" w:rsidRDefault="002E4367" w:rsidP="002E4367">
            <w:r>
              <w:t xml:space="preserve">John 8:49 </w:t>
            </w:r>
          </w:p>
          <w:p w14:paraId="61666ED3" w14:textId="3F2AA3EE" w:rsidR="002E4367" w:rsidRDefault="002E4367" w:rsidP="002E4367">
            <w:r>
              <w:t xml:space="preserve">Acts 5:41 </w:t>
            </w:r>
          </w:p>
          <w:p w14:paraId="6AD94238" w14:textId="1D321D9F" w:rsidR="002E4367" w:rsidRDefault="002E4367" w:rsidP="002E4367">
            <w:r>
              <w:t>Romans 1:24</w:t>
            </w:r>
          </w:p>
          <w:p w14:paraId="42D899FC" w14:textId="3D532866" w:rsidR="002E4367" w:rsidRDefault="002E4367" w:rsidP="002E4367">
            <w:r>
              <w:t xml:space="preserve">Romans 2:23 </w:t>
            </w:r>
          </w:p>
          <w:p w14:paraId="7C0DF5FC" w14:textId="00F7D8D4" w:rsidR="002E4367" w:rsidRDefault="002E4367" w:rsidP="002E4367">
            <w:r>
              <w:t xml:space="preserve">Romans 9:21 </w:t>
            </w:r>
          </w:p>
          <w:p w14:paraId="3EA2B251" w14:textId="7AD4302C" w:rsidR="002E4367" w:rsidRDefault="002E4367" w:rsidP="002E4367">
            <w:r>
              <w:t xml:space="preserve">1 Corinthians 11:14 </w:t>
            </w:r>
          </w:p>
          <w:p w14:paraId="029FAB51" w14:textId="4369D890" w:rsidR="002E4367" w:rsidRDefault="002E4367" w:rsidP="002E4367">
            <w:r>
              <w:t xml:space="preserve">1 Corinthians 15:43 </w:t>
            </w:r>
          </w:p>
          <w:p w14:paraId="427BE664" w14:textId="4BC36BA0" w:rsidR="002E4367" w:rsidRDefault="002E4367" w:rsidP="002E4367">
            <w:r>
              <w:t>2 Corinthians 6:8</w:t>
            </w:r>
          </w:p>
          <w:p w14:paraId="26426B5D" w14:textId="08C24358" w:rsidR="002E4367" w:rsidRDefault="002E4367" w:rsidP="002E4367">
            <w:r>
              <w:t xml:space="preserve">2 Corinthians 11:21 </w:t>
            </w:r>
          </w:p>
          <w:p w14:paraId="2ECFC3E6" w14:textId="77777777" w:rsidR="00185CC7" w:rsidRDefault="002E4367" w:rsidP="002E4367">
            <w:r>
              <w:t xml:space="preserve">2 Timothy 2:20 </w:t>
            </w:r>
          </w:p>
          <w:p w14:paraId="2CEAA5B9" w14:textId="230C3AC6" w:rsidR="00FD5869" w:rsidRDefault="00FD5869" w:rsidP="002E4367">
            <w:r>
              <w:t xml:space="preserve">James 2:6 </w:t>
            </w:r>
          </w:p>
        </w:tc>
      </w:tr>
      <w:tr w:rsidR="00185CC7" w:rsidRPr="00E544E9" w14:paraId="39C974E9" w14:textId="40E46E9E" w:rsidTr="00077D6D">
        <w:trPr>
          <w:trHeight w:val="576"/>
        </w:trPr>
        <w:tc>
          <w:tcPr>
            <w:tcW w:w="3149" w:type="dxa"/>
          </w:tcPr>
          <w:p w14:paraId="0B483E58" w14:textId="01518828" w:rsidR="00185CC7" w:rsidRPr="007167E6" w:rsidRDefault="00FD5869" w:rsidP="00C55158">
            <w:pPr>
              <w:rPr>
                <w:b/>
                <w:bCs/>
              </w:rPr>
            </w:pPr>
            <w:r w:rsidRPr="007167E6">
              <w:rPr>
                <w:b/>
                <w:bCs/>
              </w:rPr>
              <w:t>d</w:t>
            </w:r>
            <w:r w:rsidR="00185CC7" w:rsidRPr="007167E6">
              <w:rPr>
                <w:b/>
                <w:bCs/>
              </w:rPr>
              <w:t>ivine</w:t>
            </w:r>
          </w:p>
          <w:p w14:paraId="3B6874E2" w14:textId="51DFC51F" w:rsidR="00FD5869" w:rsidRDefault="00FD5869" w:rsidP="00C55158">
            <w:r>
              <w:t>G2304, G2305</w:t>
            </w:r>
          </w:p>
        </w:tc>
        <w:tc>
          <w:tcPr>
            <w:tcW w:w="6048" w:type="dxa"/>
          </w:tcPr>
          <w:p w14:paraId="3EBC1C8B" w14:textId="4F8D3825" w:rsidR="00185CC7" w:rsidRDefault="00185CC7" w:rsidP="008D1CE6">
            <w:r>
              <w:t>Th</w:t>
            </w:r>
            <w:r w:rsidR="0041591B">
              <w:t xml:space="preserve">is word </w:t>
            </w:r>
            <w:r>
              <w:t xml:space="preserve">can describe: </w:t>
            </w:r>
          </w:p>
          <w:p w14:paraId="45783740" w14:textId="77777777" w:rsidR="00185CC7" w:rsidRDefault="00185CC7" w:rsidP="001A222C">
            <w:pPr>
              <w:pStyle w:val="ListParagraph"/>
              <w:numPr>
                <w:ilvl w:val="0"/>
                <w:numId w:val="15"/>
              </w:numPr>
            </w:pPr>
            <w:r>
              <w:t>What belongs to God.</w:t>
            </w:r>
          </w:p>
          <w:p w14:paraId="550AC0E3" w14:textId="77777777" w:rsidR="00185CC7" w:rsidRDefault="00185CC7" w:rsidP="001A222C">
            <w:pPr>
              <w:pStyle w:val="ListParagraph"/>
              <w:numPr>
                <w:ilvl w:val="0"/>
                <w:numId w:val="15"/>
              </w:numPr>
            </w:pPr>
            <w:r>
              <w:t xml:space="preserve">The </w:t>
            </w:r>
            <w:r w:rsidR="0041591B">
              <w:t xml:space="preserve">nature or </w:t>
            </w:r>
            <w:r>
              <w:t xml:space="preserve">qualities </w:t>
            </w:r>
            <w:r w:rsidR="0041591B">
              <w:t xml:space="preserve">that God has because he is </w:t>
            </w:r>
            <w:r>
              <w:t>God.</w:t>
            </w:r>
          </w:p>
          <w:p w14:paraId="67DCBD0B" w14:textId="77777777" w:rsidR="00733A1D" w:rsidRDefault="00733A1D" w:rsidP="00733A1D"/>
          <w:p w14:paraId="1A4D2E62" w14:textId="3EC7598D" w:rsidR="00733A1D" w:rsidRPr="00E80367" w:rsidRDefault="00733A1D" w:rsidP="00733A1D">
            <w:pPr>
              <w:rPr>
                <w:highlight w:val="yellow"/>
              </w:rPr>
            </w:pPr>
            <w:r>
              <w:lastRenderedPageBreak/>
              <w:t xml:space="preserve">Note: Verses with * symbols should all use the same </w:t>
            </w:r>
            <w:r w:rsidR="0094660F">
              <w:t>meaning</w:t>
            </w:r>
            <w:r>
              <w:t xml:space="preserve"> of this word.</w:t>
            </w:r>
          </w:p>
          <w:p w14:paraId="3158E156" w14:textId="338ED33B" w:rsidR="00733A1D" w:rsidRDefault="00733A1D" w:rsidP="00733A1D"/>
        </w:tc>
        <w:tc>
          <w:tcPr>
            <w:tcW w:w="5323" w:type="dxa"/>
          </w:tcPr>
          <w:p w14:paraId="16B2F0EC" w14:textId="5541A0AF" w:rsidR="002E4367" w:rsidRDefault="002E4367" w:rsidP="002E4367">
            <w:pPr>
              <w:pStyle w:val="Compact"/>
            </w:pPr>
            <w:r>
              <w:lastRenderedPageBreak/>
              <w:t xml:space="preserve">Acts 17:29 </w:t>
            </w:r>
          </w:p>
          <w:p w14:paraId="13BEF1A3" w14:textId="77777777" w:rsidR="00185CC7" w:rsidRDefault="002E4367" w:rsidP="0041591B">
            <w:pPr>
              <w:pStyle w:val="Compact"/>
            </w:pPr>
            <w:r>
              <w:t xml:space="preserve">Romans 1:20 </w:t>
            </w:r>
          </w:p>
          <w:p w14:paraId="1F85A20F" w14:textId="6DD118AE" w:rsidR="00FD5869" w:rsidRDefault="00FD5869" w:rsidP="0041591B">
            <w:pPr>
              <w:pStyle w:val="Compact"/>
            </w:pPr>
            <w:r>
              <w:t>2 Peter 1:3</w:t>
            </w:r>
            <w:r w:rsidR="00733A1D">
              <w:t xml:space="preserve"> (*)</w:t>
            </w:r>
          </w:p>
          <w:p w14:paraId="16747705" w14:textId="44BDD0CB" w:rsidR="0002193A" w:rsidRDefault="0002193A" w:rsidP="0041591B">
            <w:pPr>
              <w:pStyle w:val="Compact"/>
            </w:pPr>
            <w:r>
              <w:t>2 Peter 1:4</w:t>
            </w:r>
            <w:r w:rsidR="00733A1D">
              <w:t xml:space="preserve"> (*)</w:t>
            </w:r>
          </w:p>
        </w:tc>
      </w:tr>
      <w:tr w:rsidR="00185CC7" w:rsidRPr="00E544E9" w14:paraId="4D3026A8" w14:textId="4BD454F6" w:rsidTr="00380B2F">
        <w:trPr>
          <w:trHeight w:val="720"/>
        </w:trPr>
        <w:tc>
          <w:tcPr>
            <w:tcW w:w="3149" w:type="dxa"/>
          </w:tcPr>
          <w:p w14:paraId="64DEF86A" w14:textId="269FECB5" w:rsidR="00185CC7" w:rsidRPr="007167E6" w:rsidRDefault="007167E6" w:rsidP="00C55158">
            <w:pPr>
              <w:rPr>
                <w:b/>
                <w:bCs/>
              </w:rPr>
            </w:pPr>
            <w:r w:rsidRPr="007167E6">
              <w:rPr>
                <w:b/>
                <w:bCs/>
              </w:rPr>
              <w:t>e</w:t>
            </w:r>
            <w:r w:rsidR="00185CC7" w:rsidRPr="007167E6">
              <w:rPr>
                <w:b/>
                <w:bCs/>
              </w:rPr>
              <w:t>lect</w:t>
            </w:r>
          </w:p>
          <w:p w14:paraId="26260B0A" w14:textId="246A26BA" w:rsidR="007167E6" w:rsidRDefault="007167E6" w:rsidP="00C55158">
            <w:r>
              <w:t>G1588, G1589, G1586</w:t>
            </w:r>
          </w:p>
        </w:tc>
        <w:tc>
          <w:tcPr>
            <w:tcW w:w="6048" w:type="dxa"/>
          </w:tcPr>
          <w:p w14:paraId="29A6D8CB" w14:textId="77777777" w:rsidR="00185CC7" w:rsidRDefault="00185CC7" w:rsidP="0015300F">
            <w:r w:rsidRPr="00CC770A">
              <w:t>Th</w:t>
            </w:r>
            <w:r w:rsidR="0015300F">
              <w:t xml:space="preserve">is </w:t>
            </w:r>
            <w:r w:rsidRPr="00CC770A">
              <w:t>word means chosen</w:t>
            </w:r>
            <w:r>
              <w:t xml:space="preserve"> or selected</w:t>
            </w:r>
            <w:r w:rsidRPr="00CC770A">
              <w:t xml:space="preserve">. </w:t>
            </w:r>
            <w:r w:rsidR="0015300F">
              <w:t>It can be used to describe a person or people that God</w:t>
            </w:r>
            <w:r>
              <w:t xml:space="preserve"> has chosen.</w:t>
            </w:r>
          </w:p>
          <w:p w14:paraId="65CB4232" w14:textId="77777777" w:rsidR="00733A1D" w:rsidRDefault="00733A1D" w:rsidP="0015300F"/>
          <w:p w14:paraId="6A9D59B2" w14:textId="77777777" w:rsidR="0015300F" w:rsidRDefault="0015300F" w:rsidP="0015300F"/>
          <w:p w14:paraId="1C8248D0" w14:textId="08259F74" w:rsidR="0015300F" w:rsidRDefault="0015300F" w:rsidP="0015300F"/>
        </w:tc>
        <w:tc>
          <w:tcPr>
            <w:tcW w:w="5323" w:type="dxa"/>
          </w:tcPr>
          <w:p w14:paraId="750D3982" w14:textId="77777777" w:rsidR="00DD2B08" w:rsidRDefault="00DD2B08" w:rsidP="00DD2B08">
            <w:pPr>
              <w:pStyle w:val="Compact"/>
            </w:pPr>
            <w:r>
              <w:t xml:space="preserve">Matthew 22:14 </w:t>
            </w:r>
          </w:p>
          <w:p w14:paraId="17642498" w14:textId="77777777" w:rsidR="00DD2B08" w:rsidRDefault="00DD2B08" w:rsidP="00DD2B08">
            <w:pPr>
              <w:pStyle w:val="Compact"/>
            </w:pPr>
            <w:r>
              <w:t>Luke 23:35</w:t>
            </w:r>
          </w:p>
          <w:p w14:paraId="77DC9223" w14:textId="77777777" w:rsidR="00DD2B08" w:rsidRDefault="00DD2B08" w:rsidP="00DD2B08">
            <w:pPr>
              <w:pStyle w:val="Compact"/>
            </w:pPr>
            <w:r>
              <w:t>Mark 13:20</w:t>
            </w:r>
          </w:p>
          <w:p w14:paraId="63DF4E63" w14:textId="128A6FE7" w:rsidR="00DD2B08" w:rsidRDefault="00DD2B08" w:rsidP="00DD2B08">
            <w:pPr>
              <w:pStyle w:val="Compact"/>
            </w:pPr>
            <w:r>
              <w:t xml:space="preserve">John 15:16 </w:t>
            </w:r>
          </w:p>
          <w:p w14:paraId="08CF079B" w14:textId="77777777" w:rsidR="00DD2B08" w:rsidRDefault="00DD2B08" w:rsidP="00DD2B08">
            <w:pPr>
              <w:pStyle w:val="Compact"/>
            </w:pPr>
            <w:r>
              <w:t xml:space="preserve">John 15:19 </w:t>
            </w:r>
          </w:p>
          <w:p w14:paraId="09637E68" w14:textId="77777777" w:rsidR="00DD2B08" w:rsidRDefault="00DD2B08" w:rsidP="00DD2B08">
            <w:pPr>
              <w:pStyle w:val="Compact"/>
            </w:pPr>
            <w:r>
              <w:t xml:space="preserve">Romans 8:33 </w:t>
            </w:r>
          </w:p>
          <w:p w14:paraId="48F51EFE" w14:textId="77777777" w:rsidR="00DD2B08" w:rsidRDefault="00DD2B08" w:rsidP="00DD2B08">
            <w:pPr>
              <w:pStyle w:val="Compact"/>
            </w:pPr>
            <w:r>
              <w:t xml:space="preserve">Romans 11:5 </w:t>
            </w:r>
          </w:p>
          <w:p w14:paraId="7EB2CD7D" w14:textId="77777777" w:rsidR="00DD2B08" w:rsidRDefault="00DD2B08" w:rsidP="00DD2B08">
            <w:pPr>
              <w:pStyle w:val="Compact"/>
            </w:pPr>
            <w:r>
              <w:t xml:space="preserve">Ephesians 1:4 </w:t>
            </w:r>
          </w:p>
          <w:p w14:paraId="2C821EBC" w14:textId="77777777" w:rsidR="00DD2B08" w:rsidRDefault="00DD2B08" w:rsidP="00DD2B08">
            <w:pPr>
              <w:pStyle w:val="Compact"/>
            </w:pPr>
            <w:r>
              <w:t xml:space="preserve">Colossians 3:12 </w:t>
            </w:r>
          </w:p>
          <w:p w14:paraId="16E1E28C" w14:textId="77777777" w:rsidR="00DD2B08" w:rsidRDefault="00DD2B08" w:rsidP="00DD2B08">
            <w:pPr>
              <w:pStyle w:val="Compact"/>
            </w:pPr>
            <w:r>
              <w:t xml:space="preserve">2 Timothy 2:10 </w:t>
            </w:r>
          </w:p>
          <w:p w14:paraId="72BCDCF0" w14:textId="77777777" w:rsidR="00DD2B08" w:rsidRDefault="00DD2B08" w:rsidP="00DD2B08">
            <w:pPr>
              <w:pStyle w:val="Compact"/>
            </w:pPr>
            <w:r>
              <w:t xml:space="preserve">Titus 1:1 </w:t>
            </w:r>
          </w:p>
          <w:p w14:paraId="5274D959" w14:textId="77777777" w:rsidR="00DD2B08" w:rsidRDefault="00DD2B08" w:rsidP="00DD2B08">
            <w:pPr>
              <w:pStyle w:val="Compact"/>
            </w:pPr>
            <w:r>
              <w:t>1 Peter 1:1</w:t>
            </w:r>
          </w:p>
          <w:p w14:paraId="4B8AA806" w14:textId="77777777" w:rsidR="00185CC7" w:rsidRDefault="00DD2B08" w:rsidP="0015300F">
            <w:pPr>
              <w:pStyle w:val="Compact"/>
            </w:pPr>
            <w:r>
              <w:t xml:space="preserve">1 Peter 2:9 </w:t>
            </w:r>
          </w:p>
          <w:p w14:paraId="35172A64" w14:textId="77777777" w:rsidR="00E80367" w:rsidRDefault="00E80367" w:rsidP="0015300F">
            <w:pPr>
              <w:pStyle w:val="Compact"/>
            </w:pPr>
            <w:r>
              <w:t>2 Peter 1:10</w:t>
            </w:r>
          </w:p>
          <w:p w14:paraId="2BCC44E0" w14:textId="493671BF" w:rsidR="00E80367" w:rsidRPr="00CC770A" w:rsidRDefault="00E80367" w:rsidP="0015300F">
            <w:pPr>
              <w:pStyle w:val="Compact"/>
            </w:pPr>
            <w:r>
              <w:t>2 John 1:1</w:t>
            </w:r>
          </w:p>
        </w:tc>
      </w:tr>
      <w:tr w:rsidR="00185CC7" w:rsidRPr="00E544E9" w14:paraId="435C1BC8" w14:textId="567B013E" w:rsidTr="009A2812">
        <w:trPr>
          <w:trHeight w:val="1008"/>
        </w:trPr>
        <w:tc>
          <w:tcPr>
            <w:tcW w:w="3149" w:type="dxa"/>
          </w:tcPr>
          <w:p w14:paraId="4E8AF4F4" w14:textId="1EEE6867" w:rsidR="00185CC7" w:rsidRPr="009A2812" w:rsidRDefault="007167E6" w:rsidP="00C55158">
            <w:pPr>
              <w:rPr>
                <w:b/>
                <w:bCs/>
              </w:rPr>
            </w:pPr>
            <w:r w:rsidRPr="009A2812">
              <w:rPr>
                <w:b/>
                <w:bCs/>
              </w:rPr>
              <w:t>e</w:t>
            </w:r>
            <w:r w:rsidR="00185CC7" w:rsidRPr="009A2812">
              <w:rPr>
                <w:b/>
                <w:bCs/>
              </w:rPr>
              <w:t>ndure</w:t>
            </w:r>
          </w:p>
          <w:p w14:paraId="12A7645E" w14:textId="323D7425" w:rsidR="007167E6" w:rsidRDefault="007167E6" w:rsidP="00C55158">
            <w:r>
              <w:t>G5278, G5281</w:t>
            </w:r>
            <w:r w:rsidR="00D214A5">
              <w:t>, G5297</w:t>
            </w:r>
          </w:p>
        </w:tc>
        <w:tc>
          <w:tcPr>
            <w:tcW w:w="6048" w:type="dxa"/>
          </w:tcPr>
          <w:p w14:paraId="0A3D414B" w14:textId="12E733DE" w:rsidR="00185CC7" w:rsidRDefault="00185CC7" w:rsidP="009D1475">
            <w:r>
              <w:t>Th</w:t>
            </w:r>
            <w:r w:rsidR="0015300F">
              <w:t xml:space="preserve">is word </w:t>
            </w:r>
            <w:r>
              <w:t xml:space="preserve">can mean: </w:t>
            </w:r>
          </w:p>
          <w:p w14:paraId="1783FA06" w14:textId="428CE402" w:rsidR="00185CC7" w:rsidRDefault="00185CC7" w:rsidP="001A222C">
            <w:pPr>
              <w:pStyle w:val="ListParagraph"/>
              <w:numPr>
                <w:ilvl w:val="0"/>
                <w:numId w:val="16"/>
              </w:numPr>
            </w:pPr>
            <w:r>
              <w:t>To patiently bear a difficult situation.</w:t>
            </w:r>
          </w:p>
          <w:p w14:paraId="649D0AF5" w14:textId="06ED10B3" w:rsidR="0015300F" w:rsidRDefault="0015300F" w:rsidP="001A222C">
            <w:pPr>
              <w:pStyle w:val="ListParagraph"/>
              <w:numPr>
                <w:ilvl w:val="0"/>
                <w:numId w:val="16"/>
              </w:numPr>
            </w:pPr>
            <w:r>
              <w:t>To be steadfast or have perseverance, which means to continue doing something patiently or to wait for something patiently.</w:t>
            </w:r>
          </w:p>
          <w:p w14:paraId="3AC21994" w14:textId="4454FB7D" w:rsidR="00943F37" w:rsidRDefault="00943F37" w:rsidP="00943F37"/>
        </w:tc>
        <w:tc>
          <w:tcPr>
            <w:tcW w:w="5323" w:type="dxa"/>
          </w:tcPr>
          <w:p w14:paraId="59D01635" w14:textId="5BB6BE7D" w:rsidR="0015300F" w:rsidRDefault="0015300F" w:rsidP="0015300F">
            <w:pPr>
              <w:pStyle w:val="Compact"/>
            </w:pPr>
            <w:r>
              <w:t xml:space="preserve">Matthew 10:22 </w:t>
            </w:r>
          </w:p>
          <w:p w14:paraId="1711A760" w14:textId="0CB69C60" w:rsidR="0015300F" w:rsidRDefault="0015300F" w:rsidP="0015300F">
            <w:pPr>
              <w:pStyle w:val="Compact"/>
            </w:pPr>
            <w:r>
              <w:t xml:space="preserve">Mark 13:13 </w:t>
            </w:r>
          </w:p>
          <w:p w14:paraId="4DC54C2B" w14:textId="5499D5FB" w:rsidR="0015300F" w:rsidRDefault="0015300F" w:rsidP="0015300F">
            <w:pPr>
              <w:pStyle w:val="Compact"/>
            </w:pPr>
            <w:r>
              <w:t xml:space="preserve">Romans 12:12 </w:t>
            </w:r>
          </w:p>
          <w:p w14:paraId="2507F46D" w14:textId="17EA0CF6" w:rsidR="0015300F" w:rsidRDefault="0015300F" w:rsidP="0015300F">
            <w:pPr>
              <w:pStyle w:val="Compact"/>
            </w:pPr>
            <w:r w:rsidRPr="00D214A5">
              <w:t xml:space="preserve">1 Corinthians </w:t>
            </w:r>
            <w:r w:rsidR="00D214A5" w:rsidRPr="00D214A5">
              <w:t>10:</w:t>
            </w:r>
            <w:r w:rsidRPr="00D214A5">
              <w:t>13</w:t>
            </w:r>
            <w:r>
              <w:t xml:space="preserve"> </w:t>
            </w:r>
          </w:p>
          <w:p w14:paraId="2691DEA5" w14:textId="1A9B0227" w:rsidR="00B35D31" w:rsidRDefault="00B35D31" w:rsidP="00B35D31">
            <w:pPr>
              <w:pStyle w:val="Compact"/>
            </w:pPr>
            <w:r>
              <w:t xml:space="preserve">2 Corinthians 1:6 </w:t>
            </w:r>
          </w:p>
          <w:p w14:paraId="0D222112" w14:textId="59264B4E" w:rsidR="009A2812" w:rsidRDefault="009A2812" w:rsidP="00B35D31">
            <w:pPr>
              <w:pStyle w:val="Compact"/>
            </w:pPr>
            <w:r>
              <w:t xml:space="preserve">Colossians 1:11 </w:t>
            </w:r>
          </w:p>
          <w:p w14:paraId="4C880586" w14:textId="77777777" w:rsidR="009A2812" w:rsidRDefault="009A2812" w:rsidP="009A2812">
            <w:pPr>
              <w:pStyle w:val="Compact"/>
            </w:pPr>
            <w:r w:rsidRPr="00D214A5">
              <w:t xml:space="preserve">1 Thessalonians 1:3 </w:t>
            </w:r>
          </w:p>
          <w:p w14:paraId="1948BF12" w14:textId="77777777" w:rsidR="009A2812" w:rsidRDefault="009A2812" w:rsidP="009A2812">
            <w:pPr>
              <w:pStyle w:val="Compact"/>
            </w:pPr>
            <w:r>
              <w:t xml:space="preserve">2 Thessalonians 3:5 </w:t>
            </w:r>
          </w:p>
          <w:p w14:paraId="16D6E3C4" w14:textId="77777777" w:rsidR="009A2812" w:rsidRDefault="009A2812" w:rsidP="009A2812">
            <w:pPr>
              <w:pStyle w:val="Compact"/>
            </w:pPr>
            <w:r>
              <w:t xml:space="preserve">1 Timothy 6:11 </w:t>
            </w:r>
          </w:p>
          <w:p w14:paraId="438AF59B" w14:textId="264373D0" w:rsidR="0015300F" w:rsidRDefault="0015300F" w:rsidP="00B35D31">
            <w:pPr>
              <w:pStyle w:val="Compact"/>
            </w:pPr>
            <w:r>
              <w:t xml:space="preserve">2 Timothy 2:10 </w:t>
            </w:r>
          </w:p>
          <w:p w14:paraId="28F71C10" w14:textId="6640F6E4" w:rsidR="0015300F" w:rsidRDefault="0015300F" w:rsidP="00B35D31">
            <w:pPr>
              <w:pStyle w:val="Compact"/>
            </w:pPr>
            <w:r>
              <w:t xml:space="preserve">Hebrews 12:2 </w:t>
            </w:r>
          </w:p>
          <w:p w14:paraId="2E9B6FC9" w14:textId="3FEA9ADA" w:rsidR="0015300F" w:rsidRDefault="0015300F" w:rsidP="00943F37">
            <w:pPr>
              <w:pStyle w:val="Compact"/>
            </w:pPr>
            <w:r>
              <w:t xml:space="preserve">James 1:12 </w:t>
            </w:r>
          </w:p>
          <w:p w14:paraId="0083978B" w14:textId="654C6C7B" w:rsidR="0015300F" w:rsidRDefault="0015300F" w:rsidP="00943F37">
            <w:pPr>
              <w:pStyle w:val="Compact"/>
            </w:pPr>
            <w:r>
              <w:t xml:space="preserve">1 Peter 2:20 </w:t>
            </w:r>
          </w:p>
          <w:p w14:paraId="0BC32950" w14:textId="00042415" w:rsidR="0015300F" w:rsidRDefault="0015300F" w:rsidP="00D214A5">
            <w:pPr>
              <w:pStyle w:val="Compact"/>
            </w:pPr>
            <w:r>
              <w:t xml:space="preserve">2 Peter 1:6 </w:t>
            </w:r>
          </w:p>
          <w:p w14:paraId="47EB8662" w14:textId="65B1DD9E" w:rsidR="00185CC7" w:rsidRDefault="0015300F" w:rsidP="00943F37">
            <w:pPr>
              <w:pStyle w:val="Compact"/>
            </w:pPr>
            <w:r>
              <w:lastRenderedPageBreak/>
              <w:t xml:space="preserve">Revelation 2:3 </w:t>
            </w:r>
          </w:p>
        </w:tc>
      </w:tr>
      <w:tr w:rsidR="00185CC7" w:rsidRPr="00E544E9" w14:paraId="0E996489" w14:textId="318F35CB" w:rsidTr="00234561">
        <w:trPr>
          <w:trHeight w:val="1465"/>
        </w:trPr>
        <w:tc>
          <w:tcPr>
            <w:tcW w:w="3149" w:type="dxa"/>
          </w:tcPr>
          <w:p w14:paraId="058D4757" w14:textId="47108DD3" w:rsidR="00185CC7" w:rsidRPr="00D979F6" w:rsidRDefault="007167E6" w:rsidP="00C55158">
            <w:pPr>
              <w:rPr>
                <w:b/>
                <w:bCs/>
              </w:rPr>
            </w:pPr>
            <w:r w:rsidRPr="00D979F6">
              <w:rPr>
                <w:b/>
                <w:bCs/>
              </w:rPr>
              <w:lastRenderedPageBreak/>
              <w:t>e</w:t>
            </w:r>
            <w:r w:rsidR="00185CC7" w:rsidRPr="00D979F6">
              <w:rPr>
                <w:b/>
                <w:bCs/>
              </w:rPr>
              <w:t>ternal</w:t>
            </w:r>
          </w:p>
          <w:p w14:paraId="50CC7065" w14:textId="2422FC21" w:rsidR="007167E6" w:rsidRDefault="007167E6" w:rsidP="00C55158">
            <w:r>
              <w:t>G166</w:t>
            </w:r>
          </w:p>
        </w:tc>
        <w:tc>
          <w:tcPr>
            <w:tcW w:w="6048" w:type="dxa"/>
          </w:tcPr>
          <w:p w14:paraId="31CFF08A" w14:textId="77777777" w:rsidR="00185CC7" w:rsidRDefault="00185CC7" w:rsidP="008510CE">
            <w:r>
              <w:t>This word can describe:</w:t>
            </w:r>
          </w:p>
          <w:p w14:paraId="0ACE1164" w14:textId="2D8A1386" w:rsidR="00185CC7" w:rsidRDefault="00185CC7" w:rsidP="001A222C">
            <w:pPr>
              <w:pStyle w:val="ListParagraph"/>
              <w:numPr>
                <w:ilvl w:val="0"/>
                <w:numId w:val="17"/>
              </w:numPr>
            </w:pPr>
            <w:r>
              <w:t xml:space="preserve">Something that will not end. </w:t>
            </w:r>
          </w:p>
          <w:p w14:paraId="1E7DE6B2" w14:textId="2DA70221" w:rsidR="00185CC7" w:rsidRDefault="00185CC7" w:rsidP="001A222C">
            <w:pPr>
              <w:pStyle w:val="ListParagraph"/>
              <w:numPr>
                <w:ilvl w:val="0"/>
                <w:numId w:val="17"/>
              </w:numPr>
            </w:pPr>
            <w:r>
              <w:t>Something that will last forever, but that started at some point.</w:t>
            </w:r>
          </w:p>
          <w:p w14:paraId="1A99C23B" w14:textId="77777777" w:rsidR="00185CC7" w:rsidRDefault="00185CC7" w:rsidP="00E80367">
            <w:pPr>
              <w:pStyle w:val="ListParagraph"/>
              <w:numPr>
                <w:ilvl w:val="0"/>
                <w:numId w:val="17"/>
              </w:numPr>
            </w:pPr>
            <w:r>
              <w:t>Something that does not begin or end: God has always and will always exist.</w:t>
            </w:r>
            <w:r w:rsidRPr="00E80367">
              <w:rPr>
                <w:highlight w:val="yellow"/>
              </w:rPr>
              <w:t xml:space="preserve"> </w:t>
            </w:r>
          </w:p>
          <w:p w14:paraId="6712ED5F" w14:textId="77777777" w:rsidR="00733A1D" w:rsidRDefault="00733A1D" w:rsidP="00733A1D"/>
          <w:p w14:paraId="5C295198" w14:textId="0A03C5F2" w:rsidR="00733A1D" w:rsidRPr="00E80367" w:rsidRDefault="00733A1D" w:rsidP="00733A1D">
            <w:pPr>
              <w:rPr>
                <w:highlight w:val="yellow"/>
              </w:rPr>
            </w:pPr>
            <w:r>
              <w:t xml:space="preserve">Note: Verses with * symbols should all use the same </w:t>
            </w:r>
            <w:r w:rsidR="0094660F">
              <w:t>meaning</w:t>
            </w:r>
            <w:r>
              <w:t xml:space="preserve"> of this word.</w:t>
            </w:r>
          </w:p>
          <w:p w14:paraId="4E00C52E" w14:textId="294B0F59" w:rsidR="00733A1D" w:rsidRDefault="00733A1D" w:rsidP="00733A1D"/>
        </w:tc>
        <w:tc>
          <w:tcPr>
            <w:tcW w:w="5323" w:type="dxa"/>
          </w:tcPr>
          <w:p w14:paraId="5C5CD83B" w14:textId="77777777" w:rsidR="00E80367" w:rsidRDefault="00E80367" w:rsidP="00E80367">
            <w:r>
              <w:t>Matthew 19:16</w:t>
            </w:r>
          </w:p>
          <w:p w14:paraId="70E02A52" w14:textId="77777777" w:rsidR="00E80367" w:rsidRDefault="00E80367" w:rsidP="00E80367">
            <w:r>
              <w:t>Mark 10:17</w:t>
            </w:r>
          </w:p>
          <w:p w14:paraId="62C4724A" w14:textId="77777777" w:rsidR="00E80367" w:rsidRDefault="00E80367" w:rsidP="00E80367">
            <w:r>
              <w:t>Luke 10:25</w:t>
            </w:r>
          </w:p>
          <w:p w14:paraId="25616D4E" w14:textId="77777777" w:rsidR="00E80367" w:rsidRDefault="00E80367" w:rsidP="00E80367">
            <w:r>
              <w:t>Luke 18:18</w:t>
            </w:r>
          </w:p>
          <w:p w14:paraId="302A3E83" w14:textId="77777777" w:rsidR="00733A1D" w:rsidRDefault="00E80367" w:rsidP="00E80367">
            <w:r>
              <w:t>John 3:15</w:t>
            </w:r>
            <w:r w:rsidR="00733A1D">
              <w:t xml:space="preserve"> (*)</w:t>
            </w:r>
          </w:p>
          <w:p w14:paraId="25AB1CCF" w14:textId="4363451A" w:rsidR="00E80367" w:rsidRDefault="00733A1D" w:rsidP="00E80367">
            <w:r>
              <w:t>John 3:</w:t>
            </w:r>
            <w:r w:rsidR="00E80367">
              <w:t>16</w:t>
            </w:r>
            <w:r>
              <w:t xml:space="preserve"> (*)</w:t>
            </w:r>
          </w:p>
          <w:p w14:paraId="307CF203" w14:textId="2B64C6BC" w:rsidR="00E80367" w:rsidRDefault="00E80367" w:rsidP="00E80367">
            <w:r>
              <w:t>Acts 13:</w:t>
            </w:r>
            <w:r w:rsidR="00D979F6">
              <w:t>4</w:t>
            </w:r>
            <w:r>
              <w:t>8</w:t>
            </w:r>
          </w:p>
          <w:p w14:paraId="108156A9" w14:textId="77777777" w:rsidR="00733A1D" w:rsidRDefault="00E80367" w:rsidP="00E80367">
            <w:r>
              <w:t>Romans 6:22</w:t>
            </w:r>
            <w:r w:rsidR="00733A1D">
              <w:t xml:space="preserve"> (*)</w:t>
            </w:r>
          </w:p>
          <w:p w14:paraId="445D3B80" w14:textId="7DA927BA" w:rsidR="00E80367" w:rsidRDefault="00733A1D" w:rsidP="00E80367">
            <w:r>
              <w:t>Romans 6:</w:t>
            </w:r>
            <w:r w:rsidR="00E80367">
              <w:t>23</w:t>
            </w:r>
            <w:r>
              <w:t xml:space="preserve"> (*)</w:t>
            </w:r>
          </w:p>
          <w:p w14:paraId="47C0723E" w14:textId="77777777" w:rsidR="00E80367" w:rsidRDefault="00E80367" w:rsidP="00E80367">
            <w:r>
              <w:t>2 Corinthians 4:18</w:t>
            </w:r>
          </w:p>
          <w:p w14:paraId="3CEB9F12" w14:textId="77777777" w:rsidR="00E80367" w:rsidRDefault="00E80367" w:rsidP="00E80367">
            <w:r>
              <w:t>Galatians 6:8</w:t>
            </w:r>
          </w:p>
          <w:p w14:paraId="36425A9E" w14:textId="3E174355" w:rsidR="00E80367" w:rsidRDefault="00E80367" w:rsidP="00E80367">
            <w:r>
              <w:t xml:space="preserve">2 Thessalonians </w:t>
            </w:r>
            <w:r w:rsidR="00D979F6">
              <w:t>2</w:t>
            </w:r>
            <w:r>
              <w:t>:16</w:t>
            </w:r>
          </w:p>
          <w:p w14:paraId="2A9B3A83" w14:textId="77777777" w:rsidR="00E80367" w:rsidRDefault="00E80367" w:rsidP="00E80367">
            <w:r>
              <w:t>1 Timothy 1:16</w:t>
            </w:r>
          </w:p>
          <w:p w14:paraId="202088A3" w14:textId="77777777" w:rsidR="00E80367" w:rsidRDefault="00E80367" w:rsidP="00E80367">
            <w:r>
              <w:t>2 Timothy 1:9</w:t>
            </w:r>
          </w:p>
          <w:p w14:paraId="1B268EEA" w14:textId="77777777" w:rsidR="00E80367" w:rsidRDefault="00E80367" w:rsidP="00E80367">
            <w:r>
              <w:t>Hebrews 5:9</w:t>
            </w:r>
          </w:p>
          <w:p w14:paraId="5E0F7E91" w14:textId="252C9E22" w:rsidR="00185CC7" w:rsidRDefault="00E80367" w:rsidP="008510CE">
            <w:r>
              <w:t>Revelation 14:6</w:t>
            </w:r>
          </w:p>
        </w:tc>
      </w:tr>
      <w:tr w:rsidR="00185CC7" w:rsidRPr="00E544E9" w14:paraId="06655459" w14:textId="13776801" w:rsidTr="00234561">
        <w:trPr>
          <w:trHeight w:val="1465"/>
        </w:trPr>
        <w:tc>
          <w:tcPr>
            <w:tcW w:w="3149" w:type="dxa"/>
          </w:tcPr>
          <w:p w14:paraId="455C2F94" w14:textId="1569D7B4" w:rsidR="00185CC7" w:rsidRPr="00935D71" w:rsidRDefault="00D979F6" w:rsidP="00C55158">
            <w:pPr>
              <w:rPr>
                <w:b/>
                <w:bCs/>
              </w:rPr>
            </w:pPr>
            <w:r w:rsidRPr="00935D71">
              <w:rPr>
                <w:b/>
                <w:bCs/>
              </w:rPr>
              <w:t>e</w:t>
            </w:r>
            <w:r w:rsidR="00185CC7" w:rsidRPr="00935D71">
              <w:rPr>
                <w:b/>
                <w:bCs/>
              </w:rPr>
              <w:t>vil</w:t>
            </w:r>
          </w:p>
          <w:p w14:paraId="2E00AA21" w14:textId="626F096F" w:rsidR="00D979F6" w:rsidRDefault="00D979F6" w:rsidP="00C55158">
            <w:r>
              <w:t>G4190, G2554, G2555, G2556</w:t>
            </w:r>
          </w:p>
        </w:tc>
        <w:tc>
          <w:tcPr>
            <w:tcW w:w="6048" w:type="dxa"/>
          </w:tcPr>
          <w:p w14:paraId="4E6E7A78" w14:textId="1F3F821F" w:rsidR="00185CC7" w:rsidRDefault="00185CC7" w:rsidP="00E80A2F">
            <w:r>
              <w:t>Th</w:t>
            </w:r>
            <w:r w:rsidR="00943F37">
              <w:t xml:space="preserve">is word </w:t>
            </w:r>
            <w:r>
              <w:t xml:space="preserve">can describe: </w:t>
            </w:r>
          </w:p>
          <w:p w14:paraId="00A9229C" w14:textId="3FFE22D3" w:rsidR="00185CC7" w:rsidRDefault="00185CC7" w:rsidP="001A222C">
            <w:pPr>
              <w:pStyle w:val="ListParagraph"/>
              <w:numPr>
                <w:ilvl w:val="0"/>
                <w:numId w:val="18"/>
              </w:numPr>
            </w:pPr>
            <w:r>
              <w:t>Someone, something, or an action that is bad or wicked</w:t>
            </w:r>
            <w:r w:rsidR="00E80367">
              <w:t xml:space="preserve"> or harmful</w:t>
            </w:r>
            <w:r>
              <w:t>.</w:t>
            </w:r>
          </w:p>
          <w:p w14:paraId="6B4E4E3C" w14:textId="77777777" w:rsidR="00E80367" w:rsidRDefault="00185CC7" w:rsidP="00E80367">
            <w:pPr>
              <w:pStyle w:val="ListParagraph"/>
              <w:numPr>
                <w:ilvl w:val="0"/>
                <w:numId w:val="18"/>
              </w:numPr>
            </w:pPr>
            <w:r>
              <w:t>The evil one, who is Satan or the Devil.</w:t>
            </w:r>
          </w:p>
          <w:p w14:paraId="2FF2954D" w14:textId="77777777" w:rsidR="00943F37" w:rsidRDefault="00185CC7" w:rsidP="00943F37">
            <w:pPr>
              <w:pStyle w:val="ListParagraph"/>
              <w:numPr>
                <w:ilvl w:val="0"/>
                <w:numId w:val="18"/>
              </w:numPr>
            </w:pPr>
            <w:r>
              <w:t>To strongly insult someone who has done no wrong</w:t>
            </w:r>
            <w:r w:rsidR="00733A1D">
              <w:t>.</w:t>
            </w:r>
          </w:p>
          <w:p w14:paraId="0CBEE835" w14:textId="77777777" w:rsidR="00733A1D" w:rsidRDefault="00733A1D" w:rsidP="00733A1D"/>
          <w:p w14:paraId="12DEFAD2" w14:textId="10B6B913" w:rsidR="00733A1D" w:rsidRPr="00E80367" w:rsidRDefault="00733A1D" w:rsidP="00733A1D">
            <w:pPr>
              <w:rPr>
                <w:highlight w:val="yellow"/>
              </w:rPr>
            </w:pPr>
            <w:r>
              <w:t xml:space="preserve">Note: Verses with * symbols should all use the same </w:t>
            </w:r>
            <w:r w:rsidR="0094660F">
              <w:t>meaning</w:t>
            </w:r>
            <w:r>
              <w:t xml:space="preserve"> of this word.</w:t>
            </w:r>
          </w:p>
          <w:p w14:paraId="6A8B8B21" w14:textId="7DA5BCE1" w:rsidR="00733A1D" w:rsidRDefault="00733A1D" w:rsidP="00733A1D"/>
        </w:tc>
        <w:tc>
          <w:tcPr>
            <w:tcW w:w="5323" w:type="dxa"/>
          </w:tcPr>
          <w:p w14:paraId="428EC0CD" w14:textId="77777777" w:rsidR="00E80367" w:rsidRDefault="00E80367" w:rsidP="00E80367">
            <w:r>
              <w:t>Matthew 5:45</w:t>
            </w:r>
          </w:p>
          <w:p w14:paraId="79875DFF" w14:textId="77777777" w:rsidR="00E80367" w:rsidRDefault="00E80367" w:rsidP="00E80367">
            <w:r>
              <w:t>Mark 3:4</w:t>
            </w:r>
          </w:p>
          <w:p w14:paraId="592E048F" w14:textId="77777777" w:rsidR="00E80367" w:rsidRDefault="00E80367" w:rsidP="00E80367">
            <w:r>
              <w:t>Luke 6:9</w:t>
            </w:r>
          </w:p>
          <w:p w14:paraId="5571C4A1" w14:textId="77777777" w:rsidR="00E80367" w:rsidRDefault="00E80367" w:rsidP="00E80367">
            <w:r>
              <w:t>Luke 11:4</w:t>
            </w:r>
          </w:p>
          <w:p w14:paraId="089136CC" w14:textId="77777777" w:rsidR="00E80367" w:rsidRDefault="00E80367" w:rsidP="00E80367">
            <w:r>
              <w:t>John 17:15</w:t>
            </w:r>
          </w:p>
          <w:p w14:paraId="45EFEF93" w14:textId="77777777" w:rsidR="00E80367" w:rsidRDefault="00E80367" w:rsidP="00E80367">
            <w:r>
              <w:t>Romans 12:9</w:t>
            </w:r>
          </w:p>
          <w:p w14:paraId="20C6AE79" w14:textId="77777777" w:rsidR="00E80367" w:rsidRDefault="00E80367" w:rsidP="00E80367">
            <w:r>
              <w:t>Ephesians 5:16</w:t>
            </w:r>
          </w:p>
          <w:p w14:paraId="01202A28" w14:textId="77777777" w:rsidR="00E80367" w:rsidRDefault="00E80367" w:rsidP="00E80367">
            <w:r>
              <w:t>Colossians 1:21</w:t>
            </w:r>
          </w:p>
          <w:p w14:paraId="49FDFDF9" w14:textId="77777777" w:rsidR="00E80367" w:rsidRDefault="00E80367" w:rsidP="00E80367">
            <w:r>
              <w:t>1 Thessalonians 5:22</w:t>
            </w:r>
          </w:p>
          <w:p w14:paraId="30051133" w14:textId="77777777" w:rsidR="00E80367" w:rsidRDefault="00E80367" w:rsidP="00E80367">
            <w:r>
              <w:t>2 Thessalonians 3:3</w:t>
            </w:r>
          </w:p>
          <w:p w14:paraId="4D71AB5E" w14:textId="77777777" w:rsidR="00E80367" w:rsidRDefault="00E80367" w:rsidP="00E80367">
            <w:r>
              <w:t>2 Timothy 4:18</w:t>
            </w:r>
          </w:p>
          <w:p w14:paraId="1CC806D3" w14:textId="77777777" w:rsidR="00E80367" w:rsidRDefault="00E80367" w:rsidP="00E80367">
            <w:r>
              <w:t>Hebrews 3:12</w:t>
            </w:r>
          </w:p>
          <w:p w14:paraId="6D48F306" w14:textId="1490F9BD" w:rsidR="00733A1D" w:rsidRDefault="00E80367" w:rsidP="00E80367">
            <w:r>
              <w:t>1 Peter 2:12</w:t>
            </w:r>
            <w:r w:rsidR="00733A1D">
              <w:t xml:space="preserve"> (*)</w:t>
            </w:r>
          </w:p>
          <w:p w14:paraId="40BA7FAE" w14:textId="3A8541B1" w:rsidR="00E80367" w:rsidRDefault="00733A1D" w:rsidP="00E80367">
            <w:r>
              <w:t>1 Peter 2:</w:t>
            </w:r>
            <w:r w:rsidR="00E80367">
              <w:t>14</w:t>
            </w:r>
            <w:r>
              <w:t xml:space="preserve"> (*)</w:t>
            </w:r>
          </w:p>
          <w:p w14:paraId="4DC10470" w14:textId="77777777" w:rsidR="00E80367" w:rsidRDefault="00E80367" w:rsidP="00E80367">
            <w:r>
              <w:t>1 Peter 3:17</w:t>
            </w:r>
          </w:p>
          <w:p w14:paraId="66DDB458" w14:textId="286D96D3" w:rsidR="00185CC7" w:rsidRDefault="00E80367" w:rsidP="00E80A2F">
            <w:r>
              <w:t>3 John 1:11</w:t>
            </w:r>
          </w:p>
        </w:tc>
      </w:tr>
      <w:tr w:rsidR="00185CC7" w:rsidRPr="00E544E9" w14:paraId="46E91C63" w14:textId="625C86D5" w:rsidTr="00234561">
        <w:trPr>
          <w:trHeight w:val="1465"/>
        </w:trPr>
        <w:tc>
          <w:tcPr>
            <w:tcW w:w="3149" w:type="dxa"/>
          </w:tcPr>
          <w:p w14:paraId="19A90F77" w14:textId="0E969BD8" w:rsidR="00185CC7" w:rsidRPr="00935D71" w:rsidRDefault="00935D71" w:rsidP="00C55158">
            <w:pPr>
              <w:rPr>
                <w:b/>
                <w:bCs/>
              </w:rPr>
            </w:pPr>
            <w:r w:rsidRPr="00935D71">
              <w:rPr>
                <w:b/>
                <w:bCs/>
              </w:rPr>
              <w:lastRenderedPageBreak/>
              <w:t>f</w:t>
            </w:r>
            <w:r w:rsidR="00185CC7" w:rsidRPr="00935D71">
              <w:rPr>
                <w:b/>
                <w:bCs/>
              </w:rPr>
              <w:t>aith</w:t>
            </w:r>
          </w:p>
          <w:p w14:paraId="58351B7E" w14:textId="42E5625E" w:rsidR="00935D71" w:rsidRDefault="00935D71" w:rsidP="00C55158">
            <w:r>
              <w:t>G4102</w:t>
            </w:r>
          </w:p>
        </w:tc>
        <w:tc>
          <w:tcPr>
            <w:tcW w:w="6048" w:type="dxa"/>
          </w:tcPr>
          <w:p w14:paraId="0CD9C0F8" w14:textId="3DAB0C6B" w:rsidR="00185CC7" w:rsidRDefault="00185CC7" w:rsidP="009F0991">
            <w:r>
              <w:t xml:space="preserve">This word can mean: </w:t>
            </w:r>
          </w:p>
          <w:p w14:paraId="40D45B1B" w14:textId="553E1A72" w:rsidR="00185CC7" w:rsidRDefault="00185CC7" w:rsidP="001A222C">
            <w:pPr>
              <w:pStyle w:val="ListParagraph"/>
              <w:numPr>
                <w:ilvl w:val="0"/>
                <w:numId w:val="20"/>
              </w:numPr>
            </w:pPr>
            <w:r>
              <w:t>Trust or belief.</w:t>
            </w:r>
          </w:p>
          <w:p w14:paraId="16F055B9" w14:textId="7E8E5FDF" w:rsidR="00733A1D" w:rsidRDefault="00185CC7" w:rsidP="00733A1D">
            <w:pPr>
              <w:pStyle w:val="ListParagraph"/>
              <w:numPr>
                <w:ilvl w:val="0"/>
                <w:numId w:val="20"/>
              </w:numPr>
            </w:pPr>
            <w:r>
              <w:t>A set of things that people believe.</w:t>
            </w:r>
          </w:p>
          <w:p w14:paraId="3A777D73" w14:textId="4FFC518B" w:rsidR="00356915" w:rsidRDefault="00356915" w:rsidP="00356915">
            <w:pPr>
              <w:pStyle w:val="ListParagraph"/>
            </w:pPr>
          </w:p>
          <w:p w14:paraId="503A6CCF" w14:textId="5F4A03EB" w:rsidR="00733A1D" w:rsidRPr="00E80367" w:rsidRDefault="00733A1D" w:rsidP="00733A1D">
            <w:pPr>
              <w:rPr>
                <w:highlight w:val="yellow"/>
              </w:rPr>
            </w:pPr>
            <w:r>
              <w:t xml:space="preserve">Note: Verses with * symbols should all use the same </w:t>
            </w:r>
            <w:r w:rsidR="0094660F">
              <w:t>meaning</w:t>
            </w:r>
            <w:r>
              <w:t xml:space="preserve"> of this word.</w:t>
            </w:r>
          </w:p>
          <w:p w14:paraId="55E1BDC7" w14:textId="77777777" w:rsidR="00733A1D" w:rsidRDefault="00733A1D" w:rsidP="00733A1D"/>
          <w:p w14:paraId="5F8CF21D" w14:textId="77777777" w:rsidR="00733A1D" w:rsidRDefault="00733A1D" w:rsidP="00733A1D"/>
          <w:p w14:paraId="086C89A4" w14:textId="37810EAE" w:rsidR="00185CC7" w:rsidRDefault="00185CC7" w:rsidP="001F27C4">
            <w:pPr>
              <w:ind w:left="360"/>
            </w:pPr>
          </w:p>
        </w:tc>
        <w:tc>
          <w:tcPr>
            <w:tcW w:w="5323" w:type="dxa"/>
          </w:tcPr>
          <w:p w14:paraId="2ADDC4EE" w14:textId="77777777" w:rsidR="00E80367" w:rsidRDefault="00E80367" w:rsidP="00E80367">
            <w:r>
              <w:t>Matthew 9:2</w:t>
            </w:r>
          </w:p>
          <w:p w14:paraId="18D8B528" w14:textId="77777777" w:rsidR="00E80367" w:rsidRDefault="00E80367" w:rsidP="00E80367">
            <w:r>
              <w:t>Mark 5:34</w:t>
            </w:r>
          </w:p>
          <w:p w14:paraId="5A5C9592" w14:textId="77777777" w:rsidR="00733A1D" w:rsidRDefault="00E80367" w:rsidP="00E80367">
            <w:r>
              <w:t>Luke 17:5</w:t>
            </w:r>
            <w:r w:rsidR="00733A1D">
              <w:t xml:space="preserve"> (*)</w:t>
            </w:r>
          </w:p>
          <w:p w14:paraId="4CAA7913" w14:textId="6504068A" w:rsidR="00E80367" w:rsidRDefault="00733A1D" w:rsidP="00E80367">
            <w:r>
              <w:t>Luke 17:</w:t>
            </w:r>
            <w:r w:rsidR="00E80367">
              <w:t>6</w:t>
            </w:r>
            <w:r>
              <w:t xml:space="preserve"> (*)</w:t>
            </w:r>
          </w:p>
          <w:p w14:paraId="42F3BAEC" w14:textId="5006AC26" w:rsidR="00E80367" w:rsidRDefault="00E80367" w:rsidP="00E80367">
            <w:r>
              <w:t>Acts 3:16</w:t>
            </w:r>
            <w:r w:rsidR="00935D71">
              <w:t xml:space="preserve"> </w:t>
            </w:r>
          </w:p>
          <w:p w14:paraId="1B56D497" w14:textId="77777777" w:rsidR="00E80367" w:rsidRDefault="00E80367" w:rsidP="00E80367">
            <w:r>
              <w:t>Romans 3:22</w:t>
            </w:r>
          </w:p>
          <w:p w14:paraId="6D266B10" w14:textId="77777777" w:rsidR="00E80367" w:rsidRDefault="00E80367" w:rsidP="00E80367">
            <w:r>
              <w:t>Romans 9:30</w:t>
            </w:r>
          </w:p>
          <w:p w14:paraId="6B805589" w14:textId="3B4D539F" w:rsidR="00733A1D" w:rsidRDefault="00E80367" w:rsidP="00E80367">
            <w:r>
              <w:t>1 Corinthians 13:2</w:t>
            </w:r>
            <w:r w:rsidR="00733A1D">
              <w:t xml:space="preserve"> (*)</w:t>
            </w:r>
          </w:p>
          <w:p w14:paraId="75E62637" w14:textId="599B7110" w:rsidR="00E80367" w:rsidRDefault="00733A1D" w:rsidP="00E80367">
            <w:r>
              <w:t>1 Corinthians 13:</w:t>
            </w:r>
            <w:r w:rsidR="00E80367">
              <w:t>13</w:t>
            </w:r>
            <w:r>
              <w:t xml:space="preserve"> (*)</w:t>
            </w:r>
          </w:p>
          <w:p w14:paraId="19551148" w14:textId="77777777" w:rsidR="00E80367" w:rsidRDefault="00E80367" w:rsidP="00E80367">
            <w:r>
              <w:t>2 Corinthians 5:7</w:t>
            </w:r>
          </w:p>
          <w:p w14:paraId="6F84B006" w14:textId="6389E3D0" w:rsidR="00E80367" w:rsidRDefault="00E80367" w:rsidP="00E80367">
            <w:r>
              <w:t xml:space="preserve">Galatians 2:16 </w:t>
            </w:r>
          </w:p>
          <w:p w14:paraId="5061D136" w14:textId="77777777" w:rsidR="00E80367" w:rsidRDefault="00E80367" w:rsidP="00E80367">
            <w:r>
              <w:t>Ephesians 2:8</w:t>
            </w:r>
          </w:p>
          <w:p w14:paraId="53A3E832" w14:textId="27E2E8F3" w:rsidR="00E80367" w:rsidRDefault="00E80367" w:rsidP="00E80367">
            <w:r>
              <w:t xml:space="preserve">Philippians 3:9 </w:t>
            </w:r>
          </w:p>
          <w:p w14:paraId="520FAF5D" w14:textId="77777777" w:rsidR="00E80367" w:rsidRDefault="00E80367" w:rsidP="00E80367">
            <w:r>
              <w:t>Colossians 2:12</w:t>
            </w:r>
          </w:p>
          <w:p w14:paraId="3EC75D86" w14:textId="77777777" w:rsidR="00E80367" w:rsidRDefault="00E80367" w:rsidP="00E80367">
            <w:r>
              <w:t>1 Thessalonians 3:6</w:t>
            </w:r>
          </w:p>
          <w:p w14:paraId="015BB640" w14:textId="77777777" w:rsidR="00E80367" w:rsidRDefault="00E80367" w:rsidP="00E80367">
            <w:r>
              <w:t>2 Thessalonians 3:2</w:t>
            </w:r>
          </w:p>
          <w:p w14:paraId="12AD84AE" w14:textId="6CE56162" w:rsidR="00185CC7" w:rsidRDefault="00E80367" w:rsidP="009F0991">
            <w:r>
              <w:t>1 Timothy 6:12</w:t>
            </w:r>
          </w:p>
        </w:tc>
      </w:tr>
      <w:tr w:rsidR="00185CC7" w:rsidRPr="00E544E9" w14:paraId="7CD5C975" w14:textId="25C7BEE2" w:rsidTr="00234561">
        <w:trPr>
          <w:trHeight w:val="1465"/>
        </w:trPr>
        <w:tc>
          <w:tcPr>
            <w:tcW w:w="3149" w:type="dxa"/>
          </w:tcPr>
          <w:p w14:paraId="00C6904E" w14:textId="239B0D78" w:rsidR="00185CC7" w:rsidRPr="00275243" w:rsidRDefault="00275243" w:rsidP="00C55158">
            <w:pPr>
              <w:rPr>
                <w:b/>
                <w:bCs/>
              </w:rPr>
            </w:pPr>
            <w:r w:rsidRPr="00275243">
              <w:rPr>
                <w:b/>
                <w:bCs/>
              </w:rPr>
              <w:t>f</w:t>
            </w:r>
            <w:r w:rsidR="00185CC7" w:rsidRPr="00275243">
              <w:rPr>
                <w:b/>
                <w:bCs/>
              </w:rPr>
              <w:t>aithful</w:t>
            </w:r>
          </w:p>
          <w:p w14:paraId="30ABB427" w14:textId="08255809" w:rsidR="00E26439" w:rsidRDefault="00E26439" w:rsidP="00C55158">
            <w:r>
              <w:t>G</w:t>
            </w:r>
            <w:r w:rsidR="00275243">
              <w:t>4103</w:t>
            </w:r>
          </w:p>
        </w:tc>
        <w:tc>
          <w:tcPr>
            <w:tcW w:w="6048" w:type="dxa"/>
          </w:tcPr>
          <w:p w14:paraId="1F7239A0" w14:textId="7C19799A" w:rsidR="00185CC7" w:rsidRDefault="00185CC7" w:rsidP="00D771AD">
            <w:r>
              <w:t xml:space="preserve">This word can describe: </w:t>
            </w:r>
          </w:p>
          <w:p w14:paraId="4C3AECA6" w14:textId="24E383D2" w:rsidR="00185CC7" w:rsidRDefault="00185CC7" w:rsidP="001A222C">
            <w:pPr>
              <w:pStyle w:val="ListParagraph"/>
              <w:numPr>
                <w:ilvl w:val="0"/>
                <w:numId w:val="21"/>
              </w:numPr>
            </w:pPr>
            <w:r>
              <w:t>A person who keeps believing or trusting in someone or something.</w:t>
            </w:r>
          </w:p>
          <w:p w14:paraId="3BCBB8E5" w14:textId="77777777" w:rsidR="00185CC7" w:rsidRDefault="00185CC7" w:rsidP="001A222C">
            <w:pPr>
              <w:pStyle w:val="ListParagraph"/>
              <w:numPr>
                <w:ilvl w:val="0"/>
                <w:numId w:val="21"/>
              </w:numPr>
            </w:pPr>
            <w:r>
              <w:t xml:space="preserve">A person who does what he says he will do. </w:t>
            </w:r>
          </w:p>
          <w:p w14:paraId="734FC246" w14:textId="77777777" w:rsidR="00185CC7" w:rsidRDefault="00185CC7" w:rsidP="001A222C">
            <w:pPr>
              <w:pStyle w:val="ListParagraph"/>
              <w:numPr>
                <w:ilvl w:val="0"/>
                <w:numId w:val="21"/>
              </w:numPr>
            </w:pPr>
            <w:r>
              <w:t xml:space="preserve">Someone </w:t>
            </w:r>
            <w:r w:rsidR="00943F37">
              <w:t>or something that</w:t>
            </w:r>
            <w:r>
              <w:t xml:space="preserve"> can be trusted or believed.</w:t>
            </w:r>
          </w:p>
          <w:p w14:paraId="462B0E70" w14:textId="421C74CA" w:rsidR="001274FD" w:rsidRDefault="001274FD" w:rsidP="00356915"/>
        </w:tc>
        <w:tc>
          <w:tcPr>
            <w:tcW w:w="5323" w:type="dxa"/>
          </w:tcPr>
          <w:p w14:paraId="58BF2409" w14:textId="1AD835F1" w:rsidR="00E80367" w:rsidRDefault="00E80367" w:rsidP="00E80367">
            <w:r>
              <w:t xml:space="preserve">Matthew 25:23 </w:t>
            </w:r>
          </w:p>
          <w:p w14:paraId="37D659FE" w14:textId="73F122DC" w:rsidR="00E80367" w:rsidRDefault="00E80367" w:rsidP="00E80367">
            <w:r>
              <w:t xml:space="preserve">Luke 16:10 </w:t>
            </w:r>
          </w:p>
          <w:p w14:paraId="35472E41" w14:textId="77777777" w:rsidR="00E80367" w:rsidRDefault="00E80367" w:rsidP="00E80367">
            <w:r>
              <w:t>John 20:27</w:t>
            </w:r>
          </w:p>
          <w:p w14:paraId="06C64A4F" w14:textId="77777777" w:rsidR="00E80367" w:rsidRDefault="00E80367" w:rsidP="00E80367">
            <w:r>
              <w:t>Acts 16:1</w:t>
            </w:r>
          </w:p>
          <w:p w14:paraId="001D7240" w14:textId="77777777" w:rsidR="00E80367" w:rsidRDefault="00E80367" w:rsidP="00E80367">
            <w:r>
              <w:t>1 Corinthians 1:9</w:t>
            </w:r>
          </w:p>
          <w:p w14:paraId="04B4A18C" w14:textId="77777777" w:rsidR="00E80367" w:rsidRDefault="00E80367" w:rsidP="00E80367">
            <w:r>
              <w:t>2 Corinthians 1:18</w:t>
            </w:r>
          </w:p>
          <w:p w14:paraId="20A6365A" w14:textId="77777777" w:rsidR="00E80367" w:rsidRDefault="00E80367" w:rsidP="00E80367">
            <w:r>
              <w:t>Colossians 4:9</w:t>
            </w:r>
          </w:p>
          <w:p w14:paraId="237FEF47" w14:textId="77777777" w:rsidR="00E80367" w:rsidRDefault="00E80367" w:rsidP="00E80367">
            <w:r>
              <w:t>1 Thessalonians 5:24</w:t>
            </w:r>
          </w:p>
          <w:p w14:paraId="7E0B3C83" w14:textId="77777777" w:rsidR="00E80367" w:rsidRDefault="00E80367" w:rsidP="00E80367">
            <w:r>
              <w:t>2 Thessalonians 3:3</w:t>
            </w:r>
          </w:p>
          <w:p w14:paraId="101D5B40" w14:textId="77777777" w:rsidR="00E80367" w:rsidRDefault="00E80367" w:rsidP="00E80367">
            <w:r>
              <w:t>1 Timothy 1:12</w:t>
            </w:r>
          </w:p>
          <w:p w14:paraId="51426676" w14:textId="7394A3A2" w:rsidR="00E80367" w:rsidRDefault="00E80367" w:rsidP="00E80367">
            <w:r>
              <w:t>2 Timothy 2</w:t>
            </w:r>
            <w:r w:rsidR="00D945CA">
              <w:t>:</w:t>
            </w:r>
            <w:r>
              <w:t>2</w:t>
            </w:r>
          </w:p>
          <w:p w14:paraId="7B61B041" w14:textId="77777777" w:rsidR="00E80367" w:rsidRDefault="00E80367" w:rsidP="00E80367">
            <w:r>
              <w:t>Hebrews 2:17</w:t>
            </w:r>
          </w:p>
          <w:p w14:paraId="6DB3A353" w14:textId="77777777" w:rsidR="00E80367" w:rsidRDefault="00E80367" w:rsidP="00E80367">
            <w:r>
              <w:t>1 Peter 1:21</w:t>
            </w:r>
          </w:p>
          <w:p w14:paraId="1F8D8EC8" w14:textId="77777777" w:rsidR="00E80367" w:rsidRDefault="00E80367" w:rsidP="00E80367">
            <w:r>
              <w:t>3 John 1:5</w:t>
            </w:r>
          </w:p>
          <w:p w14:paraId="7AF2BC5D" w14:textId="14AB4A3A" w:rsidR="00185CC7" w:rsidRDefault="00E80367" w:rsidP="00E80367">
            <w:r>
              <w:t>Revelation 1:5</w:t>
            </w:r>
          </w:p>
        </w:tc>
      </w:tr>
      <w:tr w:rsidR="00185CC7" w:rsidRPr="00E544E9" w14:paraId="374866C9" w14:textId="51499C5C" w:rsidTr="00234561">
        <w:trPr>
          <w:trHeight w:val="864"/>
        </w:trPr>
        <w:tc>
          <w:tcPr>
            <w:tcW w:w="3149" w:type="dxa"/>
          </w:tcPr>
          <w:p w14:paraId="235A2E27" w14:textId="09479A13" w:rsidR="00185CC7" w:rsidRPr="00F02BC1" w:rsidRDefault="00275243" w:rsidP="00C55158">
            <w:pPr>
              <w:rPr>
                <w:b/>
                <w:bCs/>
              </w:rPr>
            </w:pPr>
            <w:r w:rsidRPr="00F02BC1">
              <w:rPr>
                <w:b/>
                <w:bCs/>
              </w:rPr>
              <w:t>f</w:t>
            </w:r>
            <w:r w:rsidR="00185CC7" w:rsidRPr="00F02BC1">
              <w:rPr>
                <w:b/>
                <w:bCs/>
              </w:rPr>
              <w:t>ather</w:t>
            </w:r>
          </w:p>
          <w:p w14:paraId="40BC5DC4" w14:textId="1ED6083A" w:rsidR="00275243" w:rsidRDefault="00275243" w:rsidP="00C55158">
            <w:r>
              <w:t>G3962, G3971</w:t>
            </w:r>
          </w:p>
          <w:p w14:paraId="2BBFBA4C" w14:textId="327CF39E" w:rsidR="00275243" w:rsidRDefault="00275243" w:rsidP="00C55158"/>
        </w:tc>
        <w:tc>
          <w:tcPr>
            <w:tcW w:w="6048" w:type="dxa"/>
          </w:tcPr>
          <w:p w14:paraId="342F152F" w14:textId="4B9F405A" w:rsidR="00185CC7" w:rsidRDefault="00185CC7" w:rsidP="00EF0728">
            <w:r>
              <w:t>This word can mean:</w:t>
            </w:r>
          </w:p>
          <w:p w14:paraId="3B429995" w14:textId="367502D1" w:rsidR="00185CC7" w:rsidRDefault="00185CC7" w:rsidP="001A222C">
            <w:pPr>
              <w:pStyle w:val="ListParagraph"/>
              <w:numPr>
                <w:ilvl w:val="0"/>
                <w:numId w:val="24"/>
              </w:numPr>
            </w:pPr>
            <w:r>
              <w:t>A father.</w:t>
            </w:r>
          </w:p>
          <w:p w14:paraId="4D0E02E8" w14:textId="3E2183D4" w:rsidR="00275243" w:rsidRDefault="00275243" w:rsidP="001A222C">
            <w:pPr>
              <w:pStyle w:val="ListParagraph"/>
              <w:numPr>
                <w:ilvl w:val="0"/>
                <w:numId w:val="24"/>
              </w:numPr>
            </w:pPr>
            <w:r>
              <w:t>God the Father</w:t>
            </w:r>
            <w:r w:rsidR="00F26CF4">
              <w:t>.</w:t>
            </w:r>
          </w:p>
          <w:p w14:paraId="050AB27D" w14:textId="09E70F2F" w:rsidR="00185CC7" w:rsidRPr="00F02BC1" w:rsidRDefault="00185CC7" w:rsidP="001A222C">
            <w:pPr>
              <w:pStyle w:val="ListParagraph"/>
              <w:numPr>
                <w:ilvl w:val="0"/>
                <w:numId w:val="24"/>
              </w:numPr>
            </w:pPr>
            <w:r w:rsidRPr="00F02BC1">
              <w:t>Parents.</w:t>
            </w:r>
          </w:p>
          <w:p w14:paraId="066E1239" w14:textId="08FC66B1" w:rsidR="00185CC7" w:rsidRPr="00F02BC1" w:rsidRDefault="00185CC7" w:rsidP="001A222C">
            <w:pPr>
              <w:pStyle w:val="ListParagraph"/>
              <w:numPr>
                <w:ilvl w:val="0"/>
                <w:numId w:val="24"/>
              </w:numPr>
            </w:pPr>
            <w:r w:rsidRPr="00F02BC1">
              <w:lastRenderedPageBreak/>
              <w:t>An ancestor.</w:t>
            </w:r>
          </w:p>
          <w:p w14:paraId="5F9759EE" w14:textId="77777777" w:rsidR="00185CC7" w:rsidRPr="00F02BC1" w:rsidRDefault="00185CC7" w:rsidP="001A222C">
            <w:pPr>
              <w:pStyle w:val="ListParagraph"/>
              <w:numPr>
                <w:ilvl w:val="0"/>
                <w:numId w:val="24"/>
              </w:numPr>
            </w:pPr>
            <w:r w:rsidRPr="00F02BC1">
              <w:t>Someone who is like a father in some way.</w:t>
            </w:r>
          </w:p>
          <w:p w14:paraId="6A988EB1" w14:textId="2A09421D" w:rsidR="00185CC7" w:rsidRDefault="00185CC7" w:rsidP="001A222C">
            <w:pPr>
              <w:pStyle w:val="ListParagraph"/>
              <w:numPr>
                <w:ilvl w:val="0"/>
                <w:numId w:val="24"/>
              </w:numPr>
            </w:pPr>
            <w:r w:rsidRPr="00F02BC1">
              <w:t>Multiple ancestors, if it is plural.</w:t>
            </w:r>
          </w:p>
          <w:p w14:paraId="1ECF6307" w14:textId="77777777" w:rsidR="001274FD" w:rsidRDefault="001274FD" w:rsidP="001274FD"/>
          <w:p w14:paraId="71B88D0D" w14:textId="77777777" w:rsidR="001274FD" w:rsidRPr="00F02BC1" w:rsidRDefault="001274FD" w:rsidP="001274FD"/>
          <w:p w14:paraId="755ACBC6" w14:textId="2481DF5A" w:rsidR="00185CC7" w:rsidRDefault="00185CC7" w:rsidP="00B60978"/>
        </w:tc>
        <w:tc>
          <w:tcPr>
            <w:tcW w:w="5323" w:type="dxa"/>
          </w:tcPr>
          <w:p w14:paraId="257A3931" w14:textId="77777777" w:rsidR="00FA3AEB" w:rsidRDefault="00FA3AEB" w:rsidP="00FA3AEB">
            <w:r>
              <w:lastRenderedPageBreak/>
              <w:t>Matthew 4:22</w:t>
            </w:r>
          </w:p>
          <w:p w14:paraId="5CF0E12B" w14:textId="77777777" w:rsidR="00FA3AEB" w:rsidRDefault="00FA3AEB" w:rsidP="00FA3AEB">
            <w:r>
              <w:t>Matthew 5:16</w:t>
            </w:r>
          </w:p>
          <w:p w14:paraId="7FE99E9F" w14:textId="7BF6F1C1" w:rsidR="00F02BC1" w:rsidRDefault="00FA3AEB" w:rsidP="00FA3AEB">
            <w:r>
              <w:t>Mark 10:7</w:t>
            </w:r>
            <w:r w:rsidR="00F02BC1">
              <w:t xml:space="preserve"> </w:t>
            </w:r>
          </w:p>
          <w:p w14:paraId="1FFB1CB1" w14:textId="67FFF3CE" w:rsidR="00FA3AEB" w:rsidRDefault="00F02BC1" w:rsidP="00FA3AEB">
            <w:r>
              <w:t xml:space="preserve">Mark 10:19 </w:t>
            </w:r>
          </w:p>
          <w:p w14:paraId="3219D0DA" w14:textId="77777777" w:rsidR="00733A1D" w:rsidRDefault="00FA3AEB" w:rsidP="00FA3AEB">
            <w:r>
              <w:lastRenderedPageBreak/>
              <w:t>Luke 2:48</w:t>
            </w:r>
          </w:p>
          <w:p w14:paraId="337AFE01" w14:textId="3EF13D59" w:rsidR="00FA3AEB" w:rsidRDefault="00733A1D" w:rsidP="00FA3AEB">
            <w:r>
              <w:t>Luke 2:</w:t>
            </w:r>
            <w:r w:rsidR="00FA3AEB">
              <w:t xml:space="preserve">49 </w:t>
            </w:r>
          </w:p>
          <w:p w14:paraId="6571FD1B" w14:textId="77777777" w:rsidR="00733A1D" w:rsidRDefault="00FA3AEB" w:rsidP="00FA3AEB">
            <w:r>
              <w:t>John 6:31</w:t>
            </w:r>
          </w:p>
          <w:p w14:paraId="1413B689" w14:textId="7C6BE3FE" w:rsidR="00FA3AEB" w:rsidRDefault="00733A1D" w:rsidP="00FA3AEB">
            <w:r>
              <w:t>John 6:</w:t>
            </w:r>
            <w:r w:rsidR="00FA3AEB">
              <w:t xml:space="preserve">32 </w:t>
            </w:r>
          </w:p>
          <w:p w14:paraId="554DF382" w14:textId="225A9B23" w:rsidR="00275243" w:rsidRDefault="00FA3AEB" w:rsidP="00FA3AEB">
            <w:r>
              <w:t>Acts 5:30</w:t>
            </w:r>
          </w:p>
          <w:p w14:paraId="7A1B939A" w14:textId="77777777" w:rsidR="00F26CF4" w:rsidRDefault="00275243" w:rsidP="00FA3AEB">
            <w:r>
              <w:t>Romans 15:6</w:t>
            </w:r>
          </w:p>
          <w:p w14:paraId="359142B9" w14:textId="34F62E81" w:rsidR="00F26CF4" w:rsidRDefault="00275243" w:rsidP="00FA3AEB">
            <w:r>
              <w:t xml:space="preserve">2 Corinthians 1:3 </w:t>
            </w:r>
          </w:p>
          <w:p w14:paraId="0B3C098B" w14:textId="77777777" w:rsidR="00F26CF4" w:rsidRDefault="00275243" w:rsidP="00FA3AEB">
            <w:r>
              <w:t xml:space="preserve">Ephesians </w:t>
            </w:r>
            <w:r w:rsidR="004960FC">
              <w:t>6:4</w:t>
            </w:r>
          </w:p>
          <w:p w14:paraId="6EB496CA" w14:textId="2109BB45" w:rsidR="00BD654F" w:rsidRDefault="004960FC" w:rsidP="00FA3AEB">
            <w:r>
              <w:t>Philippians 2:22</w:t>
            </w:r>
          </w:p>
          <w:p w14:paraId="795A1C17" w14:textId="77777777" w:rsidR="00BD654F" w:rsidRDefault="004960FC" w:rsidP="00FA3AEB">
            <w:r>
              <w:t>1 Timothy 1:2</w:t>
            </w:r>
          </w:p>
          <w:p w14:paraId="5FD14A50" w14:textId="5773C207" w:rsidR="00BD654F" w:rsidRDefault="00BD654F" w:rsidP="00FA3AEB">
            <w:r>
              <w:t xml:space="preserve">Hebrews 12:9 </w:t>
            </w:r>
          </w:p>
          <w:p w14:paraId="0940EB20" w14:textId="70A5BD29" w:rsidR="00BD654F" w:rsidRDefault="00275243" w:rsidP="00FA3AEB">
            <w:r>
              <w:t>1 Peter 1:2</w:t>
            </w:r>
          </w:p>
          <w:p w14:paraId="1955D075" w14:textId="07D650C1" w:rsidR="00733A1D" w:rsidRDefault="00733A1D" w:rsidP="00FA3AEB">
            <w:r>
              <w:t>1 Peter 1:3</w:t>
            </w:r>
          </w:p>
          <w:p w14:paraId="100058C8" w14:textId="2971DF34" w:rsidR="00185CC7" w:rsidRDefault="00275243" w:rsidP="00EF0728">
            <w:r>
              <w:t>Revelation 3:5</w:t>
            </w:r>
          </w:p>
        </w:tc>
      </w:tr>
      <w:tr w:rsidR="00185CC7" w:rsidRPr="00E544E9" w14:paraId="4CA5CA47" w14:textId="785A9E96" w:rsidTr="00234561">
        <w:trPr>
          <w:trHeight w:val="1465"/>
        </w:trPr>
        <w:tc>
          <w:tcPr>
            <w:tcW w:w="3149" w:type="dxa"/>
          </w:tcPr>
          <w:p w14:paraId="7E5042BB" w14:textId="5F391F39" w:rsidR="00185CC7" w:rsidRPr="00987A65" w:rsidRDefault="00F02BC1" w:rsidP="00C55158">
            <w:pPr>
              <w:rPr>
                <w:b/>
                <w:bCs/>
              </w:rPr>
            </w:pPr>
            <w:r w:rsidRPr="00987A65">
              <w:rPr>
                <w:b/>
                <w:bCs/>
              </w:rPr>
              <w:lastRenderedPageBreak/>
              <w:t>f</w:t>
            </w:r>
            <w:r w:rsidR="00185CC7" w:rsidRPr="00987A65">
              <w:rPr>
                <w:b/>
                <w:bCs/>
              </w:rPr>
              <w:t>lesh</w:t>
            </w:r>
          </w:p>
          <w:p w14:paraId="124C2166" w14:textId="11FC11CF" w:rsidR="00F02BC1" w:rsidRDefault="00F02BC1" w:rsidP="00C55158">
            <w:r>
              <w:t>G4561</w:t>
            </w:r>
          </w:p>
        </w:tc>
        <w:tc>
          <w:tcPr>
            <w:tcW w:w="6048" w:type="dxa"/>
          </w:tcPr>
          <w:p w14:paraId="15CB52DD" w14:textId="55942E81" w:rsidR="00185CC7" w:rsidRDefault="00185CC7" w:rsidP="00DA2DE9">
            <w:r w:rsidRPr="00FA3AEB">
              <w:t xml:space="preserve">This word requires care when it is translated, because </w:t>
            </w:r>
            <w:r w:rsidR="00BD5466">
              <w:t>it</w:t>
            </w:r>
            <w:r w:rsidR="005E16B0">
              <w:t xml:space="preserve"> </w:t>
            </w:r>
            <w:r w:rsidRPr="00FA3AEB">
              <w:t>has many meanings that are very different from each other.</w:t>
            </w:r>
            <w:r>
              <w:t xml:space="preserve"> Th</w:t>
            </w:r>
            <w:r w:rsidR="0041591B">
              <w:t xml:space="preserve">is </w:t>
            </w:r>
            <w:r>
              <w:t>word can mean:</w:t>
            </w:r>
          </w:p>
          <w:p w14:paraId="0DBA7D8C" w14:textId="017CCFC2" w:rsidR="00185CC7" w:rsidRDefault="00185CC7" w:rsidP="00FA3AEB">
            <w:pPr>
              <w:pStyle w:val="ListParagraph"/>
              <w:numPr>
                <w:ilvl w:val="0"/>
                <w:numId w:val="25"/>
              </w:numPr>
            </w:pPr>
            <w:r>
              <w:t>The skin of a person or an animal.</w:t>
            </w:r>
          </w:p>
          <w:p w14:paraId="466F286B" w14:textId="3DA9F874" w:rsidR="00185CC7" w:rsidRDefault="00185CC7" w:rsidP="00FA3AEB">
            <w:pPr>
              <w:pStyle w:val="ListParagraph"/>
              <w:numPr>
                <w:ilvl w:val="0"/>
                <w:numId w:val="25"/>
              </w:numPr>
            </w:pPr>
            <w:r>
              <w:t>The whole body.</w:t>
            </w:r>
          </w:p>
          <w:p w14:paraId="316E726E" w14:textId="5EE64817" w:rsidR="00185CC7" w:rsidRDefault="00185CC7" w:rsidP="00FA3AEB">
            <w:pPr>
              <w:pStyle w:val="ListParagraph"/>
              <w:numPr>
                <w:ilvl w:val="0"/>
                <w:numId w:val="25"/>
              </w:numPr>
            </w:pPr>
            <w:r>
              <w:t>A person or all people.</w:t>
            </w:r>
          </w:p>
          <w:p w14:paraId="7528AC77" w14:textId="29F047D7" w:rsidR="00185CC7" w:rsidRDefault="00185CC7" w:rsidP="00FA3AEB">
            <w:pPr>
              <w:pStyle w:val="ListParagraph"/>
              <w:numPr>
                <w:ilvl w:val="0"/>
                <w:numId w:val="25"/>
              </w:numPr>
            </w:pPr>
            <w:r>
              <w:t>Something that is material or physical.</w:t>
            </w:r>
          </w:p>
          <w:p w14:paraId="346D4E83" w14:textId="4D2B8A5F" w:rsidR="00185CC7" w:rsidRDefault="00185CC7" w:rsidP="00FA3AEB">
            <w:pPr>
              <w:pStyle w:val="ListParagraph"/>
              <w:numPr>
                <w:ilvl w:val="0"/>
                <w:numId w:val="25"/>
              </w:numPr>
            </w:pPr>
            <w:r>
              <w:t>Someone who is in the same family as another person. This can include ancestors and descendants.</w:t>
            </w:r>
          </w:p>
          <w:p w14:paraId="17CA37CF" w14:textId="77777777" w:rsidR="00185CC7" w:rsidRDefault="00185CC7" w:rsidP="00FA3AEB">
            <w:pPr>
              <w:pStyle w:val="ListParagraph"/>
              <w:numPr>
                <w:ilvl w:val="0"/>
                <w:numId w:val="25"/>
              </w:numPr>
            </w:pPr>
            <w:r>
              <w:t>The part of someone that makes them want to sin. This is sometimes called a person’s sinful nature.</w:t>
            </w:r>
          </w:p>
          <w:p w14:paraId="655DE2A7" w14:textId="77777777" w:rsidR="003709E9" w:rsidRDefault="003709E9" w:rsidP="00FA3AEB"/>
          <w:p w14:paraId="0DA9F843" w14:textId="65537BF5" w:rsidR="001274FD" w:rsidRDefault="00FA3AEB" w:rsidP="00FA3AEB">
            <w:r w:rsidRPr="00BD5466">
              <w:t xml:space="preserve">In the Bible, human beings are said to be made of flesh and blood. </w:t>
            </w:r>
            <w:r w:rsidR="001274FD">
              <w:t xml:space="preserve"> </w:t>
            </w:r>
          </w:p>
        </w:tc>
        <w:tc>
          <w:tcPr>
            <w:tcW w:w="5323" w:type="dxa"/>
          </w:tcPr>
          <w:p w14:paraId="48C686E3" w14:textId="2431116C" w:rsidR="00FA3AEB" w:rsidRDefault="00FA3AEB" w:rsidP="00FA3AEB">
            <w:r w:rsidRPr="00CD44C8">
              <w:t xml:space="preserve">Matthew 16:17 </w:t>
            </w:r>
          </w:p>
          <w:p w14:paraId="03317EF8" w14:textId="77777777" w:rsidR="00FA3AEB" w:rsidRDefault="00FA3AEB" w:rsidP="00FA3AEB">
            <w:r w:rsidRPr="00CD44C8">
              <w:t xml:space="preserve">Matthew 26:41 </w:t>
            </w:r>
          </w:p>
          <w:p w14:paraId="1CE0B508" w14:textId="77777777" w:rsidR="00FA3AEB" w:rsidRPr="00CD44C8" w:rsidRDefault="00FA3AEB" w:rsidP="00FA3AEB">
            <w:r w:rsidRPr="00CD44C8">
              <w:t>Mark 14:38</w:t>
            </w:r>
          </w:p>
          <w:p w14:paraId="1CFC3C09" w14:textId="29AF3463" w:rsidR="00FA3AEB" w:rsidRPr="00CD44C8" w:rsidRDefault="00FA3AEB" w:rsidP="00FA3AEB">
            <w:pPr>
              <w:rPr>
                <w:i/>
                <w:iCs/>
              </w:rPr>
            </w:pPr>
            <w:r w:rsidRPr="00CD44C8">
              <w:t xml:space="preserve">Luke 24:39 </w:t>
            </w:r>
          </w:p>
          <w:p w14:paraId="1397F512" w14:textId="77777777" w:rsidR="00FA3AEB" w:rsidRPr="00CD44C8" w:rsidRDefault="00FA3AEB" w:rsidP="00FA3AEB">
            <w:r w:rsidRPr="00CD44C8">
              <w:t xml:space="preserve">John 1:14 </w:t>
            </w:r>
          </w:p>
          <w:p w14:paraId="47A1782C" w14:textId="77777777" w:rsidR="00FA3AEB" w:rsidRPr="00CD44C8" w:rsidRDefault="00FA3AEB" w:rsidP="00FA3AEB">
            <w:r w:rsidRPr="00CD44C8">
              <w:t>Acts 2:17</w:t>
            </w:r>
          </w:p>
          <w:p w14:paraId="188C1883" w14:textId="77777777" w:rsidR="00FA3AEB" w:rsidRPr="00CD44C8" w:rsidRDefault="00FA3AEB" w:rsidP="00FA3AEB">
            <w:r w:rsidRPr="00CD44C8">
              <w:t>Romans 3:20</w:t>
            </w:r>
          </w:p>
          <w:p w14:paraId="51951BFA" w14:textId="77777777" w:rsidR="00FA3AEB" w:rsidRPr="00CD44C8" w:rsidRDefault="00FA3AEB" w:rsidP="00FA3AEB">
            <w:r w:rsidRPr="00CD44C8">
              <w:t>Romans 6:19</w:t>
            </w:r>
          </w:p>
          <w:p w14:paraId="605F1D1C" w14:textId="77777777" w:rsidR="00FA3AEB" w:rsidRPr="00CD44C8" w:rsidRDefault="00FA3AEB" w:rsidP="00FA3AEB">
            <w:r w:rsidRPr="00CD44C8">
              <w:t>Romans 8:1</w:t>
            </w:r>
          </w:p>
          <w:p w14:paraId="3BECAC77" w14:textId="77777777" w:rsidR="00FA3AEB" w:rsidRPr="00CD44C8" w:rsidRDefault="00FA3AEB" w:rsidP="00FA3AEB">
            <w:r w:rsidRPr="00CD44C8">
              <w:t>1 Corinthians 1:29</w:t>
            </w:r>
          </w:p>
          <w:p w14:paraId="01A11D49" w14:textId="14F8A7DC" w:rsidR="00FA3AEB" w:rsidRPr="00CD44C8" w:rsidRDefault="00FA3AEB" w:rsidP="00FA3AEB">
            <w:r w:rsidRPr="00CD44C8">
              <w:t xml:space="preserve">2 Corinthians 10:3 </w:t>
            </w:r>
          </w:p>
          <w:p w14:paraId="1CED3B02" w14:textId="77777777" w:rsidR="00FA3AEB" w:rsidRPr="00CD44C8" w:rsidRDefault="00FA3AEB" w:rsidP="00FA3AEB">
            <w:r w:rsidRPr="00CD44C8">
              <w:t>Galatians 2:16, 20</w:t>
            </w:r>
          </w:p>
          <w:p w14:paraId="53FD8C20" w14:textId="7A31BA79" w:rsidR="00FA3AEB" w:rsidRPr="00CD44C8" w:rsidRDefault="00FA3AEB" w:rsidP="00FA3AEB">
            <w:r w:rsidRPr="00CD44C8">
              <w:t>Galatians 5:19</w:t>
            </w:r>
            <w:r w:rsidR="00F02BC1">
              <w:t>,</w:t>
            </w:r>
            <w:r w:rsidRPr="00CD44C8">
              <w:t xml:space="preserve"> 24</w:t>
            </w:r>
          </w:p>
          <w:p w14:paraId="40F58925" w14:textId="77777777" w:rsidR="00FA3AEB" w:rsidRPr="00CD44C8" w:rsidRDefault="00FA3AEB" w:rsidP="00FA3AEB">
            <w:r w:rsidRPr="00CD44C8">
              <w:t>Philippians 3:4</w:t>
            </w:r>
          </w:p>
          <w:p w14:paraId="4782C798" w14:textId="7F0F0067" w:rsidR="00185CC7" w:rsidRPr="00FA3AEB" w:rsidRDefault="00FA3AEB" w:rsidP="00DA2DE9">
            <w:r w:rsidRPr="00CD44C8">
              <w:t>1 Peter 3:18</w:t>
            </w:r>
          </w:p>
        </w:tc>
      </w:tr>
      <w:tr w:rsidR="00185CC7" w:rsidRPr="00E544E9" w14:paraId="737223F9" w14:textId="7F2FE9A8" w:rsidTr="00234561">
        <w:trPr>
          <w:trHeight w:val="1152"/>
        </w:trPr>
        <w:tc>
          <w:tcPr>
            <w:tcW w:w="3149" w:type="dxa"/>
          </w:tcPr>
          <w:p w14:paraId="73B2F0DA" w14:textId="0B25B983" w:rsidR="00185CC7" w:rsidRPr="00987A65" w:rsidRDefault="007708FD" w:rsidP="00C55158">
            <w:pPr>
              <w:rPr>
                <w:b/>
                <w:bCs/>
              </w:rPr>
            </w:pPr>
            <w:r w:rsidRPr="00987A65">
              <w:rPr>
                <w:b/>
                <w:bCs/>
              </w:rPr>
              <w:t>f</w:t>
            </w:r>
            <w:r w:rsidR="00185CC7" w:rsidRPr="00987A65">
              <w:rPr>
                <w:b/>
                <w:bCs/>
              </w:rPr>
              <w:t>oreknow</w:t>
            </w:r>
          </w:p>
          <w:p w14:paraId="6FD07174" w14:textId="361403E0" w:rsidR="007708FD" w:rsidRDefault="007708FD" w:rsidP="00C55158">
            <w:r>
              <w:t>G4267, G4268</w:t>
            </w:r>
          </w:p>
        </w:tc>
        <w:tc>
          <w:tcPr>
            <w:tcW w:w="6048" w:type="dxa"/>
          </w:tcPr>
          <w:p w14:paraId="2A9D6681" w14:textId="00442994" w:rsidR="00185CC7" w:rsidRDefault="00185CC7" w:rsidP="00C55158">
            <w:r w:rsidRPr="00B51050">
              <w:t>Th</w:t>
            </w:r>
            <w:r w:rsidR="00943F37">
              <w:t xml:space="preserve">is </w:t>
            </w:r>
            <w:r w:rsidRPr="00B51050">
              <w:t>word means to know about something in advance or before it happens.</w:t>
            </w:r>
            <w:r>
              <w:t xml:space="preserve"> </w:t>
            </w:r>
          </w:p>
        </w:tc>
        <w:tc>
          <w:tcPr>
            <w:tcW w:w="5323" w:type="dxa"/>
          </w:tcPr>
          <w:p w14:paraId="49D165A9" w14:textId="77777777" w:rsidR="00987A65" w:rsidRDefault="00987A65" w:rsidP="00987A65">
            <w:pPr>
              <w:pStyle w:val="Compact"/>
            </w:pPr>
            <w:r>
              <w:t xml:space="preserve">Acts 2:23 </w:t>
            </w:r>
          </w:p>
          <w:p w14:paraId="3FD1EE26" w14:textId="53F8953C" w:rsidR="00943F37" w:rsidRDefault="00943F37" w:rsidP="00943F37">
            <w:pPr>
              <w:pStyle w:val="Compact"/>
            </w:pPr>
            <w:r>
              <w:t xml:space="preserve">Romans 8:29 </w:t>
            </w:r>
          </w:p>
          <w:p w14:paraId="73AA0A55" w14:textId="50432A57" w:rsidR="00943F37" w:rsidRDefault="00943F37" w:rsidP="00943F37">
            <w:pPr>
              <w:pStyle w:val="Compact"/>
            </w:pPr>
            <w:r>
              <w:t xml:space="preserve">Romans 11:2 </w:t>
            </w:r>
          </w:p>
          <w:p w14:paraId="3FC2FD56" w14:textId="77777777" w:rsidR="00987A65" w:rsidRDefault="00987A65" w:rsidP="00943F37">
            <w:pPr>
              <w:pStyle w:val="Compact"/>
            </w:pPr>
            <w:r>
              <w:t xml:space="preserve">1 Peter 1:2 </w:t>
            </w:r>
          </w:p>
          <w:p w14:paraId="5D5B599C" w14:textId="01EB6D0B" w:rsidR="00943F37" w:rsidRDefault="00943F37" w:rsidP="00943F37">
            <w:pPr>
              <w:pStyle w:val="Compact"/>
            </w:pPr>
            <w:r>
              <w:t xml:space="preserve">1 Peter 1:20 </w:t>
            </w:r>
          </w:p>
          <w:p w14:paraId="6C23D142" w14:textId="0135EB6D" w:rsidR="00185CC7" w:rsidRPr="00B51050" w:rsidRDefault="00943F37" w:rsidP="00987A65">
            <w:pPr>
              <w:pStyle w:val="Compact"/>
            </w:pPr>
            <w:r>
              <w:lastRenderedPageBreak/>
              <w:t xml:space="preserve">2 Peter 3:17 </w:t>
            </w:r>
          </w:p>
        </w:tc>
      </w:tr>
      <w:tr w:rsidR="00185CC7" w:rsidRPr="00E544E9" w14:paraId="33816248" w14:textId="351FBB27" w:rsidTr="00234561">
        <w:trPr>
          <w:trHeight w:val="1465"/>
        </w:trPr>
        <w:tc>
          <w:tcPr>
            <w:tcW w:w="3149" w:type="dxa"/>
          </w:tcPr>
          <w:p w14:paraId="595F22BD" w14:textId="77777777" w:rsidR="00185CC7" w:rsidRPr="008B7ABE" w:rsidRDefault="00185CC7" w:rsidP="00C55158">
            <w:pPr>
              <w:rPr>
                <w:b/>
                <w:bCs/>
              </w:rPr>
            </w:pPr>
            <w:r w:rsidRPr="008B7ABE">
              <w:rPr>
                <w:b/>
                <w:bCs/>
              </w:rPr>
              <w:lastRenderedPageBreak/>
              <w:t xml:space="preserve">forgive </w:t>
            </w:r>
          </w:p>
          <w:p w14:paraId="0ED1A848" w14:textId="05F20A7B" w:rsidR="00987A65" w:rsidRDefault="00987A65" w:rsidP="00C55158">
            <w:r>
              <w:t xml:space="preserve">G863, </w:t>
            </w:r>
            <w:r w:rsidR="008B7ABE">
              <w:t>G5483</w:t>
            </w:r>
          </w:p>
        </w:tc>
        <w:tc>
          <w:tcPr>
            <w:tcW w:w="6048" w:type="dxa"/>
          </w:tcPr>
          <w:p w14:paraId="1F74547B" w14:textId="77777777" w:rsidR="00FA3AEB" w:rsidRDefault="00FA3AEB" w:rsidP="00FA3AEB">
            <w:r>
              <w:t xml:space="preserve">This word can mean: </w:t>
            </w:r>
          </w:p>
          <w:p w14:paraId="4CD9BA2A" w14:textId="77777777" w:rsidR="00FA3AEB" w:rsidRDefault="00FA3AEB" w:rsidP="00FA3AEB">
            <w:pPr>
              <w:pStyle w:val="ListParagraph"/>
              <w:numPr>
                <w:ilvl w:val="0"/>
                <w:numId w:val="37"/>
              </w:numPr>
            </w:pPr>
            <w:r>
              <w:t>To pardon sins, rather than punish them.</w:t>
            </w:r>
          </w:p>
          <w:p w14:paraId="57C7C209" w14:textId="77777777" w:rsidR="00FA3AEB" w:rsidRDefault="00FA3AEB" w:rsidP="00FA3AEB">
            <w:pPr>
              <w:pStyle w:val="ListParagraph"/>
              <w:numPr>
                <w:ilvl w:val="0"/>
                <w:numId w:val="37"/>
              </w:numPr>
            </w:pPr>
            <w:r>
              <w:t>To stop being angry with someone who has done something wrong.</w:t>
            </w:r>
          </w:p>
          <w:p w14:paraId="256BB8E0" w14:textId="77777777" w:rsidR="00FA3AEB" w:rsidRDefault="00FA3AEB" w:rsidP="00FA3AEB">
            <w:pPr>
              <w:pStyle w:val="ListParagraph"/>
              <w:numPr>
                <w:ilvl w:val="0"/>
                <w:numId w:val="37"/>
              </w:numPr>
            </w:pPr>
            <w:r>
              <w:t>To cancel a debt, meaning no payment will be required.</w:t>
            </w:r>
          </w:p>
          <w:p w14:paraId="30A0288A" w14:textId="77777777" w:rsidR="00FA3AEB" w:rsidRDefault="00FA3AEB" w:rsidP="00FA3AEB">
            <w:pPr>
              <w:pStyle w:val="ListParagraph"/>
              <w:numPr>
                <w:ilvl w:val="0"/>
                <w:numId w:val="37"/>
              </w:numPr>
            </w:pPr>
            <w:r>
              <w:t>To release a prisoner, allowing him to go free.</w:t>
            </w:r>
          </w:p>
          <w:p w14:paraId="0B4014B2" w14:textId="77777777" w:rsidR="00FA3AEB" w:rsidRDefault="00FA3AEB" w:rsidP="00FA3AEB">
            <w:pPr>
              <w:pStyle w:val="ListParagraph"/>
              <w:numPr>
                <w:ilvl w:val="0"/>
                <w:numId w:val="37"/>
              </w:numPr>
            </w:pPr>
            <w:r>
              <w:t>To show a person undeserved favor and kindness, without requiring anything in return.</w:t>
            </w:r>
          </w:p>
          <w:p w14:paraId="3466ACFB" w14:textId="77777777" w:rsidR="00FA3AEB" w:rsidRDefault="00FA3AEB" w:rsidP="00FA3AEB">
            <w:pPr>
              <w:pStyle w:val="ListParagraph"/>
              <w:numPr>
                <w:ilvl w:val="0"/>
                <w:numId w:val="37"/>
              </w:numPr>
            </w:pPr>
            <w:r>
              <w:t>To rescue someone.</w:t>
            </w:r>
          </w:p>
          <w:p w14:paraId="4C4248A4" w14:textId="77777777" w:rsidR="00921ED3" w:rsidRDefault="00921ED3" w:rsidP="00B47382"/>
          <w:p w14:paraId="1C3189D5" w14:textId="5700EA15" w:rsidR="00921ED3" w:rsidRPr="00921ED3" w:rsidRDefault="0004696F" w:rsidP="00B47382">
            <w:pPr>
              <w:rPr>
                <w:highlight w:val="yellow"/>
              </w:rPr>
            </w:pPr>
            <w:r>
              <w:t xml:space="preserve">Note: </w:t>
            </w:r>
            <w:r w:rsidR="0094660F">
              <w:t>Verses with * symbols should all use the same meaning of t</w:t>
            </w:r>
            <w:r>
              <w:t>his</w:t>
            </w:r>
            <w:r w:rsidR="0094660F">
              <w:t xml:space="preserve"> word.</w:t>
            </w:r>
          </w:p>
        </w:tc>
        <w:tc>
          <w:tcPr>
            <w:tcW w:w="5323" w:type="dxa"/>
          </w:tcPr>
          <w:p w14:paraId="57EE41DF" w14:textId="4462261F" w:rsidR="00FA3AEB" w:rsidRPr="00CD44C8" w:rsidRDefault="00FA3AEB" w:rsidP="00FA3AEB">
            <w:r w:rsidRPr="00CD44C8">
              <w:t xml:space="preserve">Matthew 6:12 </w:t>
            </w:r>
          </w:p>
          <w:p w14:paraId="6A61F328" w14:textId="791C1C98" w:rsidR="00FA3AEB" w:rsidRPr="00CD44C8" w:rsidRDefault="00FA3AEB" w:rsidP="00FA3AEB">
            <w:r w:rsidRPr="00CD44C8">
              <w:t xml:space="preserve">Matthew 6:14 </w:t>
            </w:r>
          </w:p>
          <w:p w14:paraId="4ABA3BFE" w14:textId="3AD250C6" w:rsidR="00FA3AEB" w:rsidRDefault="00FA3AEB" w:rsidP="00FA3AEB">
            <w:r w:rsidRPr="00CD44C8">
              <w:t>Matthew 6</w:t>
            </w:r>
            <w:r w:rsidR="00987A65">
              <w:t>:</w:t>
            </w:r>
            <w:r w:rsidRPr="00CD44C8">
              <w:t xml:space="preserve">15 </w:t>
            </w:r>
          </w:p>
          <w:p w14:paraId="659C5FC7" w14:textId="14FAFC2C" w:rsidR="00FA3AEB" w:rsidRDefault="00FA3AEB" w:rsidP="00FA3AEB">
            <w:r>
              <w:t>Mark 2:7</w:t>
            </w:r>
          </w:p>
          <w:p w14:paraId="04806385" w14:textId="77777777" w:rsidR="00733A1D" w:rsidRDefault="00FA3AEB" w:rsidP="00FA3AEB">
            <w:r w:rsidRPr="000B4AD6">
              <w:t>Luke 5:21</w:t>
            </w:r>
          </w:p>
          <w:p w14:paraId="3B1353B3" w14:textId="2086B44A" w:rsidR="00FA3AEB" w:rsidRPr="00CD44C8" w:rsidRDefault="00733A1D" w:rsidP="00FA3AEB">
            <w:r>
              <w:t>Luke 5:</w:t>
            </w:r>
            <w:r w:rsidR="00FA3AEB" w:rsidRPr="000B4AD6">
              <w:t>23</w:t>
            </w:r>
            <w:r w:rsidR="008B7ABE">
              <w:t xml:space="preserve"> </w:t>
            </w:r>
          </w:p>
          <w:p w14:paraId="35E828BE" w14:textId="190D1286" w:rsidR="00733A1D" w:rsidRDefault="00FA3AEB" w:rsidP="00FA3AEB">
            <w:r w:rsidRPr="00CD44C8">
              <w:t>Luke 7:42</w:t>
            </w:r>
            <w:r w:rsidR="00921ED3">
              <w:t xml:space="preserve"> (*)</w:t>
            </w:r>
          </w:p>
          <w:p w14:paraId="6F7EBDE9" w14:textId="2DB8EB87" w:rsidR="00FA3AEB" w:rsidRPr="00CD44C8" w:rsidRDefault="00733A1D" w:rsidP="00FA3AEB">
            <w:r>
              <w:t>Luke 7:</w:t>
            </w:r>
            <w:r w:rsidR="00FA3AEB" w:rsidRPr="00CD44C8">
              <w:t>43</w:t>
            </w:r>
            <w:r w:rsidR="00921ED3">
              <w:t xml:space="preserve"> (*)</w:t>
            </w:r>
          </w:p>
          <w:p w14:paraId="6C488336" w14:textId="7C536BDF" w:rsidR="00FA3AEB" w:rsidRPr="00CD44C8" w:rsidRDefault="00FA3AEB" w:rsidP="00FA3AEB">
            <w:r w:rsidRPr="00CD44C8">
              <w:t xml:space="preserve">John 20:23 </w:t>
            </w:r>
          </w:p>
          <w:p w14:paraId="34DE9A4A" w14:textId="06D9E69E" w:rsidR="00FA3AEB" w:rsidRPr="00CD44C8" w:rsidRDefault="00FA3AEB" w:rsidP="00FA3AEB">
            <w:r w:rsidRPr="00CD44C8">
              <w:t>Acts 8:22</w:t>
            </w:r>
          </w:p>
          <w:p w14:paraId="5AD1E378" w14:textId="4B2E1C13" w:rsidR="00FA3AEB" w:rsidRPr="00CD44C8" w:rsidRDefault="00FA3AEB" w:rsidP="00FA3AEB">
            <w:r w:rsidRPr="00CD44C8">
              <w:t xml:space="preserve">2 Corinthians 2:10 </w:t>
            </w:r>
          </w:p>
          <w:p w14:paraId="41106396" w14:textId="6839BD36" w:rsidR="00FA3AEB" w:rsidRPr="00CD44C8" w:rsidRDefault="00FA3AEB" w:rsidP="00FA3AEB">
            <w:r w:rsidRPr="00CD44C8">
              <w:t>Ephesians 4:32</w:t>
            </w:r>
          </w:p>
          <w:p w14:paraId="2CC94809" w14:textId="20A4AAD0" w:rsidR="00FA3AEB" w:rsidRPr="00CD44C8" w:rsidRDefault="00FA3AEB" w:rsidP="00FA3AEB">
            <w:r w:rsidRPr="00CD44C8">
              <w:t>Colossians 2:13</w:t>
            </w:r>
          </w:p>
          <w:p w14:paraId="40DD533E" w14:textId="5B610624" w:rsidR="00FA3AEB" w:rsidRPr="00CD44C8" w:rsidRDefault="00FA3AEB" w:rsidP="00FA3AEB">
            <w:r w:rsidRPr="00CD44C8">
              <w:t>Colossians 3:13</w:t>
            </w:r>
            <w:r w:rsidR="008B7ABE">
              <w:t xml:space="preserve"> </w:t>
            </w:r>
          </w:p>
          <w:p w14:paraId="05CF406D" w14:textId="095758C1" w:rsidR="00FA3AEB" w:rsidRPr="00CD44C8" w:rsidRDefault="00FA3AEB" w:rsidP="00FA3AEB">
            <w:r w:rsidRPr="00CD44C8">
              <w:t>James 5:15</w:t>
            </w:r>
          </w:p>
          <w:p w14:paraId="1D5B897B" w14:textId="4DEFF358" w:rsidR="00185CC7" w:rsidRPr="00FA3AEB" w:rsidRDefault="00FA3AEB" w:rsidP="00224B5C">
            <w:r w:rsidRPr="00CD44C8">
              <w:t>1 John 1:9</w:t>
            </w:r>
          </w:p>
        </w:tc>
      </w:tr>
      <w:tr w:rsidR="00185CC7" w:rsidRPr="00E544E9" w14:paraId="1AF0BDB8" w14:textId="5BB60401" w:rsidTr="00234561">
        <w:trPr>
          <w:trHeight w:val="720"/>
        </w:trPr>
        <w:tc>
          <w:tcPr>
            <w:tcW w:w="3149" w:type="dxa"/>
          </w:tcPr>
          <w:p w14:paraId="21FE9038" w14:textId="46D1EA19" w:rsidR="00185CC7" w:rsidRPr="00907EAC" w:rsidRDefault="008B7ABE" w:rsidP="00C55158">
            <w:pPr>
              <w:rPr>
                <w:b/>
                <w:bCs/>
              </w:rPr>
            </w:pPr>
            <w:r w:rsidRPr="00907EAC">
              <w:rPr>
                <w:b/>
                <w:bCs/>
              </w:rPr>
              <w:t>f</w:t>
            </w:r>
            <w:r w:rsidR="00185CC7" w:rsidRPr="00907EAC">
              <w:rPr>
                <w:b/>
                <w:bCs/>
              </w:rPr>
              <w:t>ulfill</w:t>
            </w:r>
          </w:p>
          <w:p w14:paraId="39F5B29F" w14:textId="71BB5B5A" w:rsidR="008B7ABE" w:rsidRDefault="008B7ABE" w:rsidP="00C55158">
            <w:r>
              <w:t>G4137</w:t>
            </w:r>
            <w:r w:rsidR="00907EAC">
              <w:t>, G1603</w:t>
            </w:r>
          </w:p>
        </w:tc>
        <w:tc>
          <w:tcPr>
            <w:tcW w:w="6048" w:type="dxa"/>
          </w:tcPr>
          <w:p w14:paraId="03AD9975" w14:textId="77777777" w:rsidR="0084762D" w:rsidRDefault="00FA3AEB" w:rsidP="00B51050">
            <w:r>
              <w:t>This word can mean</w:t>
            </w:r>
            <w:r w:rsidR="0084762D">
              <w:t>:</w:t>
            </w:r>
            <w:r>
              <w:t xml:space="preserve"> </w:t>
            </w:r>
          </w:p>
          <w:p w14:paraId="7BC2C56E" w14:textId="0F05DEF5" w:rsidR="0084762D" w:rsidRDefault="0084762D" w:rsidP="0084762D">
            <w:pPr>
              <w:pStyle w:val="ListParagraph"/>
              <w:numPr>
                <w:ilvl w:val="0"/>
                <w:numId w:val="80"/>
              </w:numPr>
            </w:pPr>
            <w:r>
              <w:t>T</w:t>
            </w:r>
            <w:r w:rsidR="00FA3AEB">
              <w:t>o complete</w:t>
            </w:r>
            <w:r w:rsidR="00907EAC">
              <w:t>.</w:t>
            </w:r>
            <w:r>
              <w:t xml:space="preserve"> </w:t>
            </w:r>
          </w:p>
          <w:p w14:paraId="16A42CB7" w14:textId="0CF3A557" w:rsidR="000B4AD6" w:rsidRDefault="000B4AD6" w:rsidP="0084762D">
            <w:pPr>
              <w:pStyle w:val="ListParagraph"/>
              <w:numPr>
                <w:ilvl w:val="0"/>
                <w:numId w:val="80"/>
              </w:numPr>
            </w:pPr>
            <w:r>
              <w:t>To complete the requirements of something.</w:t>
            </w:r>
          </w:p>
          <w:p w14:paraId="4E43A41A" w14:textId="7A1D16D3" w:rsidR="0084762D" w:rsidRDefault="0084762D" w:rsidP="0084762D">
            <w:pPr>
              <w:pStyle w:val="ListParagraph"/>
              <w:numPr>
                <w:ilvl w:val="0"/>
                <w:numId w:val="80"/>
              </w:numPr>
            </w:pPr>
            <w:r>
              <w:t>T</w:t>
            </w:r>
            <w:r w:rsidR="00FA3AEB">
              <w:t xml:space="preserve">o fill or make full. </w:t>
            </w:r>
          </w:p>
          <w:p w14:paraId="2B32AF24" w14:textId="3FAE9DD7" w:rsidR="0084762D" w:rsidRDefault="0084762D" w:rsidP="0084762D">
            <w:pPr>
              <w:pStyle w:val="ListParagraph"/>
              <w:numPr>
                <w:ilvl w:val="0"/>
                <w:numId w:val="80"/>
              </w:numPr>
            </w:pPr>
            <w:r>
              <w:t>An occurrence of a previously prophesied event.</w:t>
            </w:r>
          </w:p>
          <w:p w14:paraId="353E6870" w14:textId="77777777" w:rsidR="0084762D" w:rsidRDefault="0084762D" w:rsidP="00B51050"/>
          <w:p w14:paraId="0C9B7AB4" w14:textId="5CD49685" w:rsidR="0084762D" w:rsidRDefault="00FA3AEB" w:rsidP="00B51050">
            <w:r w:rsidRPr="00B51050">
              <w:t xml:space="preserve">It </w:t>
            </w:r>
            <w:r>
              <w:t xml:space="preserve">can </w:t>
            </w:r>
            <w:r w:rsidR="007815E3">
              <w:t xml:space="preserve">also </w:t>
            </w:r>
            <w:r>
              <w:t xml:space="preserve">be </w:t>
            </w:r>
            <w:r w:rsidRPr="00B51050">
              <w:t>used to talk about someone causing something to happen.</w:t>
            </w:r>
            <w:r>
              <w:t xml:space="preserve"> </w:t>
            </w:r>
          </w:p>
          <w:p w14:paraId="4DA3DD7F" w14:textId="77777777" w:rsidR="00907EAC" w:rsidRDefault="00907EAC" w:rsidP="00B51050"/>
          <w:p w14:paraId="106FA5E5" w14:textId="77777777" w:rsidR="0084762D" w:rsidRDefault="0084762D" w:rsidP="00B51050"/>
          <w:p w14:paraId="21D246BE" w14:textId="0E431CA5" w:rsidR="00185CC7" w:rsidRDefault="00185CC7" w:rsidP="00B51050"/>
        </w:tc>
        <w:tc>
          <w:tcPr>
            <w:tcW w:w="5323" w:type="dxa"/>
          </w:tcPr>
          <w:p w14:paraId="6E612399" w14:textId="77777777" w:rsidR="00FA3AEB" w:rsidRDefault="00FA3AEB" w:rsidP="00FA3AEB">
            <w:r>
              <w:t>Matthew 4:14</w:t>
            </w:r>
          </w:p>
          <w:p w14:paraId="1F9F8B29" w14:textId="77777777" w:rsidR="00FA3AEB" w:rsidRDefault="00FA3AEB" w:rsidP="00FA3AEB">
            <w:r>
              <w:t>Luke 1:20</w:t>
            </w:r>
          </w:p>
          <w:p w14:paraId="46AA70FF" w14:textId="77777777" w:rsidR="00FA3AEB" w:rsidRDefault="00FA3AEB" w:rsidP="00FA3AEB">
            <w:r>
              <w:t>Luke 4:21</w:t>
            </w:r>
          </w:p>
          <w:p w14:paraId="13BDBCF5" w14:textId="77777777" w:rsidR="00FA3AEB" w:rsidRDefault="00FA3AEB" w:rsidP="00FA3AEB">
            <w:r>
              <w:t>John 15:25</w:t>
            </w:r>
          </w:p>
          <w:p w14:paraId="7106C011" w14:textId="77777777" w:rsidR="00FA3AEB" w:rsidRDefault="00FA3AEB" w:rsidP="00FA3AEB">
            <w:r>
              <w:t>John 17:12</w:t>
            </w:r>
          </w:p>
          <w:p w14:paraId="2B034DCE" w14:textId="77777777" w:rsidR="00FA3AEB" w:rsidRDefault="00FA3AEB" w:rsidP="00FA3AEB">
            <w:r>
              <w:t>Acts 1:16</w:t>
            </w:r>
          </w:p>
          <w:p w14:paraId="38CC9474" w14:textId="77777777" w:rsidR="00FA3AEB" w:rsidRDefault="00FA3AEB" w:rsidP="00FA3AEB">
            <w:r w:rsidRPr="00907EAC">
              <w:t>Acts 13:33</w:t>
            </w:r>
          </w:p>
          <w:p w14:paraId="1B67FDF6" w14:textId="77777777" w:rsidR="00FA3AEB" w:rsidRDefault="00FA3AEB" w:rsidP="00FA3AEB">
            <w:r>
              <w:t>Romans 8:4</w:t>
            </w:r>
          </w:p>
          <w:p w14:paraId="7F867558" w14:textId="77777777" w:rsidR="00FA3AEB" w:rsidRDefault="00FA3AEB" w:rsidP="00FA3AEB">
            <w:r>
              <w:t>Romans 13:8</w:t>
            </w:r>
          </w:p>
          <w:p w14:paraId="6450ACE6" w14:textId="77777777" w:rsidR="00FA3AEB" w:rsidRDefault="00FA3AEB" w:rsidP="00FA3AEB">
            <w:r>
              <w:t>Galatians 5:14</w:t>
            </w:r>
          </w:p>
          <w:p w14:paraId="0605DE08" w14:textId="77777777" w:rsidR="00FA3AEB" w:rsidRDefault="00FA3AEB" w:rsidP="00FA3AEB">
            <w:r>
              <w:t>Philippians 2:2</w:t>
            </w:r>
          </w:p>
          <w:p w14:paraId="2A2390A8" w14:textId="77777777" w:rsidR="00FA3AEB" w:rsidRDefault="00FA3AEB" w:rsidP="00FA3AEB">
            <w:r>
              <w:t>Colossians 1:25</w:t>
            </w:r>
          </w:p>
          <w:p w14:paraId="317135E7" w14:textId="77777777" w:rsidR="00FA3AEB" w:rsidRDefault="00FA3AEB" w:rsidP="00FA3AEB">
            <w:r>
              <w:t>2 Thessalonians 1:11</w:t>
            </w:r>
          </w:p>
          <w:p w14:paraId="5F2DB396" w14:textId="77777777" w:rsidR="00FA3AEB" w:rsidRDefault="00FA3AEB" w:rsidP="00FA3AEB">
            <w:r>
              <w:t>James 2:23</w:t>
            </w:r>
          </w:p>
          <w:p w14:paraId="70C48FC6" w14:textId="774F6512" w:rsidR="00185CC7" w:rsidRDefault="00FA3AEB" w:rsidP="00FA3AEB">
            <w:r>
              <w:t>Revelation 6:11</w:t>
            </w:r>
          </w:p>
        </w:tc>
      </w:tr>
      <w:tr w:rsidR="00185CC7" w:rsidRPr="00E544E9" w14:paraId="6E4FD387" w14:textId="3FCC90F9" w:rsidTr="0084762D">
        <w:trPr>
          <w:trHeight w:val="720"/>
        </w:trPr>
        <w:tc>
          <w:tcPr>
            <w:tcW w:w="3149" w:type="dxa"/>
          </w:tcPr>
          <w:p w14:paraId="134C1E09" w14:textId="75BCAB1A" w:rsidR="00185CC7" w:rsidRPr="00801800" w:rsidRDefault="002977C0" w:rsidP="00C55158">
            <w:pPr>
              <w:rPr>
                <w:b/>
                <w:bCs/>
              </w:rPr>
            </w:pPr>
            <w:r>
              <w:rPr>
                <w:b/>
                <w:bCs/>
              </w:rPr>
              <w:lastRenderedPageBreak/>
              <w:t>g</w:t>
            </w:r>
            <w:r w:rsidR="00185CC7" w:rsidRPr="00801800">
              <w:rPr>
                <w:b/>
                <w:bCs/>
              </w:rPr>
              <w:t>lory</w:t>
            </w:r>
            <w:r>
              <w:rPr>
                <w:b/>
                <w:bCs/>
              </w:rPr>
              <w:t>, glorify</w:t>
            </w:r>
          </w:p>
          <w:p w14:paraId="3B2F7F67" w14:textId="4BA4EB40" w:rsidR="00801800" w:rsidRDefault="00801800" w:rsidP="00C55158">
            <w:r>
              <w:t>G1391, G1392, G1740</w:t>
            </w:r>
          </w:p>
        </w:tc>
        <w:tc>
          <w:tcPr>
            <w:tcW w:w="6048" w:type="dxa"/>
          </w:tcPr>
          <w:p w14:paraId="2ABD02B5" w14:textId="31BC5401" w:rsidR="00185CC7" w:rsidRDefault="00185CC7" w:rsidP="0097155F">
            <w:r>
              <w:t>Th</w:t>
            </w:r>
            <w:r w:rsidR="00701872">
              <w:t xml:space="preserve">is </w:t>
            </w:r>
            <w:r>
              <w:t xml:space="preserve">word can mean: </w:t>
            </w:r>
          </w:p>
          <w:p w14:paraId="489EE734" w14:textId="77777777" w:rsidR="00185CC7" w:rsidRDefault="00185CC7" w:rsidP="001A222C">
            <w:pPr>
              <w:pStyle w:val="ListParagraph"/>
              <w:numPr>
                <w:ilvl w:val="0"/>
                <w:numId w:val="26"/>
              </w:numPr>
            </w:pPr>
            <w:r>
              <w:t>Greatness, magnificence, or excellence.</w:t>
            </w:r>
          </w:p>
          <w:p w14:paraId="5C1D8531" w14:textId="77777777" w:rsidR="00185CC7" w:rsidRDefault="00185CC7" w:rsidP="00FA3AEB">
            <w:pPr>
              <w:pStyle w:val="ListParagraph"/>
              <w:numPr>
                <w:ilvl w:val="0"/>
                <w:numId w:val="26"/>
              </w:numPr>
            </w:pPr>
            <w:r>
              <w:t>The praise or honor that someone gives to someone else, and especially the praise and honor that belongs to God.</w:t>
            </w:r>
          </w:p>
          <w:p w14:paraId="283758A1" w14:textId="472CF344" w:rsidR="00921ED3" w:rsidRDefault="00921ED3" w:rsidP="00356915"/>
        </w:tc>
        <w:tc>
          <w:tcPr>
            <w:tcW w:w="5323" w:type="dxa"/>
          </w:tcPr>
          <w:p w14:paraId="2E10C6D1" w14:textId="77777777" w:rsidR="00FA3AEB" w:rsidRDefault="00FA3AEB" w:rsidP="00FA3AEB">
            <w:r>
              <w:t>Matthew 6:13</w:t>
            </w:r>
          </w:p>
          <w:p w14:paraId="54A81558" w14:textId="77777777" w:rsidR="00FA3AEB" w:rsidRDefault="00FA3AEB" w:rsidP="00FA3AEB">
            <w:r>
              <w:t>Mark 13:26</w:t>
            </w:r>
          </w:p>
          <w:p w14:paraId="4F47AD81" w14:textId="77777777" w:rsidR="00FA3AEB" w:rsidRDefault="00FA3AEB" w:rsidP="00FA3AEB">
            <w:r>
              <w:t>Luke 2:9</w:t>
            </w:r>
          </w:p>
          <w:p w14:paraId="0BD81438" w14:textId="77777777" w:rsidR="00FA3AEB" w:rsidRPr="00801800" w:rsidRDefault="00FA3AEB" w:rsidP="00FA3AEB">
            <w:r w:rsidRPr="00801800">
              <w:t>Luke 2:20</w:t>
            </w:r>
          </w:p>
          <w:p w14:paraId="7B8C6076" w14:textId="7917259B" w:rsidR="00FA3AEB" w:rsidRPr="00801800" w:rsidRDefault="00FA3AEB" w:rsidP="00FA3AEB">
            <w:r w:rsidRPr="00801800">
              <w:t xml:space="preserve">John 1:14 </w:t>
            </w:r>
          </w:p>
          <w:p w14:paraId="535D90F1" w14:textId="77777777" w:rsidR="00FA3AEB" w:rsidRDefault="00FA3AEB" w:rsidP="00FA3AEB">
            <w:r w:rsidRPr="00801800">
              <w:t>Acts 4:21</w:t>
            </w:r>
          </w:p>
          <w:p w14:paraId="478E53FA" w14:textId="77777777" w:rsidR="00FA3AEB" w:rsidRDefault="00FA3AEB" w:rsidP="00FA3AEB">
            <w:r>
              <w:t>Romans 3:23</w:t>
            </w:r>
          </w:p>
          <w:p w14:paraId="3A388346" w14:textId="77777777" w:rsidR="00FA3AEB" w:rsidRDefault="00FA3AEB" w:rsidP="00FA3AEB">
            <w:r>
              <w:t>1 Corinthians 10:31</w:t>
            </w:r>
          </w:p>
          <w:p w14:paraId="2510EC06" w14:textId="3641A837" w:rsidR="00FA3AEB" w:rsidRDefault="00FA3AEB" w:rsidP="00FA3AEB">
            <w:r>
              <w:t xml:space="preserve">2 Corinthians 3:18 </w:t>
            </w:r>
          </w:p>
          <w:p w14:paraId="153B629F" w14:textId="77777777" w:rsidR="00FA3AEB" w:rsidRDefault="00FA3AEB" w:rsidP="00FA3AEB">
            <w:r>
              <w:t>Ephesians 3:21</w:t>
            </w:r>
          </w:p>
          <w:p w14:paraId="22432955" w14:textId="77777777" w:rsidR="00FA3AEB" w:rsidRDefault="00FA3AEB" w:rsidP="00FA3AEB">
            <w:r>
              <w:t>Philippians 4:20</w:t>
            </w:r>
          </w:p>
          <w:p w14:paraId="059564DE" w14:textId="77777777" w:rsidR="00FA3AEB" w:rsidRDefault="00FA3AEB" w:rsidP="00FA3AEB">
            <w:r>
              <w:t>Colossians 3:4</w:t>
            </w:r>
          </w:p>
          <w:p w14:paraId="4F4B5AF6" w14:textId="77777777" w:rsidR="00FA3AEB" w:rsidRDefault="00FA3AEB" w:rsidP="00FA3AEB">
            <w:r w:rsidRPr="00801800">
              <w:t>2 Thessalonians 1:12</w:t>
            </w:r>
          </w:p>
          <w:p w14:paraId="18ED5FB1" w14:textId="77777777" w:rsidR="00FA3AEB" w:rsidRDefault="00FA3AEB" w:rsidP="00FA3AEB">
            <w:r>
              <w:t>1 Timothy 1:11</w:t>
            </w:r>
          </w:p>
          <w:p w14:paraId="25E26578" w14:textId="657CD859" w:rsidR="00185CC7" w:rsidRDefault="00FA3AEB" w:rsidP="00FA3AEB">
            <w:r>
              <w:t>2 Timothy 4:18</w:t>
            </w:r>
          </w:p>
        </w:tc>
      </w:tr>
      <w:tr w:rsidR="00185CC7" w:rsidRPr="00E544E9" w14:paraId="038BE26E" w14:textId="795B6B3B" w:rsidTr="00380B2F">
        <w:trPr>
          <w:trHeight w:val="720"/>
        </w:trPr>
        <w:tc>
          <w:tcPr>
            <w:tcW w:w="3149" w:type="dxa"/>
          </w:tcPr>
          <w:p w14:paraId="5D9C1539" w14:textId="1097A1BC" w:rsidR="00185CC7" w:rsidRPr="002A57F9" w:rsidRDefault="002A57F9" w:rsidP="00C55158">
            <w:pPr>
              <w:rPr>
                <w:b/>
                <w:bCs/>
              </w:rPr>
            </w:pPr>
            <w:r w:rsidRPr="002A57F9">
              <w:rPr>
                <w:b/>
                <w:bCs/>
              </w:rPr>
              <w:t>g</w:t>
            </w:r>
            <w:r w:rsidR="00185CC7" w:rsidRPr="002A57F9">
              <w:rPr>
                <w:b/>
                <w:bCs/>
              </w:rPr>
              <w:t>odly</w:t>
            </w:r>
            <w:r w:rsidR="002977C0">
              <w:rPr>
                <w:b/>
                <w:bCs/>
              </w:rPr>
              <w:t>, godliness</w:t>
            </w:r>
            <w:r w:rsidRPr="002A57F9">
              <w:rPr>
                <w:b/>
                <w:bCs/>
              </w:rPr>
              <w:t xml:space="preserve"> </w:t>
            </w:r>
          </w:p>
          <w:p w14:paraId="52C8B3C6" w14:textId="0EC62B94" w:rsidR="0084762D" w:rsidRDefault="0084762D" w:rsidP="00C55158">
            <w:r>
              <w:t>G2150, G2152, G2153, G2317</w:t>
            </w:r>
          </w:p>
        </w:tc>
        <w:tc>
          <w:tcPr>
            <w:tcW w:w="6048" w:type="dxa"/>
          </w:tcPr>
          <w:p w14:paraId="4F04DFCC" w14:textId="69707B3F" w:rsidR="00921ED3" w:rsidRDefault="00185CC7" w:rsidP="00921ED3">
            <w:r>
              <w:t>Th</w:t>
            </w:r>
            <w:r w:rsidR="00701872">
              <w:t xml:space="preserve">is </w:t>
            </w:r>
            <w:r>
              <w:t xml:space="preserve">word describes someone who is devoted to loving, serving, and honoring God. </w:t>
            </w:r>
            <w:r w:rsidR="00921ED3">
              <w:t xml:space="preserve"> </w:t>
            </w:r>
          </w:p>
          <w:p w14:paraId="090A6510" w14:textId="77777777" w:rsidR="00921ED3" w:rsidRDefault="00921ED3" w:rsidP="00921ED3"/>
          <w:p w14:paraId="5C128F00" w14:textId="17372E54" w:rsidR="00921ED3" w:rsidRDefault="0094660F" w:rsidP="00921ED3">
            <w:r>
              <w:t xml:space="preserve">The number of * symbols next to verses represents a particular meaning of </w:t>
            </w:r>
            <w:r w:rsidR="009A2995">
              <w:t xml:space="preserve">the </w:t>
            </w:r>
            <w:r>
              <w:t xml:space="preserve">Greek word. Verses with the same number of * symbols should all use the same meaning </w:t>
            </w:r>
            <w:r w:rsidR="0004696F">
              <w:t>of this</w:t>
            </w:r>
            <w:r>
              <w:t xml:space="preserve"> word.</w:t>
            </w:r>
          </w:p>
          <w:p w14:paraId="78A59682" w14:textId="14B47113" w:rsidR="00701872" w:rsidRDefault="00701872" w:rsidP="00701872"/>
        </w:tc>
        <w:tc>
          <w:tcPr>
            <w:tcW w:w="5323" w:type="dxa"/>
          </w:tcPr>
          <w:p w14:paraId="4D2E85D7" w14:textId="0478823C" w:rsidR="002A57F9" w:rsidRDefault="002A57F9" w:rsidP="002A57F9">
            <w:pPr>
              <w:pStyle w:val="Compact"/>
            </w:pPr>
            <w:r>
              <w:t xml:space="preserve">1 Timothy 2:10 </w:t>
            </w:r>
          </w:p>
          <w:p w14:paraId="5CD589CA" w14:textId="569BDA18" w:rsidR="00921ED3" w:rsidRDefault="00701872" w:rsidP="009A2812">
            <w:pPr>
              <w:pStyle w:val="Compact"/>
            </w:pPr>
            <w:r>
              <w:t>1 Timothy 4:7</w:t>
            </w:r>
            <w:r w:rsidR="009A2812">
              <w:t xml:space="preserve"> </w:t>
            </w:r>
            <w:r w:rsidR="00921ED3">
              <w:t>(*)</w:t>
            </w:r>
          </w:p>
          <w:p w14:paraId="773E5CC3" w14:textId="46304773" w:rsidR="00701872" w:rsidRDefault="00921ED3" w:rsidP="009A2812">
            <w:pPr>
              <w:pStyle w:val="Compact"/>
            </w:pPr>
            <w:r>
              <w:t>1 Timothy 4:</w:t>
            </w:r>
            <w:r w:rsidR="009A2812">
              <w:t>8</w:t>
            </w:r>
            <w:r w:rsidR="002A57F9">
              <w:t xml:space="preserve"> </w:t>
            </w:r>
            <w:r>
              <w:t>(*)</w:t>
            </w:r>
          </w:p>
          <w:p w14:paraId="3373CDF5" w14:textId="5A741A00" w:rsidR="002A57F9" w:rsidRDefault="002A57F9" w:rsidP="009A2812">
            <w:pPr>
              <w:pStyle w:val="Compact"/>
            </w:pPr>
            <w:r>
              <w:t>1 Timothy 6:3</w:t>
            </w:r>
          </w:p>
          <w:p w14:paraId="62CFE7A0" w14:textId="4531CE7C" w:rsidR="00921ED3" w:rsidRDefault="00701872" w:rsidP="00701872">
            <w:pPr>
              <w:pStyle w:val="Compact"/>
            </w:pPr>
            <w:r>
              <w:t>1 Timothy 6:</w:t>
            </w:r>
            <w:r w:rsidR="002A57F9">
              <w:t>5</w:t>
            </w:r>
            <w:r w:rsidR="00921ED3">
              <w:t xml:space="preserve"> (**)</w:t>
            </w:r>
          </w:p>
          <w:p w14:paraId="0FE7135F" w14:textId="77777777" w:rsidR="00921ED3" w:rsidRDefault="00921ED3" w:rsidP="00701872">
            <w:pPr>
              <w:pStyle w:val="Compact"/>
            </w:pPr>
            <w:r>
              <w:t>1 Timothy 6:</w:t>
            </w:r>
            <w:r w:rsidR="002A57F9">
              <w:t>6</w:t>
            </w:r>
            <w:r>
              <w:t xml:space="preserve"> (**)</w:t>
            </w:r>
            <w:r w:rsidR="002A57F9">
              <w:t xml:space="preserve"> </w:t>
            </w:r>
          </w:p>
          <w:p w14:paraId="4D2663E3" w14:textId="621ED4A2" w:rsidR="002A57F9" w:rsidRDefault="00921ED3" w:rsidP="00701872">
            <w:pPr>
              <w:pStyle w:val="Compact"/>
            </w:pPr>
            <w:r>
              <w:t>1 Timothy 6:</w:t>
            </w:r>
            <w:r w:rsidR="002A57F9">
              <w:t>11</w:t>
            </w:r>
            <w:r w:rsidR="00701872">
              <w:t xml:space="preserve"> </w:t>
            </w:r>
            <w:r w:rsidR="002A57F9">
              <w:t>(</w:t>
            </w:r>
            <w:r>
              <w:t>**</w:t>
            </w:r>
            <w:r w:rsidR="002A57F9">
              <w:t>)</w:t>
            </w:r>
          </w:p>
          <w:p w14:paraId="088734E1" w14:textId="36BCB461" w:rsidR="00701872" w:rsidRDefault="00701872" w:rsidP="00701872">
            <w:pPr>
              <w:pStyle w:val="Compact"/>
            </w:pPr>
            <w:r>
              <w:t xml:space="preserve">2 Timothy 3:5 </w:t>
            </w:r>
          </w:p>
          <w:p w14:paraId="082865A4" w14:textId="3ACFF34B" w:rsidR="002A57F9" w:rsidRDefault="002A57F9" w:rsidP="002A57F9">
            <w:pPr>
              <w:pStyle w:val="Compact"/>
            </w:pPr>
            <w:r>
              <w:t xml:space="preserve">2 Timothy 3:12 </w:t>
            </w:r>
          </w:p>
          <w:p w14:paraId="632E2FF1" w14:textId="77777777" w:rsidR="002A57F9" w:rsidRDefault="002A57F9" w:rsidP="002A57F9">
            <w:pPr>
              <w:pStyle w:val="Compact"/>
            </w:pPr>
            <w:r>
              <w:t xml:space="preserve">Titus 1:1 </w:t>
            </w:r>
          </w:p>
          <w:p w14:paraId="10D0064B" w14:textId="77777777" w:rsidR="002A57F9" w:rsidRDefault="002A57F9" w:rsidP="002A57F9">
            <w:pPr>
              <w:pStyle w:val="Compact"/>
            </w:pPr>
            <w:r>
              <w:t xml:space="preserve">Titus 2:12 </w:t>
            </w:r>
          </w:p>
          <w:p w14:paraId="56DF7A3D" w14:textId="77777777" w:rsidR="00921ED3" w:rsidRDefault="00701872" w:rsidP="002A57F9">
            <w:pPr>
              <w:pStyle w:val="Compact"/>
            </w:pPr>
            <w:r>
              <w:t>2 Peter 1:3</w:t>
            </w:r>
            <w:r w:rsidR="00921ED3">
              <w:t xml:space="preserve"> (***)</w:t>
            </w:r>
          </w:p>
          <w:p w14:paraId="47FA566E" w14:textId="77777777" w:rsidR="00921ED3" w:rsidRDefault="00921ED3" w:rsidP="002A57F9">
            <w:pPr>
              <w:pStyle w:val="Compact"/>
            </w:pPr>
            <w:r>
              <w:t>2 Peter 1:</w:t>
            </w:r>
            <w:r w:rsidR="002A57F9">
              <w:t>6</w:t>
            </w:r>
            <w:r>
              <w:t xml:space="preserve"> (***)</w:t>
            </w:r>
          </w:p>
          <w:p w14:paraId="13AB55B3" w14:textId="6B321868" w:rsidR="002A57F9" w:rsidRDefault="00921ED3" w:rsidP="002A57F9">
            <w:pPr>
              <w:pStyle w:val="Compact"/>
            </w:pPr>
            <w:r>
              <w:t>2 Peter 1:</w:t>
            </w:r>
            <w:r w:rsidR="002A57F9">
              <w:t>7</w:t>
            </w:r>
            <w:r w:rsidR="00701872">
              <w:t xml:space="preserve"> </w:t>
            </w:r>
            <w:r w:rsidR="00A13300">
              <w:t>(</w:t>
            </w:r>
            <w:r>
              <w:t>***)</w:t>
            </w:r>
          </w:p>
          <w:p w14:paraId="19F630A2" w14:textId="77777777" w:rsidR="002A57F9" w:rsidRDefault="002A57F9" w:rsidP="002A57F9">
            <w:pPr>
              <w:pStyle w:val="Compact"/>
            </w:pPr>
            <w:r>
              <w:t xml:space="preserve">2 Peter 2:9 </w:t>
            </w:r>
          </w:p>
          <w:p w14:paraId="432DB0F1" w14:textId="1E995CA7" w:rsidR="00185CC7" w:rsidRDefault="00701872" w:rsidP="002A57F9">
            <w:pPr>
              <w:pStyle w:val="Compact"/>
            </w:pPr>
            <w:r>
              <w:t xml:space="preserve">2 Peter 3:11 </w:t>
            </w:r>
          </w:p>
        </w:tc>
      </w:tr>
      <w:tr w:rsidR="00185CC7" w:rsidRPr="00E544E9" w14:paraId="15434B70" w14:textId="4AE9E6CA" w:rsidTr="002A57F9">
        <w:trPr>
          <w:trHeight w:val="576"/>
        </w:trPr>
        <w:tc>
          <w:tcPr>
            <w:tcW w:w="3149" w:type="dxa"/>
          </w:tcPr>
          <w:p w14:paraId="445478DE" w14:textId="23EE37AC" w:rsidR="00185CC7" w:rsidRPr="000A0F09" w:rsidRDefault="00801800" w:rsidP="00C55158">
            <w:pPr>
              <w:rPr>
                <w:b/>
                <w:bCs/>
              </w:rPr>
            </w:pPr>
            <w:r w:rsidRPr="000A0F09">
              <w:rPr>
                <w:b/>
                <w:bCs/>
              </w:rPr>
              <w:t>g</w:t>
            </w:r>
            <w:r w:rsidR="00185CC7" w:rsidRPr="000A0F09">
              <w:rPr>
                <w:b/>
                <w:bCs/>
              </w:rPr>
              <w:t>ood</w:t>
            </w:r>
          </w:p>
          <w:p w14:paraId="0BECDC81" w14:textId="35AA9457" w:rsidR="00801800" w:rsidRDefault="00801800" w:rsidP="00C55158">
            <w:r>
              <w:t>G18,</w:t>
            </w:r>
            <w:r w:rsidR="00423623">
              <w:t xml:space="preserve"> G16</w:t>
            </w:r>
          </w:p>
        </w:tc>
        <w:tc>
          <w:tcPr>
            <w:tcW w:w="6048" w:type="dxa"/>
          </w:tcPr>
          <w:p w14:paraId="6F4393DD" w14:textId="4FF88C14" w:rsidR="00185CC7" w:rsidRDefault="00701872" w:rsidP="006C1A55">
            <w:r>
              <w:t>This word</w:t>
            </w:r>
            <w:r w:rsidR="00185CC7">
              <w:t xml:space="preserve"> </w:t>
            </w:r>
            <w:r>
              <w:t>can mean someone or something:</w:t>
            </w:r>
          </w:p>
          <w:p w14:paraId="15CB528A" w14:textId="070B2C60" w:rsidR="00185CC7" w:rsidRDefault="00701872" w:rsidP="001A222C">
            <w:pPr>
              <w:pStyle w:val="ListParagraph"/>
              <w:numPr>
                <w:ilvl w:val="0"/>
                <w:numId w:val="27"/>
              </w:numPr>
            </w:pPr>
            <w:r>
              <w:t>That</w:t>
            </w:r>
            <w:r w:rsidR="00185CC7">
              <w:t xml:space="preserve"> is right or fair.</w:t>
            </w:r>
          </w:p>
          <w:p w14:paraId="23A66289" w14:textId="2EB4BEDC" w:rsidR="00185CC7" w:rsidRDefault="00701872" w:rsidP="001A222C">
            <w:pPr>
              <w:pStyle w:val="ListParagraph"/>
              <w:numPr>
                <w:ilvl w:val="0"/>
                <w:numId w:val="27"/>
              </w:numPr>
            </w:pPr>
            <w:r>
              <w:t>T</w:t>
            </w:r>
            <w:r w:rsidR="00185CC7">
              <w:t>hat honors God.</w:t>
            </w:r>
          </w:p>
          <w:p w14:paraId="18DB245A" w14:textId="5EF81391" w:rsidR="00185CC7" w:rsidRDefault="00701872" w:rsidP="001A222C">
            <w:pPr>
              <w:pStyle w:val="ListParagraph"/>
              <w:numPr>
                <w:ilvl w:val="0"/>
                <w:numId w:val="27"/>
              </w:numPr>
            </w:pPr>
            <w:r>
              <w:lastRenderedPageBreak/>
              <w:t>T</w:t>
            </w:r>
            <w:r w:rsidR="00185CC7">
              <w:t>hat helps other people.</w:t>
            </w:r>
          </w:p>
          <w:p w14:paraId="342A277D" w14:textId="680B3486" w:rsidR="00185CC7" w:rsidRDefault="00701872" w:rsidP="001A222C">
            <w:pPr>
              <w:pStyle w:val="ListParagraph"/>
              <w:numPr>
                <w:ilvl w:val="0"/>
                <w:numId w:val="27"/>
              </w:numPr>
            </w:pPr>
            <w:r>
              <w:t>T</w:t>
            </w:r>
            <w:r w:rsidR="00185CC7">
              <w:t>hat is noble or honorable.</w:t>
            </w:r>
          </w:p>
          <w:p w14:paraId="0CB0F31F" w14:textId="4B82A98B" w:rsidR="00423623" w:rsidRPr="000B4AD6" w:rsidRDefault="00423623" w:rsidP="001A222C">
            <w:pPr>
              <w:pStyle w:val="ListParagraph"/>
              <w:numPr>
                <w:ilvl w:val="0"/>
                <w:numId w:val="27"/>
              </w:numPr>
            </w:pPr>
            <w:r w:rsidRPr="000B4AD6">
              <w:t>That is beneficial.</w:t>
            </w:r>
          </w:p>
          <w:p w14:paraId="484FDEC2" w14:textId="1292C6E4" w:rsidR="00423623" w:rsidRDefault="00423623" w:rsidP="001A222C">
            <w:pPr>
              <w:pStyle w:val="ListParagraph"/>
              <w:numPr>
                <w:ilvl w:val="0"/>
                <w:numId w:val="27"/>
              </w:numPr>
            </w:pPr>
            <w:r w:rsidRPr="000B4AD6">
              <w:t>That is completely without evil.</w:t>
            </w:r>
            <w:r>
              <w:t xml:space="preserve"> (Only God is good in this way.)</w:t>
            </w:r>
          </w:p>
          <w:p w14:paraId="64C56C5B" w14:textId="77777777" w:rsidR="00921ED3" w:rsidRDefault="00921ED3" w:rsidP="00921ED3"/>
          <w:p w14:paraId="18D3ED4C" w14:textId="7928D993" w:rsidR="00701872" w:rsidRDefault="00921ED3" w:rsidP="00921ED3">
            <w:r>
              <w:t xml:space="preserve">Note: Verses with * symbols should all use the same </w:t>
            </w:r>
            <w:r w:rsidR="0094660F">
              <w:t>meaning</w:t>
            </w:r>
            <w:r>
              <w:t xml:space="preserve"> of this word.</w:t>
            </w:r>
          </w:p>
        </w:tc>
        <w:tc>
          <w:tcPr>
            <w:tcW w:w="5323" w:type="dxa"/>
          </w:tcPr>
          <w:p w14:paraId="1AB9DB25" w14:textId="77777777" w:rsidR="00FA3AEB" w:rsidRDefault="00FA3AEB" w:rsidP="00FA3AEB">
            <w:r>
              <w:lastRenderedPageBreak/>
              <w:t>Matthew 5:45</w:t>
            </w:r>
          </w:p>
          <w:p w14:paraId="6718C9A5" w14:textId="125FDB50" w:rsidR="00FA3AEB" w:rsidRPr="000B4AD6" w:rsidRDefault="00FA3AEB" w:rsidP="00FA3AEB">
            <w:r w:rsidRPr="000B4AD6">
              <w:t>Mark 1</w:t>
            </w:r>
            <w:r w:rsidR="00801800" w:rsidRPr="000B4AD6">
              <w:t>0</w:t>
            </w:r>
            <w:r w:rsidRPr="000B4AD6">
              <w:t xml:space="preserve">:18 </w:t>
            </w:r>
          </w:p>
          <w:p w14:paraId="2996A603" w14:textId="77777777" w:rsidR="00921ED3" w:rsidRDefault="00FA3AEB" w:rsidP="00FA3AEB">
            <w:r w:rsidRPr="000B4AD6">
              <w:t xml:space="preserve">Luke </w:t>
            </w:r>
            <w:r w:rsidR="00801800" w:rsidRPr="000B4AD6">
              <w:t>1</w:t>
            </w:r>
            <w:r w:rsidRPr="000B4AD6">
              <w:t>8:18</w:t>
            </w:r>
            <w:r w:rsidR="00921ED3">
              <w:t xml:space="preserve"> (*)</w:t>
            </w:r>
          </w:p>
          <w:p w14:paraId="3CFCA96A" w14:textId="76C2212F" w:rsidR="00FA3AEB" w:rsidRPr="000B4AD6" w:rsidRDefault="00921ED3" w:rsidP="00FA3AEB">
            <w:r>
              <w:lastRenderedPageBreak/>
              <w:t>Luke 18:</w:t>
            </w:r>
            <w:r w:rsidR="00FA3AEB" w:rsidRPr="000B4AD6">
              <w:t>19</w:t>
            </w:r>
            <w:r>
              <w:t xml:space="preserve"> (*</w:t>
            </w:r>
            <w:r w:rsidR="00FA3AEB" w:rsidRPr="000B4AD6">
              <w:t>)</w:t>
            </w:r>
          </w:p>
          <w:p w14:paraId="43FC259E" w14:textId="77777777" w:rsidR="00FA3AEB" w:rsidRPr="000B4AD6" w:rsidRDefault="00FA3AEB" w:rsidP="00FA3AEB">
            <w:r w:rsidRPr="000B4AD6">
              <w:t>John 7:12</w:t>
            </w:r>
          </w:p>
          <w:p w14:paraId="3B3BFDA2" w14:textId="77777777" w:rsidR="00FA3AEB" w:rsidRPr="000B4AD6" w:rsidRDefault="00FA3AEB" w:rsidP="00FA3AEB">
            <w:r w:rsidRPr="000B4AD6">
              <w:t>Acts 9:36</w:t>
            </w:r>
          </w:p>
          <w:p w14:paraId="077E0486" w14:textId="77777777" w:rsidR="00FA3AEB" w:rsidRDefault="00FA3AEB" w:rsidP="00FA3AEB">
            <w:r w:rsidRPr="000B4AD6">
              <w:t>Romans 8:28</w:t>
            </w:r>
          </w:p>
          <w:p w14:paraId="088045E6" w14:textId="77777777" w:rsidR="00FA3AEB" w:rsidRDefault="00FA3AEB" w:rsidP="00FA3AEB">
            <w:r>
              <w:t>2 Corinthians 9:8</w:t>
            </w:r>
          </w:p>
          <w:p w14:paraId="3C064B64" w14:textId="77777777" w:rsidR="00FA3AEB" w:rsidRDefault="00FA3AEB" w:rsidP="00FA3AEB">
            <w:r>
              <w:t>Galatians 6:10</w:t>
            </w:r>
          </w:p>
          <w:p w14:paraId="58871611" w14:textId="77777777" w:rsidR="00FA3AEB" w:rsidRDefault="00FA3AEB" w:rsidP="00FA3AEB">
            <w:r>
              <w:t>Ephesians 2:10</w:t>
            </w:r>
          </w:p>
          <w:p w14:paraId="516662BE" w14:textId="77777777" w:rsidR="00FA3AEB" w:rsidRDefault="00FA3AEB" w:rsidP="00FA3AEB">
            <w:r>
              <w:t>Philippians 1:6</w:t>
            </w:r>
          </w:p>
          <w:p w14:paraId="5FE6E152" w14:textId="77777777" w:rsidR="00FA3AEB" w:rsidRDefault="00FA3AEB" w:rsidP="00FA3AEB">
            <w:r>
              <w:t>Colossians 1:10</w:t>
            </w:r>
          </w:p>
          <w:p w14:paraId="375EFFE0" w14:textId="77777777" w:rsidR="00FA3AEB" w:rsidRDefault="00FA3AEB" w:rsidP="00FA3AEB">
            <w:r>
              <w:t>2 Thessalonians 2:16</w:t>
            </w:r>
          </w:p>
          <w:p w14:paraId="528AFC3B" w14:textId="77777777" w:rsidR="00FA3AEB" w:rsidRDefault="00FA3AEB" w:rsidP="00FA3AEB">
            <w:r>
              <w:t>1 Timothy 5:10</w:t>
            </w:r>
          </w:p>
          <w:p w14:paraId="38FB44B1" w14:textId="77777777" w:rsidR="00FA3AEB" w:rsidRDefault="00FA3AEB" w:rsidP="00FA3AEB">
            <w:r>
              <w:t>Titus 1:16</w:t>
            </w:r>
          </w:p>
          <w:p w14:paraId="0A47BA0A" w14:textId="31AF97E3" w:rsidR="00185CC7" w:rsidRDefault="00FA3AEB" w:rsidP="006C1A55">
            <w:r>
              <w:t>1 Peter 4:19</w:t>
            </w:r>
          </w:p>
        </w:tc>
      </w:tr>
      <w:tr w:rsidR="00185CC7" w:rsidRPr="00E544E9" w14:paraId="62A10639" w14:textId="7CB8BF43" w:rsidTr="00234561">
        <w:trPr>
          <w:trHeight w:val="1008"/>
        </w:trPr>
        <w:tc>
          <w:tcPr>
            <w:tcW w:w="3149" w:type="dxa"/>
          </w:tcPr>
          <w:p w14:paraId="7553DD92" w14:textId="77777777" w:rsidR="00185CC7" w:rsidRPr="00FC0380" w:rsidRDefault="00185CC7" w:rsidP="00C55158">
            <w:pPr>
              <w:rPr>
                <w:b/>
                <w:bCs/>
              </w:rPr>
            </w:pPr>
            <w:r w:rsidRPr="00FC0380">
              <w:rPr>
                <w:b/>
                <w:bCs/>
              </w:rPr>
              <w:lastRenderedPageBreak/>
              <w:t>Good News</w:t>
            </w:r>
            <w:r w:rsidR="00C53F6C" w:rsidRPr="00FC0380">
              <w:rPr>
                <w:b/>
                <w:bCs/>
              </w:rPr>
              <w:t xml:space="preserve"> </w:t>
            </w:r>
          </w:p>
          <w:p w14:paraId="1BFEB60B" w14:textId="02CEB82E" w:rsidR="00C53F6C" w:rsidRDefault="00C53F6C" w:rsidP="00C55158">
            <w:r>
              <w:t>G2098, G2097</w:t>
            </w:r>
          </w:p>
        </w:tc>
        <w:tc>
          <w:tcPr>
            <w:tcW w:w="6048" w:type="dxa"/>
          </w:tcPr>
          <w:p w14:paraId="6A57F296" w14:textId="77777777" w:rsidR="00185CC7" w:rsidRDefault="00185CC7" w:rsidP="00C55158">
            <w:r>
              <w:t xml:space="preserve">This is the gospel, which is the good news about Jesus Christ, the promised Messiah. </w:t>
            </w:r>
          </w:p>
          <w:p w14:paraId="159A7C58" w14:textId="5F9B6B86" w:rsidR="00185CC7" w:rsidRDefault="00185CC7" w:rsidP="00C55158"/>
        </w:tc>
        <w:tc>
          <w:tcPr>
            <w:tcW w:w="5323" w:type="dxa"/>
          </w:tcPr>
          <w:p w14:paraId="6D06A356" w14:textId="77777777" w:rsidR="0084762D" w:rsidRDefault="0084762D" w:rsidP="0084762D">
            <w:r>
              <w:t>Matthew 4:23</w:t>
            </w:r>
          </w:p>
          <w:p w14:paraId="32B51A5F" w14:textId="77777777" w:rsidR="0084762D" w:rsidRDefault="0084762D" w:rsidP="0084762D">
            <w:r>
              <w:t>Mark 1:15</w:t>
            </w:r>
          </w:p>
          <w:p w14:paraId="68C17937" w14:textId="77777777" w:rsidR="0084762D" w:rsidRDefault="0084762D" w:rsidP="0084762D">
            <w:r>
              <w:t>Luke 2:10</w:t>
            </w:r>
          </w:p>
          <w:p w14:paraId="6154107D" w14:textId="77777777" w:rsidR="0084762D" w:rsidRDefault="0084762D" w:rsidP="0084762D">
            <w:r>
              <w:t>Acts 13:32</w:t>
            </w:r>
          </w:p>
          <w:p w14:paraId="71097F9F" w14:textId="77777777" w:rsidR="0084762D" w:rsidRDefault="0084762D" w:rsidP="0084762D">
            <w:r>
              <w:t>Acts 20:24</w:t>
            </w:r>
          </w:p>
          <w:p w14:paraId="1471EC67" w14:textId="77777777" w:rsidR="0084762D" w:rsidRDefault="0084762D" w:rsidP="0084762D">
            <w:r>
              <w:t>Romans 1:16</w:t>
            </w:r>
          </w:p>
          <w:p w14:paraId="7186E5A2" w14:textId="77777777" w:rsidR="0084762D" w:rsidRDefault="0084762D" w:rsidP="0084762D">
            <w:r>
              <w:t>1 Corinthians 15:1</w:t>
            </w:r>
          </w:p>
          <w:p w14:paraId="5F247D39" w14:textId="77777777" w:rsidR="0084762D" w:rsidRDefault="0084762D" w:rsidP="0084762D">
            <w:r>
              <w:t>2 Corinthians 4:4</w:t>
            </w:r>
          </w:p>
          <w:p w14:paraId="15E4D9D6" w14:textId="69FDC262" w:rsidR="0084762D" w:rsidRDefault="0084762D" w:rsidP="0084762D">
            <w:r w:rsidRPr="000B4AD6">
              <w:t xml:space="preserve">Galatians </w:t>
            </w:r>
            <w:r w:rsidR="000B4AD6" w:rsidRPr="000B4AD6">
              <w:t>1:8</w:t>
            </w:r>
          </w:p>
          <w:p w14:paraId="0785B053" w14:textId="77777777" w:rsidR="0084762D" w:rsidRDefault="0084762D" w:rsidP="0084762D">
            <w:r>
              <w:t>Philippians 1:27</w:t>
            </w:r>
          </w:p>
          <w:p w14:paraId="2ECA21DE" w14:textId="77777777" w:rsidR="0084762D" w:rsidRDefault="0084762D" w:rsidP="0084762D">
            <w:r>
              <w:t>Colossians 1:5</w:t>
            </w:r>
          </w:p>
          <w:p w14:paraId="1B820097" w14:textId="77777777" w:rsidR="0084762D" w:rsidRDefault="0084762D" w:rsidP="0084762D">
            <w:r>
              <w:t>2 Thessalonians 2:14</w:t>
            </w:r>
          </w:p>
          <w:p w14:paraId="655D6A82" w14:textId="77777777" w:rsidR="0084762D" w:rsidRDefault="0084762D" w:rsidP="0084762D">
            <w:r>
              <w:t>2 Timothy 1:8</w:t>
            </w:r>
          </w:p>
          <w:p w14:paraId="4BCBEC45" w14:textId="77777777" w:rsidR="0084762D" w:rsidRDefault="0084762D" w:rsidP="0084762D">
            <w:r>
              <w:t>1 Peter 4:17</w:t>
            </w:r>
          </w:p>
          <w:p w14:paraId="568E5EEE" w14:textId="6933F43F" w:rsidR="00185CC7" w:rsidRDefault="0084762D" w:rsidP="0084762D">
            <w:r>
              <w:t>Revelation 14:6</w:t>
            </w:r>
          </w:p>
        </w:tc>
      </w:tr>
      <w:tr w:rsidR="00185CC7" w:rsidRPr="00E544E9" w14:paraId="071CCD1B" w14:textId="2EDCB863" w:rsidTr="00234561">
        <w:trPr>
          <w:trHeight w:val="720"/>
        </w:trPr>
        <w:tc>
          <w:tcPr>
            <w:tcW w:w="3149" w:type="dxa"/>
          </w:tcPr>
          <w:p w14:paraId="7716E5E9" w14:textId="6D0F953B" w:rsidR="00185CC7" w:rsidRPr="00FC0380" w:rsidRDefault="00FC0380" w:rsidP="00C55158">
            <w:pPr>
              <w:rPr>
                <w:b/>
                <w:bCs/>
              </w:rPr>
            </w:pPr>
            <w:r w:rsidRPr="00FC0380">
              <w:rPr>
                <w:b/>
                <w:bCs/>
              </w:rPr>
              <w:t>g</w:t>
            </w:r>
            <w:r w:rsidR="00185CC7" w:rsidRPr="00FC0380">
              <w:rPr>
                <w:b/>
                <w:bCs/>
              </w:rPr>
              <w:t>race</w:t>
            </w:r>
          </w:p>
          <w:p w14:paraId="1BF83678" w14:textId="2B31874A" w:rsidR="00FC0380" w:rsidRDefault="00FC0380" w:rsidP="00C55158">
            <w:r>
              <w:t>G5485</w:t>
            </w:r>
          </w:p>
        </w:tc>
        <w:tc>
          <w:tcPr>
            <w:tcW w:w="6048" w:type="dxa"/>
          </w:tcPr>
          <w:p w14:paraId="6010B6B6" w14:textId="30548AE1" w:rsidR="00185CC7" w:rsidRDefault="00185CC7" w:rsidP="007961E2">
            <w:r>
              <w:t xml:space="preserve">This word can mean: </w:t>
            </w:r>
          </w:p>
          <w:p w14:paraId="3B24BD3B" w14:textId="7C653B53" w:rsidR="00185CC7" w:rsidRDefault="00185CC7" w:rsidP="001A222C">
            <w:pPr>
              <w:pStyle w:val="ListParagraph"/>
              <w:numPr>
                <w:ilvl w:val="0"/>
                <w:numId w:val="28"/>
              </w:numPr>
            </w:pPr>
            <w:r>
              <w:t>Favor. If people have favor with someone, that person thinks well of them and is pleased with them.</w:t>
            </w:r>
          </w:p>
          <w:p w14:paraId="41D0D4DA" w14:textId="47931C1F" w:rsidR="00185CC7" w:rsidRDefault="00185CC7" w:rsidP="001A222C">
            <w:pPr>
              <w:pStyle w:val="ListParagraph"/>
              <w:numPr>
                <w:ilvl w:val="0"/>
                <w:numId w:val="28"/>
              </w:numPr>
            </w:pPr>
            <w:r>
              <w:t>A gift. This gift can be salvation, or it can be the ability to do the work God gives a person to do.</w:t>
            </w:r>
          </w:p>
          <w:p w14:paraId="038280CC" w14:textId="6898962A" w:rsidR="00185CC7" w:rsidRDefault="00185CC7" w:rsidP="001A222C">
            <w:pPr>
              <w:pStyle w:val="ListParagraph"/>
              <w:numPr>
                <w:ilvl w:val="0"/>
                <w:numId w:val="28"/>
              </w:numPr>
            </w:pPr>
            <w:r>
              <w:t>Kindness.</w:t>
            </w:r>
          </w:p>
          <w:p w14:paraId="4093BE2B" w14:textId="0F54AB2C" w:rsidR="00185CC7" w:rsidRDefault="00185CC7" w:rsidP="001A222C">
            <w:pPr>
              <w:pStyle w:val="ListParagraph"/>
              <w:numPr>
                <w:ilvl w:val="0"/>
                <w:numId w:val="28"/>
              </w:numPr>
            </w:pPr>
            <w:r>
              <w:t xml:space="preserve">Care and protection. </w:t>
            </w:r>
          </w:p>
          <w:p w14:paraId="1C4E68F2" w14:textId="6AED6EB9" w:rsidR="00185CC7" w:rsidRDefault="00185CC7" w:rsidP="001A222C">
            <w:pPr>
              <w:pStyle w:val="ListParagraph"/>
              <w:numPr>
                <w:ilvl w:val="0"/>
                <w:numId w:val="28"/>
              </w:numPr>
            </w:pPr>
            <w:r>
              <w:lastRenderedPageBreak/>
              <w:t>Blessing.</w:t>
            </w:r>
          </w:p>
        </w:tc>
        <w:tc>
          <w:tcPr>
            <w:tcW w:w="5323" w:type="dxa"/>
          </w:tcPr>
          <w:p w14:paraId="4F4B9C3B" w14:textId="33557547" w:rsidR="0084762D" w:rsidRDefault="0084762D" w:rsidP="0084762D">
            <w:r>
              <w:lastRenderedPageBreak/>
              <w:t>Luke 1:</w:t>
            </w:r>
            <w:r w:rsidR="00FC0380">
              <w:t>3</w:t>
            </w:r>
            <w:r>
              <w:t>0</w:t>
            </w:r>
          </w:p>
          <w:p w14:paraId="22B57088" w14:textId="77777777" w:rsidR="0084762D" w:rsidRDefault="0084762D" w:rsidP="0084762D">
            <w:r>
              <w:t>John 1:17</w:t>
            </w:r>
          </w:p>
          <w:p w14:paraId="25AAD6DE" w14:textId="77777777" w:rsidR="0084762D" w:rsidRDefault="0084762D" w:rsidP="0084762D">
            <w:r>
              <w:t>Acts 4:33</w:t>
            </w:r>
          </w:p>
          <w:p w14:paraId="2601C4BD" w14:textId="77777777" w:rsidR="0084762D" w:rsidRDefault="0084762D" w:rsidP="0084762D">
            <w:r>
              <w:t>Romans 3:24</w:t>
            </w:r>
          </w:p>
          <w:p w14:paraId="2CE54214" w14:textId="77777777" w:rsidR="0084762D" w:rsidRDefault="0084762D" w:rsidP="0084762D">
            <w:r>
              <w:t>1 Corinthians 15:10</w:t>
            </w:r>
          </w:p>
          <w:p w14:paraId="7224D4AD" w14:textId="77777777" w:rsidR="0084762D" w:rsidRDefault="0084762D" w:rsidP="0084762D">
            <w:r>
              <w:t>2 Corinthians 4:15</w:t>
            </w:r>
          </w:p>
          <w:p w14:paraId="09FFE1C5" w14:textId="77777777" w:rsidR="0084762D" w:rsidRDefault="0084762D" w:rsidP="0084762D">
            <w:r>
              <w:t>Galatians 2:21</w:t>
            </w:r>
          </w:p>
          <w:p w14:paraId="3884EBDA" w14:textId="77777777" w:rsidR="0084762D" w:rsidRDefault="0084762D" w:rsidP="0084762D">
            <w:r>
              <w:t>Ephesians 2:8</w:t>
            </w:r>
          </w:p>
          <w:p w14:paraId="5E58E741" w14:textId="77777777" w:rsidR="0084762D" w:rsidRDefault="0084762D" w:rsidP="0084762D">
            <w:r>
              <w:lastRenderedPageBreak/>
              <w:t>Philippians 4:23</w:t>
            </w:r>
          </w:p>
          <w:p w14:paraId="13AC9962" w14:textId="77777777" w:rsidR="0084762D" w:rsidRDefault="0084762D" w:rsidP="0084762D">
            <w:r>
              <w:t>Colossians 4:6</w:t>
            </w:r>
          </w:p>
          <w:p w14:paraId="5F85063D" w14:textId="77777777" w:rsidR="0084762D" w:rsidRDefault="0084762D" w:rsidP="0084762D">
            <w:r>
              <w:t>2 Thessalonians 2:16</w:t>
            </w:r>
          </w:p>
          <w:p w14:paraId="0D4D3080" w14:textId="77777777" w:rsidR="0084762D" w:rsidRDefault="0084762D" w:rsidP="0084762D">
            <w:r>
              <w:t>2 Timothy 2:1</w:t>
            </w:r>
          </w:p>
          <w:p w14:paraId="654A45E9" w14:textId="77777777" w:rsidR="0084762D" w:rsidRDefault="0084762D" w:rsidP="0084762D">
            <w:r>
              <w:t>Titus 2:11</w:t>
            </w:r>
          </w:p>
          <w:p w14:paraId="6D68EA50" w14:textId="77777777" w:rsidR="0084762D" w:rsidRDefault="0084762D" w:rsidP="0084762D">
            <w:r>
              <w:t>Titus 3:7</w:t>
            </w:r>
          </w:p>
          <w:p w14:paraId="6CF1E3C4" w14:textId="77777777" w:rsidR="0084762D" w:rsidRDefault="0084762D" w:rsidP="0084762D">
            <w:r>
              <w:t>Hebrews 2:9</w:t>
            </w:r>
          </w:p>
          <w:p w14:paraId="649A8554" w14:textId="16BBB4D7" w:rsidR="00185CC7" w:rsidRDefault="0084762D" w:rsidP="0084762D">
            <w:r>
              <w:t>1 Peter 1:13</w:t>
            </w:r>
          </w:p>
        </w:tc>
      </w:tr>
      <w:tr w:rsidR="00185CC7" w:rsidRPr="00E544E9" w14:paraId="4A986876" w14:textId="16F9DFC7" w:rsidTr="00234561">
        <w:trPr>
          <w:trHeight w:val="1465"/>
        </w:trPr>
        <w:tc>
          <w:tcPr>
            <w:tcW w:w="3149" w:type="dxa"/>
          </w:tcPr>
          <w:p w14:paraId="1FDABCD8" w14:textId="566F066F" w:rsidR="00185CC7" w:rsidRPr="001A3A59" w:rsidRDefault="00FC0380" w:rsidP="00C55158">
            <w:pPr>
              <w:rPr>
                <w:b/>
                <w:bCs/>
              </w:rPr>
            </w:pPr>
            <w:r w:rsidRPr="001A3A59">
              <w:rPr>
                <w:b/>
                <w:bCs/>
              </w:rPr>
              <w:lastRenderedPageBreak/>
              <w:t>h</w:t>
            </w:r>
            <w:r w:rsidR="00185CC7" w:rsidRPr="001A3A59">
              <w:rPr>
                <w:b/>
                <w:bCs/>
              </w:rPr>
              <w:t>eart</w:t>
            </w:r>
          </w:p>
          <w:p w14:paraId="3A3C6DA9" w14:textId="53B4BDED" w:rsidR="00FC0380" w:rsidRDefault="00FC0380" w:rsidP="00C55158">
            <w:r>
              <w:t>G2588</w:t>
            </w:r>
          </w:p>
        </w:tc>
        <w:tc>
          <w:tcPr>
            <w:tcW w:w="6048" w:type="dxa"/>
          </w:tcPr>
          <w:p w14:paraId="51AF2C3C" w14:textId="2F6816F2" w:rsidR="00185CC7" w:rsidRDefault="00185CC7" w:rsidP="0080575C">
            <w:r>
              <w:t>This word can mean:</w:t>
            </w:r>
          </w:p>
          <w:p w14:paraId="78AAF567" w14:textId="3FF493DF" w:rsidR="00185CC7" w:rsidRDefault="00185CC7" w:rsidP="001A222C">
            <w:pPr>
              <w:pStyle w:val="ListParagraph"/>
              <w:numPr>
                <w:ilvl w:val="0"/>
                <w:numId w:val="29"/>
              </w:numPr>
            </w:pPr>
            <w:r>
              <w:t>The center of a person's thoughts, desires, and emotions.</w:t>
            </w:r>
          </w:p>
          <w:p w14:paraId="767C03DD" w14:textId="77777777" w:rsidR="00185CC7" w:rsidRDefault="00185CC7" w:rsidP="001A222C">
            <w:pPr>
              <w:pStyle w:val="ListParagraph"/>
              <w:numPr>
                <w:ilvl w:val="0"/>
                <w:numId w:val="29"/>
              </w:numPr>
            </w:pPr>
            <w:r>
              <w:t>The center or the innermost part of someone or something.</w:t>
            </w:r>
          </w:p>
          <w:p w14:paraId="7EC284D5" w14:textId="77777777" w:rsidR="00185CC7" w:rsidRDefault="00185CC7" w:rsidP="001A222C">
            <w:pPr>
              <w:pStyle w:val="ListParagraph"/>
              <w:numPr>
                <w:ilvl w:val="0"/>
                <w:numId w:val="29"/>
              </w:numPr>
            </w:pPr>
            <w:r>
              <w:t>Something that is like a heart in some way.</w:t>
            </w:r>
          </w:p>
          <w:p w14:paraId="0176291F" w14:textId="77777777" w:rsidR="007815E3" w:rsidRDefault="007815E3" w:rsidP="0080575C"/>
          <w:p w14:paraId="3B47BFDE" w14:textId="03C6ECC6" w:rsidR="00185CC7" w:rsidRDefault="00185CC7" w:rsidP="0080575C">
            <w:r>
              <w:t>In the New Testament, a person</w:t>
            </w:r>
            <w:r w:rsidRPr="0080575C">
              <w:t xml:space="preserve"> who is stubborn</w:t>
            </w:r>
            <w:r>
              <w:t xml:space="preserve"> may be described as having a hard heart</w:t>
            </w:r>
            <w:r w:rsidRPr="0080575C">
              <w:t xml:space="preserve">. This </w:t>
            </w:r>
            <w:r>
              <w:t xml:space="preserve">means the </w:t>
            </w:r>
            <w:r w:rsidRPr="0080575C">
              <w:t>person refuses to listen to someone, to do something, or to change how they think about something.</w:t>
            </w:r>
            <w:r>
              <w:t xml:space="preserve"> </w:t>
            </w:r>
          </w:p>
        </w:tc>
        <w:tc>
          <w:tcPr>
            <w:tcW w:w="5323" w:type="dxa"/>
          </w:tcPr>
          <w:p w14:paraId="76695AEE" w14:textId="77777777" w:rsidR="0084762D" w:rsidRDefault="0084762D" w:rsidP="0084762D">
            <w:r>
              <w:t>Matthew 6:21</w:t>
            </w:r>
          </w:p>
          <w:p w14:paraId="42D25E03" w14:textId="77777777" w:rsidR="0084762D" w:rsidRDefault="0084762D" w:rsidP="0084762D">
            <w:r>
              <w:t>Mark 7:19</w:t>
            </w:r>
          </w:p>
          <w:p w14:paraId="1B6D752E" w14:textId="77777777" w:rsidR="0084762D" w:rsidRDefault="0084762D" w:rsidP="0084762D">
            <w:r>
              <w:t>Luke 2:19</w:t>
            </w:r>
          </w:p>
          <w:p w14:paraId="51352241" w14:textId="77777777" w:rsidR="0084762D" w:rsidRDefault="0084762D" w:rsidP="0084762D">
            <w:r>
              <w:t>John 14:1</w:t>
            </w:r>
          </w:p>
          <w:p w14:paraId="7E6FE875" w14:textId="77777777" w:rsidR="0084762D" w:rsidRDefault="0084762D" w:rsidP="0084762D">
            <w:r>
              <w:t>Acts 8:21</w:t>
            </w:r>
          </w:p>
          <w:p w14:paraId="2635D055" w14:textId="77777777" w:rsidR="0084762D" w:rsidRDefault="0084762D" w:rsidP="0084762D">
            <w:r>
              <w:t>Romans 2:5</w:t>
            </w:r>
          </w:p>
          <w:p w14:paraId="79862212" w14:textId="77777777" w:rsidR="0084762D" w:rsidRDefault="0084762D" w:rsidP="0084762D">
            <w:r>
              <w:t>2 Corinthians 1:22</w:t>
            </w:r>
          </w:p>
          <w:p w14:paraId="29D5FA89" w14:textId="77777777" w:rsidR="0084762D" w:rsidRDefault="0084762D" w:rsidP="0084762D">
            <w:r>
              <w:t>Galatians 4:6</w:t>
            </w:r>
          </w:p>
          <w:p w14:paraId="10F92620" w14:textId="77777777" w:rsidR="0084762D" w:rsidRDefault="0084762D" w:rsidP="0084762D">
            <w:r>
              <w:t>Philippians 4:7</w:t>
            </w:r>
          </w:p>
          <w:p w14:paraId="4138509F" w14:textId="77777777" w:rsidR="0084762D" w:rsidRDefault="0084762D" w:rsidP="0084762D">
            <w:r>
              <w:t>Colossians 3:15</w:t>
            </w:r>
          </w:p>
          <w:p w14:paraId="2879CA0A" w14:textId="77777777" w:rsidR="0084762D" w:rsidRDefault="0084762D" w:rsidP="0084762D">
            <w:r>
              <w:t>2 Thessalonians 3:5</w:t>
            </w:r>
          </w:p>
          <w:p w14:paraId="6348B926" w14:textId="77777777" w:rsidR="0084762D" w:rsidRDefault="0084762D" w:rsidP="0084762D">
            <w:r>
              <w:t>2 Timothy 2:22</w:t>
            </w:r>
          </w:p>
          <w:p w14:paraId="77F3C6A3" w14:textId="77777777" w:rsidR="0084762D" w:rsidRDefault="0084762D" w:rsidP="0084762D">
            <w:r>
              <w:t>Hebrews 3:8</w:t>
            </w:r>
          </w:p>
          <w:p w14:paraId="5E184144" w14:textId="77777777" w:rsidR="0084762D" w:rsidRDefault="0084762D" w:rsidP="0084762D">
            <w:r>
              <w:t>1 Peter 3:15</w:t>
            </w:r>
          </w:p>
          <w:p w14:paraId="0B0A9D3A" w14:textId="2F7B5912" w:rsidR="00185CC7" w:rsidRDefault="0084762D" w:rsidP="0080575C">
            <w:r>
              <w:t>1 John 3:19</w:t>
            </w:r>
          </w:p>
        </w:tc>
      </w:tr>
      <w:tr w:rsidR="00185CC7" w:rsidRPr="00E544E9" w14:paraId="362E56FA" w14:textId="313E7BEF" w:rsidTr="000B4AD6">
        <w:trPr>
          <w:trHeight w:val="864"/>
        </w:trPr>
        <w:tc>
          <w:tcPr>
            <w:tcW w:w="3149" w:type="dxa"/>
          </w:tcPr>
          <w:p w14:paraId="6992989C" w14:textId="2D0D15F3" w:rsidR="00185CC7" w:rsidRPr="002977C0" w:rsidRDefault="007D5BD6" w:rsidP="00C55158">
            <w:pPr>
              <w:rPr>
                <w:b/>
                <w:bCs/>
              </w:rPr>
            </w:pPr>
            <w:r w:rsidRPr="002977C0">
              <w:rPr>
                <w:b/>
                <w:bCs/>
              </w:rPr>
              <w:t>h</w:t>
            </w:r>
            <w:r w:rsidR="00185CC7" w:rsidRPr="002977C0">
              <w:rPr>
                <w:b/>
                <w:bCs/>
              </w:rPr>
              <w:t>eaven</w:t>
            </w:r>
          </w:p>
          <w:p w14:paraId="38C7C751" w14:textId="17162DC0" w:rsidR="007D5BD6" w:rsidRDefault="002977C0" w:rsidP="00C55158">
            <w:r>
              <w:t>G3772</w:t>
            </w:r>
          </w:p>
        </w:tc>
        <w:tc>
          <w:tcPr>
            <w:tcW w:w="6048" w:type="dxa"/>
          </w:tcPr>
          <w:p w14:paraId="5413DC99" w14:textId="70C41C85" w:rsidR="00185CC7" w:rsidRDefault="00185CC7" w:rsidP="000A4D07">
            <w:r>
              <w:t>Th</w:t>
            </w:r>
            <w:r w:rsidR="00701872">
              <w:t xml:space="preserve">is </w:t>
            </w:r>
            <w:r>
              <w:t xml:space="preserve">word can mean: </w:t>
            </w:r>
          </w:p>
          <w:p w14:paraId="5A6466C8" w14:textId="0589FC98" w:rsidR="000B4AD6" w:rsidRDefault="00185CC7" w:rsidP="000B4AD6">
            <w:pPr>
              <w:pStyle w:val="ListParagraph"/>
              <w:numPr>
                <w:ilvl w:val="0"/>
                <w:numId w:val="30"/>
              </w:numPr>
            </w:pPr>
            <w:r>
              <w:t>The place where God and the angels live.</w:t>
            </w:r>
          </w:p>
          <w:p w14:paraId="3D178A78" w14:textId="3542E325" w:rsidR="00185CC7" w:rsidRDefault="00185CC7" w:rsidP="001A222C">
            <w:pPr>
              <w:pStyle w:val="ListParagraph"/>
              <w:numPr>
                <w:ilvl w:val="0"/>
                <w:numId w:val="30"/>
              </w:numPr>
            </w:pPr>
            <w:r>
              <w:t>The place above the earth where there is air, or the sky.</w:t>
            </w:r>
          </w:p>
          <w:p w14:paraId="4B27E3CD" w14:textId="6210D10A" w:rsidR="00185CC7" w:rsidRDefault="00185CC7" w:rsidP="001A222C">
            <w:pPr>
              <w:pStyle w:val="ListParagraph"/>
              <w:numPr>
                <w:ilvl w:val="0"/>
                <w:numId w:val="30"/>
              </w:numPr>
            </w:pPr>
            <w:r>
              <w:t>The place where there are stars, or the universe.</w:t>
            </w:r>
          </w:p>
          <w:p w14:paraId="0D1A5435" w14:textId="77777777" w:rsidR="00185CC7" w:rsidRDefault="00185CC7" w:rsidP="001A222C">
            <w:pPr>
              <w:pStyle w:val="ListParagraph"/>
              <w:numPr>
                <w:ilvl w:val="0"/>
                <w:numId w:val="31"/>
              </w:numPr>
            </w:pPr>
            <w:r>
              <w:t>The heavenly places or the heavens, which sometimes means the sky or universe instead of where God and the angels live.</w:t>
            </w:r>
          </w:p>
          <w:p w14:paraId="423DC37C" w14:textId="77777777" w:rsidR="007815E3" w:rsidRDefault="007815E3" w:rsidP="001C0657"/>
          <w:p w14:paraId="63365381" w14:textId="4570645C" w:rsidR="001C0657" w:rsidRDefault="000B4AD6" w:rsidP="001C0657">
            <w:r>
              <w:t xml:space="preserve">When something is </w:t>
            </w:r>
            <w:r w:rsidR="007815E3">
              <w:t xml:space="preserve">described as </w:t>
            </w:r>
            <w:r>
              <w:t>revealed from heaven, this is a word picture meaning it is from God.</w:t>
            </w:r>
          </w:p>
        </w:tc>
        <w:tc>
          <w:tcPr>
            <w:tcW w:w="5323" w:type="dxa"/>
          </w:tcPr>
          <w:p w14:paraId="32BFD672" w14:textId="77777777" w:rsidR="0084762D" w:rsidRDefault="0084762D" w:rsidP="0084762D">
            <w:r>
              <w:t>Matthew 3:16, 17</w:t>
            </w:r>
          </w:p>
          <w:p w14:paraId="04929402" w14:textId="77777777" w:rsidR="0084762D" w:rsidRDefault="0084762D" w:rsidP="0084762D">
            <w:r>
              <w:t>Mark 16:19</w:t>
            </w:r>
          </w:p>
          <w:p w14:paraId="0644B3DF" w14:textId="77777777" w:rsidR="0084762D" w:rsidRDefault="0084762D" w:rsidP="0084762D">
            <w:r>
              <w:t>Luke 2:15</w:t>
            </w:r>
          </w:p>
          <w:p w14:paraId="14B52CC2" w14:textId="77777777" w:rsidR="0084762D" w:rsidRDefault="0084762D" w:rsidP="0084762D">
            <w:r>
              <w:t>John 3:27</w:t>
            </w:r>
          </w:p>
          <w:p w14:paraId="0582D18B" w14:textId="5220B21E" w:rsidR="0084762D" w:rsidRDefault="0084762D" w:rsidP="0084762D">
            <w:r w:rsidRPr="001C0657">
              <w:t xml:space="preserve">Acts </w:t>
            </w:r>
            <w:r w:rsidR="001C0657" w:rsidRPr="001C0657">
              <w:t>2</w:t>
            </w:r>
            <w:r w:rsidRPr="001C0657">
              <w:t>:34</w:t>
            </w:r>
          </w:p>
          <w:p w14:paraId="06AD646B" w14:textId="77777777" w:rsidR="0084762D" w:rsidRDefault="0084762D" w:rsidP="0084762D">
            <w:r>
              <w:t>Romans 1:18</w:t>
            </w:r>
          </w:p>
          <w:p w14:paraId="44F202B6" w14:textId="678E0C8C" w:rsidR="0084762D" w:rsidRDefault="0084762D" w:rsidP="0084762D">
            <w:r>
              <w:t>Philippians 3</w:t>
            </w:r>
            <w:r w:rsidR="001A3A59">
              <w:t>:</w:t>
            </w:r>
            <w:r>
              <w:t>20</w:t>
            </w:r>
          </w:p>
          <w:p w14:paraId="135ECF8B" w14:textId="77777777" w:rsidR="0084762D" w:rsidRDefault="0084762D" w:rsidP="0084762D">
            <w:r>
              <w:t>Colossians 1:5</w:t>
            </w:r>
          </w:p>
          <w:p w14:paraId="374CCFA7" w14:textId="77777777" w:rsidR="0084762D" w:rsidRDefault="0084762D" w:rsidP="0084762D">
            <w:r>
              <w:t>2 Thessalonians 1:7</w:t>
            </w:r>
          </w:p>
          <w:p w14:paraId="18C71070" w14:textId="77777777" w:rsidR="0084762D" w:rsidRDefault="0084762D" w:rsidP="0084762D">
            <w:r>
              <w:t>Hebrews 7:26</w:t>
            </w:r>
          </w:p>
          <w:p w14:paraId="27CE5934" w14:textId="77777777" w:rsidR="0084762D" w:rsidRDefault="0084762D" w:rsidP="0084762D">
            <w:r>
              <w:t>1 Peter 1:4</w:t>
            </w:r>
          </w:p>
          <w:p w14:paraId="3240E26E" w14:textId="77777777" w:rsidR="0084762D" w:rsidRDefault="0084762D" w:rsidP="0084762D">
            <w:r>
              <w:t>2 Peter 1:18</w:t>
            </w:r>
          </w:p>
          <w:p w14:paraId="7E3B54D3" w14:textId="77777777" w:rsidR="0084762D" w:rsidRDefault="0084762D" w:rsidP="0084762D">
            <w:r>
              <w:t>1 John 5:7</w:t>
            </w:r>
          </w:p>
          <w:p w14:paraId="45254CB3" w14:textId="45320BB4" w:rsidR="00185CC7" w:rsidRDefault="0084762D" w:rsidP="0084762D">
            <w:r>
              <w:lastRenderedPageBreak/>
              <w:t>Revelation 3:12</w:t>
            </w:r>
          </w:p>
        </w:tc>
      </w:tr>
      <w:tr w:rsidR="00185CC7" w:rsidRPr="00E544E9" w14:paraId="5053EE0E" w14:textId="42FC56CE" w:rsidTr="00234561">
        <w:trPr>
          <w:trHeight w:val="1465"/>
        </w:trPr>
        <w:tc>
          <w:tcPr>
            <w:tcW w:w="3149" w:type="dxa"/>
          </w:tcPr>
          <w:p w14:paraId="1AB9417F" w14:textId="46CBA0E9" w:rsidR="00185CC7" w:rsidRPr="00DF5AE6" w:rsidRDefault="005E16B0" w:rsidP="00C55158">
            <w:pPr>
              <w:rPr>
                <w:b/>
                <w:bCs/>
              </w:rPr>
            </w:pPr>
            <w:r w:rsidRPr="00DF5AE6">
              <w:rPr>
                <w:b/>
                <w:bCs/>
              </w:rPr>
              <w:lastRenderedPageBreak/>
              <w:t>h</w:t>
            </w:r>
            <w:r w:rsidR="00185CC7" w:rsidRPr="00DF5AE6">
              <w:rPr>
                <w:b/>
                <w:bCs/>
              </w:rPr>
              <w:t>eir</w:t>
            </w:r>
          </w:p>
          <w:p w14:paraId="6376DB90" w14:textId="37259E90" w:rsidR="005E16B0" w:rsidRDefault="005E16B0" w:rsidP="00C55158">
            <w:r>
              <w:t>G2818</w:t>
            </w:r>
            <w:r w:rsidR="00B10DD6">
              <w:t>, G4789</w:t>
            </w:r>
          </w:p>
        </w:tc>
        <w:tc>
          <w:tcPr>
            <w:tcW w:w="6048" w:type="dxa"/>
          </w:tcPr>
          <w:p w14:paraId="393E2E73" w14:textId="1211AAEB" w:rsidR="005E16B0" w:rsidRDefault="00185CC7" w:rsidP="005E16B0">
            <w:r w:rsidRPr="008B2E5A">
              <w:t>Th</w:t>
            </w:r>
            <w:r w:rsidR="005E16B0">
              <w:t>is</w:t>
            </w:r>
            <w:r w:rsidRPr="008B2E5A">
              <w:t xml:space="preserve"> word</w:t>
            </w:r>
            <w:r w:rsidR="005E16B0">
              <w:t xml:space="preserve"> </w:t>
            </w:r>
            <w:r w:rsidRPr="008B2E5A">
              <w:t>mean</w:t>
            </w:r>
            <w:r>
              <w:t>s</w:t>
            </w:r>
            <w:r w:rsidRPr="008B2E5A">
              <w:t xml:space="preserve"> someone who</w:t>
            </w:r>
            <w:r w:rsidR="00DF5AE6">
              <w:t xml:space="preserve"> </w:t>
            </w:r>
            <w:r w:rsidRPr="008B2E5A">
              <w:t>receive</w:t>
            </w:r>
            <w:r w:rsidR="00DF5AE6">
              <w:t>s</w:t>
            </w:r>
            <w:r w:rsidRPr="008B2E5A">
              <w:t xml:space="preserve"> something</w:t>
            </w:r>
            <w:r w:rsidR="00DF5AE6">
              <w:t>,</w:t>
            </w:r>
            <w:r w:rsidRPr="008B2E5A">
              <w:t xml:space="preserve"> or </w:t>
            </w:r>
            <w:r w:rsidR="00DF5AE6">
              <w:t xml:space="preserve">someone who will </w:t>
            </w:r>
            <w:r w:rsidRPr="008B2E5A">
              <w:t>come to possess something</w:t>
            </w:r>
            <w:r w:rsidR="00DF5AE6">
              <w:t xml:space="preserve"> in the future</w:t>
            </w:r>
            <w:r w:rsidRPr="008B2E5A">
              <w:t>.</w:t>
            </w:r>
            <w:r w:rsidR="005E16B0">
              <w:t xml:space="preserve"> </w:t>
            </w:r>
          </w:p>
          <w:p w14:paraId="629BBEAC" w14:textId="72A1D054" w:rsidR="00185CC7" w:rsidRDefault="005E16B0" w:rsidP="005E16B0">
            <w:pPr>
              <w:pStyle w:val="ListParagraph"/>
              <w:numPr>
                <w:ilvl w:val="0"/>
                <w:numId w:val="31"/>
              </w:numPr>
            </w:pPr>
            <w:r>
              <w:t>An heir often receives money, land, or property from a parent or benefactor.</w:t>
            </w:r>
            <w:r w:rsidR="00185CC7">
              <w:t xml:space="preserve"> </w:t>
            </w:r>
          </w:p>
          <w:p w14:paraId="46C02D08" w14:textId="77777777" w:rsidR="00185CC7" w:rsidRDefault="00185CC7" w:rsidP="001A222C">
            <w:pPr>
              <w:pStyle w:val="ListParagraph"/>
              <w:numPr>
                <w:ilvl w:val="0"/>
                <w:numId w:val="32"/>
              </w:numPr>
            </w:pPr>
            <w:r>
              <w:t xml:space="preserve">Sometimes the New Testament mentions joint heirs or fellow heirs. These words are used when talking about what two or more people will receive from God. </w:t>
            </w:r>
          </w:p>
          <w:p w14:paraId="3DC56B3E" w14:textId="37C8199D" w:rsidR="00185CC7" w:rsidRDefault="00185CC7" w:rsidP="00085CEF">
            <w:pPr>
              <w:pStyle w:val="ListParagraph"/>
            </w:pPr>
          </w:p>
          <w:p w14:paraId="61D1FFEC" w14:textId="2C292834" w:rsidR="00701872" w:rsidRDefault="00701872" w:rsidP="00701872"/>
        </w:tc>
        <w:tc>
          <w:tcPr>
            <w:tcW w:w="5323" w:type="dxa"/>
          </w:tcPr>
          <w:p w14:paraId="092A4977" w14:textId="2C4F68DD" w:rsidR="00701872" w:rsidRDefault="00701872" w:rsidP="00701872">
            <w:pPr>
              <w:pStyle w:val="Compact"/>
            </w:pPr>
            <w:r>
              <w:t xml:space="preserve">Matthew 21:38 </w:t>
            </w:r>
          </w:p>
          <w:p w14:paraId="3650FECC" w14:textId="51951EC5" w:rsidR="00701872" w:rsidRDefault="00701872" w:rsidP="00701872">
            <w:pPr>
              <w:pStyle w:val="Compact"/>
            </w:pPr>
            <w:r>
              <w:t>Mark 12:7</w:t>
            </w:r>
          </w:p>
          <w:p w14:paraId="5C4BA429" w14:textId="4C49D448" w:rsidR="00701872" w:rsidRDefault="00701872" w:rsidP="00701872">
            <w:pPr>
              <w:pStyle w:val="Compact"/>
            </w:pPr>
            <w:r>
              <w:t xml:space="preserve">Luke 20:14 </w:t>
            </w:r>
          </w:p>
          <w:p w14:paraId="0813A4C6" w14:textId="77777777" w:rsidR="001274FD" w:rsidRDefault="00701872" w:rsidP="00701872">
            <w:pPr>
              <w:pStyle w:val="Compact"/>
            </w:pPr>
            <w:r>
              <w:t>Romans 4:13</w:t>
            </w:r>
          </w:p>
          <w:p w14:paraId="5CE5A0BE" w14:textId="793AB0B8" w:rsidR="00701872" w:rsidRDefault="001274FD" w:rsidP="00701872">
            <w:pPr>
              <w:pStyle w:val="Compact"/>
            </w:pPr>
            <w:r>
              <w:t>Romans 4:</w:t>
            </w:r>
            <w:r w:rsidR="00DF5AE6">
              <w:t>14</w:t>
            </w:r>
          </w:p>
          <w:p w14:paraId="771CE809" w14:textId="744E15A8" w:rsidR="00701872" w:rsidRDefault="00701872" w:rsidP="00701872">
            <w:pPr>
              <w:pStyle w:val="Compact"/>
            </w:pPr>
            <w:r>
              <w:t xml:space="preserve">Romans 8:17 </w:t>
            </w:r>
          </w:p>
          <w:p w14:paraId="50249C6D" w14:textId="67DFB879" w:rsidR="00701872" w:rsidRDefault="00701872" w:rsidP="00701872">
            <w:pPr>
              <w:pStyle w:val="Compact"/>
            </w:pPr>
            <w:r>
              <w:t xml:space="preserve">Galatians 4:1 </w:t>
            </w:r>
          </w:p>
          <w:p w14:paraId="2791E362" w14:textId="11D777A5" w:rsidR="00701872" w:rsidRDefault="00701872" w:rsidP="00701872">
            <w:pPr>
              <w:pStyle w:val="Compact"/>
            </w:pPr>
            <w:r>
              <w:t xml:space="preserve">Galatians 4:7 </w:t>
            </w:r>
          </w:p>
          <w:p w14:paraId="22CCF2A8" w14:textId="646F1C98" w:rsidR="00701872" w:rsidRDefault="00701872" w:rsidP="00701872">
            <w:pPr>
              <w:pStyle w:val="Compact"/>
            </w:pPr>
            <w:r>
              <w:t xml:space="preserve">Titus 3:7 </w:t>
            </w:r>
          </w:p>
          <w:p w14:paraId="2B85D885" w14:textId="52CE7AD8" w:rsidR="00701872" w:rsidRDefault="00701872" w:rsidP="00701872">
            <w:pPr>
              <w:pStyle w:val="Compact"/>
            </w:pPr>
            <w:r>
              <w:t xml:space="preserve">Hebrews 1:2 </w:t>
            </w:r>
          </w:p>
          <w:p w14:paraId="48D036B7" w14:textId="5E7238DB" w:rsidR="00701872" w:rsidRDefault="00701872" w:rsidP="00701872">
            <w:pPr>
              <w:pStyle w:val="Compact"/>
            </w:pPr>
            <w:r>
              <w:t xml:space="preserve">Hebrews 6:17 </w:t>
            </w:r>
          </w:p>
          <w:p w14:paraId="1FE4560F" w14:textId="23D99310" w:rsidR="00701872" w:rsidRDefault="00701872" w:rsidP="00701872">
            <w:pPr>
              <w:pStyle w:val="Compact"/>
            </w:pPr>
            <w:r>
              <w:t xml:space="preserve">James 2:5 </w:t>
            </w:r>
          </w:p>
          <w:p w14:paraId="193349B0" w14:textId="3962481B" w:rsidR="005E16B0" w:rsidRDefault="005E16B0" w:rsidP="005E16B0">
            <w:pPr>
              <w:pStyle w:val="Compact"/>
            </w:pPr>
            <w:r>
              <w:t xml:space="preserve">Ephesians 3:6 </w:t>
            </w:r>
          </w:p>
          <w:p w14:paraId="659AE644" w14:textId="046B8CA0" w:rsidR="00185CC7" w:rsidRPr="008B2E5A" w:rsidRDefault="005E16B0" w:rsidP="00701872">
            <w:pPr>
              <w:pStyle w:val="Compact"/>
            </w:pPr>
            <w:r>
              <w:t xml:space="preserve">1 Peter 3:7 </w:t>
            </w:r>
          </w:p>
        </w:tc>
      </w:tr>
      <w:tr w:rsidR="00185CC7" w:rsidRPr="00E544E9" w14:paraId="3A4736C5" w14:textId="028098D9" w:rsidTr="00234561">
        <w:trPr>
          <w:trHeight w:val="1465"/>
        </w:trPr>
        <w:tc>
          <w:tcPr>
            <w:tcW w:w="3149" w:type="dxa"/>
          </w:tcPr>
          <w:p w14:paraId="2EAF1442" w14:textId="63EE244F" w:rsidR="00185CC7" w:rsidRPr="001C0657" w:rsidRDefault="00683A96" w:rsidP="00C55158">
            <w:pPr>
              <w:rPr>
                <w:b/>
                <w:bCs/>
              </w:rPr>
            </w:pPr>
            <w:r w:rsidRPr="001C0657">
              <w:rPr>
                <w:b/>
                <w:bCs/>
              </w:rPr>
              <w:t>h</w:t>
            </w:r>
            <w:r w:rsidR="00185CC7" w:rsidRPr="001C0657">
              <w:rPr>
                <w:b/>
                <w:bCs/>
              </w:rPr>
              <w:t>ell</w:t>
            </w:r>
          </w:p>
          <w:p w14:paraId="4F3DCD31" w14:textId="686252C7" w:rsidR="00683A96" w:rsidRDefault="00683A96" w:rsidP="00C55158">
            <w:r>
              <w:t>G1067</w:t>
            </w:r>
          </w:p>
        </w:tc>
        <w:tc>
          <w:tcPr>
            <w:tcW w:w="6048" w:type="dxa"/>
          </w:tcPr>
          <w:p w14:paraId="10F5A1A7" w14:textId="6CE8CC41" w:rsidR="00185CC7" w:rsidRDefault="00185CC7" w:rsidP="00D236DF">
            <w:r>
              <w:t xml:space="preserve">This is the word most often used for the name </w:t>
            </w:r>
            <w:r w:rsidR="001C0657">
              <w:t>“</w:t>
            </w:r>
            <w:r>
              <w:t>Gehenna</w:t>
            </w:r>
            <w:r w:rsidR="001C0657">
              <w:t>”</w:t>
            </w:r>
            <w:r>
              <w:t xml:space="preserve"> in the Bible. Gehenna was literally a valley near Jerusalem where people burned trash, but this name was used in the Bible as a symbol for the place where ungodly people go after God judges all people. They are punished there forever. </w:t>
            </w:r>
          </w:p>
        </w:tc>
        <w:tc>
          <w:tcPr>
            <w:tcW w:w="5323" w:type="dxa"/>
          </w:tcPr>
          <w:p w14:paraId="622BA5C4" w14:textId="7438EC98" w:rsidR="003A6702" w:rsidRDefault="003A6702" w:rsidP="003A6702">
            <w:pPr>
              <w:pStyle w:val="Compact"/>
            </w:pPr>
            <w:r>
              <w:t xml:space="preserve">Matthew 5:22 </w:t>
            </w:r>
            <w:r w:rsidR="00A13300">
              <w:t xml:space="preserve"> </w:t>
            </w:r>
          </w:p>
          <w:p w14:paraId="3F832C71" w14:textId="691598BD" w:rsidR="003A6702" w:rsidRDefault="003A6702" w:rsidP="003A6702">
            <w:pPr>
              <w:pStyle w:val="Compact"/>
            </w:pPr>
            <w:r>
              <w:t xml:space="preserve">Matthew 5:29 </w:t>
            </w:r>
            <w:r w:rsidR="00A13300">
              <w:t xml:space="preserve"> </w:t>
            </w:r>
          </w:p>
          <w:p w14:paraId="264CB588" w14:textId="630287E9" w:rsidR="003A6702" w:rsidRDefault="003A6702" w:rsidP="003A6702">
            <w:pPr>
              <w:pStyle w:val="Compact"/>
            </w:pPr>
            <w:r>
              <w:t xml:space="preserve">Matthew 5:30 </w:t>
            </w:r>
          </w:p>
          <w:p w14:paraId="67DCEB02" w14:textId="48D9B506" w:rsidR="003A6702" w:rsidRDefault="003A6702" w:rsidP="003A6702">
            <w:pPr>
              <w:pStyle w:val="Compact"/>
            </w:pPr>
            <w:r>
              <w:t xml:space="preserve">Matthew 10:28 </w:t>
            </w:r>
          </w:p>
          <w:p w14:paraId="2130AC4E" w14:textId="2B82829E" w:rsidR="003A6702" w:rsidRDefault="003A6702" w:rsidP="003A6702">
            <w:pPr>
              <w:pStyle w:val="Compact"/>
            </w:pPr>
            <w:r>
              <w:t xml:space="preserve">Matthew 18:9 </w:t>
            </w:r>
          </w:p>
          <w:p w14:paraId="634EFA7C" w14:textId="445C7F0A" w:rsidR="003A6702" w:rsidRDefault="003A6702" w:rsidP="003A6702">
            <w:pPr>
              <w:pStyle w:val="Compact"/>
            </w:pPr>
            <w:r>
              <w:t xml:space="preserve">Matthew 23:15 </w:t>
            </w:r>
          </w:p>
          <w:p w14:paraId="67EC5231" w14:textId="41F3E31C" w:rsidR="003A6702" w:rsidRDefault="003A6702" w:rsidP="003A6702">
            <w:pPr>
              <w:pStyle w:val="Compact"/>
            </w:pPr>
            <w:r>
              <w:t xml:space="preserve">Matthew 23:33 </w:t>
            </w:r>
          </w:p>
          <w:p w14:paraId="701A1843" w14:textId="22401039" w:rsidR="003A6702" w:rsidRDefault="003A6702" w:rsidP="003A6702">
            <w:pPr>
              <w:pStyle w:val="Compact"/>
            </w:pPr>
            <w:r>
              <w:t xml:space="preserve">Mark 9:43 </w:t>
            </w:r>
          </w:p>
          <w:p w14:paraId="3421A2D9" w14:textId="3D4662C4" w:rsidR="003A6702" w:rsidRDefault="003A6702" w:rsidP="003A6702">
            <w:pPr>
              <w:pStyle w:val="Compact"/>
            </w:pPr>
            <w:r>
              <w:t xml:space="preserve">Mark 9:45 </w:t>
            </w:r>
          </w:p>
          <w:p w14:paraId="097136E0" w14:textId="5047D836" w:rsidR="003A6702" w:rsidRDefault="003A6702" w:rsidP="003A6702">
            <w:pPr>
              <w:pStyle w:val="Compact"/>
            </w:pPr>
            <w:r>
              <w:t xml:space="preserve">Mark 9:47 </w:t>
            </w:r>
          </w:p>
          <w:p w14:paraId="5752F342" w14:textId="4A37E9F7" w:rsidR="003A6702" w:rsidRDefault="003A6702" w:rsidP="003A6702">
            <w:pPr>
              <w:pStyle w:val="Compact"/>
            </w:pPr>
            <w:r>
              <w:t xml:space="preserve">Luke 12:5 </w:t>
            </w:r>
          </w:p>
          <w:p w14:paraId="1A745DA7" w14:textId="491B1424" w:rsidR="00185CC7" w:rsidRDefault="003A6702" w:rsidP="003A6702">
            <w:pPr>
              <w:pStyle w:val="Compact"/>
            </w:pPr>
            <w:r>
              <w:t xml:space="preserve">James 3:6 </w:t>
            </w:r>
          </w:p>
        </w:tc>
      </w:tr>
      <w:tr w:rsidR="00185CC7" w:rsidRPr="00E544E9" w14:paraId="13EFDFBB" w14:textId="7D399892" w:rsidTr="0084762D">
        <w:trPr>
          <w:trHeight w:val="432"/>
        </w:trPr>
        <w:tc>
          <w:tcPr>
            <w:tcW w:w="3149" w:type="dxa"/>
          </w:tcPr>
          <w:p w14:paraId="789E55AB" w14:textId="65BD3E21" w:rsidR="00185CC7" w:rsidRPr="001C0657" w:rsidRDefault="00C34A97" w:rsidP="00C55158">
            <w:pPr>
              <w:rPr>
                <w:b/>
                <w:bCs/>
              </w:rPr>
            </w:pPr>
            <w:r w:rsidRPr="001C0657">
              <w:rPr>
                <w:b/>
                <w:bCs/>
              </w:rPr>
              <w:t>h</w:t>
            </w:r>
            <w:r w:rsidR="00185CC7" w:rsidRPr="001C0657">
              <w:rPr>
                <w:b/>
                <w:bCs/>
              </w:rPr>
              <w:t>oly</w:t>
            </w:r>
          </w:p>
          <w:p w14:paraId="3BA7A64F" w14:textId="3C8B37A5" w:rsidR="00C34A97" w:rsidRDefault="00C34A97" w:rsidP="00C55158">
            <w:r>
              <w:t>G40</w:t>
            </w:r>
          </w:p>
        </w:tc>
        <w:tc>
          <w:tcPr>
            <w:tcW w:w="6048" w:type="dxa"/>
          </w:tcPr>
          <w:p w14:paraId="2857A505" w14:textId="384F5D68" w:rsidR="00185CC7" w:rsidRDefault="00185CC7" w:rsidP="00D350CB">
            <w:r>
              <w:t>Th</w:t>
            </w:r>
            <w:r w:rsidR="003A6702">
              <w:t xml:space="preserve">is </w:t>
            </w:r>
            <w:r>
              <w:t xml:space="preserve">word most often describes God as different from everything he created. He is perfect, and he deserves to be honored. He never does anything that is evil. </w:t>
            </w:r>
          </w:p>
          <w:p w14:paraId="2A07347D" w14:textId="77777777" w:rsidR="007815E3" w:rsidRDefault="007815E3" w:rsidP="00D350CB"/>
          <w:p w14:paraId="2BEB05B6" w14:textId="04902C7C" w:rsidR="00185CC7" w:rsidRDefault="00185CC7" w:rsidP="00D350CB">
            <w:r>
              <w:lastRenderedPageBreak/>
              <w:t xml:space="preserve">When this </w:t>
            </w:r>
            <w:r w:rsidR="003A6702">
              <w:t>word</w:t>
            </w:r>
            <w:r>
              <w:t xml:space="preserve"> is used to describe anyone or anything else, it can mean:</w:t>
            </w:r>
          </w:p>
          <w:p w14:paraId="36C7B922" w14:textId="7C7C02D0" w:rsidR="00185CC7" w:rsidRDefault="00185CC7" w:rsidP="001A222C">
            <w:pPr>
              <w:pStyle w:val="ListParagraph"/>
              <w:numPr>
                <w:ilvl w:val="0"/>
                <w:numId w:val="33"/>
              </w:numPr>
            </w:pPr>
            <w:r>
              <w:t>Someone who is right with God.</w:t>
            </w:r>
          </w:p>
          <w:p w14:paraId="774A913A" w14:textId="77777777" w:rsidR="00185CC7" w:rsidRDefault="00185CC7" w:rsidP="001A222C">
            <w:pPr>
              <w:pStyle w:val="ListParagraph"/>
              <w:numPr>
                <w:ilvl w:val="0"/>
                <w:numId w:val="33"/>
              </w:numPr>
            </w:pPr>
            <w:r>
              <w:t>Someone or something that is set apart and dedicated to serve God.</w:t>
            </w:r>
          </w:p>
          <w:p w14:paraId="29A40210" w14:textId="7DA2DE22" w:rsidR="001274FD" w:rsidRDefault="001274FD" w:rsidP="00356915"/>
        </w:tc>
        <w:tc>
          <w:tcPr>
            <w:tcW w:w="5323" w:type="dxa"/>
          </w:tcPr>
          <w:p w14:paraId="12FFDC2B" w14:textId="4D6E8E7C" w:rsidR="00C34A97" w:rsidRDefault="00C34A97" w:rsidP="004D018C">
            <w:pPr>
              <w:pStyle w:val="Compact"/>
            </w:pPr>
            <w:r>
              <w:lastRenderedPageBreak/>
              <w:t>Mark 8:38</w:t>
            </w:r>
            <w:r w:rsidR="004D018C">
              <w:t xml:space="preserve"> </w:t>
            </w:r>
          </w:p>
          <w:p w14:paraId="0B30100C" w14:textId="4D4FB31F" w:rsidR="00C34A97" w:rsidRDefault="00C34A97" w:rsidP="004D018C">
            <w:pPr>
              <w:pStyle w:val="Compact"/>
            </w:pPr>
            <w:r>
              <w:t>Luke 1:49</w:t>
            </w:r>
            <w:r w:rsidR="004D018C">
              <w:t xml:space="preserve"> </w:t>
            </w:r>
          </w:p>
          <w:p w14:paraId="22B4D9E5" w14:textId="444F3DCA" w:rsidR="00C34A97" w:rsidRDefault="00C34A97" w:rsidP="00D8552B">
            <w:pPr>
              <w:pStyle w:val="Compact"/>
            </w:pPr>
            <w:r>
              <w:t>John 6:69</w:t>
            </w:r>
            <w:r w:rsidR="004D018C">
              <w:t xml:space="preserve"> </w:t>
            </w:r>
          </w:p>
          <w:p w14:paraId="30477061" w14:textId="0329C072" w:rsidR="00C34A97" w:rsidRDefault="00C34A97" w:rsidP="00D8552B">
            <w:pPr>
              <w:pStyle w:val="Compact"/>
            </w:pPr>
            <w:r>
              <w:lastRenderedPageBreak/>
              <w:t>Acts 4:27</w:t>
            </w:r>
            <w:r w:rsidR="004D018C">
              <w:t xml:space="preserve"> </w:t>
            </w:r>
          </w:p>
          <w:p w14:paraId="56A48B0F" w14:textId="32905498" w:rsidR="00C34A97" w:rsidRDefault="00C34A97" w:rsidP="00D8552B">
            <w:pPr>
              <w:pStyle w:val="Compact"/>
            </w:pPr>
            <w:r>
              <w:t>Romans 12:1</w:t>
            </w:r>
            <w:r w:rsidR="004D018C">
              <w:t xml:space="preserve"> </w:t>
            </w:r>
          </w:p>
          <w:p w14:paraId="71D42E16" w14:textId="5E4CB54C" w:rsidR="00C34A97" w:rsidRDefault="00C34A97" w:rsidP="00D8552B">
            <w:pPr>
              <w:pStyle w:val="Compact"/>
            </w:pPr>
            <w:r>
              <w:t xml:space="preserve">1 Corinthians </w:t>
            </w:r>
            <w:r w:rsidR="001C0657">
              <w:t>3</w:t>
            </w:r>
            <w:r>
              <w:t>:</w:t>
            </w:r>
            <w:r w:rsidR="001C0657">
              <w:t>17</w:t>
            </w:r>
            <w:r w:rsidR="004D018C">
              <w:t xml:space="preserve"> </w:t>
            </w:r>
          </w:p>
          <w:p w14:paraId="71309213" w14:textId="1E5893A4" w:rsidR="00C34A97" w:rsidRDefault="00C34A97" w:rsidP="00D8552B">
            <w:pPr>
              <w:pStyle w:val="Compact"/>
            </w:pPr>
            <w:r>
              <w:t>Ephesians 1:4</w:t>
            </w:r>
            <w:r w:rsidR="004D018C">
              <w:t xml:space="preserve"> </w:t>
            </w:r>
          </w:p>
          <w:p w14:paraId="2E1F64EF" w14:textId="0FAF19D7" w:rsidR="00C34A97" w:rsidRDefault="00C34A97" w:rsidP="00D8552B">
            <w:pPr>
              <w:pStyle w:val="Compact"/>
            </w:pPr>
            <w:r>
              <w:t>Colossians 1:22</w:t>
            </w:r>
            <w:r w:rsidR="004D018C">
              <w:t xml:space="preserve"> </w:t>
            </w:r>
          </w:p>
          <w:p w14:paraId="2C50974A" w14:textId="4B7F018E" w:rsidR="00C34A97" w:rsidRDefault="00C34A97" w:rsidP="00D8552B">
            <w:pPr>
              <w:pStyle w:val="Compact"/>
            </w:pPr>
            <w:r>
              <w:t>1 Thessalonians 3:13</w:t>
            </w:r>
            <w:r w:rsidR="004D018C">
              <w:t xml:space="preserve"> </w:t>
            </w:r>
          </w:p>
          <w:p w14:paraId="51CAE1C4" w14:textId="0CEC8582" w:rsidR="00C34A97" w:rsidRDefault="00C34A97" w:rsidP="002933D4">
            <w:pPr>
              <w:pStyle w:val="Compact"/>
            </w:pPr>
            <w:r>
              <w:t>2 Timothy 1:9</w:t>
            </w:r>
            <w:r w:rsidR="004D018C">
              <w:t xml:space="preserve"> </w:t>
            </w:r>
          </w:p>
          <w:p w14:paraId="219C7FAE" w14:textId="68CA779C" w:rsidR="00C34A97" w:rsidRDefault="00C34A97" w:rsidP="002933D4">
            <w:pPr>
              <w:pStyle w:val="Compact"/>
            </w:pPr>
            <w:r>
              <w:t>Philemon 1:5</w:t>
            </w:r>
            <w:r w:rsidR="004D018C">
              <w:t xml:space="preserve"> </w:t>
            </w:r>
          </w:p>
          <w:p w14:paraId="6ADBD8BC" w14:textId="62B20902" w:rsidR="00C34A97" w:rsidRDefault="00C34A97" w:rsidP="002933D4">
            <w:pPr>
              <w:pStyle w:val="Compact"/>
            </w:pPr>
            <w:r>
              <w:t>Hebrews 3:1</w:t>
            </w:r>
            <w:r w:rsidR="004D018C">
              <w:t xml:space="preserve"> </w:t>
            </w:r>
          </w:p>
          <w:p w14:paraId="1746BE27" w14:textId="75718319" w:rsidR="00C34A97" w:rsidRDefault="00C34A97" w:rsidP="002933D4">
            <w:pPr>
              <w:pStyle w:val="Compact"/>
            </w:pPr>
            <w:r>
              <w:t>1 Peter 1:15</w:t>
            </w:r>
            <w:r w:rsidR="004D018C">
              <w:t xml:space="preserve"> </w:t>
            </w:r>
          </w:p>
          <w:p w14:paraId="237D5459" w14:textId="38B6682D" w:rsidR="00761810" w:rsidRDefault="00761810" w:rsidP="002933D4">
            <w:pPr>
              <w:pStyle w:val="Compact"/>
            </w:pPr>
            <w:r>
              <w:t>Jude 1:20</w:t>
            </w:r>
          </w:p>
          <w:p w14:paraId="259F2622" w14:textId="1D8D0D0D" w:rsidR="00185CC7" w:rsidRDefault="00C34A97" w:rsidP="002933D4">
            <w:pPr>
              <w:pStyle w:val="Compact"/>
            </w:pPr>
            <w:r>
              <w:t>Revelation 4:8</w:t>
            </w:r>
            <w:r w:rsidR="002933D4">
              <w:t xml:space="preserve"> </w:t>
            </w:r>
          </w:p>
        </w:tc>
      </w:tr>
      <w:tr w:rsidR="00185CC7" w:rsidRPr="00E544E9" w14:paraId="386EB4E0" w14:textId="65869B06" w:rsidTr="00234561">
        <w:trPr>
          <w:trHeight w:val="720"/>
        </w:trPr>
        <w:tc>
          <w:tcPr>
            <w:tcW w:w="3149" w:type="dxa"/>
          </w:tcPr>
          <w:p w14:paraId="58682DC7" w14:textId="63DE48BD" w:rsidR="00185CC7" w:rsidRPr="001C0657" w:rsidRDefault="00185CC7" w:rsidP="00C55158">
            <w:pPr>
              <w:rPr>
                <w:b/>
                <w:bCs/>
              </w:rPr>
            </w:pPr>
            <w:r w:rsidRPr="001C0657">
              <w:rPr>
                <w:b/>
                <w:bCs/>
              </w:rPr>
              <w:lastRenderedPageBreak/>
              <w:t>Holy Spirit</w:t>
            </w:r>
          </w:p>
        </w:tc>
        <w:tc>
          <w:tcPr>
            <w:tcW w:w="6048" w:type="dxa"/>
          </w:tcPr>
          <w:p w14:paraId="2FB11B3D" w14:textId="45D04CC5" w:rsidR="00185CC7" w:rsidRDefault="00185CC7" w:rsidP="00C55158">
            <w:r>
              <w:t xml:space="preserve">This is the name of the Holy Spirit, who is God. The one true God exists eternally as the Father, the Son, and the Holy Spirit. </w:t>
            </w:r>
          </w:p>
        </w:tc>
        <w:tc>
          <w:tcPr>
            <w:tcW w:w="5323" w:type="dxa"/>
          </w:tcPr>
          <w:p w14:paraId="07BDE7A1" w14:textId="77777777" w:rsidR="00185CC7" w:rsidRDefault="002933D4" w:rsidP="00C55158">
            <w:r>
              <w:t>Matthew 3:11</w:t>
            </w:r>
          </w:p>
          <w:p w14:paraId="4A495EBC" w14:textId="77777777" w:rsidR="002933D4" w:rsidRDefault="002933D4" w:rsidP="00C55158">
            <w:r>
              <w:t>Mark 12:36</w:t>
            </w:r>
          </w:p>
          <w:p w14:paraId="1DB14632" w14:textId="77777777" w:rsidR="002933D4" w:rsidRDefault="002933D4" w:rsidP="00C55158">
            <w:r>
              <w:t>Luke 12:12</w:t>
            </w:r>
          </w:p>
          <w:p w14:paraId="45019A9D" w14:textId="77777777" w:rsidR="002933D4" w:rsidRDefault="002933D4" w:rsidP="00C55158">
            <w:r>
              <w:t>John 20:22</w:t>
            </w:r>
          </w:p>
          <w:p w14:paraId="328D1F77" w14:textId="77777777" w:rsidR="002933D4" w:rsidRDefault="002933D4" w:rsidP="00C55158">
            <w:r>
              <w:t>Acts 1:8</w:t>
            </w:r>
          </w:p>
          <w:p w14:paraId="257E818C" w14:textId="77777777" w:rsidR="002933D4" w:rsidRDefault="002933D4" w:rsidP="00C55158">
            <w:r>
              <w:t>Romans 5:5</w:t>
            </w:r>
          </w:p>
          <w:p w14:paraId="66424190" w14:textId="77777777" w:rsidR="002933D4" w:rsidRDefault="002933D4" w:rsidP="00C55158">
            <w:r>
              <w:t>1 Corinthians 12:3</w:t>
            </w:r>
          </w:p>
          <w:p w14:paraId="24741B18" w14:textId="1AD44654" w:rsidR="00761810" w:rsidRDefault="00761810" w:rsidP="00C55158">
            <w:r>
              <w:t>2 Corinthians 6:6</w:t>
            </w:r>
          </w:p>
          <w:p w14:paraId="702133B0" w14:textId="77777777" w:rsidR="002933D4" w:rsidRDefault="00BB6FDF" w:rsidP="00C55158">
            <w:r>
              <w:t>Ephesians 1:13</w:t>
            </w:r>
          </w:p>
          <w:p w14:paraId="36E2210F" w14:textId="77777777" w:rsidR="00BB6FDF" w:rsidRDefault="00BB6FDF" w:rsidP="00C55158">
            <w:r>
              <w:t>1 Thessalonians 1:6</w:t>
            </w:r>
          </w:p>
          <w:p w14:paraId="76C6801B" w14:textId="6314DC1B" w:rsidR="00BB6FDF" w:rsidRDefault="00BB6FDF" w:rsidP="00C55158">
            <w:r>
              <w:t>2 Timothy 1:14</w:t>
            </w:r>
          </w:p>
          <w:p w14:paraId="014691D9" w14:textId="3500B257" w:rsidR="00BB6FDF" w:rsidRDefault="00BB6FDF" w:rsidP="00C55158">
            <w:r>
              <w:t>Titus 3:5</w:t>
            </w:r>
          </w:p>
          <w:p w14:paraId="5FC70F45" w14:textId="77777777" w:rsidR="00BB6FDF" w:rsidRDefault="00BB6FDF" w:rsidP="00C55158">
            <w:r>
              <w:t>Hebrews 2:4</w:t>
            </w:r>
          </w:p>
          <w:p w14:paraId="614FA548" w14:textId="77777777" w:rsidR="00BB6FDF" w:rsidRDefault="00BB6FDF" w:rsidP="00C55158">
            <w:r>
              <w:t>2 Peter 1:21</w:t>
            </w:r>
          </w:p>
          <w:p w14:paraId="77F6299D" w14:textId="52F75283" w:rsidR="00BB6FDF" w:rsidRDefault="00BB6FDF" w:rsidP="00C55158">
            <w:r>
              <w:t>Jude 1:20</w:t>
            </w:r>
          </w:p>
        </w:tc>
      </w:tr>
      <w:tr w:rsidR="00185CC7" w:rsidRPr="00E544E9" w14:paraId="3FDB9622" w14:textId="39A77694" w:rsidTr="00234561">
        <w:trPr>
          <w:trHeight w:val="864"/>
        </w:trPr>
        <w:tc>
          <w:tcPr>
            <w:tcW w:w="3149" w:type="dxa"/>
          </w:tcPr>
          <w:p w14:paraId="36A1E0A4" w14:textId="3C9415C5" w:rsidR="00185CC7" w:rsidRPr="00D45282" w:rsidRDefault="00ED706A" w:rsidP="00C55158">
            <w:pPr>
              <w:rPr>
                <w:b/>
                <w:bCs/>
              </w:rPr>
            </w:pPr>
            <w:r w:rsidRPr="00D45282">
              <w:rPr>
                <w:b/>
                <w:bCs/>
              </w:rPr>
              <w:t>h</w:t>
            </w:r>
            <w:r w:rsidR="00185CC7" w:rsidRPr="00D45282">
              <w:rPr>
                <w:b/>
                <w:bCs/>
              </w:rPr>
              <w:t>onor</w:t>
            </w:r>
          </w:p>
          <w:p w14:paraId="51825B4F" w14:textId="51DEFA31" w:rsidR="00ED706A" w:rsidRDefault="00ED706A" w:rsidP="00C55158">
            <w:r>
              <w:t>G5091, G5092</w:t>
            </w:r>
          </w:p>
        </w:tc>
        <w:tc>
          <w:tcPr>
            <w:tcW w:w="6048" w:type="dxa"/>
          </w:tcPr>
          <w:p w14:paraId="14D4C2F9" w14:textId="51F475B3" w:rsidR="00185CC7" w:rsidRDefault="00185CC7" w:rsidP="00072100">
            <w:r>
              <w:t>T</w:t>
            </w:r>
            <w:r w:rsidR="003A6702">
              <w:t xml:space="preserve">his </w:t>
            </w:r>
            <w:r>
              <w:t>word can mean:</w:t>
            </w:r>
          </w:p>
          <w:p w14:paraId="44A32505" w14:textId="3C6A86A6" w:rsidR="00185CC7" w:rsidRDefault="00185CC7" w:rsidP="001A222C">
            <w:pPr>
              <w:pStyle w:val="ListParagraph"/>
              <w:numPr>
                <w:ilvl w:val="0"/>
                <w:numId w:val="34"/>
              </w:numPr>
            </w:pPr>
            <w:r>
              <w:t>Respect, admiration, or deference that is shown to someone.</w:t>
            </w:r>
          </w:p>
          <w:p w14:paraId="1432E563" w14:textId="77777777" w:rsidR="00185CC7" w:rsidRDefault="00185CC7" w:rsidP="001A222C">
            <w:pPr>
              <w:pStyle w:val="ListParagraph"/>
              <w:numPr>
                <w:ilvl w:val="0"/>
                <w:numId w:val="34"/>
              </w:numPr>
            </w:pPr>
            <w:r>
              <w:t xml:space="preserve">Value. </w:t>
            </w:r>
          </w:p>
          <w:p w14:paraId="55B32F64" w14:textId="77777777" w:rsidR="00185CC7" w:rsidRDefault="00185CC7" w:rsidP="001A222C">
            <w:pPr>
              <w:pStyle w:val="ListParagraph"/>
              <w:numPr>
                <w:ilvl w:val="0"/>
                <w:numId w:val="34"/>
              </w:numPr>
            </w:pPr>
            <w:r>
              <w:t>Price, which is the amount someone pays for something.</w:t>
            </w:r>
          </w:p>
          <w:p w14:paraId="19675FDC" w14:textId="77777777" w:rsidR="001274FD" w:rsidRDefault="001274FD" w:rsidP="001274FD"/>
          <w:p w14:paraId="10F5C6E2" w14:textId="14A5ED7A" w:rsidR="001274FD" w:rsidRDefault="001274FD" w:rsidP="001274FD"/>
        </w:tc>
        <w:tc>
          <w:tcPr>
            <w:tcW w:w="5323" w:type="dxa"/>
          </w:tcPr>
          <w:p w14:paraId="7C3B25D9" w14:textId="011CBF15" w:rsidR="00C34A97" w:rsidRDefault="00C34A97" w:rsidP="00BB6FDF">
            <w:pPr>
              <w:pStyle w:val="Compact"/>
            </w:pPr>
            <w:r>
              <w:t>Matthew 15:8</w:t>
            </w:r>
          </w:p>
          <w:p w14:paraId="08A130DA" w14:textId="6987282A" w:rsidR="00C34A97" w:rsidRDefault="00C34A97" w:rsidP="00BB6FDF">
            <w:pPr>
              <w:pStyle w:val="Compact"/>
            </w:pPr>
            <w:r>
              <w:t>Mark 7:6</w:t>
            </w:r>
          </w:p>
          <w:p w14:paraId="405AFD99" w14:textId="60CB123A" w:rsidR="00C34A97" w:rsidRDefault="00C34A97" w:rsidP="00BB6FDF">
            <w:pPr>
              <w:pStyle w:val="Compact"/>
            </w:pPr>
            <w:r>
              <w:t>Luke 18:20</w:t>
            </w:r>
          </w:p>
          <w:p w14:paraId="7DBFAF85" w14:textId="114BD0B4" w:rsidR="00C34A97" w:rsidRDefault="00C34A97" w:rsidP="00ED706A">
            <w:pPr>
              <w:pStyle w:val="Compact"/>
            </w:pPr>
            <w:r>
              <w:t>John 5:23</w:t>
            </w:r>
            <w:r w:rsidR="004D018C">
              <w:t xml:space="preserve"> </w:t>
            </w:r>
          </w:p>
          <w:p w14:paraId="547C4CCC" w14:textId="3E4687AC" w:rsidR="00ED706A" w:rsidRDefault="00ED706A" w:rsidP="00ED706A">
            <w:pPr>
              <w:pStyle w:val="Compact"/>
            </w:pPr>
            <w:r>
              <w:t>John 12:26</w:t>
            </w:r>
          </w:p>
          <w:p w14:paraId="260600F1" w14:textId="6EE40FFE" w:rsidR="00C34A97" w:rsidRDefault="00C34A97" w:rsidP="00ED706A">
            <w:pPr>
              <w:pStyle w:val="Compact"/>
            </w:pPr>
            <w:r>
              <w:t>Acts 28:10</w:t>
            </w:r>
          </w:p>
          <w:p w14:paraId="3157D966" w14:textId="0ED175EE" w:rsidR="00ED706A" w:rsidRDefault="00ED706A" w:rsidP="00ED706A">
            <w:pPr>
              <w:pStyle w:val="Compact"/>
            </w:pPr>
            <w:r>
              <w:t xml:space="preserve">Romans 13:7 </w:t>
            </w:r>
          </w:p>
          <w:p w14:paraId="22630252" w14:textId="05A1C0AB" w:rsidR="00ED706A" w:rsidRDefault="00ED706A" w:rsidP="00ED706A">
            <w:pPr>
              <w:pStyle w:val="Compact"/>
            </w:pPr>
            <w:r>
              <w:lastRenderedPageBreak/>
              <w:t>1 Corinthians 12:24</w:t>
            </w:r>
          </w:p>
          <w:p w14:paraId="4F5EDF43" w14:textId="5893D624" w:rsidR="00C34A97" w:rsidRDefault="00C34A97" w:rsidP="00ED706A">
            <w:pPr>
              <w:pStyle w:val="Compact"/>
            </w:pPr>
            <w:r>
              <w:t>Ephesians 6:2</w:t>
            </w:r>
          </w:p>
          <w:p w14:paraId="05A7F2A6" w14:textId="4AA1C3C8" w:rsidR="00C34A97" w:rsidRDefault="00C34A97" w:rsidP="00ED706A">
            <w:pPr>
              <w:pStyle w:val="Compact"/>
            </w:pPr>
            <w:r>
              <w:t xml:space="preserve">1 Timothy </w:t>
            </w:r>
            <w:r w:rsidR="00ED706A">
              <w:t>1</w:t>
            </w:r>
            <w:r>
              <w:t>:</w:t>
            </w:r>
            <w:r w:rsidR="00ED706A">
              <w:t>17</w:t>
            </w:r>
            <w:r w:rsidR="004D018C">
              <w:t xml:space="preserve"> </w:t>
            </w:r>
          </w:p>
          <w:p w14:paraId="30E5E759" w14:textId="041F94F2" w:rsidR="00ED706A" w:rsidRDefault="00ED706A" w:rsidP="00ED706A">
            <w:pPr>
              <w:pStyle w:val="Compact"/>
            </w:pPr>
            <w:r>
              <w:t>Hebrews 2:9</w:t>
            </w:r>
          </w:p>
          <w:p w14:paraId="4B98903B" w14:textId="75818030" w:rsidR="00C34A97" w:rsidRDefault="00C34A97" w:rsidP="00ED706A">
            <w:pPr>
              <w:pStyle w:val="Compact"/>
            </w:pPr>
            <w:r>
              <w:t>1 Peter 2:17</w:t>
            </w:r>
            <w:r w:rsidR="004D018C">
              <w:t xml:space="preserve"> </w:t>
            </w:r>
          </w:p>
          <w:p w14:paraId="78EB1533" w14:textId="0575065B" w:rsidR="00C34A97" w:rsidRDefault="00C34A97" w:rsidP="00ED706A">
            <w:pPr>
              <w:pStyle w:val="Compact"/>
            </w:pPr>
            <w:r>
              <w:t>2 Peter 1:17</w:t>
            </w:r>
            <w:r w:rsidR="004D018C">
              <w:t xml:space="preserve"> </w:t>
            </w:r>
          </w:p>
          <w:p w14:paraId="2D037DDF" w14:textId="680CC322" w:rsidR="00C34A97" w:rsidRDefault="00C34A97" w:rsidP="002B3AD9">
            <w:pPr>
              <w:pStyle w:val="Compact"/>
            </w:pPr>
            <w:r>
              <w:t>Revelation 4:11</w:t>
            </w:r>
            <w:r w:rsidR="004D018C">
              <w:t xml:space="preserve"> </w:t>
            </w:r>
          </w:p>
          <w:p w14:paraId="687CE00F" w14:textId="4BF08441" w:rsidR="00185CC7" w:rsidRDefault="00C34A97" w:rsidP="002B3AD9">
            <w:pPr>
              <w:pStyle w:val="Compact"/>
            </w:pPr>
            <w:r>
              <w:t>Revelation 7:12</w:t>
            </w:r>
            <w:r w:rsidR="004D018C">
              <w:t xml:space="preserve"> </w:t>
            </w:r>
          </w:p>
        </w:tc>
      </w:tr>
      <w:tr w:rsidR="00185CC7" w:rsidRPr="00E544E9" w14:paraId="18166BDD" w14:textId="19AC868E" w:rsidTr="00234561">
        <w:trPr>
          <w:trHeight w:val="1465"/>
        </w:trPr>
        <w:tc>
          <w:tcPr>
            <w:tcW w:w="3149" w:type="dxa"/>
          </w:tcPr>
          <w:p w14:paraId="14CEFE44" w14:textId="66D80A80" w:rsidR="00185CC7" w:rsidRPr="00667A6D" w:rsidRDefault="00DA7B1F" w:rsidP="00C55158">
            <w:pPr>
              <w:rPr>
                <w:b/>
                <w:bCs/>
              </w:rPr>
            </w:pPr>
            <w:r w:rsidRPr="00667A6D">
              <w:rPr>
                <w:b/>
                <w:bCs/>
              </w:rPr>
              <w:lastRenderedPageBreak/>
              <w:t>h</w:t>
            </w:r>
            <w:r w:rsidR="00185CC7" w:rsidRPr="00667A6D">
              <w:rPr>
                <w:b/>
                <w:bCs/>
              </w:rPr>
              <w:t>ope</w:t>
            </w:r>
          </w:p>
          <w:p w14:paraId="08D8A687" w14:textId="622DD2E0" w:rsidR="00DA7B1F" w:rsidRDefault="00DA7B1F" w:rsidP="00C55158">
            <w:r>
              <w:t>G1680, G1679</w:t>
            </w:r>
          </w:p>
        </w:tc>
        <w:tc>
          <w:tcPr>
            <w:tcW w:w="6048" w:type="dxa"/>
          </w:tcPr>
          <w:p w14:paraId="290D86F5" w14:textId="77777777" w:rsidR="00185CC7" w:rsidRDefault="00185CC7" w:rsidP="00AF55D3">
            <w:r>
              <w:t xml:space="preserve">This word means a person’s desire for something good to happen, or an expectation and trust that something good will happen. </w:t>
            </w:r>
          </w:p>
          <w:p w14:paraId="6C09A582" w14:textId="77777777" w:rsidR="00185CC7" w:rsidRDefault="00185CC7" w:rsidP="001A222C">
            <w:pPr>
              <w:pStyle w:val="ListParagraph"/>
              <w:numPr>
                <w:ilvl w:val="0"/>
                <w:numId w:val="54"/>
              </w:numPr>
            </w:pPr>
            <w:r>
              <w:t xml:space="preserve">It is sometimes used when a person is certain that what is hoped for will happen. </w:t>
            </w:r>
          </w:p>
          <w:p w14:paraId="5308C6BB" w14:textId="42463816" w:rsidR="00185CC7" w:rsidRDefault="00185CC7" w:rsidP="001A222C">
            <w:pPr>
              <w:pStyle w:val="ListParagraph"/>
              <w:numPr>
                <w:ilvl w:val="0"/>
                <w:numId w:val="54"/>
              </w:numPr>
            </w:pPr>
            <w:r>
              <w:t xml:space="preserve">It is sometimes used when a person desires for something good to happen but is not certain that it will. </w:t>
            </w:r>
          </w:p>
          <w:p w14:paraId="6B8217A3" w14:textId="0CE3F647" w:rsidR="00185CC7" w:rsidRDefault="00185CC7" w:rsidP="001A222C">
            <w:pPr>
              <w:pStyle w:val="ListParagraph"/>
              <w:numPr>
                <w:ilvl w:val="0"/>
                <w:numId w:val="54"/>
              </w:numPr>
            </w:pPr>
            <w:r>
              <w:t xml:space="preserve">It is sometimes used to mean the reason why a person is hoping for something. </w:t>
            </w:r>
          </w:p>
          <w:p w14:paraId="686C8183" w14:textId="77777777" w:rsidR="001274FD" w:rsidRDefault="001274FD" w:rsidP="001274FD"/>
          <w:p w14:paraId="7A793C97" w14:textId="629CA4BF" w:rsidR="00185CC7" w:rsidRDefault="00185CC7" w:rsidP="00AF55D3"/>
        </w:tc>
        <w:tc>
          <w:tcPr>
            <w:tcW w:w="5323" w:type="dxa"/>
          </w:tcPr>
          <w:p w14:paraId="7AC94A25" w14:textId="0F66E5DB" w:rsidR="002B3AD9" w:rsidRDefault="002B3AD9" w:rsidP="00E253DB">
            <w:pPr>
              <w:pStyle w:val="Compact"/>
            </w:pPr>
            <w:r>
              <w:t xml:space="preserve">Matthew 12:21 </w:t>
            </w:r>
          </w:p>
          <w:p w14:paraId="69FD9273" w14:textId="465C3D3D" w:rsidR="002B3AD9" w:rsidRDefault="002B3AD9" w:rsidP="00E253DB">
            <w:pPr>
              <w:pStyle w:val="Compact"/>
            </w:pPr>
            <w:r>
              <w:t xml:space="preserve">Luke 24:21 </w:t>
            </w:r>
          </w:p>
          <w:p w14:paraId="378B968B" w14:textId="79F50F2C" w:rsidR="00C34A97" w:rsidRPr="00862C99" w:rsidRDefault="00C34A97" w:rsidP="00E253DB">
            <w:pPr>
              <w:pStyle w:val="Compact"/>
            </w:pPr>
            <w:r>
              <w:t>Acts 24:15</w:t>
            </w:r>
            <w:r w:rsidR="004D018C">
              <w:t xml:space="preserve"> </w:t>
            </w:r>
          </w:p>
          <w:p w14:paraId="70CA0E04" w14:textId="1F424D0B" w:rsidR="00C34A97" w:rsidRDefault="00C34A97" w:rsidP="00E253DB">
            <w:pPr>
              <w:pStyle w:val="Compact"/>
            </w:pPr>
            <w:r w:rsidRPr="00862C99">
              <w:t>Romans 15:13</w:t>
            </w:r>
            <w:r w:rsidR="004D018C" w:rsidRPr="00862C99">
              <w:t xml:space="preserve"> </w:t>
            </w:r>
          </w:p>
          <w:p w14:paraId="5221C292" w14:textId="13E9A093" w:rsidR="00C34A97" w:rsidRDefault="00C34A97" w:rsidP="00E253DB">
            <w:pPr>
              <w:pStyle w:val="Compact"/>
            </w:pPr>
            <w:r>
              <w:t>1 Corinthians 13:13</w:t>
            </w:r>
            <w:r w:rsidR="004D018C">
              <w:t xml:space="preserve"> </w:t>
            </w:r>
          </w:p>
          <w:p w14:paraId="437160F0" w14:textId="1BF6BB6A" w:rsidR="00C34A97" w:rsidRDefault="00C34A97" w:rsidP="00E253DB">
            <w:pPr>
              <w:pStyle w:val="Compact"/>
            </w:pPr>
            <w:r>
              <w:t>2 Corinthians 3:12</w:t>
            </w:r>
            <w:r w:rsidR="004D018C">
              <w:t xml:space="preserve"> </w:t>
            </w:r>
          </w:p>
          <w:p w14:paraId="5A9F628F" w14:textId="63060AB8" w:rsidR="00C34A97" w:rsidRDefault="00C34A97" w:rsidP="00E253DB">
            <w:pPr>
              <w:pStyle w:val="Compact"/>
            </w:pPr>
            <w:r>
              <w:t>Ephesians 1:18</w:t>
            </w:r>
            <w:r w:rsidR="004D018C">
              <w:t xml:space="preserve"> </w:t>
            </w:r>
          </w:p>
          <w:p w14:paraId="5C073661" w14:textId="5900F428" w:rsidR="00C34A97" w:rsidRDefault="00C34A97" w:rsidP="00E253DB">
            <w:pPr>
              <w:pStyle w:val="Compact"/>
            </w:pPr>
            <w:r>
              <w:t>Philippians 1:20</w:t>
            </w:r>
            <w:r w:rsidR="004D018C">
              <w:t xml:space="preserve"> </w:t>
            </w:r>
          </w:p>
          <w:p w14:paraId="668A6C49" w14:textId="1F81A420" w:rsidR="00C34A97" w:rsidRDefault="00C34A97" w:rsidP="00E253DB">
            <w:pPr>
              <w:pStyle w:val="Compact"/>
            </w:pPr>
            <w:r>
              <w:t>Colossians 1:27</w:t>
            </w:r>
            <w:r w:rsidR="004D018C">
              <w:t xml:space="preserve"> </w:t>
            </w:r>
          </w:p>
          <w:p w14:paraId="050112EA" w14:textId="22D9F2D6" w:rsidR="00C34A97" w:rsidRDefault="00C34A97" w:rsidP="00E253DB">
            <w:pPr>
              <w:pStyle w:val="Compact"/>
            </w:pPr>
            <w:r>
              <w:t>1 Thessalonians 4:13</w:t>
            </w:r>
            <w:r w:rsidR="004D018C">
              <w:t xml:space="preserve"> </w:t>
            </w:r>
          </w:p>
          <w:p w14:paraId="461CBE16" w14:textId="779B4CBF" w:rsidR="00C34A97" w:rsidRDefault="00C34A97" w:rsidP="00E253DB">
            <w:pPr>
              <w:pStyle w:val="Compact"/>
            </w:pPr>
            <w:r>
              <w:t>1 Timothy 1:1</w:t>
            </w:r>
            <w:r w:rsidR="004D018C">
              <w:t xml:space="preserve"> </w:t>
            </w:r>
          </w:p>
          <w:p w14:paraId="359197B9" w14:textId="7A664D59" w:rsidR="00C34A97" w:rsidRDefault="00C34A97" w:rsidP="00E253DB">
            <w:pPr>
              <w:pStyle w:val="Compact"/>
            </w:pPr>
            <w:r>
              <w:t>Titus 2:13</w:t>
            </w:r>
            <w:r w:rsidR="004D018C">
              <w:t xml:space="preserve"> </w:t>
            </w:r>
          </w:p>
          <w:p w14:paraId="2D76764A" w14:textId="6CD0B87C" w:rsidR="00C34A97" w:rsidRDefault="00C34A97" w:rsidP="00E253DB">
            <w:pPr>
              <w:pStyle w:val="Compact"/>
            </w:pPr>
            <w:r>
              <w:t>Hebrews 10:23</w:t>
            </w:r>
            <w:r w:rsidR="004D018C">
              <w:t xml:space="preserve"> </w:t>
            </w:r>
          </w:p>
          <w:p w14:paraId="34A4C5CE" w14:textId="5DA937FB" w:rsidR="00C34A97" w:rsidRDefault="00C34A97" w:rsidP="00E253DB">
            <w:pPr>
              <w:pStyle w:val="Compact"/>
            </w:pPr>
            <w:r>
              <w:t>1 Peter 1:</w:t>
            </w:r>
            <w:r w:rsidR="00E253DB">
              <w:t>1</w:t>
            </w:r>
            <w:r>
              <w:t>3</w:t>
            </w:r>
            <w:r w:rsidR="004D018C">
              <w:t xml:space="preserve"> </w:t>
            </w:r>
          </w:p>
          <w:p w14:paraId="0AB2A6AB" w14:textId="00848920" w:rsidR="00185CC7" w:rsidRDefault="00C34A97" w:rsidP="00E253DB">
            <w:pPr>
              <w:pStyle w:val="Compact"/>
            </w:pPr>
            <w:r>
              <w:t>1 John 3:3</w:t>
            </w:r>
            <w:r w:rsidR="004D018C">
              <w:t xml:space="preserve"> </w:t>
            </w:r>
          </w:p>
        </w:tc>
      </w:tr>
      <w:tr w:rsidR="000B4AD6" w:rsidRPr="00E544E9" w14:paraId="2D2609B2" w14:textId="77777777" w:rsidTr="000B4AD6">
        <w:trPr>
          <w:trHeight w:val="288"/>
        </w:trPr>
        <w:tc>
          <w:tcPr>
            <w:tcW w:w="3149" w:type="dxa"/>
          </w:tcPr>
          <w:p w14:paraId="05CC42B2" w14:textId="77777777" w:rsidR="000B4AD6" w:rsidRDefault="000B4AD6" w:rsidP="00C55158">
            <w:pPr>
              <w:rPr>
                <w:b/>
                <w:bCs/>
              </w:rPr>
            </w:pPr>
            <w:r>
              <w:rPr>
                <w:b/>
                <w:bCs/>
              </w:rPr>
              <w:t>inheritance</w:t>
            </w:r>
          </w:p>
          <w:p w14:paraId="4DB1CCAA" w14:textId="08276AC7" w:rsidR="000B4AD6" w:rsidRDefault="000B4AD6" w:rsidP="00C55158">
            <w:pPr>
              <w:rPr>
                <w:b/>
                <w:bCs/>
              </w:rPr>
            </w:pPr>
            <w:r w:rsidRPr="00B10DD6">
              <w:t>G2817</w:t>
            </w:r>
          </w:p>
        </w:tc>
        <w:tc>
          <w:tcPr>
            <w:tcW w:w="6048" w:type="dxa"/>
          </w:tcPr>
          <w:p w14:paraId="6032BADD" w14:textId="77777777" w:rsidR="000B4AD6" w:rsidRPr="000B4AD6" w:rsidRDefault="000B4AD6" w:rsidP="005E16B0">
            <w:r w:rsidRPr="000B4AD6">
              <w:t xml:space="preserve">This word means what is given to a person who is an heir. It can be money, land, or other kinds of property. </w:t>
            </w:r>
          </w:p>
          <w:p w14:paraId="1537AB65" w14:textId="77777777" w:rsidR="000B4AD6" w:rsidRDefault="000B4AD6" w:rsidP="006775B3">
            <w:pPr>
              <w:pStyle w:val="ListParagraph"/>
              <w:numPr>
                <w:ilvl w:val="0"/>
                <w:numId w:val="84"/>
              </w:numPr>
            </w:pPr>
            <w:r w:rsidRPr="000B4AD6">
              <w:t>This word can also mean a spiritual inheritance from God, or a reward from God.</w:t>
            </w:r>
          </w:p>
          <w:p w14:paraId="16663CDC" w14:textId="77777777" w:rsidR="001274FD" w:rsidRPr="000B4AD6" w:rsidRDefault="001274FD" w:rsidP="001274FD"/>
          <w:p w14:paraId="39057A16" w14:textId="405FA90D" w:rsidR="000B4AD6" w:rsidRPr="000B4AD6" w:rsidRDefault="000B4AD6" w:rsidP="000B4AD6">
            <w:pPr>
              <w:ind w:left="360"/>
              <w:rPr>
                <w:highlight w:val="yellow"/>
              </w:rPr>
            </w:pPr>
          </w:p>
        </w:tc>
        <w:tc>
          <w:tcPr>
            <w:tcW w:w="5323" w:type="dxa"/>
          </w:tcPr>
          <w:p w14:paraId="34E70841" w14:textId="77777777" w:rsidR="000B4AD6" w:rsidRDefault="000B4AD6" w:rsidP="006775B3">
            <w:pPr>
              <w:pStyle w:val="Compact"/>
            </w:pPr>
            <w:r>
              <w:t xml:space="preserve">Luke 12:13 </w:t>
            </w:r>
          </w:p>
          <w:p w14:paraId="1E347AA9" w14:textId="77777777" w:rsidR="000B4AD6" w:rsidRDefault="000B4AD6" w:rsidP="006775B3">
            <w:pPr>
              <w:pStyle w:val="Compact"/>
            </w:pPr>
            <w:r>
              <w:t xml:space="preserve">Acts 7:5 </w:t>
            </w:r>
          </w:p>
          <w:p w14:paraId="5E525F16" w14:textId="77777777" w:rsidR="000B4AD6" w:rsidRDefault="000B4AD6" w:rsidP="006775B3">
            <w:pPr>
              <w:pStyle w:val="Compact"/>
            </w:pPr>
            <w:r>
              <w:t xml:space="preserve">Acts 20:32 </w:t>
            </w:r>
          </w:p>
          <w:p w14:paraId="1916C9F4" w14:textId="77777777" w:rsidR="000B4AD6" w:rsidRDefault="000B4AD6" w:rsidP="006775B3">
            <w:pPr>
              <w:pStyle w:val="Compact"/>
            </w:pPr>
            <w:r>
              <w:t xml:space="preserve">Galatians 3:18 </w:t>
            </w:r>
          </w:p>
          <w:p w14:paraId="1A4E4BE4" w14:textId="77777777" w:rsidR="000B4AD6" w:rsidRDefault="000B4AD6" w:rsidP="006775B3">
            <w:pPr>
              <w:pStyle w:val="Compact"/>
            </w:pPr>
            <w:r>
              <w:t xml:space="preserve">Ephesians 1:14 </w:t>
            </w:r>
          </w:p>
          <w:p w14:paraId="48C230C9" w14:textId="77777777" w:rsidR="000B4AD6" w:rsidRDefault="000B4AD6" w:rsidP="006775B3">
            <w:pPr>
              <w:pStyle w:val="Compact"/>
            </w:pPr>
            <w:r>
              <w:t xml:space="preserve">Ephesians 1:18 </w:t>
            </w:r>
          </w:p>
          <w:p w14:paraId="5CD66962" w14:textId="77777777" w:rsidR="000B4AD6" w:rsidRDefault="000B4AD6" w:rsidP="006775B3">
            <w:pPr>
              <w:pStyle w:val="Compact"/>
            </w:pPr>
            <w:r>
              <w:t xml:space="preserve">Ephesians 5:5 </w:t>
            </w:r>
          </w:p>
          <w:p w14:paraId="2895B0B1" w14:textId="77777777" w:rsidR="000B4AD6" w:rsidRDefault="000B4AD6" w:rsidP="006775B3">
            <w:pPr>
              <w:pStyle w:val="Compact"/>
            </w:pPr>
            <w:r>
              <w:t xml:space="preserve">Colossians 3:24 </w:t>
            </w:r>
          </w:p>
          <w:p w14:paraId="11A832D9" w14:textId="77777777" w:rsidR="000B4AD6" w:rsidRDefault="000B4AD6" w:rsidP="006775B3">
            <w:pPr>
              <w:pStyle w:val="Compact"/>
            </w:pPr>
            <w:r>
              <w:t xml:space="preserve">Hebrews 9:15 </w:t>
            </w:r>
          </w:p>
          <w:p w14:paraId="7CB35950" w14:textId="77777777" w:rsidR="000B4AD6" w:rsidRDefault="000B4AD6" w:rsidP="006775B3">
            <w:pPr>
              <w:pStyle w:val="Compact"/>
            </w:pPr>
            <w:r>
              <w:lastRenderedPageBreak/>
              <w:t xml:space="preserve">Hebrews 11:8 </w:t>
            </w:r>
          </w:p>
          <w:p w14:paraId="22298027" w14:textId="245BA418" w:rsidR="000B4AD6" w:rsidRDefault="000B4AD6" w:rsidP="00675B30">
            <w:pPr>
              <w:pStyle w:val="Compact"/>
            </w:pPr>
            <w:r>
              <w:t xml:space="preserve">1 Peter 1:4 </w:t>
            </w:r>
          </w:p>
        </w:tc>
      </w:tr>
      <w:tr w:rsidR="000B4AD6" w:rsidRPr="00E544E9" w14:paraId="2F79A925" w14:textId="77777777" w:rsidTr="00234561">
        <w:trPr>
          <w:trHeight w:val="1465"/>
        </w:trPr>
        <w:tc>
          <w:tcPr>
            <w:tcW w:w="3149" w:type="dxa"/>
          </w:tcPr>
          <w:p w14:paraId="2DE8ECB6" w14:textId="19D346D0" w:rsidR="000B4AD6" w:rsidRPr="00B10DD6" w:rsidRDefault="000B4AD6" w:rsidP="00C55158">
            <w:r w:rsidRPr="00667A6D">
              <w:rPr>
                <w:b/>
                <w:bCs/>
              </w:rPr>
              <w:lastRenderedPageBreak/>
              <w:t>Jesus Christ</w:t>
            </w:r>
          </w:p>
        </w:tc>
        <w:tc>
          <w:tcPr>
            <w:tcW w:w="6048" w:type="dxa"/>
          </w:tcPr>
          <w:p w14:paraId="5BCDC21B" w14:textId="595065EA" w:rsidR="000B4AD6" w:rsidRDefault="000B4AD6" w:rsidP="005E16B0">
            <w:r>
              <w:t>This is the name of the Son of God, who is God. This form of his name that includes the word “Christ” indicates that Jesus is also the promised Messiah. The one true God exists eternally as the Father, the Son, and the Holy Spirit.</w:t>
            </w:r>
          </w:p>
        </w:tc>
        <w:tc>
          <w:tcPr>
            <w:tcW w:w="5323" w:type="dxa"/>
          </w:tcPr>
          <w:p w14:paraId="6E88BF6C" w14:textId="77777777" w:rsidR="000B4AD6" w:rsidRDefault="000B4AD6" w:rsidP="00C55158">
            <w:r>
              <w:t>Matthew 1:18</w:t>
            </w:r>
          </w:p>
          <w:p w14:paraId="0F249031" w14:textId="77777777" w:rsidR="000B4AD6" w:rsidRDefault="000B4AD6" w:rsidP="00C55158">
            <w:r>
              <w:t>John 1:17</w:t>
            </w:r>
          </w:p>
          <w:p w14:paraId="08BC6851" w14:textId="77777777" w:rsidR="000B4AD6" w:rsidRDefault="000B4AD6" w:rsidP="00C55158">
            <w:r>
              <w:t>Acts 2:38</w:t>
            </w:r>
          </w:p>
          <w:p w14:paraId="3EFAADF6" w14:textId="77777777" w:rsidR="000B4AD6" w:rsidRDefault="000B4AD6" w:rsidP="00C55158">
            <w:r>
              <w:t>Romans 5:15</w:t>
            </w:r>
          </w:p>
          <w:p w14:paraId="31F09B99" w14:textId="77777777" w:rsidR="000B4AD6" w:rsidRDefault="000B4AD6" w:rsidP="00C55158">
            <w:r>
              <w:t>1 Corinthians 2:2</w:t>
            </w:r>
          </w:p>
          <w:p w14:paraId="768DFF44" w14:textId="77777777" w:rsidR="000B4AD6" w:rsidRDefault="000B4AD6" w:rsidP="00C55158">
            <w:r>
              <w:t>2 Corinthians 4:6</w:t>
            </w:r>
          </w:p>
          <w:p w14:paraId="4086C6DE" w14:textId="77777777" w:rsidR="000B4AD6" w:rsidRDefault="000B4AD6" w:rsidP="00C55158">
            <w:r>
              <w:t>Galatians 1:1</w:t>
            </w:r>
          </w:p>
          <w:p w14:paraId="0D881389" w14:textId="77777777" w:rsidR="000B4AD6" w:rsidRDefault="000B4AD6" w:rsidP="00C55158">
            <w:r w:rsidRPr="00667A6D">
              <w:t>Ephesians 1:3</w:t>
            </w:r>
          </w:p>
          <w:p w14:paraId="38621CED" w14:textId="77777777" w:rsidR="000B4AD6" w:rsidRDefault="000B4AD6" w:rsidP="00C55158">
            <w:r>
              <w:t>Philippians 2:11</w:t>
            </w:r>
          </w:p>
          <w:p w14:paraId="26FC85BE" w14:textId="77777777" w:rsidR="000B4AD6" w:rsidRDefault="000B4AD6" w:rsidP="00C55158">
            <w:r>
              <w:t>1 Timothy 4:6</w:t>
            </w:r>
          </w:p>
          <w:p w14:paraId="40A3951A" w14:textId="77777777" w:rsidR="000B4AD6" w:rsidRDefault="000B4AD6" w:rsidP="00C55158">
            <w:r>
              <w:t>Hebrews 13:8</w:t>
            </w:r>
          </w:p>
          <w:p w14:paraId="5E9BE06F" w14:textId="77777777" w:rsidR="000B4AD6" w:rsidRDefault="000B4AD6" w:rsidP="00C55158">
            <w:r>
              <w:t>1 Peter 1:3</w:t>
            </w:r>
          </w:p>
          <w:p w14:paraId="1CFDE1EF" w14:textId="77777777" w:rsidR="000B4AD6" w:rsidRDefault="000B4AD6" w:rsidP="00C55158">
            <w:r>
              <w:t>1 John 2:1</w:t>
            </w:r>
          </w:p>
          <w:p w14:paraId="52D15EF9" w14:textId="77777777" w:rsidR="000B4AD6" w:rsidRDefault="000B4AD6" w:rsidP="00C55158">
            <w:r>
              <w:t>Jude 1:25</w:t>
            </w:r>
          </w:p>
          <w:p w14:paraId="7F9C6FCB" w14:textId="4535456E" w:rsidR="000B4AD6" w:rsidRDefault="000B4AD6" w:rsidP="006775B3">
            <w:pPr>
              <w:pStyle w:val="Compact"/>
            </w:pPr>
            <w:r>
              <w:t>Revelation 1:1</w:t>
            </w:r>
          </w:p>
        </w:tc>
      </w:tr>
      <w:tr w:rsidR="000B4AD6" w:rsidRPr="00E544E9" w14:paraId="458773D1" w14:textId="02B0A0A0" w:rsidTr="00234561">
        <w:trPr>
          <w:trHeight w:val="1296"/>
        </w:trPr>
        <w:tc>
          <w:tcPr>
            <w:tcW w:w="3149" w:type="dxa"/>
          </w:tcPr>
          <w:p w14:paraId="77CABA65" w14:textId="77777777" w:rsidR="000B4AD6" w:rsidRPr="00A604F5" w:rsidRDefault="000B4AD6" w:rsidP="00C55158">
            <w:pPr>
              <w:rPr>
                <w:b/>
                <w:bCs/>
              </w:rPr>
            </w:pPr>
            <w:r w:rsidRPr="00A604F5">
              <w:rPr>
                <w:b/>
                <w:bCs/>
              </w:rPr>
              <w:t>joy</w:t>
            </w:r>
          </w:p>
          <w:p w14:paraId="78A92056" w14:textId="375DBFAF" w:rsidR="000B4AD6" w:rsidRPr="00667A6D" w:rsidRDefault="000B4AD6" w:rsidP="00C55158">
            <w:pPr>
              <w:rPr>
                <w:b/>
                <w:bCs/>
              </w:rPr>
            </w:pPr>
            <w:r>
              <w:t>G5479</w:t>
            </w:r>
          </w:p>
        </w:tc>
        <w:tc>
          <w:tcPr>
            <w:tcW w:w="6048" w:type="dxa"/>
          </w:tcPr>
          <w:p w14:paraId="746E15CC" w14:textId="77777777" w:rsidR="000B4AD6" w:rsidRDefault="000B4AD6" w:rsidP="00862C99">
            <w:r>
              <w:t xml:space="preserve">This word can mean delight or gladness. It can also mean something or someone who brings joy. </w:t>
            </w:r>
          </w:p>
          <w:p w14:paraId="373B4CDE" w14:textId="2B83901C" w:rsidR="001274FD" w:rsidRDefault="001274FD" w:rsidP="00862C99"/>
          <w:p w14:paraId="0B4A8971" w14:textId="228F7451" w:rsidR="000B4AD6" w:rsidRDefault="000B4AD6" w:rsidP="00C55158"/>
        </w:tc>
        <w:tc>
          <w:tcPr>
            <w:tcW w:w="5323" w:type="dxa"/>
          </w:tcPr>
          <w:p w14:paraId="4C829611" w14:textId="77777777" w:rsidR="000B4AD6" w:rsidRDefault="000B4AD6" w:rsidP="00463BC7">
            <w:pPr>
              <w:pStyle w:val="Compact"/>
            </w:pPr>
            <w:r>
              <w:t xml:space="preserve">Matthew 2:10 </w:t>
            </w:r>
          </w:p>
          <w:p w14:paraId="48C3F2C7" w14:textId="77777777" w:rsidR="000B4AD6" w:rsidRDefault="000B4AD6" w:rsidP="00463BC7">
            <w:pPr>
              <w:pStyle w:val="Compact"/>
            </w:pPr>
            <w:r>
              <w:t xml:space="preserve">Mark 4:16 </w:t>
            </w:r>
          </w:p>
          <w:p w14:paraId="204585A6" w14:textId="77777777" w:rsidR="000B4AD6" w:rsidRDefault="000B4AD6" w:rsidP="00463BC7">
            <w:pPr>
              <w:pStyle w:val="Compact"/>
            </w:pPr>
            <w:r>
              <w:t xml:space="preserve">Luke 15:10 </w:t>
            </w:r>
          </w:p>
          <w:p w14:paraId="2625047A" w14:textId="00773E93" w:rsidR="000B4AD6" w:rsidRDefault="000B4AD6" w:rsidP="00463BC7">
            <w:pPr>
              <w:pStyle w:val="Compact"/>
            </w:pPr>
            <w:r>
              <w:t xml:space="preserve">John 15:11 </w:t>
            </w:r>
          </w:p>
          <w:p w14:paraId="7529879F" w14:textId="77777777" w:rsidR="000B4AD6" w:rsidRDefault="000B4AD6" w:rsidP="00463BC7">
            <w:pPr>
              <w:pStyle w:val="Compact"/>
            </w:pPr>
            <w:r>
              <w:t xml:space="preserve">Acts 13:52 </w:t>
            </w:r>
          </w:p>
          <w:p w14:paraId="5544CDA8" w14:textId="77777777" w:rsidR="000B4AD6" w:rsidRDefault="000B4AD6" w:rsidP="00463BC7">
            <w:pPr>
              <w:pStyle w:val="Compact"/>
            </w:pPr>
            <w:r>
              <w:t xml:space="preserve">Romans 15:13 </w:t>
            </w:r>
          </w:p>
          <w:p w14:paraId="4B927947" w14:textId="77777777" w:rsidR="000B4AD6" w:rsidRDefault="000B4AD6" w:rsidP="006C7C36">
            <w:pPr>
              <w:pStyle w:val="Compact"/>
            </w:pPr>
            <w:r>
              <w:t xml:space="preserve">2 Corinthians 7:4 </w:t>
            </w:r>
          </w:p>
          <w:p w14:paraId="4D436B10" w14:textId="77777777" w:rsidR="000B4AD6" w:rsidRDefault="000B4AD6" w:rsidP="006C7C36">
            <w:pPr>
              <w:pStyle w:val="Compact"/>
            </w:pPr>
            <w:r>
              <w:t xml:space="preserve">Galatians 5:22 </w:t>
            </w:r>
          </w:p>
          <w:p w14:paraId="2E6F2F96" w14:textId="77777777" w:rsidR="000B4AD6" w:rsidRDefault="000B4AD6" w:rsidP="006C7C36">
            <w:pPr>
              <w:pStyle w:val="Compact"/>
            </w:pPr>
            <w:r>
              <w:t xml:space="preserve">Philippians 4:1 </w:t>
            </w:r>
          </w:p>
          <w:p w14:paraId="7A81611C" w14:textId="77777777" w:rsidR="000B4AD6" w:rsidRDefault="000B4AD6" w:rsidP="006C7C36">
            <w:pPr>
              <w:pStyle w:val="Compact"/>
            </w:pPr>
            <w:r>
              <w:t xml:space="preserve">1 Thessalonians 2:20 </w:t>
            </w:r>
          </w:p>
          <w:p w14:paraId="50776449" w14:textId="77777777" w:rsidR="000B4AD6" w:rsidRDefault="000B4AD6" w:rsidP="006C7C36">
            <w:pPr>
              <w:pStyle w:val="Compact"/>
            </w:pPr>
            <w:r>
              <w:t xml:space="preserve">2 Timothy 1:4 </w:t>
            </w:r>
          </w:p>
          <w:p w14:paraId="0F4F1AC4" w14:textId="77777777" w:rsidR="000B4AD6" w:rsidRDefault="000B4AD6" w:rsidP="006C7C36">
            <w:pPr>
              <w:pStyle w:val="Compact"/>
            </w:pPr>
            <w:r>
              <w:t xml:space="preserve">Philemon 1:7 </w:t>
            </w:r>
          </w:p>
          <w:p w14:paraId="68C2874D" w14:textId="77777777" w:rsidR="000B4AD6" w:rsidRDefault="000B4AD6" w:rsidP="006C7C36">
            <w:pPr>
              <w:pStyle w:val="Compact"/>
            </w:pPr>
            <w:r>
              <w:t xml:space="preserve">Hebrews 12:2 </w:t>
            </w:r>
          </w:p>
          <w:p w14:paraId="09CD745C" w14:textId="77777777" w:rsidR="000B4AD6" w:rsidRDefault="000B4AD6" w:rsidP="006C7C36">
            <w:pPr>
              <w:pStyle w:val="Compact"/>
            </w:pPr>
            <w:r>
              <w:t xml:space="preserve">1 Peter 1:8 </w:t>
            </w:r>
          </w:p>
          <w:p w14:paraId="4D0EDDEF" w14:textId="29F5A9AA" w:rsidR="000B4AD6" w:rsidRDefault="000B4AD6" w:rsidP="00C55158">
            <w:r>
              <w:t>3 John 1:4</w:t>
            </w:r>
          </w:p>
        </w:tc>
      </w:tr>
      <w:tr w:rsidR="000B4AD6" w:rsidRPr="00E544E9" w14:paraId="20493789" w14:textId="4E65026D" w:rsidTr="00234561">
        <w:trPr>
          <w:trHeight w:val="720"/>
        </w:trPr>
        <w:tc>
          <w:tcPr>
            <w:tcW w:w="3149" w:type="dxa"/>
          </w:tcPr>
          <w:p w14:paraId="0F4214AC" w14:textId="77777777" w:rsidR="000B4AD6" w:rsidRPr="00A604F5" w:rsidRDefault="000B4AD6" w:rsidP="00C55158">
            <w:pPr>
              <w:rPr>
                <w:b/>
                <w:bCs/>
              </w:rPr>
            </w:pPr>
            <w:r w:rsidRPr="00A604F5">
              <w:rPr>
                <w:b/>
                <w:bCs/>
              </w:rPr>
              <w:lastRenderedPageBreak/>
              <w:t>judge</w:t>
            </w:r>
          </w:p>
          <w:p w14:paraId="3FDC1A91" w14:textId="751FB7D0" w:rsidR="000B4AD6" w:rsidRDefault="000B4AD6" w:rsidP="00C55158">
            <w:r>
              <w:t>G2919</w:t>
            </w:r>
          </w:p>
        </w:tc>
        <w:tc>
          <w:tcPr>
            <w:tcW w:w="6048" w:type="dxa"/>
          </w:tcPr>
          <w:p w14:paraId="5CDBA2A4" w14:textId="77777777" w:rsidR="000B4AD6" w:rsidRDefault="000B4AD6" w:rsidP="00A63ACD">
            <w:r>
              <w:t>This word can mean:</w:t>
            </w:r>
          </w:p>
          <w:p w14:paraId="70FB65FC" w14:textId="77777777" w:rsidR="000B4AD6" w:rsidRDefault="000B4AD6" w:rsidP="001A222C">
            <w:pPr>
              <w:pStyle w:val="ListParagraph"/>
              <w:numPr>
                <w:ilvl w:val="0"/>
                <w:numId w:val="35"/>
              </w:numPr>
            </w:pPr>
            <w:r>
              <w:t>To think, regard, or consider.</w:t>
            </w:r>
          </w:p>
          <w:p w14:paraId="778470C6" w14:textId="77777777" w:rsidR="000B4AD6" w:rsidRDefault="000B4AD6" w:rsidP="001A222C">
            <w:pPr>
              <w:pStyle w:val="ListParagraph"/>
              <w:numPr>
                <w:ilvl w:val="0"/>
                <w:numId w:val="35"/>
              </w:numPr>
            </w:pPr>
            <w:r>
              <w:t>To decide or determine.</w:t>
            </w:r>
          </w:p>
          <w:p w14:paraId="2EE76247" w14:textId="77777777" w:rsidR="000B4AD6" w:rsidRDefault="000B4AD6" w:rsidP="001A222C">
            <w:pPr>
              <w:pStyle w:val="ListParagraph"/>
              <w:numPr>
                <w:ilvl w:val="0"/>
                <w:numId w:val="35"/>
              </w:numPr>
            </w:pPr>
            <w:r>
              <w:t>To make a judgment.</w:t>
            </w:r>
          </w:p>
          <w:p w14:paraId="7DB20B7D" w14:textId="77777777" w:rsidR="000B4AD6" w:rsidRDefault="000B4AD6" w:rsidP="001A222C">
            <w:pPr>
              <w:pStyle w:val="ListParagraph"/>
              <w:numPr>
                <w:ilvl w:val="0"/>
                <w:numId w:val="35"/>
              </w:numPr>
            </w:pPr>
            <w:r>
              <w:t>To condemn, which means to sentence someone or declare what punishment a person will receive for doing something wrong.</w:t>
            </w:r>
          </w:p>
          <w:p w14:paraId="326FC87A" w14:textId="77777777" w:rsidR="000B4AD6" w:rsidRDefault="000B4AD6" w:rsidP="001A222C">
            <w:pPr>
              <w:pStyle w:val="ListParagraph"/>
              <w:numPr>
                <w:ilvl w:val="0"/>
                <w:numId w:val="36"/>
              </w:numPr>
            </w:pPr>
            <w:r>
              <w:t>The person in a court of law who makes the decision about whether someone did what was right or wrong.</w:t>
            </w:r>
          </w:p>
          <w:p w14:paraId="3AF5D8EF" w14:textId="77777777" w:rsidR="007815E3" w:rsidRDefault="007815E3" w:rsidP="003A6702"/>
          <w:p w14:paraId="79F3FD4C" w14:textId="2E62861F" w:rsidR="000B4AD6" w:rsidRDefault="000B4AD6" w:rsidP="00356915">
            <w:r>
              <w:t>Sometimes this word is also used to talk about God or Jesus as the great judge.</w:t>
            </w:r>
          </w:p>
        </w:tc>
        <w:tc>
          <w:tcPr>
            <w:tcW w:w="5323" w:type="dxa"/>
          </w:tcPr>
          <w:p w14:paraId="29B37E2E" w14:textId="77777777" w:rsidR="000B4AD6" w:rsidRDefault="000B4AD6" w:rsidP="006C7C36">
            <w:pPr>
              <w:pStyle w:val="Compact"/>
            </w:pPr>
            <w:r>
              <w:t>Matthew 19:28</w:t>
            </w:r>
          </w:p>
          <w:p w14:paraId="65FC7723" w14:textId="0D1367A2" w:rsidR="000B4AD6" w:rsidRDefault="000B4AD6" w:rsidP="006C7C36">
            <w:pPr>
              <w:pStyle w:val="Compact"/>
            </w:pPr>
            <w:r>
              <w:t>Luke 6:37</w:t>
            </w:r>
          </w:p>
          <w:p w14:paraId="21735E0C" w14:textId="77777777" w:rsidR="000B4AD6" w:rsidRDefault="000B4AD6" w:rsidP="006C7C36">
            <w:pPr>
              <w:pStyle w:val="Compact"/>
            </w:pPr>
            <w:r>
              <w:t>Luke 19:22</w:t>
            </w:r>
          </w:p>
          <w:p w14:paraId="61EBAE27" w14:textId="1D3A219E" w:rsidR="000B4AD6" w:rsidRDefault="000B4AD6" w:rsidP="009B7E9F">
            <w:pPr>
              <w:pStyle w:val="Compact"/>
            </w:pPr>
            <w:r>
              <w:t xml:space="preserve">John 7:24 </w:t>
            </w:r>
          </w:p>
          <w:p w14:paraId="2984E610" w14:textId="77777777" w:rsidR="000B4AD6" w:rsidRDefault="000B4AD6" w:rsidP="009B7E9F">
            <w:pPr>
              <w:pStyle w:val="Compact"/>
            </w:pPr>
            <w:r>
              <w:t xml:space="preserve">Acts 17:31 </w:t>
            </w:r>
          </w:p>
          <w:p w14:paraId="6A7AA9C2" w14:textId="710D82DF" w:rsidR="000B4AD6" w:rsidRDefault="000B4AD6" w:rsidP="009B7E9F">
            <w:pPr>
              <w:pStyle w:val="Compact"/>
            </w:pPr>
            <w:r>
              <w:t xml:space="preserve">Romans 2:1 </w:t>
            </w:r>
          </w:p>
          <w:p w14:paraId="7ECF6F49" w14:textId="77777777" w:rsidR="000B4AD6" w:rsidRDefault="000B4AD6" w:rsidP="009B7E9F">
            <w:pPr>
              <w:pStyle w:val="Compact"/>
            </w:pPr>
            <w:r>
              <w:t>Romans 14:13</w:t>
            </w:r>
          </w:p>
          <w:p w14:paraId="76ED2E5D" w14:textId="77777777" w:rsidR="000B4AD6" w:rsidRDefault="000B4AD6" w:rsidP="009B7E9F">
            <w:pPr>
              <w:pStyle w:val="Compact"/>
            </w:pPr>
            <w:r>
              <w:t xml:space="preserve">1 Corinthians 11:32 </w:t>
            </w:r>
          </w:p>
          <w:p w14:paraId="0418A6BE" w14:textId="77777777" w:rsidR="000B4AD6" w:rsidRDefault="000B4AD6" w:rsidP="009B7E9F">
            <w:pPr>
              <w:pStyle w:val="Compact"/>
            </w:pPr>
            <w:r>
              <w:t xml:space="preserve">Colossians 2:16 </w:t>
            </w:r>
          </w:p>
          <w:p w14:paraId="40C16B5D" w14:textId="77777777" w:rsidR="000B4AD6" w:rsidRDefault="000B4AD6" w:rsidP="009B7E9F">
            <w:pPr>
              <w:pStyle w:val="Compact"/>
            </w:pPr>
            <w:r>
              <w:t xml:space="preserve">2 Timothy 4:1 </w:t>
            </w:r>
          </w:p>
          <w:p w14:paraId="5740AC4B" w14:textId="77777777" w:rsidR="000B4AD6" w:rsidRDefault="000B4AD6" w:rsidP="009B7E9F">
            <w:pPr>
              <w:pStyle w:val="Compact"/>
            </w:pPr>
            <w:r>
              <w:t xml:space="preserve">Hebrews 13:4 </w:t>
            </w:r>
          </w:p>
          <w:p w14:paraId="671EAD75" w14:textId="77777777" w:rsidR="000B4AD6" w:rsidRDefault="000B4AD6" w:rsidP="00723CFB">
            <w:pPr>
              <w:pStyle w:val="Compact"/>
            </w:pPr>
            <w:r>
              <w:t xml:space="preserve">James 2:12 </w:t>
            </w:r>
          </w:p>
          <w:p w14:paraId="1EF15725" w14:textId="77777777" w:rsidR="000B4AD6" w:rsidRDefault="000B4AD6" w:rsidP="00723CFB">
            <w:pPr>
              <w:pStyle w:val="Compact"/>
            </w:pPr>
            <w:r>
              <w:t xml:space="preserve">1 Peter 2:23 </w:t>
            </w:r>
          </w:p>
          <w:p w14:paraId="2BA8E0AA" w14:textId="77777777" w:rsidR="000B4AD6" w:rsidRDefault="000B4AD6" w:rsidP="00723CFB">
            <w:pPr>
              <w:pStyle w:val="Compact"/>
            </w:pPr>
            <w:r>
              <w:t>1 Peter 4:5</w:t>
            </w:r>
          </w:p>
          <w:p w14:paraId="141AEFF5" w14:textId="08BF9268" w:rsidR="000B4AD6" w:rsidRDefault="000B4AD6" w:rsidP="006C7C36">
            <w:pPr>
              <w:pStyle w:val="Compact"/>
            </w:pPr>
            <w:r>
              <w:t xml:space="preserve">Revelation 16:5 </w:t>
            </w:r>
          </w:p>
        </w:tc>
      </w:tr>
      <w:tr w:rsidR="000B4AD6" w:rsidRPr="00E544E9" w14:paraId="502F6F82" w14:textId="6874541B" w:rsidTr="00234561">
        <w:trPr>
          <w:trHeight w:val="1465"/>
        </w:trPr>
        <w:tc>
          <w:tcPr>
            <w:tcW w:w="3149" w:type="dxa"/>
          </w:tcPr>
          <w:p w14:paraId="643E4770" w14:textId="77777777" w:rsidR="000B4AD6" w:rsidRPr="005C5808" w:rsidRDefault="000B4AD6" w:rsidP="00C55158">
            <w:pPr>
              <w:rPr>
                <w:b/>
                <w:bCs/>
              </w:rPr>
            </w:pPr>
            <w:r w:rsidRPr="005C5808">
              <w:rPr>
                <w:b/>
                <w:bCs/>
              </w:rPr>
              <w:t>justify</w:t>
            </w:r>
          </w:p>
          <w:p w14:paraId="10ABABF9" w14:textId="44477BC3" w:rsidR="000B4AD6" w:rsidRDefault="000B4AD6" w:rsidP="00C55158">
            <w:r>
              <w:t>G1344</w:t>
            </w:r>
          </w:p>
        </w:tc>
        <w:tc>
          <w:tcPr>
            <w:tcW w:w="6048" w:type="dxa"/>
          </w:tcPr>
          <w:p w14:paraId="0563CD26" w14:textId="77777777" w:rsidR="000B4AD6" w:rsidRDefault="000B4AD6" w:rsidP="00443FA0">
            <w:r>
              <w:t xml:space="preserve">This word can mean: </w:t>
            </w:r>
          </w:p>
          <w:p w14:paraId="60C1CE18" w14:textId="77777777" w:rsidR="000B4AD6" w:rsidRDefault="000B4AD6" w:rsidP="001A222C">
            <w:pPr>
              <w:pStyle w:val="ListParagraph"/>
              <w:numPr>
                <w:ilvl w:val="0"/>
                <w:numId w:val="38"/>
              </w:numPr>
            </w:pPr>
            <w:r>
              <w:t>To vindicate, which means to prove or show that someone has done the right thing.</w:t>
            </w:r>
          </w:p>
          <w:p w14:paraId="060C5DC4" w14:textId="77777777" w:rsidR="000B4AD6" w:rsidRDefault="000B4AD6" w:rsidP="005C5808">
            <w:pPr>
              <w:pStyle w:val="ListParagraph"/>
              <w:numPr>
                <w:ilvl w:val="0"/>
                <w:numId w:val="38"/>
              </w:numPr>
            </w:pPr>
            <w:r>
              <w:t>To declare someone to be righteous, then treat them as if they have done the right thing.</w:t>
            </w:r>
          </w:p>
          <w:p w14:paraId="24F117EC" w14:textId="7A74A750" w:rsidR="001274FD" w:rsidRDefault="000B4AD6" w:rsidP="001274FD">
            <w:pPr>
              <w:pStyle w:val="ListParagraph"/>
              <w:numPr>
                <w:ilvl w:val="0"/>
                <w:numId w:val="39"/>
              </w:numPr>
            </w:pPr>
            <w:r>
              <w:t xml:space="preserve">To cause </w:t>
            </w:r>
            <w:r w:rsidR="00886F93">
              <w:t>a</w:t>
            </w:r>
            <w:r>
              <w:t xml:space="preserve"> person to have a right relationship with</w:t>
            </w:r>
            <w:r w:rsidR="00886F93">
              <w:t xml:space="preserve"> God</w:t>
            </w:r>
            <w:r>
              <w:t xml:space="preserve">. </w:t>
            </w:r>
            <w:r w:rsidR="001274FD">
              <w:t xml:space="preserve"> </w:t>
            </w:r>
          </w:p>
        </w:tc>
        <w:tc>
          <w:tcPr>
            <w:tcW w:w="5323" w:type="dxa"/>
          </w:tcPr>
          <w:p w14:paraId="16BB29F3" w14:textId="77777777" w:rsidR="000B4AD6" w:rsidRDefault="000B4AD6" w:rsidP="003A6702">
            <w:pPr>
              <w:pStyle w:val="Compact"/>
            </w:pPr>
            <w:r>
              <w:t xml:space="preserve">Matthew 12:37 </w:t>
            </w:r>
          </w:p>
          <w:p w14:paraId="2544FBC9" w14:textId="77777777" w:rsidR="000B4AD6" w:rsidRDefault="000B4AD6" w:rsidP="003A6702">
            <w:pPr>
              <w:pStyle w:val="Compact"/>
            </w:pPr>
            <w:r>
              <w:t xml:space="preserve">Luke 18:14 </w:t>
            </w:r>
          </w:p>
          <w:p w14:paraId="627C23D0" w14:textId="77777777" w:rsidR="000B4AD6" w:rsidRDefault="000B4AD6" w:rsidP="00C26327">
            <w:pPr>
              <w:pStyle w:val="Compact"/>
            </w:pPr>
            <w:r>
              <w:t>Romans 3:28</w:t>
            </w:r>
          </w:p>
          <w:p w14:paraId="4F76BB94" w14:textId="77777777" w:rsidR="000B4AD6" w:rsidRDefault="000B4AD6" w:rsidP="00C26327">
            <w:pPr>
              <w:pStyle w:val="Compact"/>
            </w:pPr>
            <w:r>
              <w:t>Romans 5:1</w:t>
            </w:r>
          </w:p>
          <w:p w14:paraId="1906EE84" w14:textId="5AF92F77" w:rsidR="000B4AD6" w:rsidRDefault="000B4AD6" w:rsidP="00C26327">
            <w:pPr>
              <w:pStyle w:val="Compact"/>
            </w:pPr>
            <w:r>
              <w:t xml:space="preserve">Romans 8:30 </w:t>
            </w:r>
          </w:p>
          <w:p w14:paraId="39F8F7F3" w14:textId="77777777" w:rsidR="000B4AD6" w:rsidRDefault="000B4AD6" w:rsidP="003A6702">
            <w:pPr>
              <w:pStyle w:val="Compact"/>
            </w:pPr>
            <w:r>
              <w:t xml:space="preserve">1 Corinthians 6:11 </w:t>
            </w:r>
          </w:p>
          <w:p w14:paraId="1F4CEF62" w14:textId="70018DFD" w:rsidR="000B4AD6" w:rsidRDefault="000B4AD6" w:rsidP="003A6702">
            <w:pPr>
              <w:pStyle w:val="Compact"/>
            </w:pPr>
            <w:r>
              <w:t xml:space="preserve">Galatians 2:16 </w:t>
            </w:r>
          </w:p>
          <w:p w14:paraId="65884EBA" w14:textId="77777777" w:rsidR="000B4AD6" w:rsidRDefault="000B4AD6" w:rsidP="003A6702">
            <w:pPr>
              <w:pStyle w:val="Compact"/>
            </w:pPr>
            <w:r>
              <w:t>Galatians 3:24</w:t>
            </w:r>
          </w:p>
          <w:p w14:paraId="39412464" w14:textId="77777777" w:rsidR="000B4AD6" w:rsidRDefault="000B4AD6" w:rsidP="003A6702">
            <w:pPr>
              <w:pStyle w:val="Compact"/>
            </w:pPr>
            <w:r>
              <w:t>Galatians 5:4</w:t>
            </w:r>
          </w:p>
          <w:p w14:paraId="131DDC9C" w14:textId="77777777" w:rsidR="000B4AD6" w:rsidRDefault="000B4AD6" w:rsidP="003A6702">
            <w:pPr>
              <w:pStyle w:val="Compact"/>
            </w:pPr>
            <w:r>
              <w:t xml:space="preserve">Titus 3:7 </w:t>
            </w:r>
          </w:p>
          <w:p w14:paraId="51CB824C" w14:textId="7BA4FCB3" w:rsidR="000B4AD6" w:rsidRDefault="000B4AD6" w:rsidP="00723CFB">
            <w:pPr>
              <w:pStyle w:val="Compact"/>
            </w:pPr>
            <w:r>
              <w:t>James 2:21</w:t>
            </w:r>
          </w:p>
        </w:tc>
      </w:tr>
      <w:tr w:rsidR="000B4AD6" w:rsidRPr="00E544E9" w14:paraId="21024AE2" w14:textId="07528C6F" w:rsidTr="00234561">
        <w:trPr>
          <w:trHeight w:val="1465"/>
        </w:trPr>
        <w:tc>
          <w:tcPr>
            <w:tcW w:w="3149" w:type="dxa"/>
          </w:tcPr>
          <w:p w14:paraId="4530B1BD" w14:textId="77777777" w:rsidR="000B4AD6" w:rsidRPr="009364FA" w:rsidRDefault="000B4AD6" w:rsidP="00C55158">
            <w:pPr>
              <w:rPr>
                <w:b/>
                <w:bCs/>
              </w:rPr>
            </w:pPr>
            <w:r w:rsidRPr="009364FA">
              <w:rPr>
                <w:b/>
                <w:bCs/>
              </w:rPr>
              <w:t xml:space="preserve">kingdom </w:t>
            </w:r>
          </w:p>
          <w:p w14:paraId="3D445194" w14:textId="781F8303" w:rsidR="000B4AD6" w:rsidRDefault="000B4AD6" w:rsidP="00C55158">
            <w:r>
              <w:t>G932</w:t>
            </w:r>
          </w:p>
        </w:tc>
        <w:tc>
          <w:tcPr>
            <w:tcW w:w="6048" w:type="dxa"/>
          </w:tcPr>
          <w:p w14:paraId="3EACFA90" w14:textId="77777777" w:rsidR="000B4AD6" w:rsidRDefault="000B4AD6" w:rsidP="00443FA0">
            <w:r>
              <w:t xml:space="preserve">This word can mean: </w:t>
            </w:r>
          </w:p>
          <w:p w14:paraId="0D1544CD" w14:textId="77777777" w:rsidR="000B4AD6" w:rsidRDefault="000B4AD6" w:rsidP="001A222C">
            <w:pPr>
              <w:pStyle w:val="ListParagraph"/>
              <w:numPr>
                <w:ilvl w:val="0"/>
                <w:numId w:val="40"/>
              </w:numPr>
            </w:pPr>
            <w:r>
              <w:t>The royal power that a king has over his people or over his land.</w:t>
            </w:r>
          </w:p>
          <w:p w14:paraId="03FD21D3" w14:textId="77777777" w:rsidR="000B4AD6" w:rsidRDefault="000B4AD6" w:rsidP="001A222C">
            <w:pPr>
              <w:pStyle w:val="ListParagraph"/>
              <w:numPr>
                <w:ilvl w:val="0"/>
                <w:numId w:val="40"/>
              </w:numPr>
            </w:pPr>
            <w:r>
              <w:t>The land or territory over which a king has power.</w:t>
            </w:r>
          </w:p>
          <w:p w14:paraId="21075BB8" w14:textId="77777777" w:rsidR="000B4AD6" w:rsidRDefault="000B4AD6" w:rsidP="001A222C">
            <w:pPr>
              <w:pStyle w:val="ListParagraph"/>
              <w:numPr>
                <w:ilvl w:val="0"/>
                <w:numId w:val="40"/>
              </w:numPr>
            </w:pPr>
            <w:r>
              <w:t xml:space="preserve">The kingdom over which the Messiah will reign. </w:t>
            </w:r>
            <w:r w:rsidRPr="00886F93">
              <w:t>(This is the way this word is used most often in the New Testament.)</w:t>
            </w:r>
            <w:r>
              <w:t xml:space="preserve"> Sometimes this kingdom is </w:t>
            </w:r>
            <w:r>
              <w:lastRenderedPageBreak/>
              <w:t xml:space="preserve">described as being in the present. Sometimes it is described as something that will be completed in the future. </w:t>
            </w:r>
          </w:p>
          <w:p w14:paraId="7C9E8FB4" w14:textId="77777777" w:rsidR="000B4AD6" w:rsidRDefault="000B4AD6" w:rsidP="004E67F3"/>
          <w:p w14:paraId="00FA6506" w14:textId="6843A5A4" w:rsidR="001274FD" w:rsidRDefault="001274FD" w:rsidP="004E67F3"/>
        </w:tc>
        <w:tc>
          <w:tcPr>
            <w:tcW w:w="5323" w:type="dxa"/>
          </w:tcPr>
          <w:p w14:paraId="1F6B3150" w14:textId="1C2D4CB6" w:rsidR="000B4AD6" w:rsidRDefault="000B4AD6" w:rsidP="00443FA0">
            <w:r>
              <w:lastRenderedPageBreak/>
              <w:t>Matthew 4:</w:t>
            </w:r>
            <w:r w:rsidR="00886F93">
              <w:t>8</w:t>
            </w:r>
          </w:p>
          <w:p w14:paraId="6E4F85A1" w14:textId="77777777" w:rsidR="000B4AD6" w:rsidRDefault="000B4AD6" w:rsidP="00443FA0">
            <w:r>
              <w:t>Mark 10:14</w:t>
            </w:r>
          </w:p>
          <w:p w14:paraId="7BC65AD6" w14:textId="77777777" w:rsidR="000B4AD6" w:rsidRDefault="000B4AD6" w:rsidP="00443FA0">
            <w:r>
              <w:t>Luke 9:11</w:t>
            </w:r>
          </w:p>
          <w:p w14:paraId="0397AC6C" w14:textId="77777777" w:rsidR="000B4AD6" w:rsidRDefault="000B4AD6" w:rsidP="00443FA0">
            <w:r>
              <w:t>John 3:3</w:t>
            </w:r>
          </w:p>
          <w:p w14:paraId="6CBE5544" w14:textId="77777777" w:rsidR="000B4AD6" w:rsidRDefault="000B4AD6" w:rsidP="00443FA0">
            <w:r>
              <w:t>Acts 8:12</w:t>
            </w:r>
          </w:p>
          <w:p w14:paraId="5CDA0E15" w14:textId="77777777" w:rsidR="000B4AD6" w:rsidRDefault="000B4AD6" w:rsidP="00443FA0">
            <w:r>
              <w:t>Romans 14:17</w:t>
            </w:r>
          </w:p>
          <w:p w14:paraId="345B298D" w14:textId="77777777" w:rsidR="000B4AD6" w:rsidRDefault="000B4AD6" w:rsidP="00443FA0">
            <w:r>
              <w:t>1 Corinthians 15:50</w:t>
            </w:r>
          </w:p>
          <w:p w14:paraId="2855CB9C" w14:textId="77777777" w:rsidR="000B4AD6" w:rsidRDefault="000B4AD6" w:rsidP="00443FA0">
            <w:r>
              <w:lastRenderedPageBreak/>
              <w:t>Ephesians 5:5</w:t>
            </w:r>
          </w:p>
          <w:p w14:paraId="7E70DAC9" w14:textId="77777777" w:rsidR="000B4AD6" w:rsidRDefault="000B4AD6" w:rsidP="00443FA0">
            <w:r>
              <w:t>Colossians 1:13</w:t>
            </w:r>
          </w:p>
          <w:p w14:paraId="4A865D49" w14:textId="77777777" w:rsidR="000B4AD6" w:rsidRDefault="000B4AD6" w:rsidP="00443FA0">
            <w:r>
              <w:t>2 Thessalonians 1:5</w:t>
            </w:r>
          </w:p>
          <w:p w14:paraId="1FB5948F" w14:textId="77777777" w:rsidR="000B4AD6" w:rsidRDefault="000B4AD6" w:rsidP="00443FA0">
            <w:r>
              <w:t>2 Timothy 4:18</w:t>
            </w:r>
          </w:p>
          <w:p w14:paraId="14110007" w14:textId="77777777" w:rsidR="000B4AD6" w:rsidRDefault="000B4AD6" w:rsidP="00443FA0">
            <w:r>
              <w:t>Hebrews 12:28</w:t>
            </w:r>
          </w:p>
          <w:p w14:paraId="6B3ACA5B" w14:textId="77777777" w:rsidR="000B4AD6" w:rsidRDefault="000B4AD6" w:rsidP="00443FA0">
            <w:r>
              <w:t>James 2:5</w:t>
            </w:r>
          </w:p>
          <w:p w14:paraId="4971FFA4" w14:textId="77777777" w:rsidR="000B4AD6" w:rsidRDefault="000B4AD6" w:rsidP="00443FA0">
            <w:r>
              <w:t>2 Peter 1:11</w:t>
            </w:r>
          </w:p>
          <w:p w14:paraId="04E2243E" w14:textId="1AC69860" w:rsidR="000B4AD6" w:rsidRDefault="000B4AD6" w:rsidP="003A6702">
            <w:pPr>
              <w:pStyle w:val="Compact"/>
            </w:pPr>
            <w:r>
              <w:t xml:space="preserve">Revelation 11:15 </w:t>
            </w:r>
          </w:p>
        </w:tc>
      </w:tr>
      <w:tr w:rsidR="000B4AD6" w:rsidRPr="00E544E9" w14:paraId="4C168753" w14:textId="72950E8D" w:rsidTr="00234561">
        <w:trPr>
          <w:trHeight w:val="1465"/>
        </w:trPr>
        <w:tc>
          <w:tcPr>
            <w:tcW w:w="3149" w:type="dxa"/>
          </w:tcPr>
          <w:p w14:paraId="5C612EB3" w14:textId="77777777" w:rsidR="000B4AD6" w:rsidRPr="009364FA" w:rsidRDefault="000B4AD6" w:rsidP="00C55158">
            <w:pPr>
              <w:rPr>
                <w:b/>
                <w:bCs/>
              </w:rPr>
            </w:pPr>
            <w:r w:rsidRPr="009364FA">
              <w:rPr>
                <w:b/>
                <w:bCs/>
              </w:rPr>
              <w:lastRenderedPageBreak/>
              <w:t xml:space="preserve">lamb </w:t>
            </w:r>
          </w:p>
          <w:p w14:paraId="39A21DAD" w14:textId="174976BA" w:rsidR="000B4AD6" w:rsidRDefault="000B4AD6" w:rsidP="00C55158">
            <w:r>
              <w:t>G721, G286</w:t>
            </w:r>
          </w:p>
        </w:tc>
        <w:tc>
          <w:tcPr>
            <w:tcW w:w="6048" w:type="dxa"/>
          </w:tcPr>
          <w:p w14:paraId="0CF6B035" w14:textId="77777777" w:rsidR="000B4AD6" w:rsidRDefault="000B4AD6" w:rsidP="00443FA0">
            <w:r>
              <w:t>This word literally means a young sheep that is less than 1 year old. The word can also mean:</w:t>
            </w:r>
          </w:p>
          <w:p w14:paraId="6ED29FAB" w14:textId="77777777" w:rsidR="000B4AD6" w:rsidRDefault="000B4AD6" w:rsidP="001A222C">
            <w:pPr>
              <w:pStyle w:val="ListParagraph"/>
              <w:numPr>
                <w:ilvl w:val="0"/>
                <w:numId w:val="41"/>
              </w:numPr>
            </w:pPr>
            <w:r>
              <w:t>Sheep.</w:t>
            </w:r>
          </w:p>
          <w:p w14:paraId="60B99601" w14:textId="77777777" w:rsidR="007815E3" w:rsidRDefault="000B4AD6" w:rsidP="009364FA">
            <w:pPr>
              <w:pStyle w:val="ListParagraph"/>
              <w:numPr>
                <w:ilvl w:val="0"/>
                <w:numId w:val="41"/>
              </w:numPr>
            </w:pPr>
            <w:r>
              <w:t>Ram.</w:t>
            </w:r>
          </w:p>
          <w:p w14:paraId="1B594E1E" w14:textId="3EA52642" w:rsidR="000B4AD6" w:rsidRDefault="000B4AD6" w:rsidP="009364FA">
            <w:pPr>
              <w:pStyle w:val="ListParagraph"/>
              <w:numPr>
                <w:ilvl w:val="0"/>
                <w:numId w:val="41"/>
              </w:numPr>
            </w:pPr>
            <w:r>
              <w:t>Someone or something that is like a sheep or lamb in some way.</w:t>
            </w:r>
          </w:p>
        </w:tc>
        <w:tc>
          <w:tcPr>
            <w:tcW w:w="5323" w:type="dxa"/>
          </w:tcPr>
          <w:p w14:paraId="18B1CC3E" w14:textId="77777777" w:rsidR="000B4AD6" w:rsidRDefault="000B4AD6" w:rsidP="0027318E">
            <w:pPr>
              <w:pStyle w:val="Compact"/>
            </w:pPr>
            <w:r>
              <w:t xml:space="preserve">John 1:29 </w:t>
            </w:r>
          </w:p>
          <w:p w14:paraId="77F52277" w14:textId="77777777" w:rsidR="000B4AD6" w:rsidRDefault="000B4AD6" w:rsidP="004E67F3">
            <w:pPr>
              <w:pStyle w:val="Compact"/>
            </w:pPr>
            <w:r>
              <w:t xml:space="preserve">John 21:15 </w:t>
            </w:r>
          </w:p>
          <w:p w14:paraId="12381510" w14:textId="77777777" w:rsidR="000B4AD6" w:rsidRDefault="000B4AD6" w:rsidP="004E67F3">
            <w:pPr>
              <w:pStyle w:val="Compact"/>
            </w:pPr>
            <w:r>
              <w:t xml:space="preserve">Acts 8:32 </w:t>
            </w:r>
          </w:p>
          <w:p w14:paraId="0C8CB499" w14:textId="77777777" w:rsidR="000B4AD6" w:rsidRDefault="000B4AD6" w:rsidP="004E67F3">
            <w:pPr>
              <w:pStyle w:val="Compact"/>
            </w:pPr>
            <w:r>
              <w:t xml:space="preserve">1 Peter 1:19 </w:t>
            </w:r>
          </w:p>
          <w:p w14:paraId="0CF90463" w14:textId="77777777" w:rsidR="000B4AD6" w:rsidRDefault="000B4AD6" w:rsidP="0027318E">
            <w:pPr>
              <w:pStyle w:val="Compact"/>
            </w:pPr>
            <w:r>
              <w:t xml:space="preserve">Revelation 5:12 </w:t>
            </w:r>
          </w:p>
          <w:p w14:paraId="482A0349" w14:textId="77777777" w:rsidR="000B4AD6" w:rsidRDefault="000B4AD6" w:rsidP="004E67F3">
            <w:pPr>
              <w:pStyle w:val="Compact"/>
            </w:pPr>
            <w:r>
              <w:t xml:space="preserve">Revelation 12:11 </w:t>
            </w:r>
          </w:p>
          <w:p w14:paraId="5B5C219F" w14:textId="0ECCDFA3" w:rsidR="000B4AD6" w:rsidRDefault="000B4AD6" w:rsidP="00443FA0">
            <w:r>
              <w:t xml:space="preserve">Revelation 21:14 </w:t>
            </w:r>
          </w:p>
        </w:tc>
      </w:tr>
      <w:tr w:rsidR="000B4AD6" w:rsidRPr="00E544E9" w14:paraId="76070D30" w14:textId="7882A7E6" w:rsidTr="00077D6D">
        <w:trPr>
          <w:trHeight w:val="864"/>
        </w:trPr>
        <w:tc>
          <w:tcPr>
            <w:tcW w:w="3149" w:type="dxa"/>
          </w:tcPr>
          <w:p w14:paraId="3E62E6A0" w14:textId="77777777" w:rsidR="000B4AD6" w:rsidRPr="00A6541D" w:rsidRDefault="000B4AD6" w:rsidP="00C55158">
            <w:pPr>
              <w:rPr>
                <w:b/>
                <w:bCs/>
              </w:rPr>
            </w:pPr>
            <w:r w:rsidRPr="00A6541D">
              <w:rPr>
                <w:b/>
                <w:bCs/>
              </w:rPr>
              <w:t>law</w:t>
            </w:r>
          </w:p>
          <w:p w14:paraId="73364DBB" w14:textId="77777777" w:rsidR="000B4AD6" w:rsidRDefault="000B4AD6" w:rsidP="00C55158">
            <w:r>
              <w:t>G3551, G3544</w:t>
            </w:r>
          </w:p>
          <w:p w14:paraId="261C82A3" w14:textId="64AC3B11" w:rsidR="000B4AD6" w:rsidRDefault="000B4AD6" w:rsidP="00C55158"/>
        </w:tc>
        <w:tc>
          <w:tcPr>
            <w:tcW w:w="6048" w:type="dxa"/>
          </w:tcPr>
          <w:p w14:paraId="0DE02455" w14:textId="77777777" w:rsidR="000B4AD6" w:rsidRDefault="000B4AD6" w:rsidP="002D3FB8">
            <w:r>
              <w:t xml:space="preserve">This word can mean: </w:t>
            </w:r>
          </w:p>
          <w:p w14:paraId="6ADE86AD" w14:textId="77777777" w:rsidR="000B4AD6" w:rsidRDefault="000B4AD6" w:rsidP="001A222C">
            <w:pPr>
              <w:pStyle w:val="ListParagraph"/>
              <w:numPr>
                <w:ilvl w:val="0"/>
                <w:numId w:val="42"/>
              </w:numPr>
            </w:pPr>
            <w:r>
              <w:t xml:space="preserve">The Law of Moses or the laws that Moses taught. </w:t>
            </w:r>
            <w:r w:rsidRPr="00886F93">
              <w:t>(In English, “Law” is capitalized when it means all of the Law of Moses.)</w:t>
            </w:r>
          </w:p>
          <w:p w14:paraId="75E184B8" w14:textId="77777777" w:rsidR="000B4AD6" w:rsidRDefault="000B4AD6" w:rsidP="001A222C">
            <w:pPr>
              <w:pStyle w:val="ListParagraph"/>
              <w:numPr>
                <w:ilvl w:val="0"/>
                <w:numId w:val="42"/>
              </w:numPr>
            </w:pPr>
            <w:r>
              <w:t>The first five books of the Old Testament. Moses wrote these books.</w:t>
            </w:r>
          </w:p>
          <w:p w14:paraId="67AD7A02" w14:textId="77777777" w:rsidR="000B4AD6" w:rsidRDefault="000B4AD6" w:rsidP="00A6541D">
            <w:pPr>
              <w:pStyle w:val="ListParagraph"/>
              <w:numPr>
                <w:ilvl w:val="0"/>
                <w:numId w:val="42"/>
              </w:numPr>
            </w:pPr>
            <w:r>
              <w:t>All of the Old Testament.</w:t>
            </w:r>
          </w:p>
          <w:p w14:paraId="093941B0" w14:textId="51FB952C" w:rsidR="00886F93" w:rsidRPr="00866288" w:rsidRDefault="00866288" w:rsidP="00A6541D">
            <w:pPr>
              <w:pStyle w:val="ListParagraph"/>
              <w:numPr>
                <w:ilvl w:val="0"/>
                <w:numId w:val="42"/>
              </w:numPr>
            </w:pPr>
            <w:r w:rsidRPr="00866288">
              <w:t>God’s standard for how people should live.</w:t>
            </w:r>
          </w:p>
          <w:p w14:paraId="77ED065E" w14:textId="77777777" w:rsidR="001274FD" w:rsidRDefault="000B4AD6" w:rsidP="001274FD">
            <w:pPr>
              <w:pStyle w:val="ListParagraph"/>
              <w:numPr>
                <w:ilvl w:val="0"/>
                <w:numId w:val="42"/>
              </w:numPr>
            </w:pPr>
            <w:r>
              <w:t xml:space="preserve">A </w:t>
            </w:r>
            <w:r w:rsidR="00866288">
              <w:t xml:space="preserve">human </w:t>
            </w:r>
            <w:r>
              <w:t xml:space="preserve">rule or custom that demands how people should live. </w:t>
            </w:r>
          </w:p>
          <w:p w14:paraId="2ECC7DE9" w14:textId="67E43953" w:rsidR="001274FD" w:rsidRDefault="001274FD" w:rsidP="001274FD">
            <w:r>
              <w:t xml:space="preserve"> </w:t>
            </w:r>
          </w:p>
        </w:tc>
        <w:tc>
          <w:tcPr>
            <w:tcW w:w="5323" w:type="dxa"/>
          </w:tcPr>
          <w:p w14:paraId="1FCF517F" w14:textId="77777777" w:rsidR="000B4AD6" w:rsidRDefault="000B4AD6" w:rsidP="002D3FB8">
            <w:r>
              <w:t>Matthew 5:17</w:t>
            </w:r>
          </w:p>
          <w:p w14:paraId="6F7628C2" w14:textId="77777777" w:rsidR="000B4AD6" w:rsidRDefault="000B4AD6" w:rsidP="002D3FB8">
            <w:r>
              <w:t>Matthew 23:23</w:t>
            </w:r>
          </w:p>
          <w:p w14:paraId="2306A073" w14:textId="77777777" w:rsidR="000B4AD6" w:rsidRDefault="000B4AD6" w:rsidP="002D3FB8">
            <w:r>
              <w:t>Luke 16:16</w:t>
            </w:r>
          </w:p>
          <w:p w14:paraId="50462CED" w14:textId="77777777" w:rsidR="000B4AD6" w:rsidRDefault="000B4AD6" w:rsidP="002D3FB8">
            <w:r>
              <w:t>John 1:17</w:t>
            </w:r>
          </w:p>
          <w:p w14:paraId="2F364F13" w14:textId="77777777" w:rsidR="000B4AD6" w:rsidRDefault="000B4AD6" w:rsidP="002D3FB8">
            <w:r>
              <w:t>Acts 13:15</w:t>
            </w:r>
          </w:p>
          <w:p w14:paraId="5184509C" w14:textId="7C8B6FAA" w:rsidR="000B4AD6" w:rsidRDefault="000B4AD6" w:rsidP="002D3FB8">
            <w:r>
              <w:t xml:space="preserve">Romans 2:14 </w:t>
            </w:r>
          </w:p>
          <w:p w14:paraId="5C15602A" w14:textId="77777777" w:rsidR="000B4AD6" w:rsidRDefault="000B4AD6" w:rsidP="002D3FB8">
            <w:r>
              <w:t>Romans 13:10</w:t>
            </w:r>
          </w:p>
          <w:p w14:paraId="3B170FE3" w14:textId="77777777" w:rsidR="000B4AD6" w:rsidRDefault="000B4AD6" w:rsidP="002D3FB8">
            <w:r>
              <w:t>1 Corinthians 15:56</w:t>
            </w:r>
          </w:p>
          <w:p w14:paraId="7EC94F21" w14:textId="77777777" w:rsidR="000B4AD6" w:rsidRDefault="000B4AD6" w:rsidP="002D3FB8">
            <w:r>
              <w:t>Galatians 5:14</w:t>
            </w:r>
          </w:p>
          <w:p w14:paraId="0BED92C3" w14:textId="77777777" w:rsidR="000B4AD6" w:rsidRDefault="000B4AD6" w:rsidP="002D3FB8">
            <w:r>
              <w:t>Ephesians 2:15</w:t>
            </w:r>
          </w:p>
          <w:p w14:paraId="3423FA5D" w14:textId="77777777" w:rsidR="000B4AD6" w:rsidRDefault="000B4AD6" w:rsidP="002D3FB8">
            <w:r>
              <w:t>Philippians 3:9</w:t>
            </w:r>
          </w:p>
          <w:p w14:paraId="63488C1D" w14:textId="77777777" w:rsidR="000B4AD6" w:rsidRDefault="000B4AD6" w:rsidP="002D3FB8">
            <w:r>
              <w:t>1 Timothy 1:8</w:t>
            </w:r>
          </w:p>
          <w:p w14:paraId="71341591" w14:textId="77777777" w:rsidR="000B4AD6" w:rsidRDefault="000B4AD6" w:rsidP="002D3FB8">
            <w:r>
              <w:t>Titus 3:9</w:t>
            </w:r>
          </w:p>
          <w:p w14:paraId="307A88F0" w14:textId="77777777" w:rsidR="00356915" w:rsidRDefault="000B4AD6" w:rsidP="00356915">
            <w:r>
              <w:t>Hebrews 9:22</w:t>
            </w:r>
          </w:p>
          <w:p w14:paraId="47702C46" w14:textId="379D816A" w:rsidR="000B4AD6" w:rsidRDefault="000B4AD6" w:rsidP="00356915">
            <w:r>
              <w:t>James 2:8</w:t>
            </w:r>
          </w:p>
        </w:tc>
      </w:tr>
      <w:tr w:rsidR="000B4AD6" w:rsidRPr="00E544E9" w14:paraId="6CD1D7CA" w14:textId="355F4DBA" w:rsidTr="009C0486">
        <w:trPr>
          <w:trHeight w:val="576"/>
        </w:trPr>
        <w:tc>
          <w:tcPr>
            <w:tcW w:w="3149" w:type="dxa"/>
          </w:tcPr>
          <w:p w14:paraId="4D2A9704" w14:textId="77777777" w:rsidR="000B4AD6" w:rsidRPr="0078180C" w:rsidRDefault="000B4AD6" w:rsidP="00C55158">
            <w:pPr>
              <w:rPr>
                <w:b/>
                <w:bCs/>
              </w:rPr>
            </w:pPr>
            <w:r w:rsidRPr="0078180C">
              <w:rPr>
                <w:b/>
                <w:bCs/>
              </w:rPr>
              <w:t>life</w:t>
            </w:r>
          </w:p>
          <w:p w14:paraId="7F95D77F" w14:textId="75F04E5D" w:rsidR="000B4AD6" w:rsidRDefault="000B4AD6" w:rsidP="00C55158">
            <w:r>
              <w:t>G2222</w:t>
            </w:r>
          </w:p>
        </w:tc>
        <w:tc>
          <w:tcPr>
            <w:tcW w:w="6048" w:type="dxa"/>
          </w:tcPr>
          <w:p w14:paraId="288ACEBA" w14:textId="77777777" w:rsidR="000B4AD6" w:rsidRDefault="000B4AD6" w:rsidP="00EB399A">
            <w:r>
              <w:t>This can mean:</w:t>
            </w:r>
          </w:p>
          <w:p w14:paraId="4642BEEF" w14:textId="77777777" w:rsidR="00866288" w:rsidRDefault="000B4AD6" w:rsidP="00AF38E9">
            <w:pPr>
              <w:pStyle w:val="ListParagraph"/>
              <w:numPr>
                <w:ilvl w:val="0"/>
                <w:numId w:val="43"/>
              </w:numPr>
            </w:pPr>
            <w:r>
              <w:t>Physical life.</w:t>
            </w:r>
          </w:p>
          <w:p w14:paraId="327926CA" w14:textId="7D79D73A" w:rsidR="000B4AD6" w:rsidRDefault="000B4AD6" w:rsidP="00AF38E9">
            <w:pPr>
              <w:pStyle w:val="ListParagraph"/>
              <w:numPr>
                <w:ilvl w:val="0"/>
                <w:numId w:val="43"/>
              </w:numPr>
            </w:pPr>
            <w:r>
              <w:t>Spiritual life. Spiritual life is the life that God gives to believers.</w:t>
            </w:r>
          </w:p>
        </w:tc>
        <w:tc>
          <w:tcPr>
            <w:tcW w:w="5323" w:type="dxa"/>
          </w:tcPr>
          <w:p w14:paraId="629714F6" w14:textId="77777777" w:rsidR="000B4AD6" w:rsidRDefault="000B4AD6" w:rsidP="00EB399A">
            <w:r>
              <w:t>Matthew 19:16</w:t>
            </w:r>
          </w:p>
          <w:p w14:paraId="590C1847" w14:textId="77777777" w:rsidR="000B4AD6" w:rsidRDefault="000B4AD6" w:rsidP="00EB399A">
            <w:r>
              <w:t>Mark 10:30</w:t>
            </w:r>
          </w:p>
          <w:p w14:paraId="400C3FBF" w14:textId="77777777" w:rsidR="000B4AD6" w:rsidRDefault="000B4AD6" w:rsidP="00EB399A">
            <w:r>
              <w:t>Luke 12:15</w:t>
            </w:r>
          </w:p>
          <w:p w14:paraId="30F66811" w14:textId="77777777" w:rsidR="000B4AD6" w:rsidRDefault="000B4AD6" w:rsidP="00EB399A">
            <w:r>
              <w:t>John 20:31</w:t>
            </w:r>
          </w:p>
          <w:p w14:paraId="78031A4E" w14:textId="77777777" w:rsidR="000B4AD6" w:rsidRDefault="000B4AD6" w:rsidP="00EB399A">
            <w:r>
              <w:t>Acts 5:20</w:t>
            </w:r>
          </w:p>
          <w:p w14:paraId="2A152324" w14:textId="77777777" w:rsidR="000B4AD6" w:rsidRDefault="000B4AD6" w:rsidP="00EB399A">
            <w:r>
              <w:lastRenderedPageBreak/>
              <w:t>Romans 5:10</w:t>
            </w:r>
          </w:p>
          <w:p w14:paraId="07F1D8D9" w14:textId="77777777" w:rsidR="000B4AD6" w:rsidRDefault="000B4AD6" w:rsidP="00EB399A">
            <w:r>
              <w:t>2 Corinthians 4:12</w:t>
            </w:r>
          </w:p>
          <w:p w14:paraId="6418BC38" w14:textId="77777777" w:rsidR="000B4AD6" w:rsidRDefault="000B4AD6" w:rsidP="00EB399A">
            <w:r>
              <w:t>Galatians 6:8</w:t>
            </w:r>
          </w:p>
          <w:p w14:paraId="23F9A3CF" w14:textId="77777777" w:rsidR="000B4AD6" w:rsidRDefault="000B4AD6" w:rsidP="00EB399A">
            <w:r>
              <w:t>Ephesians 4:18</w:t>
            </w:r>
          </w:p>
          <w:p w14:paraId="3B0E1284" w14:textId="77777777" w:rsidR="000B4AD6" w:rsidRDefault="000B4AD6" w:rsidP="00EB399A">
            <w:r>
              <w:t>Colossians 3:4</w:t>
            </w:r>
          </w:p>
          <w:p w14:paraId="25E93563" w14:textId="77777777" w:rsidR="000B4AD6" w:rsidRDefault="000B4AD6" w:rsidP="00EB399A">
            <w:r>
              <w:t>1 Timothy 4:8</w:t>
            </w:r>
          </w:p>
          <w:p w14:paraId="7EB1CBDC" w14:textId="77777777" w:rsidR="000B4AD6" w:rsidRDefault="000B4AD6" w:rsidP="00EB399A">
            <w:r>
              <w:t>James 4:14</w:t>
            </w:r>
          </w:p>
          <w:p w14:paraId="05E6C045" w14:textId="77777777" w:rsidR="000B4AD6" w:rsidRDefault="000B4AD6" w:rsidP="00EB399A">
            <w:r>
              <w:t>1 Peter 3:10</w:t>
            </w:r>
          </w:p>
          <w:p w14:paraId="006AC899" w14:textId="77777777" w:rsidR="000B4AD6" w:rsidRDefault="000B4AD6" w:rsidP="00EB399A">
            <w:r>
              <w:t>2 Peter 1:3</w:t>
            </w:r>
          </w:p>
          <w:p w14:paraId="2435994F" w14:textId="1B9E4B88" w:rsidR="000B4AD6" w:rsidRDefault="000B4AD6" w:rsidP="002D3FB8">
            <w:r>
              <w:t xml:space="preserve">Revelation 2:10 </w:t>
            </w:r>
          </w:p>
        </w:tc>
      </w:tr>
      <w:tr w:rsidR="000B4AD6" w:rsidRPr="00E544E9" w14:paraId="1969AF9C" w14:textId="37474324" w:rsidTr="00B57476">
        <w:trPr>
          <w:trHeight w:val="1152"/>
        </w:trPr>
        <w:tc>
          <w:tcPr>
            <w:tcW w:w="3149" w:type="dxa"/>
          </w:tcPr>
          <w:p w14:paraId="6550AE8B" w14:textId="77777777" w:rsidR="000B4AD6" w:rsidRPr="0078180C" w:rsidRDefault="000B4AD6" w:rsidP="00C55158">
            <w:pPr>
              <w:rPr>
                <w:b/>
                <w:bCs/>
              </w:rPr>
            </w:pPr>
            <w:r w:rsidRPr="0078180C">
              <w:rPr>
                <w:b/>
                <w:bCs/>
              </w:rPr>
              <w:lastRenderedPageBreak/>
              <w:t>lion</w:t>
            </w:r>
          </w:p>
          <w:p w14:paraId="7A54CBB8" w14:textId="6344F3BB" w:rsidR="000B4AD6" w:rsidRDefault="000B4AD6" w:rsidP="00C55158">
            <w:r>
              <w:t>G3023</w:t>
            </w:r>
          </w:p>
        </w:tc>
        <w:tc>
          <w:tcPr>
            <w:tcW w:w="6048" w:type="dxa"/>
          </w:tcPr>
          <w:p w14:paraId="22184DB4" w14:textId="3330C2DD" w:rsidR="000B4AD6" w:rsidRDefault="000B4AD6" w:rsidP="007815E3">
            <w:r>
              <w:t>This is the name for an animal that is a very large type of cat. This word can also mean someone or something that is like a lion in some way.</w:t>
            </w:r>
          </w:p>
        </w:tc>
        <w:tc>
          <w:tcPr>
            <w:tcW w:w="5323" w:type="dxa"/>
          </w:tcPr>
          <w:p w14:paraId="3CF45D57" w14:textId="77777777" w:rsidR="000B4AD6" w:rsidRDefault="000B4AD6" w:rsidP="00B204A1">
            <w:pPr>
              <w:pStyle w:val="Compact"/>
            </w:pPr>
            <w:r>
              <w:t xml:space="preserve">2 Timothy 4:17 </w:t>
            </w:r>
          </w:p>
          <w:p w14:paraId="05ADA1A9" w14:textId="77777777" w:rsidR="000B4AD6" w:rsidRDefault="000B4AD6" w:rsidP="00B204A1">
            <w:pPr>
              <w:pStyle w:val="Compact"/>
            </w:pPr>
            <w:r>
              <w:t>Hebrews 11:33</w:t>
            </w:r>
          </w:p>
          <w:p w14:paraId="711F75B5" w14:textId="77777777" w:rsidR="000B4AD6" w:rsidRDefault="000B4AD6" w:rsidP="00B204A1">
            <w:pPr>
              <w:pStyle w:val="Compact"/>
            </w:pPr>
            <w:r>
              <w:t xml:space="preserve">1 Peter 5:8 </w:t>
            </w:r>
          </w:p>
          <w:p w14:paraId="5EF38C20" w14:textId="77777777" w:rsidR="000B4AD6" w:rsidRDefault="000B4AD6" w:rsidP="00B204A1">
            <w:pPr>
              <w:pStyle w:val="Compact"/>
            </w:pPr>
            <w:r>
              <w:t xml:space="preserve">Revelation 4:7 </w:t>
            </w:r>
          </w:p>
          <w:p w14:paraId="40538CB4" w14:textId="77777777" w:rsidR="000B4AD6" w:rsidRDefault="000B4AD6" w:rsidP="00B204A1">
            <w:pPr>
              <w:pStyle w:val="Compact"/>
            </w:pPr>
            <w:r>
              <w:t xml:space="preserve">Revelation 5:5 </w:t>
            </w:r>
          </w:p>
          <w:p w14:paraId="6049B080" w14:textId="77777777" w:rsidR="000B4AD6" w:rsidRDefault="000B4AD6" w:rsidP="00B204A1">
            <w:pPr>
              <w:pStyle w:val="Compact"/>
            </w:pPr>
            <w:r>
              <w:t xml:space="preserve">Revelation 9:8 </w:t>
            </w:r>
          </w:p>
          <w:p w14:paraId="060519E9" w14:textId="77777777" w:rsidR="000B4AD6" w:rsidRDefault="000B4AD6" w:rsidP="00B204A1">
            <w:pPr>
              <w:pStyle w:val="Compact"/>
            </w:pPr>
            <w:r>
              <w:t>Revelation 9:17</w:t>
            </w:r>
          </w:p>
          <w:p w14:paraId="0CBFB958" w14:textId="77777777" w:rsidR="000B4AD6" w:rsidRDefault="000B4AD6" w:rsidP="00B204A1">
            <w:pPr>
              <w:pStyle w:val="Compact"/>
            </w:pPr>
            <w:r>
              <w:t xml:space="preserve">Revelation 10:3 </w:t>
            </w:r>
          </w:p>
          <w:p w14:paraId="43E794F1" w14:textId="32361333" w:rsidR="000B4AD6" w:rsidRDefault="000B4AD6" w:rsidP="00EB399A">
            <w:r>
              <w:t xml:space="preserve">Revelation 13:2 </w:t>
            </w:r>
          </w:p>
        </w:tc>
      </w:tr>
      <w:tr w:rsidR="000B4AD6" w:rsidRPr="00E544E9" w14:paraId="58CB855D" w14:textId="2649CBBA" w:rsidTr="00234561">
        <w:trPr>
          <w:trHeight w:val="1008"/>
        </w:trPr>
        <w:tc>
          <w:tcPr>
            <w:tcW w:w="3149" w:type="dxa"/>
          </w:tcPr>
          <w:p w14:paraId="0226F40A" w14:textId="77777777" w:rsidR="000B4AD6" w:rsidRPr="0078180C" w:rsidRDefault="000B4AD6" w:rsidP="00C55158">
            <w:pPr>
              <w:rPr>
                <w:b/>
                <w:bCs/>
              </w:rPr>
            </w:pPr>
            <w:r w:rsidRPr="0078180C">
              <w:rPr>
                <w:b/>
                <w:bCs/>
              </w:rPr>
              <w:t>Lord</w:t>
            </w:r>
          </w:p>
          <w:p w14:paraId="298DA34C" w14:textId="2B6CD7A2" w:rsidR="000B4AD6" w:rsidRDefault="000B4AD6" w:rsidP="00C55158">
            <w:r>
              <w:t>G2962</w:t>
            </w:r>
          </w:p>
        </w:tc>
        <w:tc>
          <w:tcPr>
            <w:tcW w:w="6048" w:type="dxa"/>
          </w:tcPr>
          <w:p w14:paraId="4ABF1F8D" w14:textId="77777777" w:rsidR="000B4AD6" w:rsidRDefault="000B4AD6" w:rsidP="00EB399A">
            <w:r>
              <w:t xml:space="preserve">This word means a master, or someone that a person respects and obeys. In the New Testament, this word is most often used as a title for God and Jesus. (In English, it is then capitalized: Lord.) </w:t>
            </w:r>
          </w:p>
          <w:p w14:paraId="39BE68E9" w14:textId="56EA1A18" w:rsidR="001274FD" w:rsidRDefault="001274FD" w:rsidP="00356915"/>
        </w:tc>
        <w:tc>
          <w:tcPr>
            <w:tcW w:w="5323" w:type="dxa"/>
          </w:tcPr>
          <w:p w14:paraId="5D131093" w14:textId="77777777" w:rsidR="000B4AD6" w:rsidRDefault="000B4AD6" w:rsidP="00EB399A">
            <w:r>
              <w:t>Matthew 8:25</w:t>
            </w:r>
          </w:p>
          <w:p w14:paraId="3F6FAC99" w14:textId="77777777" w:rsidR="000B4AD6" w:rsidRDefault="000B4AD6" w:rsidP="00EB399A">
            <w:r>
              <w:t>Mark 5:19</w:t>
            </w:r>
          </w:p>
          <w:p w14:paraId="3A3D3137" w14:textId="77777777" w:rsidR="000B4AD6" w:rsidRDefault="000B4AD6" w:rsidP="00EB399A">
            <w:r>
              <w:t>Luke 1:46</w:t>
            </w:r>
          </w:p>
          <w:p w14:paraId="5895D755" w14:textId="77777777" w:rsidR="000B4AD6" w:rsidRDefault="000B4AD6" w:rsidP="00EB399A">
            <w:r>
              <w:t>John 13:13</w:t>
            </w:r>
          </w:p>
          <w:p w14:paraId="0772B53E" w14:textId="77777777" w:rsidR="000B4AD6" w:rsidRDefault="000B4AD6" w:rsidP="00EB399A">
            <w:r>
              <w:t>Acts 7:60</w:t>
            </w:r>
          </w:p>
          <w:p w14:paraId="569FCB70" w14:textId="77777777" w:rsidR="000B4AD6" w:rsidRDefault="000B4AD6" w:rsidP="00EB399A">
            <w:r>
              <w:t>Romans 6:23</w:t>
            </w:r>
          </w:p>
          <w:p w14:paraId="4B4C5F34" w14:textId="2B7C0BE4" w:rsidR="000B4AD6" w:rsidRDefault="000B4AD6" w:rsidP="00EB399A">
            <w:r>
              <w:t xml:space="preserve">1 Corinthians 11:23 </w:t>
            </w:r>
          </w:p>
          <w:p w14:paraId="4BED2DB9" w14:textId="77777777" w:rsidR="000B4AD6" w:rsidRDefault="000B4AD6" w:rsidP="00EB399A">
            <w:r>
              <w:t>Ephesians 6:10</w:t>
            </w:r>
          </w:p>
          <w:p w14:paraId="64FFF842" w14:textId="77777777" w:rsidR="000B4AD6" w:rsidRDefault="000B4AD6" w:rsidP="00EB399A">
            <w:r>
              <w:t>Philippians 2:29</w:t>
            </w:r>
          </w:p>
          <w:p w14:paraId="4AE3E4F3" w14:textId="77777777" w:rsidR="000B4AD6" w:rsidRDefault="000B4AD6" w:rsidP="00EB399A">
            <w:r>
              <w:t>1 Thessalonians 3:12</w:t>
            </w:r>
          </w:p>
          <w:p w14:paraId="23D32A7A" w14:textId="77777777" w:rsidR="000B4AD6" w:rsidRDefault="000B4AD6" w:rsidP="00EB399A">
            <w:r>
              <w:t>1 Timothy 1:14</w:t>
            </w:r>
          </w:p>
          <w:p w14:paraId="771148E2" w14:textId="77777777" w:rsidR="000B4AD6" w:rsidRDefault="000B4AD6" w:rsidP="00EB399A">
            <w:r>
              <w:t>Philemon 1:20</w:t>
            </w:r>
          </w:p>
          <w:p w14:paraId="6D25F9A3" w14:textId="77777777" w:rsidR="000B4AD6" w:rsidRDefault="000B4AD6" w:rsidP="00EB399A">
            <w:r>
              <w:t>James 5:7</w:t>
            </w:r>
          </w:p>
          <w:p w14:paraId="64E6E5DD" w14:textId="77777777" w:rsidR="000B4AD6" w:rsidRDefault="000B4AD6" w:rsidP="00EB399A">
            <w:r>
              <w:t>2 Peter 3:9</w:t>
            </w:r>
          </w:p>
          <w:p w14:paraId="781960CE" w14:textId="62932104" w:rsidR="000B4AD6" w:rsidRDefault="000B4AD6" w:rsidP="00B204A1">
            <w:pPr>
              <w:pStyle w:val="Compact"/>
            </w:pPr>
            <w:r>
              <w:t xml:space="preserve">Revelation 17:14 </w:t>
            </w:r>
          </w:p>
        </w:tc>
      </w:tr>
      <w:tr w:rsidR="000B4AD6" w:rsidRPr="00E544E9" w14:paraId="274D3FB1" w14:textId="00A3AE8F" w:rsidTr="00B57476">
        <w:trPr>
          <w:trHeight w:val="1152"/>
        </w:trPr>
        <w:tc>
          <w:tcPr>
            <w:tcW w:w="3149" w:type="dxa"/>
          </w:tcPr>
          <w:p w14:paraId="57C112E8" w14:textId="77777777" w:rsidR="000B4AD6" w:rsidRPr="00A76682" w:rsidRDefault="000B4AD6" w:rsidP="00C55158">
            <w:pPr>
              <w:rPr>
                <w:b/>
                <w:bCs/>
              </w:rPr>
            </w:pPr>
            <w:r w:rsidRPr="00A76682">
              <w:rPr>
                <w:b/>
                <w:bCs/>
              </w:rPr>
              <w:lastRenderedPageBreak/>
              <w:t xml:space="preserve">love </w:t>
            </w:r>
          </w:p>
          <w:p w14:paraId="78CA16C2" w14:textId="24FF383B" w:rsidR="000B4AD6" w:rsidRDefault="000B4AD6" w:rsidP="00C55158">
            <w:r>
              <w:t>G26, G27</w:t>
            </w:r>
          </w:p>
        </w:tc>
        <w:tc>
          <w:tcPr>
            <w:tcW w:w="6048" w:type="dxa"/>
          </w:tcPr>
          <w:p w14:paraId="6A0DDEB4" w14:textId="77777777" w:rsidR="000B4AD6" w:rsidRPr="00862C99" w:rsidRDefault="000B4AD6" w:rsidP="00862C99">
            <w:r w:rsidRPr="00862C99">
              <w:t>This word can mean:</w:t>
            </w:r>
          </w:p>
          <w:p w14:paraId="312597CD" w14:textId="77777777" w:rsidR="000B4AD6" w:rsidRPr="00862C99" w:rsidRDefault="000B4AD6" w:rsidP="001A222C">
            <w:pPr>
              <w:pStyle w:val="ListParagraph"/>
              <w:numPr>
                <w:ilvl w:val="0"/>
                <w:numId w:val="44"/>
              </w:numPr>
            </w:pPr>
            <w:r w:rsidRPr="00862C99">
              <w:t xml:space="preserve">To care for someone unselfishly and to do things that will benefit that person. </w:t>
            </w:r>
          </w:p>
          <w:p w14:paraId="0A3D6958" w14:textId="77777777" w:rsidR="000B4AD6" w:rsidRPr="00862C99" w:rsidRDefault="000B4AD6" w:rsidP="001A222C">
            <w:pPr>
              <w:pStyle w:val="ListParagraph"/>
              <w:numPr>
                <w:ilvl w:val="0"/>
                <w:numId w:val="44"/>
              </w:numPr>
            </w:pPr>
            <w:r w:rsidRPr="00862C99">
              <w:t>To love like God does, caring for people regardless of what they do. This includes forgiving them and sacrificing for them.</w:t>
            </w:r>
          </w:p>
          <w:p w14:paraId="7BD7F7E0" w14:textId="6E1D0320" w:rsidR="00A467A0" w:rsidRDefault="00A467A0" w:rsidP="00356915"/>
        </w:tc>
        <w:tc>
          <w:tcPr>
            <w:tcW w:w="5323" w:type="dxa"/>
          </w:tcPr>
          <w:p w14:paraId="03DF847C" w14:textId="1E0BF281" w:rsidR="000B4AD6" w:rsidRDefault="000B4AD6" w:rsidP="00777F11">
            <w:r>
              <w:t xml:space="preserve">Matthew 5:46 </w:t>
            </w:r>
          </w:p>
          <w:p w14:paraId="30EA436B" w14:textId="77777777" w:rsidR="000B4AD6" w:rsidRDefault="000B4AD6" w:rsidP="00777F11">
            <w:r>
              <w:t>Mark 10:21</w:t>
            </w:r>
          </w:p>
          <w:p w14:paraId="26292675" w14:textId="77777777" w:rsidR="000B4AD6" w:rsidRDefault="000B4AD6" w:rsidP="00777F11">
            <w:r>
              <w:t>Luke 10:27</w:t>
            </w:r>
          </w:p>
          <w:p w14:paraId="13B50E07" w14:textId="1F6FB559" w:rsidR="000B4AD6" w:rsidRDefault="000B4AD6" w:rsidP="00777F11">
            <w:r>
              <w:t xml:space="preserve">John 14:21 </w:t>
            </w:r>
          </w:p>
          <w:p w14:paraId="23E7ECE0" w14:textId="77777777" w:rsidR="000B4AD6" w:rsidRDefault="000B4AD6" w:rsidP="00777F11">
            <w:r>
              <w:t>Romans 8:28</w:t>
            </w:r>
          </w:p>
          <w:p w14:paraId="1377080C" w14:textId="7894CA76" w:rsidR="000B4AD6" w:rsidRDefault="000B4AD6" w:rsidP="00777F11">
            <w:r>
              <w:t xml:space="preserve">1 Corinthians 13:4 </w:t>
            </w:r>
          </w:p>
          <w:p w14:paraId="587C7073" w14:textId="77777777" w:rsidR="000B4AD6" w:rsidRDefault="000B4AD6" w:rsidP="00777F11">
            <w:r>
              <w:t>Galatians 2:20</w:t>
            </w:r>
          </w:p>
          <w:p w14:paraId="38F2DF8B" w14:textId="7901CBDA" w:rsidR="000B4AD6" w:rsidRDefault="000B4AD6" w:rsidP="00777F11">
            <w:r>
              <w:t xml:space="preserve">Ephesians 5:25 </w:t>
            </w:r>
          </w:p>
          <w:p w14:paraId="5876A353" w14:textId="77777777" w:rsidR="000B4AD6" w:rsidRDefault="000B4AD6" w:rsidP="00777F11">
            <w:r>
              <w:t>Philippians 1:9</w:t>
            </w:r>
          </w:p>
          <w:p w14:paraId="5A647A19" w14:textId="77777777" w:rsidR="000B4AD6" w:rsidRDefault="000B4AD6" w:rsidP="00777F11">
            <w:r>
              <w:t xml:space="preserve">1 Thessalonians 4:9 </w:t>
            </w:r>
          </w:p>
          <w:p w14:paraId="5BACEDD8" w14:textId="77777777" w:rsidR="000B4AD6" w:rsidRDefault="000B4AD6" w:rsidP="00777F11">
            <w:r>
              <w:t xml:space="preserve">1 Timothy 4:12 </w:t>
            </w:r>
          </w:p>
          <w:p w14:paraId="142D4C5E" w14:textId="77777777" w:rsidR="000B4AD6" w:rsidRDefault="000B4AD6" w:rsidP="00777F11">
            <w:r>
              <w:t>James 1:12</w:t>
            </w:r>
          </w:p>
          <w:p w14:paraId="28D75DE9" w14:textId="5D4428AC" w:rsidR="000B4AD6" w:rsidRDefault="000B4AD6" w:rsidP="00777F11">
            <w:r>
              <w:t xml:space="preserve">1 Peter 4:8 </w:t>
            </w:r>
          </w:p>
          <w:p w14:paraId="693A6A1D" w14:textId="34D26E3C" w:rsidR="000B4AD6" w:rsidRDefault="000B4AD6" w:rsidP="00777F11">
            <w:r>
              <w:t xml:space="preserve">1 John 4:8 </w:t>
            </w:r>
          </w:p>
          <w:p w14:paraId="226C50D5" w14:textId="0105DCC4" w:rsidR="000B4AD6" w:rsidRDefault="000B4AD6" w:rsidP="00EB399A">
            <w:r>
              <w:t>Jude 1:21</w:t>
            </w:r>
          </w:p>
        </w:tc>
      </w:tr>
      <w:tr w:rsidR="000B4AD6" w:rsidRPr="00E544E9" w14:paraId="7482CACF" w14:textId="3065CDA7" w:rsidTr="00077D6D">
        <w:trPr>
          <w:trHeight w:val="1152"/>
        </w:trPr>
        <w:tc>
          <w:tcPr>
            <w:tcW w:w="3149" w:type="dxa"/>
          </w:tcPr>
          <w:p w14:paraId="7B5AFF50" w14:textId="77777777" w:rsidR="000B4AD6" w:rsidRPr="00EA202D" w:rsidRDefault="000B4AD6" w:rsidP="00C55158">
            <w:pPr>
              <w:rPr>
                <w:b/>
                <w:bCs/>
              </w:rPr>
            </w:pPr>
            <w:r w:rsidRPr="00EA202D">
              <w:rPr>
                <w:b/>
                <w:bCs/>
              </w:rPr>
              <w:t xml:space="preserve">mediator </w:t>
            </w:r>
          </w:p>
          <w:p w14:paraId="4938C5D3" w14:textId="6D01AA3A" w:rsidR="000B4AD6" w:rsidRDefault="000B4AD6" w:rsidP="00C55158">
            <w:r>
              <w:t>G3316</w:t>
            </w:r>
          </w:p>
        </w:tc>
        <w:tc>
          <w:tcPr>
            <w:tcW w:w="6048" w:type="dxa"/>
          </w:tcPr>
          <w:p w14:paraId="2209FEDB" w14:textId="73EC712C" w:rsidR="000B4AD6" w:rsidRPr="00862C99" w:rsidRDefault="000B4AD6" w:rsidP="00862C99">
            <w:pPr>
              <w:rPr>
                <w:highlight w:val="yellow"/>
              </w:rPr>
            </w:pPr>
            <w:r w:rsidRPr="0037607E">
              <w:t xml:space="preserve">This </w:t>
            </w:r>
            <w:r>
              <w:t>i</w:t>
            </w:r>
            <w:r w:rsidRPr="0037607E">
              <w:t xml:space="preserve">s a person who </w:t>
            </w:r>
            <w:r>
              <w:t>help</w:t>
            </w:r>
            <w:r w:rsidRPr="0037607E">
              <w:t>s two or more persons who have been disagreeing to agree.</w:t>
            </w:r>
          </w:p>
        </w:tc>
        <w:tc>
          <w:tcPr>
            <w:tcW w:w="5323" w:type="dxa"/>
          </w:tcPr>
          <w:p w14:paraId="3B1F07D8" w14:textId="77777777" w:rsidR="000B4AD6" w:rsidRDefault="000B4AD6" w:rsidP="00C34A97">
            <w:pPr>
              <w:pStyle w:val="Compact"/>
            </w:pPr>
            <w:r>
              <w:t>Galatians 3:19</w:t>
            </w:r>
          </w:p>
          <w:p w14:paraId="307CB00D" w14:textId="77777777" w:rsidR="000B4AD6" w:rsidRDefault="000B4AD6" w:rsidP="00C34A97">
            <w:pPr>
              <w:pStyle w:val="Compact"/>
            </w:pPr>
            <w:r>
              <w:t>Galatians 3:20</w:t>
            </w:r>
          </w:p>
          <w:p w14:paraId="3A7AC09C" w14:textId="77777777" w:rsidR="000B4AD6" w:rsidRDefault="000B4AD6" w:rsidP="00C34A97">
            <w:pPr>
              <w:pStyle w:val="Compact"/>
            </w:pPr>
            <w:r>
              <w:t xml:space="preserve">1 Timothy 2:5 </w:t>
            </w:r>
          </w:p>
          <w:p w14:paraId="123BEB01" w14:textId="77777777" w:rsidR="000B4AD6" w:rsidRDefault="000B4AD6" w:rsidP="00C34A97">
            <w:pPr>
              <w:pStyle w:val="Compact"/>
            </w:pPr>
            <w:r>
              <w:t xml:space="preserve">Hebrews 8:6 </w:t>
            </w:r>
          </w:p>
          <w:p w14:paraId="1FB34009" w14:textId="77777777" w:rsidR="000B4AD6" w:rsidRDefault="000B4AD6" w:rsidP="00C34A97">
            <w:pPr>
              <w:pStyle w:val="Compact"/>
            </w:pPr>
            <w:r>
              <w:t xml:space="preserve">Hebrews 9:15 </w:t>
            </w:r>
          </w:p>
          <w:p w14:paraId="4C8F4F94" w14:textId="3AAC555D" w:rsidR="000B4AD6" w:rsidRDefault="000B4AD6" w:rsidP="00777F11">
            <w:r>
              <w:t xml:space="preserve">Hebrews 12:24 </w:t>
            </w:r>
          </w:p>
        </w:tc>
      </w:tr>
      <w:tr w:rsidR="000B4AD6" w:rsidRPr="00E544E9" w14:paraId="06AC6D7C" w14:textId="30ECC309" w:rsidTr="00380B2F">
        <w:trPr>
          <w:trHeight w:val="288"/>
        </w:trPr>
        <w:tc>
          <w:tcPr>
            <w:tcW w:w="3149" w:type="dxa"/>
          </w:tcPr>
          <w:p w14:paraId="22E86344" w14:textId="77777777" w:rsidR="000B4AD6" w:rsidRPr="00EA202D" w:rsidRDefault="000B4AD6" w:rsidP="00C55158">
            <w:pPr>
              <w:rPr>
                <w:b/>
                <w:bCs/>
              </w:rPr>
            </w:pPr>
            <w:r w:rsidRPr="00EA202D">
              <w:rPr>
                <w:b/>
                <w:bCs/>
              </w:rPr>
              <w:t>mercy</w:t>
            </w:r>
          </w:p>
          <w:p w14:paraId="437FE181" w14:textId="4834FAA6" w:rsidR="000B4AD6" w:rsidRDefault="000B4AD6" w:rsidP="00C55158">
            <w:r>
              <w:t>G1656, G1653</w:t>
            </w:r>
          </w:p>
        </w:tc>
        <w:tc>
          <w:tcPr>
            <w:tcW w:w="6048" w:type="dxa"/>
          </w:tcPr>
          <w:p w14:paraId="1BFAFC44" w14:textId="68253B3D" w:rsidR="000B4AD6" w:rsidRDefault="000B4AD6" w:rsidP="00C55158">
            <w:r w:rsidRPr="0037607E">
              <w:t>T</w:t>
            </w:r>
            <w:r>
              <w:t xml:space="preserve">his </w:t>
            </w:r>
            <w:r w:rsidRPr="0037607E">
              <w:t xml:space="preserve">word </w:t>
            </w:r>
            <w:r>
              <w:t xml:space="preserve">can </w:t>
            </w:r>
            <w:r w:rsidRPr="0037607E">
              <w:t>mean</w:t>
            </w:r>
            <w:r>
              <w:t xml:space="preserve"> kindness, </w:t>
            </w:r>
            <w:r w:rsidRPr="0037607E">
              <w:t>pity</w:t>
            </w:r>
            <w:r>
              <w:t>,</w:t>
            </w:r>
            <w:r w:rsidRPr="0037607E">
              <w:t xml:space="preserve"> or compassion</w:t>
            </w:r>
            <w:r>
              <w:t>, especially shown toward someone who has great need or someone who has done wrong</w:t>
            </w:r>
            <w:r w:rsidRPr="0037607E">
              <w:t>.</w:t>
            </w:r>
            <w:r>
              <w:t xml:space="preserve"> </w:t>
            </w:r>
          </w:p>
        </w:tc>
        <w:tc>
          <w:tcPr>
            <w:tcW w:w="5323" w:type="dxa"/>
          </w:tcPr>
          <w:p w14:paraId="7D883F29" w14:textId="77777777" w:rsidR="000B4AD6" w:rsidRDefault="000B4AD6" w:rsidP="002D5573">
            <w:pPr>
              <w:pStyle w:val="Compact"/>
            </w:pPr>
            <w:r>
              <w:t xml:space="preserve">Matthew 9:13 </w:t>
            </w:r>
          </w:p>
          <w:p w14:paraId="6EEBF237" w14:textId="77777777" w:rsidR="000B4AD6" w:rsidRDefault="000B4AD6" w:rsidP="002D5573">
            <w:pPr>
              <w:pStyle w:val="Compact"/>
            </w:pPr>
            <w:r>
              <w:t xml:space="preserve">Mark 10:47  </w:t>
            </w:r>
          </w:p>
          <w:p w14:paraId="6CB81E97" w14:textId="77777777" w:rsidR="000B4AD6" w:rsidRDefault="000B4AD6" w:rsidP="002D5573">
            <w:pPr>
              <w:pStyle w:val="Compact"/>
            </w:pPr>
            <w:r>
              <w:t xml:space="preserve">Luke 1:58 </w:t>
            </w:r>
          </w:p>
          <w:p w14:paraId="6E7A755F" w14:textId="77777777" w:rsidR="000B4AD6" w:rsidRDefault="000B4AD6" w:rsidP="002D5573">
            <w:pPr>
              <w:pStyle w:val="Compact"/>
            </w:pPr>
            <w:r>
              <w:t xml:space="preserve">Romans 11:30  </w:t>
            </w:r>
          </w:p>
          <w:p w14:paraId="6AF5BAB7" w14:textId="77777777" w:rsidR="000B4AD6" w:rsidRDefault="000B4AD6" w:rsidP="002D5573">
            <w:pPr>
              <w:pStyle w:val="Compact"/>
            </w:pPr>
            <w:r>
              <w:t xml:space="preserve">2 Corinthians 4:1  </w:t>
            </w:r>
          </w:p>
          <w:p w14:paraId="7008EC66" w14:textId="77777777" w:rsidR="000B4AD6" w:rsidRDefault="000B4AD6" w:rsidP="002D5573">
            <w:pPr>
              <w:pStyle w:val="Compact"/>
            </w:pPr>
            <w:r>
              <w:t xml:space="preserve">Galatians 6:16  </w:t>
            </w:r>
          </w:p>
          <w:p w14:paraId="2161F0E1" w14:textId="77777777" w:rsidR="000B4AD6" w:rsidRDefault="000B4AD6" w:rsidP="002D5573">
            <w:pPr>
              <w:pStyle w:val="Compact"/>
            </w:pPr>
            <w:r>
              <w:t xml:space="preserve">Ephesians 2:4  </w:t>
            </w:r>
          </w:p>
          <w:p w14:paraId="4562A9E6" w14:textId="77777777" w:rsidR="000B4AD6" w:rsidRDefault="000B4AD6" w:rsidP="002D5573">
            <w:pPr>
              <w:pStyle w:val="Compact"/>
            </w:pPr>
            <w:r>
              <w:t xml:space="preserve">Philippians 2:27  </w:t>
            </w:r>
          </w:p>
          <w:p w14:paraId="751CC54D" w14:textId="77777777" w:rsidR="000B4AD6" w:rsidRDefault="000B4AD6" w:rsidP="002D5573">
            <w:pPr>
              <w:pStyle w:val="Compact"/>
            </w:pPr>
            <w:r>
              <w:t xml:space="preserve">1 Timothy 1:2  </w:t>
            </w:r>
          </w:p>
          <w:p w14:paraId="6BCA18A0" w14:textId="77777777" w:rsidR="000B4AD6" w:rsidRDefault="000B4AD6" w:rsidP="002D5573">
            <w:pPr>
              <w:pStyle w:val="Compact"/>
            </w:pPr>
            <w:r>
              <w:t xml:space="preserve">Titus 3:5 </w:t>
            </w:r>
          </w:p>
          <w:p w14:paraId="431FA37E" w14:textId="77777777" w:rsidR="000B4AD6" w:rsidRDefault="000B4AD6" w:rsidP="002D5573">
            <w:pPr>
              <w:pStyle w:val="Compact"/>
            </w:pPr>
            <w:r>
              <w:t xml:space="preserve">Hebrews 4:16  </w:t>
            </w:r>
          </w:p>
          <w:p w14:paraId="2FCFEBDF" w14:textId="7D0079D4" w:rsidR="000B4AD6" w:rsidRDefault="000B4AD6" w:rsidP="002D5573">
            <w:pPr>
              <w:pStyle w:val="Compact"/>
            </w:pPr>
            <w:r>
              <w:t xml:space="preserve">James 2:13 </w:t>
            </w:r>
          </w:p>
          <w:p w14:paraId="56988E58" w14:textId="77777777" w:rsidR="000B4AD6" w:rsidRDefault="000B4AD6" w:rsidP="002D5573">
            <w:pPr>
              <w:pStyle w:val="Compact"/>
            </w:pPr>
            <w:r>
              <w:t xml:space="preserve">1 Peter 1:3  </w:t>
            </w:r>
          </w:p>
          <w:p w14:paraId="3599B8FC" w14:textId="77777777" w:rsidR="000B4AD6" w:rsidRDefault="000B4AD6" w:rsidP="002D5573">
            <w:pPr>
              <w:pStyle w:val="Compact"/>
            </w:pPr>
            <w:r>
              <w:lastRenderedPageBreak/>
              <w:t xml:space="preserve">2 John 1:3  </w:t>
            </w:r>
          </w:p>
          <w:p w14:paraId="0602FF79" w14:textId="655A6E6A" w:rsidR="000B4AD6" w:rsidRPr="0037607E" w:rsidRDefault="000B4AD6" w:rsidP="00131E2A">
            <w:pPr>
              <w:pStyle w:val="Compact"/>
            </w:pPr>
            <w:r>
              <w:t xml:space="preserve">Jude 1:21 </w:t>
            </w:r>
          </w:p>
        </w:tc>
      </w:tr>
      <w:tr w:rsidR="000B4AD6" w:rsidRPr="00E544E9" w14:paraId="4D57D4F2" w14:textId="3C0F7835" w:rsidTr="00B57476">
        <w:trPr>
          <w:trHeight w:val="864"/>
        </w:trPr>
        <w:tc>
          <w:tcPr>
            <w:tcW w:w="3149" w:type="dxa"/>
          </w:tcPr>
          <w:p w14:paraId="26CD56C6" w14:textId="77777777" w:rsidR="000B4AD6" w:rsidRPr="00EA202D" w:rsidRDefault="000B4AD6" w:rsidP="00C55158">
            <w:pPr>
              <w:rPr>
                <w:b/>
                <w:bCs/>
              </w:rPr>
            </w:pPr>
            <w:r w:rsidRPr="00EA202D">
              <w:rPr>
                <w:b/>
                <w:bCs/>
              </w:rPr>
              <w:lastRenderedPageBreak/>
              <w:t xml:space="preserve">miracle </w:t>
            </w:r>
          </w:p>
          <w:p w14:paraId="100D90F2" w14:textId="2E86BBAE" w:rsidR="000B4AD6" w:rsidRDefault="000B4AD6" w:rsidP="00C55158">
            <w:r>
              <w:t>G1411</w:t>
            </w:r>
          </w:p>
        </w:tc>
        <w:tc>
          <w:tcPr>
            <w:tcW w:w="6048" w:type="dxa"/>
          </w:tcPr>
          <w:p w14:paraId="3F73075C" w14:textId="77777777" w:rsidR="000B4AD6" w:rsidRDefault="000B4AD6" w:rsidP="0037607E">
            <w:r>
              <w:t xml:space="preserve">This word can mean: </w:t>
            </w:r>
          </w:p>
          <w:p w14:paraId="3AEE208D" w14:textId="77777777" w:rsidR="000B4AD6" w:rsidRDefault="000B4AD6" w:rsidP="001A222C">
            <w:pPr>
              <w:pStyle w:val="ListParagraph"/>
              <w:numPr>
                <w:ilvl w:val="0"/>
                <w:numId w:val="45"/>
              </w:numPr>
            </w:pPr>
            <w:r>
              <w:t xml:space="preserve">A wondrous deed </w:t>
            </w:r>
            <w:r w:rsidRPr="00886F93">
              <w:t>or work</w:t>
            </w:r>
            <w:r>
              <w:t xml:space="preserve"> that shows God’s power or strength.</w:t>
            </w:r>
          </w:p>
          <w:p w14:paraId="5C63A0AE" w14:textId="77777777" w:rsidR="000B4AD6" w:rsidRDefault="000B4AD6" w:rsidP="001A222C">
            <w:pPr>
              <w:pStyle w:val="ListParagraph"/>
              <w:numPr>
                <w:ilvl w:val="0"/>
                <w:numId w:val="45"/>
              </w:numPr>
            </w:pPr>
            <w:r>
              <w:t>Something amazing that would not be possible unless God caused it to happen.</w:t>
            </w:r>
          </w:p>
          <w:p w14:paraId="737E3F85" w14:textId="01DABC36" w:rsidR="000B4AD6" w:rsidRDefault="000B4AD6" w:rsidP="00886F93"/>
        </w:tc>
        <w:tc>
          <w:tcPr>
            <w:tcW w:w="5323" w:type="dxa"/>
          </w:tcPr>
          <w:p w14:paraId="7ACF421E" w14:textId="77777777" w:rsidR="000B4AD6" w:rsidRDefault="000B4AD6" w:rsidP="00644DEB">
            <w:pPr>
              <w:pStyle w:val="Compact"/>
            </w:pPr>
            <w:r>
              <w:t xml:space="preserve">Matthew 7:22 </w:t>
            </w:r>
          </w:p>
          <w:p w14:paraId="7C286F6F" w14:textId="77777777" w:rsidR="000B4AD6" w:rsidRDefault="000B4AD6" w:rsidP="00644DEB">
            <w:pPr>
              <w:pStyle w:val="Compact"/>
            </w:pPr>
            <w:r>
              <w:t xml:space="preserve">Matthew 11:20 </w:t>
            </w:r>
          </w:p>
          <w:p w14:paraId="3647DCCD" w14:textId="77777777" w:rsidR="000B4AD6" w:rsidRDefault="000B4AD6" w:rsidP="00644DEB">
            <w:pPr>
              <w:pStyle w:val="Compact"/>
            </w:pPr>
            <w:r>
              <w:t xml:space="preserve">Matthew 13:58 </w:t>
            </w:r>
          </w:p>
          <w:p w14:paraId="7DEE7877" w14:textId="77777777" w:rsidR="000B4AD6" w:rsidRDefault="000B4AD6" w:rsidP="00644DEB">
            <w:pPr>
              <w:pStyle w:val="Compact"/>
            </w:pPr>
            <w:r>
              <w:t xml:space="preserve">Mark 6:2 </w:t>
            </w:r>
          </w:p>
          <w:p w14:paraId="40905ED2" w14:textId="77777777" w:rsidR="000B4AD6" w:rsidRDefault="000B4AD6" w:rsidP="00644DEB">
            <w:pPr>
              <w:pStyle w:val="Compact"/>
            </w:pPr>
            <w:r>
              <w:t xml:space="preserve">Mark 9:39 </w:t>
            </w:r>
          </w:p>
          <w:p w14:paraId="7D928636" w14:textId="77777777" w:rsidR="000B4AD6" w:rsidRDefault="000B4AD6" w:rsidP="00644DEB">
            <w:pPr>
              <w:pStyle w:val="Compact"/>
            </w:pPr>
            <w:r>
              <w:t xml:space="preserve">Luke 10:13 </w:t>
            </w:r>
          </w:p>
          <w:p w14:paraId="7933C358" w14:textId="77777777" w:rsidR="000B4AD6" w:rsidRDefault="000B4AD6" w:rsidP="00644DEB">
            <w:pPr>
              <w:pStyle w:val="Compact"/>
            </w:pPr>
            <w:r>
              <w:t xml:space="preserve">Luke 19:37 </w:t>
            </w:r>
          </w:p>
          <w:p w14:paraId="51D9FF3A" w14:textId="77777777" w:rsidR="000B4AD6" w:rsidRDefault="000B4AD6" w:rsidP="00644DEB">
            <w:pPr>
              <w:pStyle w:val="Compact"/>
            </w:pPr>
            <w:r>
              <w:t xml:space="preserve">Acts 2:22 </w:t>
            </w:r>
          </w:p>
          <w:p w14:paraId="33214271" w14:textId="77777777" w:rsidR="000B4AD6" w:rsidRDefault="000B4AD6" w:rsidP="00644DEB">
            <w:pPr>
              <w:pStyle w:val="Compact"/>
            </w:pPr>
            <w:r>
              <w:t xml:space="preserve">Acts 8:13 </w:t>
            </w:r>
          </w:p>
          <w:p w14:paraId="1DFEB1E2" w14:textId="77777777" w:rsidR="000B4AD6" w:rsidRDefault="000B4AD6" w:rsidP="00644DEB">
            <w:pPr>
              <w:pStyle w:val="Compact"/>
            </w:pPr>
            <w:r>
              <w:t xml:space="preserve">Acts 19:11 </w:t>
            </w:r>
          </w:p>
          <w:p w14:paraId="4EFAF3DB" w14:textId="77777777" w:rsidR="000B4AD6" w:rsidRDefault="000B4AD6" w:rsidP="00644DEB">
            <w:pPr>
              <w:pStyle w:val="Compact"/>
            </w:pPr>
            <w:r>
              <w:t xml:space="preserve">1 Corinthians 12:28 </w:t>
            </w:r>
          </w:p>
          <w:p w14:paraId="0C6A00B6" w14:textId="77777777" w:rsidR="000B4AD6" w:rsidRDefault="000B4AD6" w:rsidP="00644DEB">
            <w:pPr>
              <w:pStyle w:val="Compact"/>
            </w:pPr>
            <w:r>
              <w:t xml:space="preserve">2 Corinthians 12:12 </w:t>
            </w:r>
          </w:p>
          <w:p w14:paraId="59AA0C06" w14:textId="77777777" w:rsidR="000B4AD6" w:rsidRDefault="000B4AD6" w:rsidP="00644DEB">
            <w:pPr>
              <w:pStyle w:val="Compact"/>
            </w:pPr>
            <w:r>
              <w:t xml:space="preserve">Galatians 3:5 </w:t>
            </w:r>
          </w:p>
          <w:p w14:paraId="38836C63" w14:textId="6B9C2E13" w:rsidR="000B4AD6" w:rsidRPr="0037607E" w:rsidRDefault="000B4AD6" w:rsidP="002D5573">
            <w:pPr>
              <w:pStyle w:val="Compact"/>
            </w:pPr>
            <w:r>
              <w:t xml:space="preserve">Hebrews 2:4 </w:t>
            </w:r>
          </w:p>
        </w:tc>
      </w:tr>
      <w:tr w:rsidR="000B4AD6" w:rsidRPr="00E544E9" w14:paraId="14DB43F3" w14:textId="24E1D15B" w:rsidTr="00234561">
        <w:trPr>
          <w:trHeight w:val="720"/>
        </w:trPr>
        <w:tc>
          <w:tcPr>
            <w:tcW w:w="3149" w:type="dxa"/>
          </w:tcPr>
          <w:p w14:paraId="651AED86" w14:textId="77777777" w:rsidR="000B4AD6" w:rsidRPr="00EA202D" w:rsidRDefault="000B4AD6" w:rsidP="00C55158">
            <w:pPr>
              <w:rPr>
                <w:b/>
                <w:bCs/>
              </w:rPr>
            </w:pPr>
            <w:r w:rsidRPr="00EA202D">
              <w:rPr>
                <w:b/>
                <w:bCs/>
              </w:rPr>
              <w:t xml:space="preserve">nation </w:t>
            </w:r>
          </w:p>
          <w:p w14:paraId="73A82AF2" w14:textId="5517106F" w:rsidR="000B4AD6" w:rsidRDefault="000B4AD6" w:rsidP="00C55158">
            <w:r>
              <w:t>G1484</w:t>
            </w:r>
          </w:p>
        </w:tc>
        <w:tc>
          <w:tcPr>
            <w:tcW w:w="6048" w:type="dxa"/>
          </w:tcPr>
          <w:p w14:paraId="70DE5B99" w14:textId="77777777" w:rsidR="000B4AD6" w:rsidRDefault="000B4AD6" w:rsidP="0037607E">
            <w:r>
              <w:t xml:space="preserve">This word can mean: </w:t>
            </w:r>
          </w:p>
          <w:p w14:paraId="1D6CDE4A" w14:textId="77777777" w:rsidR="000B4AD6" w:rsidRDefault="000B4AD6" w:rsidP="001A222C">
            <w:pPr>
              <w:pStyle w:val="ListParagraph"/>
              <w:numPr>
                <w:ilvl w:val="0"/>
                <w:numId w:val="46"/>
              </w:numPr>
            </w:pPr>
            <w:r>
              <w:t>A tribe of people.</w:t>
            </w:r>
          </w:p>
          <w:p w14:paraId="74989153" w14:textId="77777777" w:rsidR="000B4AD6" w:rsidRDefault="000B4AD6" w:rsidP="001A222C">
            <w:pPr>
              <w:pStyle w:val="ListParagraph"/>
              <w:numPr>
                <w:ilvl w:val="0"/>
                <w:numId w:val="46"/>
              </w:numPr>
            </w:pPr>
            <w:r>
              <w:t>A group of people.</w:t>
            </w:r>
          </w:p>
          <w:p w14:paraId="1C0C1231" w14:textId="77777777" w:rsidR="000B4AD6" w:rsidRDefault="000B4AD6" w:rsidP="001A222C">
            <w:pPr>
              <w:pStyle w:val="ListParagraph"/>
              <w:numPr>
                <w:ilvl w:val="0"/>
                <w:numId w:val="46"/>
              </w:numPr>
            </w:pPr>
            <w:r>
              <w:t>All people.</w:t>
            </w:r>
          </w:p>
          <w:p w14:paraId="1622B101" w14:textId="77777777" w:rsidR="000B4AD6" w:rsidRDefault="000B4AD6" w:rsidP="0095688D">
            <w:pPr>
              <w:pStyle w:val="ListParagraph"/>
              <w:numPr>
                <w:ilvl w:val="0"/>
                <w:numId w:val="46"/>
              </w:numPr>
            </w:pPr>
            <w:r>
              <w:t>Any people who are not Jews.</w:t>
            </w:r>
          </w:p>
          <w:p w14:paraId="15847077" w14:textId="474A75CD" w:rsidR="000B4AD6" w:rsidRDefault="000B4AD6" w:rsidP="00C363B5"/>
        </w:tc>
        <w:tc>
          <w:tcPr>
            <w:tcW w:w="5323" w:type="dxa"/>
          </w:tcPr>
          <w:p w14:paraId="63EF382A" w14:textId="77777777" w:rsidR="000B4AD6" w:rsidRDefault="000B4AD6" w:rsidP="003E5C6A">
            <w:pPr>
              <w:pStyle w:val="Compact"/>
            </w:pPr>
            <w:r>
              <w:t xml:space="preserve">Matthew 28:19 </w:t>
            </w:r>
          </w:p>
          <w:p w14:paraId="6B4A8902" w14:textId="77777777" w:rsidR="000B4AD6" w:rsidRDefault="000B4AD6" w:rsidP="003E5C6A">
            <w:pPr>
              <w:pStyle w:val="Compact"/>
            </w:pPr>
            <w:r>
              <w:t xml:space="preserve">Mark 13:10 </w:t>
            </w:r>
          </w:p>
          <w:p w14:paraId="25770531" w14:textId="77777777" w:rsidR="000B4AD6" w:rsidRDefault="000B4AD6" w:rsidP="003E5C6A">
            <w:pPr>
              <w:pStyle w:val="Compact"/>
            </w:pPr>
            <w:r>
              <w:t xml:space="preserve">Luke 12:30 </w:t>
            </w:r>
          </w:p>
          <w:p w14:paraId="620EFF31" w14:textId="77777777" w:rsidR="000B4AD6" w:rsidRDefault="000B4AD6" w:rsidP="003E5C6A">
            <w:pPr>
              <w:pStyle w:val="Compact"/>
            </w:pPr>
            <w:r>
              <w:t xml:space="preserve">Acts 2:5 </w:t>
            </w:r>
          </w:p>
          <w:p w14:paraId="7460E532" w14:textId="77777777" w:rsidR="000B4AD6" w:rsidRDefault="000B4AD6" w:rsidP="003E5C6A">
            <w:pPr>
              <w:pStyle w:val="Compact"/>
            </w:pPr>
            <w:r>
              <w:t>Acts 10:35</w:t>
            </w:r>
          </w:p>
          <w:p w14:paraId="4445ACAB" w14:textId="77777777" w:rsidR="000B4AD6" w:rsidRDefault="000B4AD6" w:rsidP="003E5C6A">
            <w:pPr>
              <w:pStyle w:val="Compact"/>
            </w:pPr>
            <w:r>
              <w:t>Acts 17:26</w:t>
            </w:r>
          </w:p>
          <w:p w14:paraId="3FFDFF8D" w14:textId="77777777" w:rsidR="000B4AD6" w:rsidRDefault="000B4AD6" w:rsidP="003E5C6A">
            <w:pPr>
              <w:pStyle w:val="Compact"/>
            </w:pPr>
            <w:r>
              <w:t>Romans 16:26</w:t>
            </w:r>
          </w:p>
          <w:p w14:paraId="0E419F7D" w14:textId="77777777" w:rsidR="000B4AD6" w:rsidRDefault="000B4AD6" w:rsidP="003E5C6A">
            <w:pPr>
              <w:pStyle w:val="Compact"/>
            </w:pPr>
            <w:r>
              <w:t xml:space="preserve">Galatians 3:8 </w:t>
            </w:r>
          </w:p>
          <w:p w14:paraId="06903B08" w14:textId="77777777" w:rsidR="000B4AD6" w:rsidRDefault="000B4AD6" w:rsidP="003E5C6A">
            <w:pPr>
              <w:pStyle w:val="Compact"/>
            </w:pPr>
            <w:r>
              <w:t xml:space="preserve">1 Timothy 3:16 </w:t>
            </w:r>
          </w:p>
          <w:p w14:paraId="6635535B" w14:textId="77777777" w:rsidR="000B4AD6" w:rsidRDefault="000B4AD6" w:rsidP="003E5C6A">
            <w:pPr>
              <w:pStyle w:val="Compact"/>
            </w:pPr>
            <w:r>
              <w:t xml:space="preserve">1 Peter 2:9 </w:t>
            </w:r>
          </w:p>
          <w:p w14:paraId="26CBC5C4" w14:textId="77777777" w:rsidR="000B4AD6" w:rsidRDefault="000B4AD6" w:rsidP="003E5C6A">
            <w:pPr>
              <w:pStyle w:val="Compact"/>
            </w:pPr>
            <w:r>
              <w:t xml:space="preserve">Revelation 7:9 </w:t>
            </w:r>
          </w:p>
          <w:p w14:paraId="726EC5C5" w14:textId="77777777" w:rsidR="000B4AD6" w:rsidRDefault="000B4AD6" w:rsidP="003E5C6A">
            <w:pPr>
              <w:pStyle w:val="Compact"/>
            </w:pPr>
            <w:r>
              <w:t>Revelation 15:4</w:t>
            </w:r>
          </w:p>
          <w:p w14:paraId="06295D2A" w14:textId="1EA6010B" w:rsidR="000B4AD6" w:rsidRDefault="000B4AD6" w:rsidP="00644DEB">
            <w:pPr>
              <w:pStyle w:val="Compact"/>
            </w:pPr>
            <w:r>
              <w:t xml:space="preserve">Revelation 22:2 </w:t>
            </w:r>
          </w:p>
        </w:tc>
      </w:tr>
      <w:tr w:rsidR="000B4AD6" w:rsidRPr="00E544E9" w14:paraId="15E5948A" w14:textId="7BE7C435" w:rsidTr="00234561">
        <w:trPr>
          <w:trHeight w:val="576"/>
        </w:trPr>
        <w:tc>
          <w:tcPr>
            <w:tcW w:w="3149" w:type="dxa"/>
          </w:tcPr>
          <w:p w14:paraId="6F45CA20" w14:textId="77777777" w:rsidR="000B4AD6" w:rsidRPr="007D5BD6" w:rsidRDefault="000B4AD6" w:rsidP="00C55158">
            <w:pPr>
              <w:rPr>
                <w:b/>
                <w:bCs/>
              </w:rPr>
            </w:pPr>
            <w:r w:rsidRPr="007D5BD6">
              <w:rPr>
                <w:b/>
                <w:bCs/>
              </w:rPr>
              <w:t>obey</w:t>
            </w:r>
            <w:r w:rsidRPr="00886F93">
              <w:rPr>
                <w:b/>
                <w:bCs/>
              </w:rPr>
              <w:t>, obedience</w:t>
            </w:r>
          </w:p>
          <w:p w14:paraId="2AA8BD8D" w14:textId="63682489" w:rsidR="000B4AD6" w:rsidRDefault="000B4AD6" w:rsidP="00C55158">
            <w:r>
              <w:t>G5219, G5218</w:t>
            </w:r>
          </w:p>
        </w:tc>
        <w:tc>
          <w:tcPr>
            <w:tcW w:w="6048" w:type="dxa"/>
          </w:tcPr>
          <w:p w14:paraId="2D4E7FCD" w14:textId="77777777" w:rsidR="000B4AD6" w:rsidRDefault="000B4AD6" w:rsidP="0037607E">
            <w:r>
              <w:t>This word can mean:</w:t>
            </w:r>
          </w:p>
          <w:p w14:paraId="3789A1C2" w14:textId="77777777" w:rsidR="000B4AD6" w:rsidRDefault="000B4AD6" w:rsidP="001A222C">
            <w:pPr>
              <w:pStyle w:val="ListParagraph"/>
              <w:numPr>
                <w:ilvl w:val="0"/>
                <w:numId w:val="47"/>
              </w:numPr>
            </w:pPr>
            <w:r>
              <w:t>To submit to someone and do what that person says to do.</w:t>
            </w:r>
          </w:p>
          <w:p w14:paraId="360F517D" w14:textId="77777777" w:rsidR="000B4AD6" w:rsidRDefault="000B4AD6" w:rsidP="001A222C">
            <w:pPr>
              <w:pStyle w:val="ListParagraph"/>
              <w:numPr>
                <w:ilvl w:val="0"/>
                <w:numId w:val="47"/>
              </w:numPr>
            </w:pPr>
            <w:r>
              <w:lastRenderedPageBreak/>
              <w:t>To do what is required or commanded.</w:t>
            </w:r>
          </w:p>
          <w:p w14:paraId="267C9ED2" w14:textId="1D3454FA" w:rsidR="000B4AD6" w:rsidRDefault="000B4AD6" w:rsidP="00886F93">
            <w:pPr>
              <w:pStyle w:val="ListParagraph"/>
              <w:numPr>
                <w:ilvl w:val="0"/>
                <w:numId w:val="47"/>
              </w:numPr>
            </w:pPr>
            <w:r>
              <w:t>To listen</w:t>
            </w:r>
            <w:r w:rsidR="00886F93">
              <w:t xml:space="preserve"> or t</w:t>
            </w:r>
            <w:r>
              <w:t>o pay attention to someone or something.</w:t>
            </w:r>
          </w:p>
        </w:tc>
        <w:tc>
          <w:tcPr>
            <w:tcW w:w="5323" w:type="dxa"/>
          </w:tcPr>
          <w:p w14:paraId="251D597D" w14:textId="77777777" w:rsidR="000B4AD6" w:rsidRDefault="000B4AD6" w:rsidP="00647BD2">
            <w:pPr>
              <w:pStyle w:val="Compact"/>
            </w:pPr>
            <w:r>
              <w:lastRenderedPageBreak/>
              <w:t xml:space="preserve">Matthew 8:27 </w:t>
            </w:r>
          </w:p>
          <w:p w14:paraId="71FED4D1" w14:textId="77777777" w:rsidR="000B4AD6" w:rsidRDefault="000B4AD6" w:rsidP="00647BD2">
            <w:pPr>
              <w:pStyle w:val="Compact"/>
            </w:pPr>
            <w:r>
              <w:t xml:space="preserve">Mark 1:27 </w:t>
            </w:r>
          </w:p>
          <w:p w14:paraId="58374FE8" w14:textId="77777777" w:rsidR="000B4AD6" w:rsidRDefault="000B4AD6" w:rsidP="00647BD2">
            <w:pPr>
              <w:pStyle w:val="Compact"/>
            </w:pPr>
            <w:r>
              <w:t>Luke 8:25</w:t>
            </w:r>
          </w:p>
          <w:p w14:paraId="5D016C65" w14:textId="77777777" w:rsidR="000B4AD6" w:rsidRDefault="000B4AD6" w:rsidP="00647BD2">
            <w:pPr>
              <w:pStyle w:val="Compact"/>
            </w:pPr>
            <w:r>
              <w:lastRenderedPageBreak/>
              <w:t xml:space="preserve">Luke 17:6 </w:t>
            </w:r>
          </w:p>
          <w:p w14:paraId="1AA834DD" w14:textId="77777777" w:rsidR="000B4AD6" w:rsidRDefault="000B4AD6" w:rsidP="00647BD2">
            <w:pPr>
              <w:pStyle w:val="Compact"/>
            </w:pPr>
            <w:r>
              <w:t xml:space="preserve">Romans 6:16 </w:t>
            </w:r>
          </w:p>
          <w:p w14:paraId="4200B16A" w14:textId="77777777" w:rsidR="000B4AD6" w:rsidRDefault="000B4AD6" w:rsidP="00647BD2">
            <w:pPr>
              <w:pStyle w:val="Compact"/>
            </w:pPr>
            <w:r>
              <w:t xml:space="preserve">Romans 10:16 </w:t>
            </w:r>
          </w:p>
          <w:p w14:paraId="2FA31304" w14:textId="77777777" w:rsidR="000B4AD6" w:rsidRDefault="000B4AD6" w:rsidP="00647BD2">
            <w:pPr>
              <w:pStyle w:val="Compact"/>
            </w:pPr>
            <w:r>
              <w:t xml:space="preserve">2 Corinthians 10:5 </w:t>
            </w:r>
          </w:p>
          <w:p w14:paraId="1E1D3C53" w14:textId="77777777" w:rsidR="000B4AD6" w:rsidRDefault="000B4AD6" w:rsidP="00647BD2">
            <w:pPr>
              <w:pStyle w:val="Compact"/>
            </w:pPr>
            <w:r>
              <w:t xml:space="preserve">Ephesians 6:1 </w:t>
            </w:r>
          </w:p>
          <w:p w14:paraId="629FF4A6" w14:textId="77777777" w:rsidR="000B4AD6" w:rsidRDefault="000B4AD6" w:rsidP="00647BD2">
            <w:pPr>
              <w:pStyle w:val="Compact"/>
            </w:pPr>
            <w:r>
              <w:t xml:space="preserve">Philippians 2:12 </w:t>
            </w:r>
          </w:p>
          <w:p w14:paraId="2D795C7F" w14:textId="77777777" w:rsidR="000B4AD6" w:rsidRDefault="000B4AD6" w:rsidP="00647BD2">
            <w:pPr>
              <w:pStyle w:val="Compact"/>
            </w:pPr>
            <w:r>
              <w:t xml:space="preserve">Colossians 3:20 </w:t>
            </w:r>
          </w:p>
          <w:p w14:paraId="23DE45F6" w14:textId="77777777" w:rsidR="000B4AD6" w:rsidRDefault="000B4AD6" w:rsidP="00647BD2">
            <w:pPr>
              <w:pStyle w:val="Compact"/>
            </w:pPr>
            <w:r>
              <w:t xml:space="preserve">2 Thessalonians 3:14 </w:t>
            </w:r>
          </w:p>
          <w:p w14:paraId="212EAF55" w14:textId="77777777" w:rsidR="000B4AD6" w:rsidRDefault="000B4AD6" w:rsidP="00647BD2">
            <w:pPr>
              <w:pStyle w:val="Compact"/>
            </w:pPr>
            <w:r>
              <w:t xml:space="preserve">Philemon 1:21 </w:t>
            </w:r>
          </w:p>
          <w:p w14:paraId="170915DD" w14:textId="77777777" w:rsidR="000B4AD6" w:rsidRDefault="000B4AD6" w:rsidP="00647BD2">
            <w:pPr>
              <w:pStyle w:val="Compact"/>
            </w:pPr>
            <w:r>
              <w:t xml:space="preserve">Hebrews 5:9 </w:t>
            </w:r>
          </w:p>
          <w:p w14:paraId="52988BC9" w14:textId="77777777" w:rsidR="000B4AD6" w:rsidRDefault="000B4AD6" w:rsidP="00647BD2">
            <w:pPr>
              <w:pStyle w:val="Compact"/>
            </w:pPr>
            <w:r>
              <w:t xml:space="preserve">Hebrews 11:8 </w:t>
            </w:r>
          </w:p>
          <w:p w14:paraId="055F2F0D" w14:textId="41378951" w:rsidR="000B4AD6" w:rsidRDefault="000B4AD6" w:rsidP="003E5C6A">
            <w:pPr>
              <w:pStyle w:val="Compact"/>
            </w:pPr>
            <w:r>
              <w:t xml:space="preserve">1 Peter 3:6 </w:t>
            </w:r>
          </w:p>
        </w:tc>
      </w:tr>
      <w:tr w:rsidR="000B4AD6" w:rsidRPr="00E544E9" w14:paraId="07EF8300" w14:textId="2F9CBAB3" w:rsidTr="00234561">
        <w:trPr>
          <w:trHeight w:val="1152"/>
        </w:trPr>
        <w:tc>
          <w:tcPr>
            <w:tcW w:w="3149" w:type="dxa"/>
          </w:tcPr>
          <w:p w14:paraId="15197523" w14:textId="77777777" w:rsidR="000B4AD6" w:rsidRPr="000375DA" w:rsidRDefault="000B4AD6" w:rsidP="00C55158">
            <w:pPr>
              <w:rPr>
                <w:b/>
                <w:bCs/>
              </w:rPr>
            </w:pPr>
            <w:r w:rsidRPr="000375DA">
              <w:rPr>
                <w:b/>
                <w:bCs/>
              </w:rPr>
              <w:lastRenderedPageBreak/>
              <w:t xml:space="preserve">peace </w:t>
            </w:r>
          </w:p>
          <w:p w14:paraId="6C1DCBEE" w14:textId="0CAF7225" w:rsidR="000B4AD6" w:rsidRDefault="000B4AD6" w:rsidP="00C55158">
            <w:r>
              <w:t>G1515</w:t>
            </w:r>
          </w:p>
        </w:tc>
        <w:tc>
          <w:tcPr>
            <w:tcW w:w="6048" w:type="dxa"/>
          </w:tcPr>
          <w:p w14:paraId="325660E1" w14:textId="77777777" w:rsidR="000B4AD6" w:rsidRDefault="000B4AD6" w:rsidP="00C55158">
            <w:r w:rsidRPr="00ED1FAB">
              <w:t xml:space="preserve">This word </w:t>
            </w:r>
            <w:r>
              <w:t xml:space="preserve">can </w:t>
            </w:r>
            <w:r w:rsidRPr="00ED1FAB">
              <w:t>mea</w:t>
            </w:r>
            <w:r>
              <w:t>n:</w:t>
            </w:r>
          </w:p>
          <w:p w14:paraId="36CF60B8" w14:textId="77777777" w:rsidR="000B4AD6" w:rsidRDefault="000B4AD6" w:rsidP="001A222C">
            <w:pPr>
              <w:pStyle w:val="ListParagraph"/>
              <w:numPr>
                <w:ilvl w:val="0"/>
                <w:numId w:val="48"/>
              </w:numPr>
            </w:pPr>
            <w:r>
              <w:t>Assurance that one is safe and secure.</w:t>
            </w:r>
          </w:p>
          <w:p w14:paraId="4CBE4989" w14:textId="77777777" w:rsidR="000B4AD6" w:rsidRDefault="000B4AD6" w:rsidP="001A222C">
            <w:pPr>
              <w:pStyle w:val="ListParagraph"/>
              <w:numPr>
                <w:ilvl w:val="0"/>
                <w:numId w:val="48"/>
              </w:numPr>
            </w:pPr>
            <w:r>
              <w:t>Being free from conflict, fear, or anxiety.</w:t>
            </w:r>
          </w:p>
          <w:p w14:paraId="3B17ECAE" w14:textId="77777777" w:rsidR="000B4AD6" w:rsidRDefault="000B4AD6" w:rsidP="001A222C">
            <w:pPr>
              <w:pStyle w:val="ListParagraph"/>
              <w:numPr>
                <w:ilvl w:val="0"/>
                <w:numId w:val="48"/>
              </w:numPr>
            </w:pPr>
            <w:r>
              <w:t xml:space="preserve">In a good relationship with other people. </w:t>
            </w:r>
          </w:p>
          <w:p w14:paraId="1FDF95DF" w14:textId="77777777" w:rsidR="000B4AD6" w:rsidRDefault="000B4AD6" w:rsidP="001A222C">
            <w:pPr>
              <w:pStyle w:val="ListParagraph"/>
              <w:numPr>
                <w:ilvl w:val="0"/>
                <w:numId w:val="48"/>
              </w:numPr>
            </w:pPr>
            <w:r>
              <w:t>The opposite of being at war.</w:t>
            </w:r>
          </w:p>
          <w:p w14:paraId="5F854A80" w14:textId="77777777" w:rsidR="000B4AD6" w:rsidRDefault="000B4AD6" w:rsidP="001A222C">
            <w:pPr>
              <w:pStyle w:val="ListParagraph"/>
              <w:numPr>
                <w:ilvl w:val="0"/>
                <w:numId w:val="48"/>
              </w:numPr>
            </w:pPr>
            <w:r>
              <w:t>A good or right relationship between God and a person whom God has saved from sin.</w:t>
            </w:r>
          </w:p>
          <w:p w14:paraId="4E254C5E" w14:textId="4ABC9102" w:rsidR="000B4AD6" w:rsidRDefault="000B4AD6" w:rsidP="00356915"/>
        </w:tc>
        <w:tc>
          <w:tcPr>
            <w:tcW w:w="5323" w:type="dxa"/>
          </w:tcPr>
          <w:p w14:paraId="623A2ED9" w14:textId="586076EF" w:rsidR="000B4AD6" w:rsidRDefault="000B4AD6" w:rsidP="002E2E56">
            <w:pPr>
              <w:pStyle w:val="Compact"/>
            </w:pPr>
            <w:r>
              <w:t xml:space="preserve">Matthew 10:34 </w:t>
            </w:r>
          </w:p>
          <w:p w14:paraId="6D2419FD" w14:textId="77777777" w:rsidR="000B4AD6" w:rsidRDefault="000B4AD6" w:rsidP="002E2E56">
            <w:pPr>
              <w:pStyle w:val="Compact"/>
            </w:pPr>
            <w:r>
              <w:t xml:space="preserve">Luke 2:14 </w:t>
            </w:r>
          </w:p>
          <w:p w14:paraId="1D05F2FA" w14:textId="6C05FA25" w:rsidR="000B4AD6" w:rsidRDefault="000B4AD6" w:rsidP="002E2E56">
            <w:pPr>
              <w:pStyle w:val="Compact"/>
            </w:pPr>
            <w:r>
              <w:t xml:space="preserve">John 14:27 </w:t>
            </w:r>
          </w:p>
          <w:p w14:paraId="0847223D" w14:textId="77777777" w:rsidR="000B4AD6" w:rsidRDefault="000B4AD6" w:rsidP="002E2E56">
            <w:pPr>
              <w:pStyle w:val="Compact"/>
            </w:pPr>
            <w:r>
              <w:t xml:space="preserve">Acts 10:36 </w:t>
            </w:r>
          </w:p>
          <w:p w14:paraId="2BF9213A" w14:textId="77777777" w:rsidR="000B4AD6" w:rsidRDefault="000B4AD6" w:rsidP="002E2E56">
            <w:pPr>
              <w:pStyle w:val="Compact"/>
            </w:pPr>
            <w:r>
              <w:t xml:space="preserve">Romans 14:19 </w:t>
            </w:r>
          </w:p>
          <w:p w14:paraId="0F7C8836" w14:textId="77777777" w:rsidR="000B4AD6" w:rsidRDefault="000B4AD6" w:rsidP="002E2E56">
            <w:pPr>
              <w:pStyle w:val="Compact"/>
            </w:pPr>
            <w:r>
              <w:t xml:space="preserve">2 Corinthians 13:11 </w:t>
            </w:r>
          </w:p>
          <w:p w14:paraId="378246CD" w14:textId="77777777" w:rsidR="000B4AD6" w:rsidRDefault="000B4AD6" w:rsidP="002E2E56">
            <w:pPr>
              <w:pStyle w:val="Compact"/>
            </w:pPr>
            <w:r>
              <w:t xml:space="preserve">Galatians 5:22 </w:t>
            </w:r>
          </w:p>
          <w:p w14:paraId="1BE2EF61" w14:textId="77777777" w:rsidR="000B4AD6" w:rsidRDefault="000B4AD6" w:rsidP="002E2E56">
            <w:pPr>
              <w:pStyle w:val="Compact"/>
            </w:pPr>
            <w:r>
              <w:t xml:space="preserve">Ephesians 2:14 </w:t>
            </w:r>
          </w:p>
          <w:p w14:paraId="6C062BF6" w14:textId="77777777" w:rsidR="000B4AD6" w:rsidRDefault="000B4AD6" w:rsidP="00177A33">
            <w:pPr>
              <w:pStyle w:val="Compact"/>
            </w:pPr>
            <w:r>
              <w:t xml:space="preserve">Philippians 4:7 </w:t>
            </w:r>
          </w:p>
          <w:p w14:paraId="43D16066" w14:textId="77777777" w:rsidR="000B4AD6" w:rsidRDefault="000B4AD6" w:rsidP="00177A33">
            <w:pPr>
              <w:pStyle w:val="Compact"/>
            </w:pPr>
            <w:r>
              <w:t xml:space="preserve">Colossians 3:15 </w:t>
            </w:r>
          </w:p>
          <w:p w14:paraId="526BEF69" w14:textId="77777777" w:rsidR="000B4AD6" w:rsidRDefault="000B4AD6" w:rsidP="00177A33">
            <w:pPr>
              <w:pStyle w:val="Compact"/>
            </w:pPr>
            <w:r>
              <w:t>2 Timothy 2:2</w:t>
            </w:r>
          </w:p>
          <w:p w14:paraId="11CC7E7E" w14:textId="77777777" w:rsidR="000B4AD6" w:rsidRDefault="000B4AD6" w:rsidP="00177A33">
            <w:pPr>
              <w:pStyle w:val="Compact"/>
            </w:pPr>
            <w:r>
              <w:t xml:space="preserve">Hebrews 12:14 </w:t>
            </w:r>
          </w:p>
          <w:p w14:paraId="6D1D581A" w14:textId="77777777" w:rsidR="000B4AD6" w:rsidRDefault="000B4AD6" w:rsidP="00177A33">
            <w:pPr>
              <w:pStyle w:val="Compact"/>
            </w:pPr>
            <w:r>
              <w:t xml:space="preserve">James 2:16 </w:t>
            </w:r>
          </w:p>
          <w:p w14:paraId="19C9BD5B" w14:textId="77777777" w:rsidR="000B4AD6" w:rsidRDefault="000B4AD6" w:rsidP="00177A33">
            <w:pPr>
              <w:pStyle w:val="Compact"/>
            </w:pPr>
            <w:r>
              <w:t>2 John 1:3</w:t>
            </w:r>
          </w:p>
          <w:p w14:paraId="2AB3289D" w14:textId="6B7212B7" w:rsidR="000B4AD6" w:rsidRDefault="000B4AD6" w:rsidP="002E2E56">
            <w:pPr>
              <w:pStyle w:val="Compact"/>
            </w:pPr>
            <w:r>
              <w:t xml:space="preserve">Revelation 6:4 </w:t>
            </w:r>
          </w:p>
        </w:tc>
      </w:tr>
      <w:tr w:rsidR="000B4AD6" w:rsidRPr="00E544E9" w14:paraId="13F4FD75" w14:textId="3629E2BB" w:rsidTr="00234561">
        <w:trPr>
          <w:trHeight w:val="1465"/>
        </w:trPr>
        <w:tc>
          <w:tcPr>
            <w:tcW w:w="3149" w:type="dxa"/>
          </w:tcPr>
          <w:p w14:paraId="769F3872" w14:textId="77777777" w:rsidR="000B4AD6" w:rsidRPr="00517FDE" w:rsidRDefault="000B4AD6" w:rsidP="00C55158">
            <w:pPr>
              <w:rPr>
                <w:b/>
                <w:bCs/>
              </w:rPr>
            </w:pPr>
            <w:r w:rsidRPr="00517FDE">
              <w:rPr>
                <w:b/>
                <w:bCs/>
              </w:rPr>
              <w:t>praise</w:t>
            </w:r>
          </w:p>
          <w:p w14:paraId="54FA0735" w14:textId="5545752F" w:rsidR="000B4AD6" w:rsidRDefault="000B4AD6" w:rsidP="00C55158">
            <w:r>
              <w:t>G1868, G1867, G134</w:t>
            </w:r>
          </w:p>
        </w:tc>
        <w:tc>
          <w:tcPr>
            <w:tcW w:w="6048" w:type="dxa"/>
          </w:tcPr>
          <w:p w14:paraId="5DF8865D" w14:textId="77777777" w:rsidR="000B4AD6" w:rsidRDefault="000B4AD6" w:rsidP="004A5218">
            <w:r>
              <w:t>This means words expressing admiration and honor.</w:t>
            </w:r>
          </w:p>
          <w:p w14:paraId="16F36EF9" w14:textId="11EBC628" w:rsidR="00A467A0" w:rsidRDefault="00A467A0" w:rsidP="00356915"/>
        </w:tc>
        <w:tc>
          <w:tcPr>
            <w:tcW w:w="5323" w:type="dxa"/>
          </w:tcPr>
          <w:p w14:paraId="7AE1BDB2" w14:textId="75FA9325" w:rsidR="000B4AD6" w:rsidRPr="00817AE2" w:rsidRDefault="000B4AD6" w:rsidP="00A65B3A">
            <w:pPr>
              <w:pStyle w:val="Compact"/>
            </w:pPr>
            <w:r w:rsidRPr="00817AE2">
              <w:t>Luke 2:</w:t>
            </w:r>
            <w:r w:rsidR="00817AE2" w:rsidRPr="00817AE2">
              <w:t>13</w:t>
            </w:r>
          </w:p>
          <w:p w14:paraId="4137562B" w14:textId="77777777" w:rsidR="000B4AD6" w:rsidRDefault="000B4AD6" w:rsidP="00A65B3A">
            <w:pPr>
              <w:pStyle w:val="Compact"/>
            </w:pPr>
            <w:r w:rsidRPr="00817AE2">
              <w:t>Acts 3:8</w:t>
            </w:r>
          </w:p>
          <w:p w14:paraId="02F176E2" w14:textId="77777777" w:rsidR="000B4AD6" w:rsidRDefault="000B4AD6" w:rsidP="00A65B3A">
            <w:pPr>
              <w:pStyle w:val="Compact"/>
            </w:pPr>
            <w:r>
              <w:t xml:space="preserve">Romans 13:3 </w:t>
            </w:r>
          </w:p>
          <w:p w14:paraId="046A659E" w14:textId="77777777" w:rsidR="000B4AD6" w:rsidRDefault="000B4AD6" w:rsidP="00A65B3A">
            <w:pPr>
              <w:pStyle w:val="Compact"/>
            </w:pPr>
            <w:r>
              <w:t xml:space="preserve">Romans 15:11 </w:t>
            </w:r>
          </w:p>
          <w:p w14:paraId="00C903A5" w14:textId="77777777" w:rsidR="000B4AD6" w:rsidRDefault="000B4AD6" w:rsidP="00A65B3A">
            <w:pPr>
              <w:pStyle w:val="Compact"/>
            </w:pPr>
            <w:r>
              <w:t xml:space="preserve">1 Corinthians 4:5 </w:t>
            </w:r>
          </w:p>
          <w:p w14:paraId="3A9D7F9E" w14:textId="77777777" w:rsidR="000B4AD6" w:rsidRDefault="000B4AD6" w:rsidP="00A65B3A">
            <w:pPr>
              <w:pStyle w:val="Compact"/>
            </w:pPr>
            <w:r>
              <w:lastRenderedPageBreak/>
              <w:t xml:space="preserve">1 Corinthians 11:2 </w:t>
            </w:r>
          </w:p>
          <w:p w14:paraId="4735A8D4" w14:textId="1F8A054B" w:rsidR="000B4AD6" w:rsidRDefault="000B4AD6" w:rsidP="00A65B3A">
            <w:pPr>
              <w:pStyle w:val="Compact"/>
            </w:pPr>
            <w:r w:rsidRPr="00A65B3A">
              <w:t xml:space="preserve">1 Corinthians 11:22 </w:t>
            </w:r>
          </w:p>
          <w:p w14:paraId="709AAFC5" w14:textId="77777777" w:rsidR="000B4AD6" w:rsidRDefault="000B4AD6" w:rsidP="00A65B3A">
            <w:pPr>
              <w:pStyle w:val="Compact"/>
            </w:pPr>
            <w:r>
              <w:t xml:space="preserve">2 Corinthians 8:18 </w:t>
            </w:r>
          </w:p>
          <w:p w14:paraId="795601D6" w14:textId="77777777" w:rsidR="000B4AD6" w:rsidRDefault="000B4AD6" w:rsidP="00A65B3A">
            <w:pPr>
              <w:pStyle w:val="Compact"/>
            </w:pPr>
            <w:r>
              <w:t xml:space="preserve">Ephesians 1:12 </w:t>
            </w:r>
          </w:p>
          <w:p w14:paraId="739176E2" w14:textId="77777777" w:rsidR="000B4AD6" w:rsidRDefault="000B4AD6" w:rsidP="00A65B3A">
            <w:pPr>
              <w:pStyle w:val="Compact"/>
            </w:pPr>
            <w:r>
              <w:t>Philippians 1:11</w:t>
            </w:r>
          </w:p>
          <w:p w14:paraId="2E8ABDF4" w14:textId="77777777" w:rsidR="000B4AD6" w:rsidRDefault="000B4AD6" w:rsidP="00A65B3A">
            <w:pPr>
              <w:pStyle w:val="Compact"/>
            </w:pPr>
            <w:r>
              <w:t xml:space="preserve">Philippians 4:8 </w:t>
            </w:r>
          </w:p>
          <w:p w14:paraId="1BA60B3D" w14:textId="77777777" w:rsidR="000B4AD6" w:rsidRDefault="000B4AD6" w:rsidP="00A65B3A">
            <w:pPr>
              <w:pStyle w:val="Compact"/>
            </w:pPr>
            <w:r>
              <w:t xml:space="preserve">1 Peter 1:7 </w:t>
            </w:r>
          </w:p>
          <w:p w14:paraId="4C09F595" w14:textId="77777777" w:rsidR="000B4AD6" w:rsidRDefault="000B4AD6" w:rsidP="00A65B3A">
            <w:pPr>
              <w:pStyle w:val="Compact"/>
            </w:pPr>
            <w:r>
              <w:t>1 Peter 2:14</w:t>
            </w:r>
          </w:p>
          <w:p w14:paraId="7FEBF5A6" w14:textId="351F277A" w:rsidR="000B4AD6" w:rsidRPr="00ED1FAB" w:rsidRDefault="000B4AD6" w:rsidP="00177A33">
            <w:pPr>
              <w:pStyle w:val="Compact"/>
            </w:pPr>
            <w:r w:rsidRPr="00817AE2">
              <w:t>Revelation 19:5</w:t>
            </w:r>
          </w:p>
        </w:tc>
      </w:tr>
      <w:tr w:rsidR="000B4AD6" w:rsidRPr="00E544E9" w14:paraId="18EB23DF" w14:textId="1A3BD9B8" w:rsidTr="00234561">
        <w:trPr>
          <w:trHeight w:val="288"/>
        </w:trPr>
        <w:tc>
          <w:tcPr>
            <w:tcW w:w="3149" w:type="dxa"/>
          </w:tcPr>
          <w:p w14:paraId="60842886" w14:textId="77777777" w:rsidR="000B4AD6" w:rsidRPr="00E61167" w:rsidRDefault="000B4AD6" w:rsidP="00C55158">
            <w:pPr>
              <w:rPr>
                <w:b/>
                <w:bCs/>
              </w:rPr>
            </w:pPr>
            <w:r w:rsidRPr="00E61167">
              <w:rPr>
                <w:b/>
                <w:bCs/>
              </w:rPr>
              <w:lastRenderedPageBreak/>
              <w:t>pray</w:t>
            </w:r>
          </w:p>
          <w:p w14:paraId="6C388ECC" w14:textId="4913922B" w:rsidR="000B4AD6" w:rsidRDefault="000B4AD6" w:rsidP="00C55158">
            <w:r>
              <w:t>G4336</w:t>
            </w:r>
          </w:p>
        </w:tc>
        <w:tc>
          <w:tcPr>
            <w:tcW w:w="6048" w:type="dxa"/>
          </w:tcPr>
          <w:p w14:paraId="0E566DF5" w14:textId="77777777" w:rsidR="000B4AD6" w:rsidRDefault="000B4AD6" w:rsidP="007B3A00">
            <w:r>
              <w:t>This</w:t>
            </w:r>
            <w:r w:rsidRPr="007B3A00">
              <w:t xml:space="preserve"> word </w:t>
            </w:r>
            <w:r>
              <w:t xml:space="preserve">can mean: </w:t>
            </w:r>
          </w:p>
          <w:p w14:paraId="24C50F05" w14:textId="77777777" w:rsidR="000B4AD6" w:rsidRDefault="000B4AD6" w:rsidP="001A222C">
            <w:pPr>
              <w:pStyle w:val="ListParagraph"/>
              <w:numPr>
                <w:ilvl w:val="0"/>
                <w:numId w:val="49"/>
              </w:numPr>
            </w:pPr>
            <w:r>
              <w:t xml:space="preserve">To talk to God or to communicate with God, either with thoughts or with words. </w:t>
            </w:r>
          </w:p>
          <w:p w14:paraId="22363D56" w14:textId="77777777" w:rsidR="007815E3" w:rsidRDefault="000B4AD6" w:rsidP="00ED1FAB">
            <w:pPr>
              <w:pStyle w:val="ListParagraph"/>
              <w:numPr>
                <w:ilvl w:val="0"/>
                <w:numId w:val="49"/>
              </w:numPr>
            </w:pPr>
            <w:r>
              <w:t>To ask God to do something.</w:t>
            </w:r>
          </w:p>
          <w:p w14:paraId="6067856F" w14:textId="77777777" w:rsidR="000B4AD6" w:rsidRDefault="000B4AD6" w:rsidP="00ED1FAB">
            <w:pPr>
              <w:pStyle w:val="ListParagraph"/>
              <w:numPr>
                <w:ilvl w:val="0"/>
                <w:numId w:val="49"/>
              </w:numPr>
            </w:pPr>
            <w:r>
              <w:t>To desire something from God, especially something that God also would desire.</w:t>
            </w:r>
          </w:p>
          <w:p w14:paraId="50CB0E29" w14:textId="7A85CC0C" w:rsidR="00A467A0" w:rsidRDefault="00A467A0" w:rsidP="00A467A0">
            <w:r>
              <w:t xml:space="preserve"> </w:t>
            </w:r>
          </w:p>
        </w:tc>
        <w:tc>
          <w:tcPr>
            <w:tcW w:w="5323" w:type="dxa"/>
          </w:tcPr>
          <w:p w14:paraId="1B3431F2" w14:textId="0A953C04" w:rsidR="000B4AD6" w:rsidRDefault="000B4AD6" w:rsidP="004546E9">
            <w:pPr>
              <w:pStyle w:val="Compact"/>
            </w:pPr>
            <w:r>
              <w:t xml:space="preserve">Matthew 6:6 </w:t>
            </w:r>
          </w:p>
          <w:p w14:paraId="3C6CC178" w14:textId="77777777" w:rsidR="000B4AD6" w:rsidRDefault="000B4AD6" w:rsidP="004546E9">
            <w:pPr>
              <w:pStyle w:val="Compact"/>
            </w:pPr>
            <w:r>
              <w:t xml:space="preserve">Mark 14:38 </w:t>
            </w:r>
          </w:p>
          <w:p w14:paraId="3346E70B" w14:textId="77777777" w:rsidR="000B4AD6" w:rsidRDefault="000B4AD6" w:rsidP="004546E9">
            <w:pPr>
              <w:pStyle w:val="Compact"/>
            </w:pPr>
            <w:r>
              <w:t xml:space="preserve">Luke 6:28 </w:t>
            </w:r>
          </w:p>
          <w:p w14:paraId="421A71A7" w14:textId="77777777" w:rsidR="000B4AD6" w:rsidRDefault="000B4AD6" w:rsidP="004546E9">
            <w:pPr>
              <w:pStyle w:val="Compact"/>
            </w:pPr>
            <w:r>
              <w:t xml:space="preserve">Acts 16:25 </w:t>
            </w:r>
          </w:p>
          <w:p w14:paraId="0B86F9A6" w14:textId="77777777" w:rsidR="000B4AD6" w:rsidRDefault="000B4AD6" w:rsidP="004546E9">
            <w:pPr>
              <w:pStyle w:val="Compact"/>
            </w:pPr>
            <w:r>
              <w:t xml:space="preserve">Romans 8:26 </w:t>
            </w:r>
          </w:p>
          <w:p w14:paraId="542410F2" w14:textId="2FA57BA9" w:rsidR="000B4AD6" w:rsidRDefault="000B4AD6" w:rsidP="004546E9">
            <w:pPr>
              <w:pStyle w:val="Compact"/>
            </w:pPr>
            <w:r>
              <w:t xml:space="preserve">1 Corinthians 14:15 </w:t>
            </w:r>
          </w:p>
          <w:p w14:paraId="06AB043C" w14:textId="77777777" w:rsidR="000B4AD6" w:rsidRDefault="000B4AD6" w:rsidP="004546E9">
            <w:pPr>
              <w:pStyle w:val="Compact"/>
            </w:pPr>
            <w:r>
              <w:t xml:space="preserve">Ephesians 6:18 </w:t>
            </w:r>
          </w:p>
          <w:p w14:paraId="69CE2FFC" w14:textId="77777777" w:rsidR="000B4AD6" w:rsidRDefault="000B4AD6" w:rsidP="004546E9">
            <w:pPr>
              <w:pStyle w:val="Compact"/>
            </w:pPr>
            <w:r>
              <w:t xml:space="preserve">Philippians 1:9 </w:t>
            </w:r>
          </w:p>
          <w:p w14:paraId="2613CD9C" w14:textId="77777777" w:rsidR="000B4AD6" w:rsidRDefault="000B4AD6" w:rsidP="004546E9">
            <w:pPr>
              <w:pStyle w:val="Compact"/>
            </w:pPr>
            <w:r>
              <w:t xml:space="preserve">Colossians 1:3 </w:t>
            </w:r>
          </w:p>
          <w:p w14:paraId="60C3A533" w14:textId="77777777" w:rsidR="000B4AD6" w:rsidRDefault="000B4AD6" w:rsidP="009E4A4A">
            <w:pPr>
              <w:pStyle w:val="Compact"/>
            </w:pPr>
            <w:r>
              <w:t xml:space="preserve">1 Thessalonians 5:17 </w:t>
            </w:r>
          </w:p>
          <w:p w14:paraId="4CA572F6" w14:textId="77777777" w:rsidR="000B4AD6" w:rsidRDefault="000B4AD6" w:rsidP="009E4A4A">
            <w:pPr>
              <w:pStyle w:val="Compact"/>
            </w:pPr>
            <w:r>
              <w:t xml:space="preserve">2 Thessalonians 3:1 </w:t>
            </w:r>
          </w:p>
          <w:p w14:paraId="0238349E" w14:textId="77777777" w:rsidR="000B4AD6" w:rsidRDefault="000B4AD6" w:rsidP="009E4A4A">
            <w:pPr>
              <w:pStyle w:val="Compact"/>
            </w:pPr>
            <w:r>
              <w:t xml:space="preserve">1 Timothy 2:8 </w:t>
            </w:r>
          </w:p>
          <w:p w14:paraId="41473E6E" w14:textId="77777777" w:rsidR="000B4AD6" w:rsidRDefault="000B4AD6" w:rsidP="009E4A4A">
            <w:pPr>
              <w:pStyle w:val="Compact"/>
            </w:pPr>
            <w:r>
              <w:t xml:space="preserve">Hebrews 13:18 </w:t>
            </w:r>
          </w:p>
          <w:p w14:paraId="6532E22B" w14:textId="77777777" w:rsidR="000B4AD6" w:rsidRDefault="000B4AD6" w:rsidP="009E4A4A">
            <w:pPr>
              <w:pStyle w:val="Compact"/>
            </w:pPr>
            <w:r>
              <w:t xml:space="preserve">James 5:13 </w:t>
            </w:r>
          </w:p>
          <w:p w14:paraId="051C176D" w14:textId="6C1B8527" w:rsidR="000B4AD6" w:rsidRDefault="000B4AD6" w:rsidP="00A65B3A">
            <w:pPr>
              <w:pStyle w:val="Compact"/>
            </w:pPr>
            <w:r>
              <w:t xml:space="preserve">Jude 1:20 </w:t>
            </w:r>
          </w:p>
        </w:tc>
      </w:tr>
      <w:tr w:rsidR="000B4AD6" w:rsidRPr="00E544E9" w14:paraId="06B1023B" w14:textId="21BB7130" w:rsidTr="00E61167">
        <w:trPr>
          <w:trHeight w:val="576"/>
        </w:trPr>
        <w:tc>
          <w:tcPr>
            <w:tcW w:w="3149" w:type="dxa"/>
          </w:tcPr>
          <w:p w14:paraId="28A24C59" w14:textId="77777777" w:rsidR="000B4AD6" w:rsidRPr="00E61167" w:rsidRDefault="000B4AD6" w:rsidP="00C55158">
            <w:pPr>
              <w:rPr>
                <w:b/>
                <w:bCs/>
              </w:rPr>
            </w:pPr>
            <w:r w:rsidRPr="00E61167">
              <w:rPr>
                <w:b/>
                <w:bCs/>
              </w:rPr>
              <w:t xml:space="preserve">promise </w:t>
            </w:r>
          </w:p>
          <w:p w14:paraId="7C22CC3A" w14:textId="7557CC9E" w:rsidR="000B4AD6" w:rsidRDefault="000B4AD6" w:rsidP="00C55158">
            <w:r>
              <w:t>G1860</w:t>
            </w:r>
          </w:p>
        </w:tc>
        <w:tc>
          <w:tcPr>
            <w:tcW w:w="6048" w:type="dxa"/>
          </w:tcPr>
          <w:p w14:paraId="0FFAD2C5" w14:textId="77777777" w:rsidR="000B4AD6" w:rsidRDefault="000B4AD6" w:rsidP="00C55158">
            <w:r w:rsidRPr="007B3A00">
              <w:t>T</w:t>
            </w:r>
            <w:r>
              <w:t xml:space="preserve">his word can </w:t>
            </w:r>
            <w:r w:rsidRPr="007B3A00">
              <w:t>mean</w:t>
            </w:r>
            <w:r>
              <w:t xml:space="preserve">: </w:t>
            </w:r>
          </w:p>
          <w:p w14:paraId="247479AE" w14:textId="77777777" w:rsidR="000B4AD6" w:rsidRDefault="000B4AD6" w:rsidP="001A222C">
            <w:pPr>
              <w:pStyle w:val="ListParagraph"/>
              <w:numPr>
                <w:ilvl w:val="0"/>
                <w:numId w:val="50"/>
              </w:numPr>
            </w:pPr>
            <w:r>
              <w:t>To</w:t>
            </w:r>
            <w:r w:rsidRPr="007B3A00">
              <w:t xml:space="preserve"> declar</w:t>
            </w:r>
            <w:r>
              <w:t>e</w:t>
            </w:r>
            <w:r w:rsidRPr="007B3A00">
              <w:t xml:space="preserve"> that someone will act faithfully by doing what they said they would do.</w:t>
            </w:r>
          </w:p>
          <w:p w14:paraId="236CBED6" w14:textId="77777777" w:rsidR="000B4AD6" w:rsidRDefault="000B4AD6" w:rsidP="001A222C">
            <w:pPr>
              <w:pStyle w:val="ListParagraph"/>
              <w:numPr>
                <w:ilvl w:val="0"/>
                <w:numId w:val="50"/>
              </w:numPr>
            </w:pPr>
            <w:r>
              <w:t>T</w:t>
            </w:r>
            <w:r w:rsidRPr="007B3A00">
              <w:t xml:space="preserve">o announce or </w:t>
            </w:r>
            <w:r>
              <w:t>guarantee</w:t>
            </w:r>
            <w:r w:rsidRPr="007B3A00">
              <w:t xml:space="preserve"> something before an event or situation happens.</w:t>
            </w:r>
          </w:p>
          <w:p w14:paraId="1DE1DB2E" w14:textId="77777777" w:rsidR="000B4AD6" w:rsidRDefault="000B4AD6" w:rsidP="001A222C">
            <w:pPr>
              <w:pStyle w:val="ListParagraph"/>
              <w:numPr>
                <w:ilvl w:val="0"/>
                <w:numId w:val="51"/>
              </w:numPr>
            </w:pPr>
            <w:r>
              <w:t xml:space="preserve">Something a person receives as a result of a fulfilled promise. </w:t>
            </w:r>
          </w:p>
          <w:p w14:paraId="0B1BBA8D" w14:textId="77777777" w:rsidR="007815E3" w:rsidRDefault="007815E3" w:rsidP="007815E3"/>
          <w:p w14:paraId="5E01D0B8" w14:textId="281A1170" w:rsidR="000B4AD6" w:rsidRDefault="000B4AD6" w:rsidP="007815E3">
            <w:r w:rsidRPr="00817AE2">
              <w:lastRenderedPageBreak/>
              <w:t xml:space="preserve">The New Testament mostly talks about God’s promises to people. </w:t>
            </w:r>
          </w:p>
        </w:tc>
        <w:tc>
          <w:tcPr>
            <w:tcW w:w="5323" w:type="dxa"/>
          </w:tcPr>
          <w:p w14:paraId="3000AEE2" w14:textId="77777777" w:rsidR="000B4AD6" w:rsidRDefault="000B4AD6" w:rsidP="004113F6">
            <w:pPr>
              <w:pStyle w:val="Compact"/>
            </w:pPr>
            <w:r>
              <w:lastRenderedPageBreak/>
              <w:t xml:space="preserve">Luke 24:49 </w:t>
            </w:r>
          </w:p>
          <w:p w14:paraId="2541F117" w14:textId="77777777" w:rsidR="000B4AD6" w:rsidRDefault="000B4AD6" w:rsidP="004113F6">
            <w:pPr>
              <w:pStyle w:val="Compact"/>
            </w:pPr>
            <w:r>
              <w:t xml:space="preserve">Acts 1:4 </w:t>
            </w:r>
          </w:p>
          <w:p w14:paraId="6DCAC2CA" w14:textId="77777777" w:rsidR="000B4AD6" w:rsidRPr="009E4A4A" w:rsidRDefault="000B4AD6" w:rsidP="004113F6">
            <w:pPr>
              <w:pStyle w:val="Compact"/>
            </w:pPr>
            <w:r w:rsidRPr="009E4A4A">
              <w:t xml:space="preserve">Acts 13:23 </w:t>
            </w:r>
          </w:p>
          <w:p w14:paraId="169FAB82" w14:textId="77777777" w:rsidR="000B4AD6" w:rsidRPr="009E4A4A" w:rsidRDefault="000B4AD6" w:rsidP="004113F6">
            <w:pPr>
              <w:pStyle w:val="Compact"/>
            </w:pPr>
            <w:r w:rsidRPr="009E4A4A">
              <w:t xml:space="preserve">Romans 4:16 </w:t>
            </w:r>
          </w:p>
          <w:p w14:paraId="068351E7" w14:textId="77777777" w:rsidR="000B4AD6" w:rsidRDefault="000B4AD6" w:rsidP="004113F6">
            <w:pPr>
              <w:pStyle w:val="Compact"/>
            </w:pPr>
            <w:r>
              <w:t xml:space="preserve">2 Corinthians 7:1 </w:t>
            </w:r>
          </w:p>
          <w:p w14:paraId="76E9BCD1" w14:textId="77777777" w:rsidR="000B4AD6" w:rsidRDefault="000B4AD6" w:rsidP="004113F6">
            <w:pPr>
              <w:pStyle w:val="Compact"/>
            </w:pPr>
            <w:r>
              <w:t>Galatians 4:28</w:t>
            </w:r>
          </w:p>
          <w:p w14:paraId="7FFD9D13" w14:textId="77777777" w:rsidR="000B4AD6" w:rsidRDefault="000B4AD6" w:rsidP="004113F6">
            <w:pPr>
              <w:pStyle w:val="Compact"/>
            </w:pPr>
            <w:r>
              <w:t>Ephesians 1:13</w:t>
            </w:r>
          </w:p>
          <w:p w14:paraId="3F7FEB8C" w14:textId="77777777" w:rsidR="000B4AD6" w:rsidRDefault="000B4AD6" w:rsidP="004113F6">
            <w:pPr>
              <w:pStyle w:val="Compact"/>
            </w:pPr>
            <w:r>
              <w:t xml:space="preserve">Ephesians 3:6 </w:t>
            </w:r>
          </w:p>
          <w:p w14:paraId="297C2743" w14:textId="77777777" w:rsidR="000B4AD6" w:rsidRDefault="000B4AD6" w:rsidP="004113F6">
            <w:pPr>
              <w:pStyle w:val="Compact"/>
            </w:pPr>
            <w:r>
              <w:lastRenderedPageBreak/>
              <w:t xml:space="preserve">1 Timothy 4:8 </w:t>
            </w:r>
          </w:p>
          <w:p w14:paraId="1AFB012B" w14:textId="77777777" w:rsidR="000B4AD6" w:rsidRDefault="000B4AD6" w:rsidP="004113F6">
            <w:pPr>
              <w:pStyle w:val="Compact"/>
            </w:pPr>
            <w:r>
              <w:t xml:space="preserve">2 Timothy 1:1 </w:t>
            </w:r>
          </w:p>
          <w:p w14:paraId="2A68A191" w14:textId="77777777" w:rsidR="000B4AD6" w:rsidRDefault="000B4AD6" w:rsidP="004113F6">
            <w:pPr>
              <w:pStyle w:val="Compact"/>
            </w:pPr>
            <w:r>
              <w:t xml:space="preserve">Hebrews 6:12 </w:t>
            </w:r>
          </w:p>
          <w:p w14:paraId="0B0B1471" w14:textId="77777777" w:rsidR="000B4AD6" w:rsidRDefault="000B4AD6" w:rsidP="004113F6">
            <w:pPr>
              <w:pStyle w:val="Compact"/>
            </w:pPr>
            <w:r>
              <w:t xml:space="preserve">Hebrews 8:6 </w:t>
            </w:r>
          </w:p>
          <w:p w14:paraId="431BE195" w14:textId="77777777" w:rsidR="000B4AD6" w:rsidRDefault="000B4AD6" w:rsidP="004113F6">
            <w:pPr>
              <w:pStyle w:val="Compact"/>
            </w:pPr>
            <w:r>
              <w:t xml:space="preserve">2 Peter 3:9 </w:t>
            </w:r>
          </w:p>
          <w:p w14:paraId="2EF207F2" w14:textId="1FA9E341" w:rsidR="000B4AD6" w:rsidRDefault="000B4AD6" w:rsidP="009E4A4A">
            <w:pPr>
              <w:pStyle w:val="Compact"/>
            </w:pPr>
            <w:r>
              <w:t xml:space="preserve">1 John 2:25 </w:t>
            </w:r>
          </w:p>
        </w:tc>
      </w:tr>
      <w:tr w:rsidR="000B4AD6" w:rsidRPr="00E544E9" w14:paraId="2447BE18" w14:textId="162789A9" w:rsidTr="00234561">
        <w:trPr>
          <w:trHeight w:val="1465"/>
        </w:trPr>
        <w:tc>
          <w:tcPr>
            <w:tcW w:w="3149" w:type="dxa"/>
          </w:tcPr>
          <w:p w14:paraId="6D6A86DA" w14:textId="6612257C" w:rsidR="000B4AD6" w:rsidRPr="00517FDE" w:rsidRDefault="00817AE2" w:rsidP="00C55158">
            <w:pPr>
              <w:rPr>
                <w:b/>
                <w:bCs/>
              </w:rPr>
            </w:pPr>
            <w:r>
              <w:rPr>
                <w:b/>
                <w:bCs/>
              </w:rPr>
              <w:lastRenderedPageBreak/>
              <w:t>p</w:t>
            </w:r>
            <w:r w:rsidR="000B4AD6" w:rsidRPr="00517FDE">
              <w:rPr>
                <w:b/>
                <w:bCs/>
              </w:rPr>
              <w:t>rophecy</w:t>
            </w:r>
            <w:r>
              <w:rPr>
                <w:b/>
                <w:bCs/>
              </w:rPr>
              <w:t>, prophesy</w:t>
            </w:r>
          </w:p>
          <w:p w14:paraId="29571206" w14:textId="2AC44D90" w:rsidR="000B4AD6" w:rsidRDefault="000B4AD6" w:rsidP="00C55158">
            <w:r>
              <w:t>G4394, G4395</w:t>
            </w:r>
          </w:p>
        </w:tc>
        <w:tc>
          <w:tcPr>
            <w:tcW w:w="6048" w:type="dxa"/>
          </w:tcPr>
          <w:p w14:paraId="268FB06F" w14:textId="77777777" w:rsidR="000B4AD6" w:rsidRDefault="000B4AD6" w:rsidP="00DB2565">
            <w:r>
              <w:t>This word means a message that God gives to one person, in order for that person to tell it to more people. Sometimes this includes information about what will happen in the future.</w:t>
            </w:r>
          </w:p>
          <w:p w14:paraId="2A75EE59" w14:textId="77777777" w:rsidR="00A467A0" w:rsidRDefault="00A467A0" w:rsidP="00A467A0"/>
          <w:p w14:paraId="5325C0DB" w14:textId="4DE9C51B" w:rsidR="00A467A0" w:rsidRDefault="00A467A0" w:rsidP="00A467A0">
            <w:r>
              <w:t xml:space="preserve">Note: Verses with * symbols should all use the same </w:t>
            </w:r>
            <w:r w:rsidR="0094660F">
              <w:t>meaning</w:t>
            </w:r>
            <w:r>
              <w:t xml:space="preserve"> of this word.</w:t>
            </w:r>
          </w:p>
          <w:p w14:paraId="7C12D10E" w14:textId="77777777" w:rsidR="00A467A0" w:rsidRDefault="00A467A0" w:rsidP="00DB2565"/>
          <w:p w14:paraId="0C5B43E1" w14:textId="01A6911C" w:rsidR="00A467A0" w:rsidRDefault="00A467A0" w:rsidP="00DB2565"/>
        </w:tc>
        <w:tc>
          <w:tcPr>
            <w:tcW w:w="5323" w:type="dxa"/>
          </w:tcPr>
          <w:p w14:paraId="6660B8DF" w14:textId="77777777" w:rsidR="000B4AD6" w:rsidRDefault="000B4AD6" w:rsidP="00BF62FF">
            <w:pPr>
              <w:pStyle w:val="Compact"/>
            </w:pPr>
            <w:r>
              <w:t xml:space="preserve">Matthew 7:22 </w:t>
            </w:r>
          </w:p>
          <w:p w14:paraId="27A13820" w14:textId="77777777" w:rsidR="000B4AD6" w:rsidRDefault="000B4AD6" w:rsidP="00BF62FF">
            <w:pPr>
              <w:pStyle w:val="Compact"/>
            </w:pPr>
            <w:r>
              <w:t xml:space="preserve">Matthew 11:13 </w:t>
            </w:r>
          </w:p>
          <w:p w14:paraId="6EF2F9CA" w14:textId="77777777" w:rsidR="000B4AD6" w:rsidRDefault="000B4AD6" w:rsidP="00BF62FF">
            <w:pPr>
              <w:pStyle w:val="Compact"/>
            </w:pPr>
            <w:r>
              <w:t xml:space="preserve">Mark 7:6 </w:t>
            </w:r>
          </w:p>
          <w:p w14:paraId="7A65B63C" w14:textId="77777777" w:rsidR="000B4AD6" w:rsidRDefault="000B4AD6" w:rsidP="007A5CDE">
            <w:pPr>
              <w:pStyle w:val="Compact"/>
            </w:pPr>
            <w:r>
              <w:t xml:space="preserve">Luke 22:64 </w:t>
            </w:r>
          </w:p>
          <w:p w14:paraId="2B0D25BE" w14:textId="77777777" w:rsidR="000B4AD6" w:rsidRDefault="000B4AD6" w:rsidP="007A5CDE">
            <w:pPr>
              <w:pStyle w:val="Compact"/>
            </w:pPr>
            <w:r>
              <w:t xml:space="preserve">John 11:51 </w:t>
            </w:r>
          </w:p>
          <w:p w14:paraId="326DACF0" w14:textId="77777777" w:rsidR="000B4AD6" w:rsidRDefault="000B4AD6" w:rsidP="007A5CDE">
            <w:pPr>
              <w:pStyle w:val="Compact"/>
            </w:pPr>
            <w:r>
              <w:t xml:space="preserve">Acts 2:17 </w:t>
            </w:r>
          </w:p>
          <w:p w14:paraId="34902E88" w14:textId="77777777" w:rsidR="000B4AD6" w:rsidRDefault="000B4AD6" w:rsidP="00BF62FF">
            <w:pPr>
              <w:pStyle w:val="Compact"/>
            </w:pPr>
            <w:r>
              <w:t xml:space="preserve">Romans 12:6 </w:t>
            </w:r>
          </w:p>
          <w:p w14:paraId="1A55EBDA" w14:textId="77777777" w:rsidR="000B4AD6" w:rsidRDefault="000B4AD6" w:rsidP="00BF62FF">
            <w:pPr>
              <w:pStyle w:val="Compact"/>
            </w:pPr>
            <w:r>
              <w:t xml:space="preserve">1 Corinthians 13:2 </w:t>
            </w:r>
          </w:p>
          <w:p w14:paraId="6D45D8DE" w14:textId="77777777" w:rsidR="000B4AD6" w:rsidRDefault="000B4AD6" w:rsidP="00BF62FF">
            <w:pPr>
              <w:pStyle w:val="Compact"/>
            </w:pPr>
            <w:r>
              <w:t xml:space="preserve">1 Thessalonians 5:20 </w:t>
            </w:r>
          </w:p>
          <w:p w14:paraId="2B9DB236" w14:textId="77777777" w:rsidR="000B4AD6" w:rsidRDefault="000B4AD6" w:rsidP="00BF62FF">
            <w:pPr>
              <w:pStyle w:val="Compact"/>
            </w:pPr>
            <w:r>
              <w:t xml:space="preserve">1 Timothy 1:18 </w:t>
            </w:r>
          </w:p>
          <w:p w14:paraId="5BCA9B4E" w14:textId="77777777" w:rsidR="000B4AD6" w:rsidRDefault="000B4AD6" w:rsidP="007A5CDE">
            <w:pPr>
              <w:pStyle w:val="Compact"/>
            </w:pPr>
            <w:r>
              <w:t xml:space="preserve">1 Peter 1:10 </w:t>
            </w:r>
          </w:p>
          <w:p w14:paraId="5C571B01" w14:textId="235C0F24" w:rsidR="00A467A0" w:rsidRDefault="000B4AD6" w:rsidP="00BF62FF">
            <w:pPr>
              <w:pStyle w:val="Compact"/>
            </w:pPr>
            <w:r>
              <w:t>2 Peter 1:20</w:t>
            </w:r>
            <w:r w:rsidR="00A467A0">
              <w:t xml:space="preserve"> (*)</w:t>
            </w:r>
          </w:p>
          <w:p w14:paraId="06B4E970" w14:textId="7DD44335" w:rsidR="000B4AD6" w:rsidRDefault="00A467A0" w:rsidP="00BF62FF">
            <w:pPr>
              <w:pStyle w:val="Compact"/>
            </w:pPr>
            <w:r>
              <w:t>2 Peter 1:</w:t>
            </w:r>
            <w:r w:rsidR="000B4AD6">
              <w:t>21 (</w:t>
            </w:r>
            <w:r>
              <w:t>*)</w:t>
            </w:r>
          </w:p>
          <w:p w14:paraId="656C28F4" w14:textId="77777777" w:rsidR="000B4AD6" w:rsidRDefault="000B4AD6" w:rsidP="007A5CDE">
            <w:pPr>
              <w:pStyle w:val="Compact"/>
            </w:pPr>
            <w:r>
              <w:t xml:space="preserve">Jude 1:14 </w:t>
            </w:r>
          </w:p>
          <w:p w14:paraId="016C0C7C" w14:textId="310667DA" w:rsidR="000B4AD6" w:rsidRDefault="000B4AD6" w:rsidP="00B57255">
            <w:pPr>
              <w:pStyle w:val="Compact"/>
            </w:pPr>
            <w:r>
              <w:t xml:space="preserve">Revelation 1:3 </w:t>
            </w:r>
          </w:p>
          <w:p w14:paraId="05D8DB76" w14:textId="29279D7B" w:rsidR="000B4AD6" w:rsidRPr="007B3A00" w:rsidRDefault="000B4AD6" w:rsidP="00BF62FF">
            <w:pPr>
              <w:pStyle w:val="Compact"/>
            </w:pPr>
            <w:r>
              <w:t>Revelation 11:3</w:t>
            </w:r>
          </w:p>
        </w:tc>
      </w:tr>
      <w:tr w:rsidR="000B4AD6" w:rsidRPr="00E544E9" w14:paraId="10D4C612" w14:textId="6B67E0C8" w:rsidTr="00B57476">
        <w:trPr>
          <w:trHeight w:val="1152"/>
        </w:trPr>
        <w:tc>
          <w:tcPr>
            <w:tcW w:w="3149" w:type="dxa"/>
          </w:tcPr>
          <w:p w14:paraId="4A8AD1DD" w14:textId="77777777" w:rsidR="000B4AD6" w:rsidRPr="00FE6FE2" w:rsidRDefault="000B4AD6" w:rsidP="00C55158">
            <w:pPr>
              <w:rPr>
                <w:b/>
                <w:bCs/>
              </w:rPr>
            </w:pPr>
            <w:r w:rsidRPr="00FE6FE2">
              <w:rPr>
                <w:b/>
                <w:bCs/>
              </w:rPr>
              <w:t>redeem</w:t>
            </w:r>
          </w:p>
          <w:p w14:paraId="0D3EC387" w14:textId="4AA1EB45" w:rsidR="000B4AD6" w:rsidRDefault="000B4AD6" w:rsidP="00C55158">
            <w:r>
              <w:t>G3084, G1805</w:t>
            </w:r>
          </w:p>
        </w:tc>
        <w:tc>
          <w:tcPr>
            <w:tcW w:w="6048" w:type="dxa"/>
          </w:tcPr>
          <w:p w14:paraId="5A87FE08" w14:textId="77777777" w:rsidR="000B4AD6" w:rsidRDefault="000B4AD6" w:rsidP="00A65544">
            <w:r w:rsidRPr="00A65544">
              <w:t>Th</w:t>
            </w:r>
            <w:r>
              <w:t xml:space="preserve">is word can </w:t>
            </w:r>
            <w:r w:rsidRPr="00A65544">
              <w:t>mean</w:t>
            </w:r>
            <w:r>
              <w:t>:</w:t>
            </w:r>
            <w:r w:rsidRPr="00A65544">
              <w:t xml:space="preserve"> </w:t>
            </w:r>
          </w:p>
          <w:p w14:paraId="2E2965DA" w14:textId="77777777" w:rsidR="000B4AD6" w:rsidRDefault="000B4AD6" w:rsidP="001A222C">
            <w:pPr>
              <w:pStyle w:val="ListParagraph"/>
              <w:numPr>
                <w:ilvl w:val="0"/>
                <w:numId w:val="52"/>
              </w:numPr>
            </w:pPr>
            <w:r>
              <w:t>T</w:t>
            </w:r>
            <w:r w:rsidRPr="00A65544">
              <w:t xml:space="preserve">o release someone from </w:t>
            </w:r>
            <w:r>
              <w:t>bondage</w:t>
            </w:r>
            <w:r w:rsidRPr="00A65544">
              <w:t xml:space="preserve"> by paying</w:t>
            </w:r>
            <w:r>
              <w:t xml:space="preserve"> what is required</w:t>
            </w:r>
            <w:r w:rsidRPr="00A65544">
              <w:t xml:space="preserve">. </w:t>
            </w:r>
          </w:p>
          <w:p w14:paraId="6F034251" w14:textId="77777777" w:rsidR="007815E3" w:rsidRDefault="000B4AD6" w:rsidP="007B3A00">
            <w:pPr>
              <w:pStyle w:val="ListParagraph"/>
              <w:numPr>
                <w:ilvl w:val="0"/>
                <w:numId w:val="52"/>
              </w:numPr>
            </w:pPr>
            <w:r>
              <w:t>To buy back.</w:t>
            </w:r>
          </w:p>
          <w:p w14:paraId="3BDFB94E" w14:textId="35C55965" w:rsidR="000B4AD6" w:rsidRDefault="000B4AD6" w:rsidP="007B3A00">
            <w:pPr>
              <w:pStyle w:val="ListParagraph"/>
              <w:numPr>
                <w:ilvl w:val="0"/>
                <w:numId w:val="52"/>
              </w:numPr>
            </w:pPr>
            <w:r>
              <w:t xml:space="preserve">To use time or an opportunity in a wise way to do something good.   </w:t>
            </w:r>
          </w:p>
        </w:tc>
        <w:tc>
          <w:tcPr>
            <w:tcW w:w="5323" w:type="dxa"/>
          </w:tcPr>
          <w:p w14:paraId="29F23CBA" w14:textId="77777777" w:rsidR="000B4AD6" w:rsidRDefault="000B4AD6" w:rsidP="00B57255">
            <w:pPr>
              <w:pStyle w:val="Compact"/>
            </w:pPr>
            <w:r>
              <w:t xml:space="preserve">Luke 24:21 </w:t>
            </w:r>
          </w:p>
          <w:p w14:paraId="4D1078F9" w14:textId="77777777" w:rsidR="000B4AD6" w:rsidRDefault="000B4AD6" w:rsidP="00B57255">
            <w:pPr>
              <w:pStyle w:val="Compact"/>
            </w:pPr>
            <w:r>
              <w:t xml:space="preserve">Galatians 3:13 </w:t>
            </w:r>
          </w:p>
          <w:p w14:paraId="0BFDB44A" w14:textId="77777777" w:rsidR="000B4AD6" w:rsidRDefault="000B4AD6" w:rsidP="00B57255">
            <w:pPr>
              <w:pStyle w:val="Compact"/>
            </w:pPr>
            <w:r>
              <w:t xml:space="preserve">Galatians 4:5 </w:t>
            </w:r>
          </w:p>
          <w:p w14:paraId="1EFA2778" w14:textId="77777777" w:rsidR="000B4AD6" w:rsidRDefault="000B4AD6" w:rsidP="00B57255">
            <w:pPr>
              <w:pStyle w:val="Compact"/>
            </w:pPr>
            <w:r>
              <w:t>Ephesians 5:16</w:t>
            </w:r>
          </w:p>
          <w:p w14:paraId="7DC8DCFD" w14:textId="77777777" w:rsidR="000B4AD6" w:rsidRDefault="000B4AD6" w:rsidP="00B57255">
            <w:pPr>
              <w:pStyle w:val="Compact"/>
            </w:pPr>
            <w:r>
              <w:t xml:space="preserve">Colossians 4:5 </w:t>
            </w:r>
          </w:p>
          <w:p w14:paraId="1DD2D12B" w14:textId="77777777" w:rsidR="000B4AD6" w:rsidRDefault="000B4AD6" w:rsidP="00B57255">
            <w:pPr>
              <w:pStyle w:val="Compact"/>
            </w:pPr>
            <w:r>
              <w:t xml:space="preserve">Titus 2:14 </w:t>
            </w:r>
          </w:p>
          <w:p w14:paraId="0B274B3A" w14:textId="3BAF30D1" w:rsidR="000B4AD6" w:rsidRDefault="000B4AD6" w:rsidP="00B57255">
            <w:pPr>
              <w:pStyle w:val="Compact"/>
            </w:pPr>
            <w:r>
              <w:t xml:space="preserve">1 Peter 1:18 </w:t>
            </w:r>
          </w:p>
        </w:tc>
      </w:tr>
      <w:tr w:rsidR="000B4AD6" w:rsidRPr="00E544E9" w14:paraId="110C090F" w14:textId="7D7D9934" w:rsidTr="00234561">
        <w:trPr>
          <w:trHeight w:val="1465"/>
        </w:trPr>
        <w:tc>
          <w:tcPr>
            <w:tcW w:w="3149" w:type="dxa"/>
          </w:tcPr>
          <w:p w14:paraId="0D12CEAE" w14:textId="77777777" w:rsidR="000B4AD6" w:rsidRPr="00FE6FE2" w:rsidRDefault="000B4AD6" w:rsidP="00C55158">
            <w:pPr>
              <w:rPr>
                <w:b/>
                <w:bCs/>
              </w:rPr>
            </w:pPr>
            <w:r w:rsidRPr="00FE6FE2">
              <w:rPr>
                <w:b/>
                <w:bCs/>
              </w:rPr>
              <w:lastRenderedPageBreak/>
              <w:t>redemption</w:t>
            </w:r>
          </w:p>
          <w:p w14:paraId="3D33F222" w14:textId="258F9139" w:rsidR="000B4AD6" w:rsidRDefault="000B4AD6" w:rsidP="00C55158">
            <w:r>
              <w:t>G3085, G629</w:t>
            </w:r>
          </w:p>
        </w:tc>
        <w:tc>
          <w:tcPr>
            <w:tcW w:w="6048" w:type="dxa"/>
          </w:tcPr>
          <w:p w14:paraId="0CDCE363" w14:textId="497F39CA" w:rsidR="000B4AD6" w:rsidRPr="00817AE2" w:rsidRDefault="000B4AD6" w:rsidP="00817AE2">
            <w:r w:rsidRPr="00817AE2">
              <w:t>This word means a rescue and freedom made possible because of a price that was paid. Redemption is the result of being redeemed.</w:t>
            </w:r>
          </w:p>
        </w:tc>
        <w:tc>
          <w:tcPr>
            <w:tcW w:w="5323" w:type="dxa"/>
          </w:tcPr>
          <w:p w14:paraId="0A7D52EF" w14:textId="77777777" w:rsidR="000B4AD6" w:rsidRDefault="000B4AD6" w:rsidP="00CB0BC0">
            <w:pPr>
              <w:pStyle w:val="Compact"/>
            </w:pPr>
            <w:r>
              <w:t xml:space="preserve">Luke 1:68 </w:t>
            </w:r>
          </w:p>
          <w:p w14:paraId="04E34743" w14:textId="77777777" w:rsidR="000B4AD6" w:rsidRDefault="000B4AD6" w:rsidP="00CB0BC0">
            <w:pPr>
              <w:pStyle w:val="Compact"/>
            </w:pPr>
            <w:r>
              <w:t xml:space="preserve">Luke 2:38 </w:t>
            </w:r>
          </w:p>
          <w:p w14:paraId="1E317DCE" w14:textId="77777777" w:rsidR="000B4AD6" w:rsidRDefault="000B4AD6" w:rsidP="00CB0BC0">
            <w:pPr>
              <w:pStyle w:val="Compact"/>
            </w:pPr>
            <w:r>
              <w:t xml:space="preserve">Luke 21:28 </w:t>
            </w:r>
          </w:p>
          <w:p w14:paraId="6BB3FE9B" w14:textId="77777777" w:rsidR="000B4AD6" w:rsidRDefault="000B4AD6" w:rsidP="00CB0BC0">
            <w:pPr>
              <w:pStyle w:val="Compact"/>
            </w:pPr>
            <w:r>
              <w:t xml:space="preserve">Romans 3:24 </w:t>
            </w:r>
          </w:p>
          <w:p w14:paraId="733B780B" w14:textId="77777777" w:rsidR="000B4AD6" w:rsidRDefault="000B4AD6" w:rsidP="00CB0BC0">
            <w:pPr>
              <w:pStyle w:val="Compact"/>
            </w:pPr>
            <w:r>
              <w:t xml:space="preserve">Romans 8:23 </w:t>
            </w:r>
          </w:p>
          <w:p w14:paraId="4B7921E0" w14:textId="77777777" w:rsidR="000B4AD6" w:rsidRDefault="000B4AD6" w:rsidP="00CB0BC0">
            <w:pPr>
              <w:pStyle w:val="Compact"/>
            </w:pPr>
            <w:r>
              <w:t xml:space="preserve">1 Corinthians 1:30 </w:t>
            </w:r>
          </w:p>
          <w:p w14:paraId="01156D2A" w14:textId="77777777" w:rsidR="000B4AD6" w:rsidRDefault="000B4AD6" w:rsidP="00CB0BC0">
            <w:pPr>
              <w:pStyle w:val="Compact"/>
            </w:pPr>
            <w:r>
              <w:t xml:space="preserve">Ephesians 1:7 </w:t>
            </w:r>
          </w:p>
          <w:p w14:paraId="2E098F1E" w14:textId="77777777" w:rsidR="000B4AD6" w:rsidRDefault="000B4AD6" w:rsidP="00CB0BC0">
            <w:pPr>
              <w:pStyle w:val="Compact"/>
            </w:pPr>
            <w:r>
              <w:t xml:space="preserve">Ephesians 1:14 </w:t>
            </w:r>
          </w:p>
          <w:p w14:paraId="3FC447D8" w14:textId="77777777" w:rsidR="000B4AD6" w:rsidRDefault="000B4AD6" w:rsidP="00CB0BC0">
            <w:pPr>
              <w:pStyle w:val="Compact"/>
            </w:pPr>
            <w:r>
              <w:t xml:space="preserve">Ephesians 4:30 </w:t>
            </w:r>
          </w:p>
          <w:p w14:paraId="6804F58E" w14:textId="77777777" w:rsidR="000B4AD6" w:rsidRDefault="000B4AD6" w:rsidP="00517FDE">
            <w:pPr>
              <w:pStyle w:val="Compact"/>
            </w:pPr>
            <w:r>
              <w:t xml:space="preserve">Colossians 1:14 </w:t>
            </w:r>
          </w:p>
          <w:p w14:paraId="566B5561" w14:textId="214D4724" w:rsidR="000B4AD6" w:rsidRPr="00A65544" w:rsidRDefault="000B4AD6" w:rsidP="00517FDE">
            <w:pPr>
              <w:pStyle w:val="Compact"/>
            </w:pPr>
            <w:r>
              <w:t xml:space="preserve">Hebrews 9:12 </w:t>
            </w:r>
          </w:p>
        </w:tc>
      </w:tr>
      <w:tr w:rsidR="000B4AD6" w:rsidRPr="00E544E9" w14:paraId="1F3A2A0C" w14:textId="77777777" w:rsidTr="00234561">
        <w:trPr>
          <w:trHeight w:val="1465"/>
        </w:trPr>
        <w:tc>
          <w:tcPr>
            <w:tcW w:w="3149" w:type="dxa"/>
          </w:tcPr>
          <w:p w14:paraId="50E8BBE1" w14:textId="77777777" w:rsidR="000B4AD6" w:rsidRPr="00FE6FE2" w:rsidRDefault="000B4AD6" w:rsidP="00C55158">
            <w:pPr>
              <w:rPr>
                <w:b/>
                <w:bCs/>
              </w:rPr>
            </w:pPr>
            <w:r w:rsidRPr="00FE6FE2">
              <w:rPr>
                <w:b/>
                <w:bCs/>
              </w:rPr>
              <w:t>repent</w:t>
            </w:r>
          </w:p>
          <w:p w14:paraId="30E00910" w14:textId="0B7C9317" w:rsidR="000B4AD6" w:rsidRDefault="000B4AD6" w:rsidP="00C55158">
            <w:r>
              <w:t>G3340, G3338</w:t>
            </w:r>
          </w:p>
        </w:tc>
        <w:tc>
          <w:tcPr>
            <w:tcW w:w="6048" w:type="dxa"/>
          </w:tcPr>
          <w:p w14:paraId="7DDEF011" w14:textId="77777777" w:rsidR="000B4AD6" w:rsidRDefault="000B4AD6" w:rsidP="00A65544">
            <w:r>
              <w:t>This word can mean:</w:t>
            </w:r>
          </w:p>
          <w:p w14:paraId="7DD69A16" w14:textId="77777777" w:rsidR="00817AE2" w:rsidRDefault="000B4AD6" w:rsidP="00A65544">
            <w:pPr>
              <w:pStyle w:val="ListParagraph"/>
              <w:numPr>
                <w:ilvl w:val="0"/>
                <w:numId w:val="53"/>
              </w:numPr>
            </w:pPr>
            <w:r>
              <w:t>To change one’s mind. When people repent from sin, this means they change their minds about doing or believing what is evil, and they start to obey God instead.</w:t>
            </w:r>
          </w:p>
          <w:p w14:paraId="7CADA866" w14:textId="77777777" w:rsidR="000B4AD6" w:rsidRDefault="000B4AD6" w:rsidP="00A65544">
            <w:pPr>
              <w:pStyle w:val="ListParagraph"/>
              <w:numPr>
                <w:ilvl w:val="0"/>
                <w:numId w:val="53"/>
              </w:numPr>
            </w:pPr>
            <w:r>
              <w:t>To regret something that was done.</w:t>
            </w:r>
          </w:p>
          <w:p w14:paraId="1DC886AD" w14:textId="52FEDBC7" w:rsidR="00A467A0" w:rsidRPr="00A65544" w:rsidRDefault="00A467A0" w:rsidP="00356915"/>
        </w:tc>
        <w:tc>
          <w:tcPr>
            <w:tcW w:w="5323" w:type="dxa"/>
          </w:tcPr>
          <w:p w14:paraId="5FA6869C" w14:textId="77777777" w:rsidR="000B4AD6" w:rsidRDefault="000B4AD6" w:rsidP="00B57255">
            <w:pPr>
              <w:pStyle w:val="Compact"/>
            </w:pPr>
            <w:r>
              <w:t xml:space="preserve">Matthew 4:17 </w:t>
            </w:r>
          </w:p>
          <w:p w14:paraId="1286F7A6" w14:textId="77777777" w:rsidR="000B4AD6" w:rsidRDefault="000B4AD6" w:rsidP="005B600F">
            <w:pPr>
              <w:pStyle w:val="Compact"/>
            </w:pPr>
            <w:r>
              <w:t xml:space="preserve">Matthew 11:20 </w:t>
            </w:r>
          </w:p>
          <w:p w14:paraId="5ED76123" w14:textId="77777777" w:rsidR="000B4AD6" w:rsidRDefault="000B4AD6" w:rsidP="005B600F">
            <w:pPr>
              <w:pStyle w:val="Compact"/>
            </w:pPr>
            <w:r>
              <w:t xml:space="preserve">Matthew 21:32 </w:t>
            </w:r>
          </w:p>
          <w:p w14:paraId="07B660A6" w14:textId="77777777" w:rsidR="000B4AD6" w:rsidRDefault="000B4AD6" w:rsidP="00B57255">
            <w:pPr>
              <w:pStyle w:val="Compact"/>
            </w:pPr>
            <w:r>
              <w:t xml:space="preserve">Mark 1:15 </w:t>
            </w:r>
          </w:p>
          <w:p w14:paraId="7AA6671D" w14:textId="77777777" w:rsidR="000B4AD6" w:rsidRDefault="000B4AD6" w:rsidP="005B600F">
            <w:pPr>
              <w:pStyle w:val="Compact"/>
            </w:pPr>
            <w:r>
              <w:t xml:space="preserve">Mark 6:12 </w:t>
            </w:r>
          </w:p>
          <w:p w14:paraId="5CCEC72F" w14:textId="77777777" w:rsidR="000B4AD6" w:rsidRDefault="000B4AD6" w:rsidP="00B57255">
            <w:pPr>
              <w:pStyle w:val="Compact"/>
            </w:pPr>
            <w:r>
              <w:t xml:space="preserve">Luke 13:3 </w:t>
            </w:r>
          </w:p>
          <w:p w14:paraId="03BC3576" w14:textId="77777777" w:rsidR="000B4AD6" w:rsidRDefault="000B4AD6" w:rsidP="00B57255">
            <w:pPr>
              <w:pStyle w:val="Compact"/>
            </w:pPr>
            <w:r>
              <w:t xml:space="preserve">Luke 15:7 </w:t>
            </w:r>
          </w:p>
          <w:p w14:paraId="665BAC1C" w14:textId="77777777" w:rsidR="000B4AD6" w:rsidRDefault="000B4AD6" w:rsidP="00B57255">
            <w:pPr>
              <w:pStyle w:val="Compact"/>
            </w:pPr>
            <w:r>
              <w:t xml:space="preserve">Luke 17:3 </w:t>
            </w:r>
          </w:p>
          <w:p w14:paraId="65E68982" w14:textId="77777777" w:rsidR="000B4AD6" w:rsidRDefault="000B4AD6" w:rsidP="005B600F">
            <w:pPr>
              <w:pStyle w:val="Compact"/>
            </w:pPr>
            <w:r>
              <w:t xml:space="preserve">Acts 2:38 </w:t>
            </w:r>
          </w:p>
          <w:p w14:paraId="58362A2D" w14:textId="77777777" w:rsidR="000B4AD6" w:rsidRDefault="000B4AD6" w:rsidP="005B600F">
            <w:pPr>
              <w:pStyle w:val="Compact"/>
            </w:pPr>
            <w:r>
              <w:t xml:space="preserve">Acts 17:30 </w:t>
            </w:r>
          </w:p>
          <w:p w14:paraId="30FCD40B" w14:textId="77777777" w:rsidR="000B4AD6" w:rsidRDefault="000B4AD6" w:rsidP="005B600F">
            <w:pPr>
              <w:pStyle w:val="Compact"/>
            </w:pPr>
            <w:r>
              <w:t xml:space="preserve">Acts 26:20 </w:t>
            </w:r>
          </w:p>
          <w:p w14:paraId="6E5F7FB6" w14:textId="77777777" w:rsidR="000B4AD6" w:rsidRDefault="000B4AD6" w:rsidP="005B600F">
            <w:pPr>
              <w:pStyle w:val="Compact"/>
            </w:pPr>
            <w:r>
              <w:t xml:space="preserve">2 Corinthians 12:21 </w:t>
            </w:r>
          </w:p>
          <w:p w14:paraId="60B36186" w14:textId="7CED44BB" w:rsidR="000B4AD6" w:rsidRDefault="000B4AD6" w:rsidP="005B600F">
            <w:pPr>
              <w:pStyle w:val="Compact"/>
            </w:pPr>
            <w:r>
              <w:t xml:space="preserve">Revelation 2:5 </w:t>
            </w:r>
          </w:p>
          <w:p w14:paraId="5CB14DFC" w14:textId="77777777" w:rsidR="000B4AD6" w:rsidRDefault="000B4AD6" w:rsidP="00DE751F">
            <w:pPr>
              <w:pStyle w:val="Compact"/>
            </w:pPr>
            <w:r>
              <w:t xml:space="preserve">Revelation 9:20 </w:t>
            </w:r>
          </w:p>
          <w:p w14:paraId="30E368D9" w14:textId="1909A380" w:rsidR="000B4AD6" w:rsidRDefault="000B4AD6" w:rsidP="00517FDE">
            <w:pPr>
              <w:pStyle w:val="Compact"/>
            </w:pPr>
            <w:r>
              <w:t xml:space="preserve">Revelation 16:9 </w:t>
            </w:r>
          </w:p>
        </w:tc>
      </w:tr>
      <w:tr w:rsidR="000B4AD6" w:rsidRPr="00E544E9" w14:paraId="798967DB" w14:textId="6EB73CE2" w:rsidTr="00FE6FE2">
        <w:trPr>
          <w:trHeight w:val="288"/>
        </w:trPr>
        <w:tc>
          <w:tcPr>
            <w:tcW w:w="3149" w:type="dxa"/>
          </w:tcPr>
          <w:p w14:paraId="17621A79" w14:textId="77777777" w:rsidR="000B4AD6" w:rsidRPr="003211E9" w:rsidRDefault="000B4AD6" w:rsidP="00C55158">
            <w:pPr>
              <w:rPr>
                <w:b/>
                <w:bCs/>
              </w:rPr>
            </w:pPr>
            <w:r w:rsidRPr="003211E9">
              <w:rPr>
                <w:b/>
                <w:bCs/>
              </w:rPr>
              <w:t xml:space="preserve">resurrection </w:t>
            </w:r>
          </w:p>
          <w:p w14:paraId="302C8D20" w14:textId="299E5705" w:rsidR="000B4AD6" w:rsidRDefault="000B4AD6" w:rsidP="00C55158">
            <w:r>
              <w:t>G386, G1454</w:t>
            </w:r>
          </w:p>
        </w:tc>
        <w:tc>
          <w:tcPr>
            <w:tcW w:w="6048" w:type="dxa"/>
          </w:tcPr>
          <w:p w14:paraId="6DDE9F48" w14:textId="77777777" w:rsidR="000B4AD6" w:rsidRDefault="000B4AD6" w:rsidP="00A65544">
            <w:r>
              <w:t xml:space="preserve">This word means </w:t>
            </w:r>
            <w:r w:rsidRPr="00A65544">
              <w:t>to become alive again after having died.</w:t>
            </w:r>
            <w:r>
              <w:t xml:space="preserve"> Only God has the power to do this. </w:t>
            </w:r>
          </w:p>
          <w:p w14:paraId="15A463A3" w14:textId="447F98A6" w:rsidR="00817AE2" w:rsidRDefault="000B4AD6" w:rsidP="001A222C">
            <w:pPr>
              <w:pStyle w:val="ListParagraph"/>
              <w:numPr>
                <w:ilvl w:val="0"/>
                <w:numId w:val="53"/>
              </w:numPr>
            </w:pPr>
            <w:r w:rsidRPr="00A65544">
              <w:t xml:space="preserve">This word is </w:t>
            </w:r>
            <w:r>
              <w:t xml:space="preserve">often </w:t>
            </w:r>
            <w:r w:rsidRPr="00A65544">
              <w:t>used to talk about Jesus becoming alive again after he died</w:t>
            </w:r>
            <w:r>
              <w:t xml:space="preserve">. </w:t>
            </w:r>
          </w:p>
          <w:p w14:paraId="0625760E" w14:textId="77777777" w:rsidR="000B4AD6" w:rsidRDefault="000B4AD6" w:rsidP="001A222C">
            <w:pPr>
              <w:pStyle w:val="ListParagraph"/>
              <w:numPr>
                <w:ilvl w:val="0"/>
                <w:numId w:val="53"/>
              </w:numPr>
            </w:pPr>
            <w:r w:rsidRPr="00817AE2">
              <w:t>It is also used about the end of time, when all will be raised again to life and judged</w:t>
            </w:r>
            <w:r w:rsidR="00817AE2" w:rsidRPr="00817AE2">
              <w:t>.</w:t>
            </w:r>
            <w:r w:rsidRPr="00817AE2">
              <w:t xml:space="preserve"> </w:t>
            </w:r>
          </w:p>
          <w:p w14:paraId="0E46C337" w14:textId="77777777" w:rsidR="00A467A0" w:rsidRDefault="00A467A0" w:rsidP="00A467A0"/>
          <w:p w14:paraId="382EE163" w14:textId="2E91F4CD" w:rsidR="00A467A0" w:rsidRDefault="00A467A0" w:rsidP="00356915"/>
        </w:tc>
        <w:tc>
          <w:tcPr>
            <w:tcW w:w="5323" w:type="dxa"/>
          </w:tcPr>
          <w:p w14:paraId="30E1F74F" w14:textId="77777777" w:rsidR="000B4AD6" w:rsidRDefault="000B4AD6" w:rsidP="002D10C6">
            <w:pPr>
              <w:pStyle w:val="Compact"/>
            </w:pPr>
            <w:r>
              <w:lastRenderedPageBreak/>
              <w:t xml:space="preserve">Matthew 27:53 </w:t>
            </w:r>
          </w:p>
          <w:p w14:paraId="67D95236" w14:textId="77777777" w:rsidR="000B4AD6" w:rsidRPr="00817AE2" w:rsidRDefault="000B4AD6" w:rsidP="002D10C6">
            <w:pPr>
              <w:pStyle w:val="Compact"/>
            </w:pPr>
            <w:r w:rsidRPr="00817AE2">
              <w:t xml:space="preserve">Mark 12:18 </w:t>
            </w:r>
          </w:p>
          <w:p w14:paraId="1733CA85" w14:textId="77777777" w:rsidR="000B4AD6" w:rsidRPr="00817AE2" w:rsidRDefault="000B4AD6" w:rsidP="002D10C6">
            <w:pPr>
              <w:pStyle w:val="Compact"/>
            </w:pPr>
            <w:r w:rsidRPr="00817AE2">
              <w:t>Luke 14:14</w:t>
            </w:r>
          </w:p>
          <w:p w14:paraId="38ED0F2F" w14:textId="77777777" w:rsidR="000B4AD6" w:rsidRDefault="000B4AD6" w:rsidP="002D10C6">
            <w:pPr>
              <w:pStyle w:val="Compact"/>
            </w:pPr>
            <w:r w:rsidRPr="00817AE2">
              <w:t>Luke 20:35</w:t>
            </w:r>
            <w:r>
              <w:t xml:space="preserve"> </w:t>
            </w:r>
          </w:p>
          <w:p w14:paraId="796C40C2" w14:textId="77777777" w:rsidR="000B4AD6" w:rsidRDefault="000B4AD6" w:rsidP="002D10C6">
            <w:pPr>
              <w:pStyle w:val="Compact"/>
            </w:pPr>
            <w:r>
              <w:t xml:space="preserve">John 11:25 </w:t>
            </w:r>
          </w:p>
          <w:p w14:paraId="48FD45A4" w14:textId="77777777" w:rsidR="000B4AD6" w:rsidRDefault="000B4AD6" w:rsidP="002D10C6">
            <w:pPr>
              <w:pStyle w:val="Compact"/>
            </w:pPr>
            <w:r>
              <w:t xml:space="preserve">Acts 4:33 </w:t>
            </w:r>
          </w:p>
          <w:p w14:paraId="37658576" w14:textId="77777777" w:rsidR="000B4AD6" w:rsidRDefault="000B4AD6" w:rsidP="002D10C6">
            <w:pPr>
              <w:pStyle w:val="Compact"/>
            </w:pPr>
            <w:r w:rsidRPr="00817AE2">
              <w:lastRenderedPageBreak/>
              <w:t>Acts 24:15</w:t>
            </w:r>
            <w:r>
              <w:t xml:space="preserve"> </w:t>
            </w:r>
          </w:p>
          <w:p w14:paraId="4CBDD463" w14:textId="77777777" w:rsidR="000B4AD6" w:rsidRDefault="000B4AD6" w:rsidP="002D10C6">
            <w:pPr>
              <w:pStyle w:val="Compact"/>
            </w:pPr>
            <w:r>
              <w:t xml:space="preserve">Romans 1:4 </w:t>
            </w:r>
          </w:p>
          <w:p w14:paraId="2989AF9C" w14:textId="77777777" w:rsidR="000B4AD6" w:rsidRDefault="000B4AD6" w:rsidP="002D10C6">
            <w:pPr>
              <w:pStyle w:val="Compact"/>
            </w:pPr>
            <w:r>
              <w:t xml:space="preserve">Romans 6:5 </w:t>
            </w:r>
          </w:p>
          <w:p w14:paraId="2222BEC1" w14:textId="77777777" w:rsidR="000B4AD6" w:rsidRDefault="000B4AD6" w:rsidP="002D10C6">
            <w:pPr>
              <w:pStyle w:val="Compact"/>
            </w:pPr>
            <w:r>
              <w:t xml:space="preserve">1 Corinthians 15:42 </w:t>
            </w:r>
          </w:p>
          <w:p w14:paraId="29FCA5BE" w14:textId="77777777" w:rsidR="000B4AD6" w:rsidRDefault="000B4AD6" w:rsidP="002D10C6">
            <w:pPr>
              <w:pStyle w:val="Compact"/>
            </w:pPr>
            <w:r>
              <w:t xml:space="preserve">Philippians 3:10 </w:t>
            </w:r>
          </w:p>
          <w:p w14:paraId="5C6F2344" w14:textId="093A58E1" w:rsidR="000B4AD6" w:rsidRDefault="000B4AD6" w:rsidP="002D10C6">
            <w:pPr>
              <w:pStyle w:val="Compact"/>
            </w:pPr>
            <w:r>
              <w:t xml:space="preserve">Hebrews 11:35 </w:t>
            </w:r>
          </w:p>
          <w:p w14:paraId="2EA8DF37" w14:textId="77777777" w:rsidR="000B4AD6" w:rsidRDefault="000B4AD6" w:rsidP="002D10C6">
            <w:pPr>
              <w:pStyle w:val="Compact"/>
            </w:pPr>
            <w:r>
              <w:t xml:space="preserve">1 Peter 1:3 </w:t>
            </w:r>
          </w:p>
          <w:p w14:paraId="06A7915B" w14:textId="1F880FF5" w:rsidR="000B4AD6" w:rsidRDefault="000B4AD6" w:rsidP="00422606">
            <w:pPr>
              <w:pStyle w:val="Compact"/>
            </w:pPr>
            <w:r>
              <w:t xml:space="preserve">Revelation 20:6 </w:t>
            </w:r>
          </w:p>
        </w:tc>
      </w:tr>
      <w:tr w:rsidR="000B4AD6" w:rsidRPr="00E544E9" w14:paraId="6523B7E3" w14:textId="65800F12" w:rsidTr="00234561">
        <w:trPr>
          <w:trHeight w:val="1465"/>
        </w:trPr>
        <w:tc>
          <w:tcPr>
            <w:tcW w:w="3149" w:type="dxa"/>
          </w:tcPr>
          <w:p w14:paraId="3A4AAB9C" w14:textId="77777777" w:rsidR="000B4AD6" w:rsidRPr="003211E9" w:rsidRDefault="000B4AD6" w:rsidP="00C55158">
            <w:pPr>
              <w:rPr>
                <w:b/>
                <w:bCs/>
              </w:rPr>
            </w:pPr>
            <w:r w:rsidRPr="003211E9">
              <w:rPr>
                <w:b/>
                <w:bCs/>
              </w:rPr>
              <w:lastRenderedPageBreak/>
              <w:t xml:space="preserve">righteous </w:t>
            </w:r>
          </w:p>
          <w:p w14:paraId="5DA6644D" w14:textId="77777777" w:rsidR="000B4AD6" w:rsidRDefault="000B4AD6" w:rsidP="00C55158">
            <w:r>
              <w:t>G1342</w:t>
            </w:r>
          </w:p>
          <w:p w14:paraId="0EFA9E3F" w14:textId="41D8EEB7" w:rsidR="000B4AD6" w:rsidRDefault="000B4AD6" w:rsidP="00C55158"/>
        </w:tc>
        <w:tc>
          <w:tcPr>
            <w:tcW w:w="6048" w:type="dxa"/>
          </w:tcPr>
          <w:p w14:paraId="0CDF1BFD" w14:textId="77777777" w:rsidR="000B4AD6" w:rsidRDefault="000B4AD6" w:rsidP="00FE12DE">
            <w:r>
              <w:t>This word can mean:</w:t>
            </w:r>
          </w:p>
          <w:p w14:paraId="6641705B" w14:textId="77777777" w:rsidR="000B4AD6" w:rsidRDefault="000B4AD6" w:rsidP="001A222C">
            <w:pPr>
              <w:pStyle w:val="ListParagraph"/>
              <w:numPr>
                <w:ilvl w:val="0"/>
                <w:numId w:val="55"/>
              </w:numPr>
            </w:pPr>
            <w:r>
              <w:t>Always completely good (this is only true about God).</w:t>
            </w:r>
          </w:p>
          <w:p w14:paraId="77803CC8" w14:textId="77777777" w:rsidR="000B4AD6" w:rsidRDefault="000B4AD6" w:rsidP="001A222C">
            <w:pPr>
              <w:pStyle w:val="ListParagraph"/>
              <w:numPr>
                <w:ilvl w:val="0"/>
                <w:numId w:val="55"/>
              </w:numPr>
            </w:pPr>
            <w:r>
              <w:t>Obedient to God.</w:t>
            </w:r>
          </w:p>
          <w:p w14:paraId="0DA8A9D0" w14:textId="77777777" w:rsidR="000B4AD6" w:rsidRDefault="000B4AD6" w:rsidP="001A222C">
            <w:pPr>
              <w:pStyle w:val="ListParagraph"/>
              <w:numPr>
                <w:ilvl w:val="0"/>
                <w:numId w:val="55"/>
              </w:numPr>
            </w:pPr>
            <w:r>
              <w:t xml:space="preserve">Doing what is morally good, just, or fair. </w:t>
            </w:r>
          </w:p>
          <w:p w14:paraId="693D6F8E" w14:textId="77777777" w:rsidR="007815E3" w:rsidRDefault="000B4AD6" w:rsidP="00A65544">
            <w:pPr>
              <w:pStyle w:val="ListParagraph"/>
              <w:numPr>
                <w:ilvl w:val="0"/>
                <w:numId w:val="55"/>
              </w:numPr>
            </w:pPr>
            <w:r>
              <w:t>Declared good by God because all sin has been cleansed by him.</w:t>
            </w:r>
          </w:p>
          <w:p w14:paraId="56CC7CFE" w14:textId="77777777" w:rsidR="000B4AD6" w:rsidRDefault="000B4AD6" w:rsidP="00A65544">
            <w:pPr>
              <w:pStyle w:val="ListParagraph"/>
              <w:numPr>
                <w:ilvl w:val="0"/>
                <w:numId w:val="55"/>
              </w:numPr>
            </w:pPr>
            <w:r>
              <w:t>Something (such as judgment) that is right, just, or fair.</w:t>
            </w:r>
          </w:p>
          <w:p w14:paraId="3F957E86" w14:textId="1E706131" w:rsidR="00A467A0" w:rsidRDefault="00A467A0" w:rsidP="00A467A0">
            <w:r>
              <w:t xml:space="preserve"> </w:t>
            </w:r>
          </w:p>
        </w:tc>
        <w:tc>
          <w:tcPr>
            <w:tcW w:w="5323" w:type="dxa"/>
          </w:tcPr>
          <w:p w14:paraId="7F01D619" w14:textId="77777777" w:rsidR="000B4AD6" w:rsidRDefault="000B4AD6" w:rsidP="00FE12DE">
            <w:r>
              <w:t>Matthew 27:19</w:t>
            </w:r>
          </w:p>
          <w:p w14:paraId="047F6B75" w14:textId="77777777" w:rsidR="000B4AD6" w:rsidRDefault="000B4AD6" w:rsidP="00FE12DE">
            <w:r>
              <w:t>Mark 2:17</w:t>
            </w:r>
          </w:p>
          <w:p w14:paraId="274A0A0C" w14:textId="77777777" w:rsidR="000B4AD6" w:rsidRDefault="000B4AD6" w:rsidP="00FE12DE">
            <w:r>
              <w:t>Luke 1:6</w:t>
            </w:r>
          </w:p>
          <w:p w14:paraId="5E703E15" w14:textId="77777777" w:rsidR="000B4AD6" w:rsidRDefault="000B4AD6" w:rsidP="00FE12DE">
            <w:r>
              <w:t>John 17:25</w:t>
            </w:r>
          </w:p>
          <w:p w14:paraId="130A8FA9" w14:textId="77777777" w:rsidR="000B4AD6" w:rsidRDefault="000B4AD6" w:rsidP="00FE12DE">
            <w:r>
              <w:t>Acts 22:14</w:t>
            </w:r>
          </w:p>
          <w:p w14:paraId="17360CAE" w14:textId="77777777" w:rsidR="000B4AD6" w:rsidRDefault="000B4AD6" w:rsidP="00FE12DE">
            <w:r>
              <w:t>Romans 3:10</w:t>
            </w:r>
          </w:p>
          <w:p w14:paraId="0F91313A" w14:textId="77777777" w:rsidR="000B4AD6" w:rsidRDefault="000B4AD6" w:rsidP="00FE12DE">
            <w:r>
              <w:t>Galatians 3:11</w:t>
            </w:r>
          </w:p>
          <w:p w14:paraId="501A3285" w14:textId="77777777" w:rsidR="000B4AD6" w:rsidRDefault="000B4AD6" w:rsidP="00FE12DE">
            <w:r>
              <w:t>2 Thessalonians 1:5</w:t>
            </w:r>
          </w:p>
          <w:p w14:paraId="1810F7DA" w14:textId="77777777" w:rsidR="000B4AD6" w:rsidRDefault="000B4AD6" w:rsidP="00FE12DE">
            <w:r>
              <w:t>1 Timothy 1:9</w:t>
            </w:r>
          </w:p>
          <w:p w14:paraId="5E01305F" w14:textId="77777777" w:rsidR="000B4AD6" w:rsidRDefault="000B4AD6" w:rsidP="00FE12DE">
            <w:r>
              <w:t>2 Timothy 4:8</w:t>
            </w:r>
          </w:p>
          <w:p w14:paraId="6EA9A5F8" w14:textId="77777777" w:rsidR="000B4AD6" w:rsidRDefault="000B4AD6" w:rsidP="00FE12DE">
            <w:r>
              <w:t>Hebrews 11:4</w:t>
            </w:r>
          </w:p>
          <w:p w14:paraId="7D5105CA" w14:textId="77777777" w:rsidR="000B4AD6" w:rsidRDefault="000B4AD6" w:rsidP="00FE12DE">
            <w:r>
              <w:t>1 Peter 3:18</w:t>
            </w:r>
          </w:p>
          <w:p w14:paraId="28580966" w14:textId="2969B8A4" w:rsidR="000B4AD6" w:rsidRDefault="000B4AD6" w:rsidP="00FE12DE">
            <w:r>
              <w:t xml:space="preserve">2 Peter 2:8 </w:t>
            </w:r>
          </w:p>
          <w:p w14:paraId="079F0CFF" w14:textId="77777777" w:rsidR="00356915" w:rsidRDefault="000B4AD6" w:rsidP="00356915">
            <w:r>
              <w:t>1 John 2:1</w:t>
            </w:r>
          </w:p>
          <w:p w14:paraId="7CCF1C86" w14:textId="59CC2472" w:rsidR="000B4AD6" w:rsidRDefault="000B4AD6" w:rsidP="00356915">
            <w:r>
              <w:t>Revelation 16:5</w:t>
            </w:r>
          </w:p>
        </w:tc>
      </w:tr>
      <w:tr w:rsidR="000B4AD6" w:rsidRPr="00E544E9" w14:paraId="695B82EC" w14:textId="30862B9B" w:rsidTr="00380B2F">
        <w:trPr>
          <w:trHeight w:val="432"/>
        </w:trPr>
        <w:tc>
          <w:tcPr>
            <w:tcW w:w="3149" w:type="dxa"/>
          </w:tcPr>
          <w:p w14:paraId="40FC22BC" w14:textId="77777777" w:rsidR="000B4AD6" w:rsidRPr="00541204" w:rsidRDefault="000B4AD6" w:rsidP="00C55158">
            <w:pPr>
              <w:rPr>
                <w:b/>
                <w:bCs/>
              </w:rPr>
            </w:pPr>
            <w:r w:rsidRPr="00541204">
              <w:rPr>
                <w:b/>
                <w:bCs/>
              </w:rPr>
              <w:t xml:space="preserve">sacrifice </w:t>
            </w:r>
          </w:p>
          <w:p w14:paraId="4EF0C352" w14:textId="23CD586C" w:rsidR="000B4AD6" w:rsidRDefault="000B4AD6" w:rsidP="00C55158">
            <w:r>
              <w:t>G2378, G2380</w:t>
            </w:r>
          </w:p>
        </w:tc>
        <w:tc>
          <w:tcPr>
            <w:tcW w:w="6048" w:type="dxa"/>
          </w:tcPr>
          <w:p w14:paraId="2049BCEA" w14:textId="77777777" w:rsidR="000B4AD6" w:rsidRDefault="000B4AD6" w:rsidP="00FE12DE">
            <w:r>
              <w:t xml:space="preserve">This word can mean: </w:t>
            </w:r>
          </w:p>
          <w:p w14:paraId="47E12BD5" w14:textId="77777777" w:rsidR="000B4AD6" w:rsidRDefault="000B4AD6" w:rsidP="006775B3">
            <w:pPr>
              <w:pStyle w:val="ListParagraph"/>
              <w:numPr>
                <w:ilvl w:val="0"/>
                <w:numId w:val="56"/>
              </w:numPr>
            </w:pPr>
            <w:r>
              <w:t xml:space="preserve">An offering, which is something that a person presents as a gift to God (or to a false god). </w:t>
            </w:r>
          </w:p>
          <w:p w14:paraId="245B6784" w14:textId="77777777" w:rsidR="000B4AD6" w:rsidRDefault="000B4AD6" w:rsidP="001A222C">
            <w:pPr>
              <w:pStyle w:val="ListParagraph"/>
              <w:numPr>
                <w:ilvl w:val="0"/>
                <w:numId w:val="56"/>
              </w:numPr>
            </w:pPr>
            <w:r>
              <w:t>Something that is given or done at a great cost to the giver.</w:t>
            </w:r>
          </w:p>
          <w:p w14:paraId="619F0453" w14:textId="77777777" w:rsidR="000B4AD6" w:rsidRDefault="000B4AD6" w:rsidP="006775B3">
            <w:pPr>
              <w:pStyle w:val="ListParagraph"/>
              <w:numPr>
                <w:ilvl w:val="0"/>
                <w:numId w:val="56"/>
              </w:numPr>
            </w:pPr>
            <w:r>
              <w:t>Something that is like an offering or sacrifice in some way.</w:t>
            </w:r>
          </w:p>
          <w:p w14:paraId="3C4444A6" w14:textId="77777777" w:rsidR="007815E3" w:rsidRDefault="007815E3" w:rsidP="007815E3"/>
          <w:p w14:paraId="598B11F3" w14:textId="77777777" w:rsidR="000B4AD6" w:rsidRDefault="000B4AD6" w:rsidP="007815E3">
            <w:r w:rsidRPr="00817AE2">
              <w:t xml:space="preserve">At the time of the New Testament, many sacrifices were animals that were killed, so “to sacrifice” can also mean “to kill” when applied to </w:t>
            </w:r>
            <w:r w:rsidR="00817AE2" w:rsidRPr="00817AE2">
              <w:t>something</w:t>
            </w:r>
            <w:r w:rsidRPr="00817AE2">
              <w:t xml:space="preserve"> living.</w:t>
            </w:r>
          </w:p>
          <w:p w14:paraId="05820DE3" w14:textId="5F279A83" w:rsidR="00A467A0" w:rsidRDefault="00A467A0" w:rsidP="00A467A0"/>
        </w:tc>
        <w:tc>
          <w:tcPr>
            <w:tcW w:w="5323" w:type="dxa"/>
          </w:tcPr>
          <w:p w14:paraId="6B345CBB" w14:textId="77777777" w:rsidR="000B4AD6" w:rsidRDefault="000B4AD6" w:rsidP="008C54C6">
            <w:pPr>
              <w:pStyle w:val="Compact"/>
            </w:pPr>
            <w:r>
              <w:t xml:space="preserve">Matthew 9:13 </w:t>
            </w:r>
          </w:p>
          <w:p w14:paraId="52D65882" w14:textId="77777777" w:rsidR="000B4AD6" w:rsidRDefault="000B4AD6" w:rsidP="008C54C6">
            <w:pPr>
              <w:pStyle w:val="Compact"/>
            </w:pPr>
            <w:r>
              <w:t xml:space="preserve">Mark 12:33 </w:t>
            </w:r>
          </w:p>
          <w:p w14:paraId="040E66B2" w14:textId="77777777" w:rsidR="000B4AD6" w:rsidRPr="00817AE2" w:rsidRDefault="000B4AD6" w:rsidP="00C65C97">
            <w:pPr>
              <w:pStyle w:val="Compact"/>
            </w:pPr>
            <w:r w:rsidRPr="00817AE2">
              <w:t xml:space="preserve">Luke 13:1 </w:t>
            </w:r>
          </w:p>
          <w:p w14:paraId="37866A9E" w14:textId="77777777" w:rsidR="000B4AD6" w:rsidRPr="00817AE2" w:rsidRDefault="000B4AD6" w:rsidP="00C65C97">
            <w:pPr>
              <w:pStyle w:val="Compact"/>
            </w:pPr>
            <w:r w:rsidRPr="00817AE2">
              <w:t xml:space="preserve">Luke 22:7 </w:t>
            </w:r>
          </w:p>
          <w:p w14:paraId="3AB512D4" w14:textId="77777777" w:rsidR="000B4AD6" w:rsidRPr="00817AE2" w:rsidRDefault="000B4AD6" w:rsidP="00C65C97">
            <w:pPr>
              <w:pStyle w:val="Compact"/>
            </w:pPr>
            <w:r w:rsidRPr="00817AE2">
              <w:t xml:space="preserve">Acts 14:13 </w:t>
            </w:r>
          </w:p>
          <w:p w14:paraId="4FA02A47" w14:textId="77777777" w:rsidR="000B4AD6" w:rsidRPr="00817AE2" w:rsidRDefault="000B4AD6" w:rsidP="00C65C97">
            <w:pPr>
              <w:pStyle w:val="Compact"/>
            </w:pPr>
            <w:r w:rsidRPr="00817AE2">
              <w:t xml:space="preserve">Romans 12:1 </w:t>
            </w:r>
          </w:p>
          <w:p w14:paraId="4E82C8C6" w14:textId="77777777" w:rsidR="000B4AD6" w:rsidRDefault="000B4AD6" w:rsidP="00C65C97">
            <w:pPr>
              <w:pStyle w:val="Compact"/>
            </w:pPr>
            <w:r w:rsidRPr="00817AE2">
              <w:t>1 Corinthians 5:7</w:t>
            </w:r>
            <w:r>
              <w:t xml:space="preserve"> </w:t>
            </w:r>
          </w:p>
          <w:p w14:paraId="0A5D2BC0" w14:textId="77777777" w:rsidR="000B4AD6" w:rsidRDefault="000B4AD6" w:rsidP="00C65C97">
            <w:pPr>
              <w:pStyle w:val="Compact"/>
            </w:pPr>
            <w:r>
              <w:t xml:space="preserve">1 Corinthians 10:20 </w:t>
            </w:r>
          </w:p>
          <w:p w14:paraId="336413BB" w14:textId="77777777" w:rsidR="000B4AD6" w:rsidRDefault="000B4AD6" w:rsidP="00C65C97">
            <w:pPr>
              <w:pStyle w:val="Compact"/>
            </w:pPr>
            <w:r>
              <w:t xml:space="preserve">Ephesians 5:2 </w:t>
            </w:r>
          </w:p>
          <w:p w14:paraId="2155C281" w14:textId="77777777" w:rsidR="000B4AD6" w:rsidRDefault="000B4AD6" w:rsidP="00C65C97">
            <w:pPr>
              <w:pStyle w:val="Compact"/>
            </w:pPr>
            <w:r>
              <w:t xml:space="preserve">Philippians 4:18 </w:t>
            </w:r>
          </w:p>
          <w:p w14:paraId="721392F8" w14:textId="77777777" w:rsidR="000B4AD6" w:rsidRDefault="000B4AD6" w:rsidP="00C65C97">
            <w:pPr>
              <w:pStyle w:val="Compact"/>
            </w:pPr>
            <w:r>
              <w:t xml:space="preserve">Hebrews 7:27 </w:t>
            </w:r>
          </w:p>
          <w:p w14:paraId="401CFF2D" w14:textId="77777777" w:rsidR="00A467A0" w:rsidRDefault="000B4AD6" w:rsidP="00C65C97">
            <w:pPr>
              <w:pStyle w:val="Compact"/>
            </w:pPr>
            <w:r>
              <w:lastRenderedPageBreak/>
              <w:t>Hebrews 13:15</w:t>
            </w:r>
          </w:p>
          <w:p w14:paraId="73FA3890" w14:textId="7846B5CE" w:rsidR="000B4AD6" w:rsidRDefault="00A467A0" w:rsidP="00C65C97">
            <w:pPr>
              <w:pStyle w:val="Compact"/>
            </w:pPr>
            <w:r>
              <w:t>Hebrews 13:16</w:t>
            </w:r>
            <w:r w:rsidR="000B4AD6">
              <w:t xml:space="preserve"> </w:t>
            </w:r>
          </w:p>
          <w:p w14:paraId="26439494" w14:textId="6158F1E8" w:rsidR="000B4AD6" w:rsidRDefault="000B4AD6" w:rsidP="00FE12DE">
            <w:r>
              <w:t xml:space="preserve">1 Peter 2:5 </w:t>
            </w:r>
          </w:p>
        </w:tc>
      </w:tr>
      <w:tr w:rsidR="000B4AD6" w:rsidRPr="00E544E9" w14:paraId="50EA836D" w14:textId="09A7BF3F" w:rsidTr="00234561">
        <w:trPr>
          <w:trHeight w:val="1465"/>
        </w:trPr>
        <w:tc>
          <w:tcPr>
            <w:tcW w:w="3149" w:type="dxa"/>
          </w:tcPr>
          <w:p w14:paraId="79905C82" w14:textId="77777777" w:rsidR="000B4AD6" w:rsidRPr="00411038" w:rsidRDefault="000B4AD6" w:rsidP="00C55158">
            <w:pPr>
              <w:rPr>
                <w:b/>
                <w:bCs/>
              </w:rPr>
            </w:pPr>
            <w:r w:rsidRPr="00411038">
              <w:rPr>
                <w:b/>
                <w:bCs/>
              </w:rPr>
              <w:lastRenderedPageBreak/>
              <w:t xml:space="preserve">salvation </w:t>
            </w:r>
          </w:p>
          <w:p w14:paraId="4F60E90C" w14:textId="3239F2AB" w:rsidR="000B4AD6" w:rsidRDefault="000B4AD6" w:rsidP="00C55158">
            <w:r>
              <w:t>G4991, G4992</w:t>
            </w:r>
          </w:p>
        </w:tc>
        <w:tc>
          <w:tcPr>
            <w:tcW w:w="6048" w:type="dxa"/>
          </w:tcPr>
          <w:p w14:paraId="737E63B5" w14:textId="77777777" w:rsidR="000B4AD6" w:rsidRDefault="000B4AD6" w:rsidP="00FE12DE">
            <w:r>
              <w:t>This word can mean:</w:t>
            </w:r>
          </w:p>
          <w:p w14:paraId="52C4190E" w14:textId="77777777" w:rsidR="000B4AD6" w:rsidRDefault="000B4AD6" w:rsidP="001A222C">
            <w:pPr>
              <w:pStyle w:val="ListParagraph"/>
              <w:numPr>
                <w:ilvl w:val="0"/>
                <w:numId w:val="57"/>
              </w:numPr>
            </w:pPr>
            <w:r>
              <w:t>The</w:t>
            </w:r>
            <w:r w:rsidRPr="00FE12DE">
              <w:t xml:space="preserve"> way </w:t>
            </w:r>
            <w:r>
              <w:t>in</w:t>
            </w:r>
            <w:r w:rsidRPr="00FE12DE">
              <w:t xml:space="preserve"> which God saves people.</w:t>
            </w:r>
          </w:p>
          <w:p w14:paraId="48020321" w14:textId="77777777" w:rsidR="000B4AD6" w:rsidRPr="00817AE2" w:rsidRDefault="000B4AD6" w:rsidP="001A222C">
            <w:pPr>
              <w:pStyle w:val="ListParagraph"/>
              <w:numPr>
                <w:ilvl w:val="0"/>
                <w:numId w:val="57"/>
              </w:numPr>
            </w:pPr>
            <w:r w:rsidRPr="00817AE2">
              <w:t>The process by which a person is rescued, delivered, or preserved.</w:t>
            </w:r>
          </w:p>
          <w:p w14:paraId="103EE90D" w14:textId="77777777" w:rsidR="000B4AD6" w:rsidRPr="00817AE2" w:rsidRDefault="000B4AD6" w:rsidP="00541204">
            <w:pPr>
              <w:pStyle w:val="ListParagraph"/>
              <w:numPr>
                <w:ilvl w:val="0"/>
                <w:numId w:val="57"/>
              </w:numPr>
            </w:pPr>
            <w:r w:rsidRPr="00817AE2">
              <w:t>The condition of a person whom someone has rescued, delivered, or preserved.</w:t>
            </w:r>
          </w:p>
          <w:p w14:paraId="53D942F5" w14:textId="3B1DDCFB" w:rsidR="00A467A0" w:rsidRDefault="00A467A0" w:rsidP="00356915"/>
        </w:tc>
        <w:tc>
          <w:tcPr>
            <w:tcW w:w="5323" w:type="dxa"/>
          </w:tcPr>
          <w:p w14:paraId="3F174A92" w14:textId="77777777" w:rsidR="000B4AD6" w:rsidRDefault="000B4AD6" w:rsidP="00A429D8">
            <w:pPr>
              <w:pStyle w:val="Compact"/>
            </w:pPr>
            <w:r>
              <w:t xml:space="preserve">Luke 3:6 </w:t>
            </w:r>
          </w:p>
          <w:p w14:paraId="7B949D66" w14:textId="77777777" w:rsidR="000B4AD6" w:rsidRDefault="000B4AD6" w:rsidP="00A429D8">
            <w:pPr>
              <w:pStyle w:val="Compact"/>
            </w:pPr>
            <w:r>
              <w:t xml:space="preserve">John 4:22 </w:t>
            </w:r>
          </w:p>
          <w:p w14:paraId="0F675482" w14:textId="77777777" w:rsidR="000B4AD6" w:rsidRDefault="000B4AD6" w:rsidP="00A429D8">
            <w:pPr>
              <w:pStyle w:val="Compact"/>
            </w:pPr>
            <w:r>
              <w:t xml:space="preserve">Acts 4:12 </w:t>
            </w:r>
          </w:p>
          <w:p w14:paraId="0A21BBD9" w14:textId="77777777" w:rsidR="000B4AD6" w:rsidRDefault="000B4AD6" w:rsidP="00A429D8">
            <w:pPr>
              <w:pStyle w:val="Compact"/>
            </w:pPr>
            <w:r>
              <w:t xml:space="preserve">Romans 1:16 </w:t>
            </w:r>
          </w:p>
          <w:p w14:paraId="4B302549" w14:textId="51C55B9B" w:rsidR="000B4AD6" w:rsidRDefault="000B4AD6" w:rsidP="00A429D8">
            <w:pPr>
              <w:pStyle w:val="Compact"/>
            </w:pPr>
            <w:r>
              <w:t xml:space="preserve">2 Corinthians 6:2 </w:t>
            </w:r>
          </w:p>
          <w:p w14:paraId="111336DE" w14:textId="77777777" w:rsidR="000B4AD6" w:rsidRDefault="000B4AD6" w:rsidP="00A429D8">
            <w:pPr>
              <w:pStyle w:val="Compact"/>
            </w:pPr>
            <w:r>
              <w:t xml:space="preserve">Ephesians 1:13 </w:t>
            </w:r>
          </w:p>
          <w:p w14:paraId="292C91DB" w14:textId="77777777" w:rsidR="000B4AD6" w:rsidRDefault="000B4AD6" w:rsidP="00A429D8">
            <w:pPr>
              <w:pStyle w:val="Compact"/>
            </w:pPr>
            <w:r>
              <w:t xml:space="preserve">Philippians 1:28 </w:t>
            </w:r>
          </w:p>
          <w:p w14:paraId="2DE442AB" w14:textId="77777777" w:rsidR="000B4AD6" w:rsidRDefault="000B4AD6" w:rsidP="00A429D8">
            <w:pPr>
              <w:pStyle w:val="Compact"/>
            </w:pPr>
            <w:r>
              <w:t>1 Thessalonians 5:9</w:t>
            </w:r>
          </w:p>
          <w:p w14:paraId="28DE783C" w14:textId="77777777" w:rsidR="000B4AD6" w:rsidRDefault="000B4AD6" w:rsidP="00A429D8">
            <w:pPr>
              <w:pStyle w:val="Compact"/>
            </w:pPr>
            <w:r>
              <w:t xml:space="preserve">2 Timothy 3:15 </w:t>
            </w:r>
          </w:p>
          <w:p w14:paraId="79B74EAA" w14:textId="77777777" w:rsidR="000B4AD6" w:rsidRDefault="000B4AD6" w:rsidP="00A429D8">
            <w:pPr>
              <w:pStyle w:val="Compact"/>
            </w:pPr>
            <w:r>
              <w:t xml:space="preserve">Titus 2:11 </w:t>
            </w:r>
          </w:p>
          <w:p w14:paraId="0851CACB" w14:textId="77777777" w:rsidR="000B4AD6" w:rsidRDefault="000B4AD6" w:rsidP="00A429D8">
            <w:pPr>
              <w:pStyle w:val="Compact"/>
            </w:pPr>
            <w:r>
              <w:t xml:space="preserve">Hebrews 2:10 </w:t>
            </w:r>
          </w:p>
          <w:p w14:paraId="44DD8AF6" w14:textId="77777777" w:rsidR="000B4AD6" w:rsidRDefault="000B4AD6" w:rsidP="00A429D8">
            <w:pPr>
              <w:pStyle w:val="Compact"/>
            </w:pPr>
            <w:r>
              <w:t xml:space="preserve">1 Peter 1:9 </w:t>
            </w:r>
          </w:p>
          <w:p w14:paraId="0228E892" w14:textId="77777777" w:rsidR="000B4AD6" w:rsidRDefault="000B4AD6" w:rsidP="00A429D8">
            <w:pPr>
              <w:pStyle w:val="Compact"/>
            </w:pPr>
            <w:r>
              <w:t xml:space="preserve">2 Peter 3:15 </w:t>
            </w:r>
          </w:p>
          <w:p w14:paraId="766EDD69" w14:textId="77777777" w:rsidR="000B4AD6" w:rsidRDefault="000B4AD6" w:rsidP="00A429D8">
            <w:pPr>
              <w:pStyle w:val="Compact"/>
            </w:pPr>
            <w:r>
              <w:t xml:space="preserve">Jude 1:3 </w:t>
            </w:r>
          </w:p>
          <w:p w14:paraId="03608053" w14:textId="16310414" w:rsidR="000B4AD6" w:rsidRDefault="000B4AD6" w:rsidP="00C65C97">
            <w:pPr>
              <w:pStyle w:val="Compact"/>
            </w:pPr>
            <w:r>
              <w:t xml:space="preserve">Revelation 7:10 </w:t>
            </w:r>
          </w:p>
        </w:tc>
      </w:tr>
      <w:tr w:rsidR="000B4AD6" w:rsidRPr="00E544E9" w14:paraId="3BB93F3D" w14:textId="2827989E" w:rsidTr="00515413">
        <w:trPr>
          <w:trHeight w:val="1961"/>
        </w:trPr>
        <w:tc>
          <w:tcPr>
            <w:tcW w:w="3149" w:type="dxa"/>
          </w:tcPr>
          <w:p w14:paraId="5E6E0509" w14:textId="77777777" w:rsidR="000B4AD6" w:rsidRPr="00411038" w:rsidRDefault="000B4AD6" w:rsidP="00C55158">
            <w:pPr>
              <w:rPr>
                <w:b/>
                <w:bCs/>
              </w:rPr>
            </w:pPr>
            <w:r>
              <w:rPr>
                <w:b/>
                <w:bCs/>
              </w:rPr>
              <w:t>s</w:t>
            </w:r>
            <w:r w:rsidRPr="00411038">
              <w:rPr>
                <w:b/>
                <w:bCs/>
              </w:rPr>
              <w:t>anctify</w:t>
            </w:r>
            <w:r w:rsidRPr="00817AE2">
              <w:rPr>
                <w:b/>
                <w:bCs/>
              </w:rPr>
              <w:t>, sanctification</w:t>
            </w:r>
          </w:p>
          <w:p w14:paraId="70BFADBE" w14:textId="3DC41D6F" w:rsidR="000B4AD6" w:rsidRDefault="000B4AD6" w:rsidP="00C55158">
            <w:r>
              <w:t>G37, G38</w:t>
            </w:r>
          </w:p>
        </w:tc>
        <w:tc>
          <w:tcPr>
            <w:tcW w:w="6048" w:type="dxa"/>
          </w:tcPr>
          <w:p w14:paraId="41A041E7" w14:textId="77777777" w:rsidR="000B4AD6" w:rsidRDefault="000B4AD6" w:rsidP="00FE12DE">
            <w:r>
              <w:t xml:space="preserve">This word can mean: </w:t>
            </w:r>
          </w:p>
          <w:p w14:paraId="3C0D14AF" w14:textId="77777777" w:rsidR="000B4AD6" w:rsidRDefault="000B4AD6" w:rsidP="001A222C">
            <w:pPr>
              <w:pStyle w:val="ListParagraph"/>
              <w:numPr>
                <w:ilvl w:val="0"/>
                <w:numId w:val="58"/>
              </w:numPr>
            </w:pPr>
            <w:r>
              <w:t>To dedicate things or people to God. Those things or people become holy. Things or people that become holy become pure or free from sin.</w:t>
            </w:r>
          </w:p>
          <w:p w14:paraId="5CDF4847" w14:textId="77777777" w:rsidR="000B4AD6" w:rsidRDefault="000B4AD6" w:rsidP="001A222C">
            <w:pPr>
              <w:pStyle w:val="ListParagraph"/>
              <w:numPr>
                <w:ilvl w:val="0"/>
                <w:numId w:val="58"/>
              </w:numPr>
            </w:pPr>
            <w:r>
              <w:t>To revere someone or to treat that person as holy.</w:t>
            </w:r>
          </w:p>
          <w:p w14:paraId="5EEF3882" w14:textId="77777777" w:rsidR="007815E3" w:rsidRDefault="000B4AD6" w:rsidP="00411038">
            <w:pPr>
              <w:pStyle w:val="ListParagraph"/>
              <w:numPr>
                <w:ilvl w:val="0"/>
                <w:numId w:val="58"/>
              </w:numPr>
            </w:pPr>
            <w:r>
              <w:t>To honor someone because that person deserves to be honored.</w:t>
            </w:r>
          </w:p>
          <w:p w14:paraId="42E230EA" w14:textId="77777777" w:rsidR="000B4AD6" w:rsidRDefault="000B4AD6" w:rsidP="00411038">
            <w:pPr>
              <w:pStyle w:val="ListParagraph"/>
              <w:numPr>
                <w:ilvl w:val="0"/>
                <w:numId w:val="58"/>
              </w:numPr>
            </w:pPr>
            <w:r>
              <w:t xml:space="preserve">To revere something or to treat it as holy. </w:t>
            </w:r>
          </w:p>
          <w:p w14:paraId="04794784" w14:textId="1B5817E9" w:rsidR="00A467A0" w:rsidRDefault="00A467A0" w:rsidP="00A467A0">
            <w:r>
              <w:t xml:space="preserve"> </w:t>
            </w:r>
          </w:p>
        </w:tc>
        <w:tc>
          <w:tcPr>
            <w:tcW w:w="5323" w:type="dxa"/>
          </w:tcPr>
          <w:p w14:paraId="262F41A6" w14:textId="77777777" w:rsidR="000B4AD6" w:rsidRDefault="000B4AD6" w:rsidP="00010660">
            <w:pPr>
              <w:pStyle w:val="Compact"/>
            </w:pPr>
            <w:r>
              <w:t xml:space="preserve">Acts 20:32  </w:t>
            </w:r>
          </w:p>
          <w:p w14:paraId="7DF638CB" w14:textId="77777777" w:rsidR="000B4AD6" w:rsidRDefault="000B4AD6" w:rsidP="00010660">
            <w:pPr>
              <w:pStyle w:val="Compact"/>
            </w:pPr>
            <w:r>
              <w:t xml:space="preserve">Romans 6:22 </w:t>
            </w:r>
          </w:p>
          <w:p w14:paraId="69EDCC7D" w14:textId="77777777" w:rsidR="000B4AD6" w:rsidRDefault="000B4AD6" w:rsidP="00010660">
            <w:pPr>
              <w:pStyle w:val="Compact"/>
            </w:pPr>
            <w:r>
              <w:t xml:space="preserve">Romans 15:16 </w:t>
            </w:r>
          </w:p>
          <w:p w14:paraId="62CAC447" w14:textId="77777777" w:rsidR="000B4AD6" w:rsidRDefault="000B4AD6" w:rsidP="00010660">
            <w:pPr>
              <w:pStyle w:val="Compact"/>
            </w:pPr>
            <w:r>
              <w:t xml:space="preserve">1 Corinthians 6:11  </w:t>
            </w:r>
          </w:p>
          <w:p w14:paraId="17D8D513" w14:textId="77777777" w:rsidR="000B4AD6" w:rsidRDefault="000B4AD6" w:rsidP="00010660">
            <w:pPr>
              <w:pStyle w:val="Compact"/>
            </w:pPr>
            <w:r>
              <w:t xml:space="preserve">Ephesians 5:26  </w:t>
            </w:r>
          </w:p>
          <w:p w14:paraId="74730859" w14:textId="77777777" w:rsidR="000B4AD6" w:rsidRDefault="000B4AD6" w:rsidP="00010660">
            <w:pPr>
              <w:pStyle w:val="Compact"/>
            </w:pPr>
            <w:r>
              <w:t xml:space="preserve">1 Thessalonians 5:23  </w:t>
            </w:r>
          </w:p>
          <w:p w14:paraId="7C144559" w14:textId="77777777" w:rsidR="000B4AD6" w:rsidRDefault="000B4AD6" w:rsidP="00010660">
            <w:pPr>
              <w:pStyle w:val="Compact"/>
            </w:pPr>
            <w:r>
              <w:t xml:space="preserve">2 Thessalonians 2:13  </w:t>
            </w:r>
          </w:p>
          <w:p w14:paraId="30B573AD" w14:textId="77777777" w:rsidR="000B4AD6" w:rsidRDefault="000B4AD6" w:rsidP="00010660">
            <w:pPr>
              <w:pStyle w:val="Compact"/>
            </w:pPr>
            <w:r>
              <w:t xml:space="preserve">1 Timothy 2:15  </w:t>
            </w:r>
          </w:p>
          <w:p w14:paraId="3C236F91" w14:textId="05AD3339" w:rsidR="000B4AD6" w:rsidRDefault="000B4AD6" w:rsidP="00010660">
            <w:pPr>
              <w:pStyle w:val="Compact"/>
            </w:pPr>
            <w:r>
              <w:t xml:space="preserve">Hebrews 2:11 </w:t>
            </w:r>
          </w:p>
          <w:p w14:paraId="367BDE99" w14:textId="77777777" w:rsidR="000B4AD6" w:rsidRDefault="000B4AD6" w:rsidP="00010660">
            <w:pPr>
              <w:pStyle w:val="Compact"/>
            </w:pPr>
            <w:r>
              <w:t xml:space="preserve">Hebrews 13:12 </w:t>
            </w:r>
          </w:p>
          <w:p w14:paraId="12169C2D" w14:textId="49177404" w:rsidR="000B4AD6" w:rsidRDefault="000B4AD6" w:rsidP="00A429D8">
            <w:pPr>
              <w:pStyle w:val="Compact"/>
            </w:pPr>
            <w:r>
              <w:t xml:space="preserve">1 Peter 1:2  </w:t>
            </w:r>
          </w:p>
        </w:tc>
      </w:tr>
      <w:tr w:rsidR="000B4AD6" w:rsidRPr="00E544E9" w14:paraId="5E05D9D2" w14:textId="0872155C" w:rsidTr="00234561">
        <w:trPr>
          <w:trHeight w:val="1465"/>
        </w:trPr>
        <w:tc>
          <w:tcPr>
            <w:tcW w:w="3149" w:type="dxa"/>
          </w:tcPr>
          <w:p w14:paraId="2CCA990D" w14:textId="77777777" w:rsidR="000B4AD6" w:rsidRPr="00413ABA" w:rsidRDefault="000B4AD6" w:rsidP="00C55158">
            <w:pPr>
              <w:rPr>
                <w:b/>
                <w:bCs/>
              </w:rPr>
            </w:pPr>
            <w:r w:rsidRPr="00413ABA">
              <w:rPr>
                <w:b/>
                <w:bCs/>
              </w:rPr>
              <w:lastRenderedPageBreak/>
              <w:t>save</w:t>
            </w:r>
          </w:p>
          <w:p w14:paraId="37DD7849" w14:textId="735E508D" w:rsidR="000B4AD6" w:rsidRDefault="000B4AD6" w:rsidP="00C55158">
            <w:r>
              <w:t>G4982</w:t>
            </w:r>
          </w:p>
        </w:tc>
        <w:tc>
          <w:tcPr>
            <w:tcW w:w="6048" w:type="dxa"/>
          </w:tcPr>
          <w:p w14:paraId="6AF691D4" w14:textId="77777777" w:rsidR="000B4AD6" w:rsidRDefault="000B4AD6" w:rsidP="00FE12DE">
            <w:r>
              <w:t xml:space="preserve">This word can mean: </w:t>
            </w:r>
          </w:p>
          <w:p w14:paraId="10456542" w14:textId="77777777" w:rsidR="000B4AD6" w:rsidRDefault="000B4AD6" w:rsidP="001A222C">
            <w:pPr>
              <w:pStyle w:val="ListParagraph"/>
              <w:numPr>
                <w:ilvl w:val="0"/>
                <w:numId w:val="59"/>
              </w:numPr>
            </w:pPr>
            <w:r>
              <w:t>To keep or deliver someone from harm or suffering.</w:t>
            </w:r>
          </w:p>
          <w:p w14:paraId="514A5663" w14:textId="77777777" w:rsidR="000B4AD6" w:rsidRDefault="000B4AD6" w:rsidP="001A222C">
            <w:pPr>
              <w:pStyle w:val="ListParagraph"/>
              <w:numPr>
                <w:ilvl w:val="0"/>
                <w:numId w:val="59"/>
              </w:numPr>
            </w:pPr>
            <w:r>
              <w:t>To rescue someone from being punished by God. Instead, that person becomes at peace with God.</w:t>
            </w:r>
          </w:p>
          <w:p w14:paraId="465C4D14" w14:textId="04452058" w:rsidR="000B4AD6" w:rsidRDefault="000B4AD6" w:rsidP="00817AE2">
            <w:pPr>
              <w:ind w:left="360"/>
            </w:pPr>
          </w:p>
        </w:tc>
        <w:tc>
          <w:tcPr>
            <w:tcW w:w="5323" w:type="dxa"/>
          </w:tcPr>
          <w:p w14:paraId="725A039D" w14:textId="77777777" w:rsidR="000B4AD6" w:rsidRDefault="000B4AD6" w:rsidP="00330D62">
            <w:pPr>
              <w:pStyle w:val="Compact"/>
            </w:pPr>
            <w:r>
              <w:t xml:space="preserve">Matthew 14:30 </w:t>
            </w:r>
          </w:p>
          <w:p w14:paraId="02498B96" w14:textId="77777777" w:rsidR="000B4AD6" w:rsidRDefault="000B4AD6" w:rsidP="00330D62">
            <w:pPr>
              <w:pStyle w:val="Compact"/>
            </w:pPr>
            <w:r>
              <w:t xml:space="preserve">Mark 16:16 </w:t>
            </w:r>
          </w:p>
          <w:p w14:paraId="5A7C9C08" w14:textId="77777777" w:rsidR="000B4AD6" w:rsidRDefault="000B4AD6" w:rsidP="00330D62">
            <w:pPr>
              <w:pStyle w:val="Compact"/>
            </w:pPr>
            <w:r>
              <w:t xml:space="preserve">Luke 19:10 </w:t>
            </w:r>
          </w:p>
          <w:p w14:paraId="797AD4FE" w14:textId="77777777" w:rsidR="000B4AD6" w:rsidRDefault="000B4AD6" w:rsidP="00330D62">
            <w:pPr>
              <w:pStyle w:val="Compact"/>
            </w:pPr>
            <w:r>
              <w:t xml:space="preserve">John 12:27 </w:t>
            </w:r>
          </w:p>
          <w:p w14:paraId="784A0F4D" w14:textId="77777777" w:rsidR="000B4AD6" w:rsidRDefault="000B4AD6" w:rsidP="00330D62">
            <w:pPr>
              <w:pStyle w:val="Compact"/>
            </w:pPr>
            <w:r>
              <w:t xml:space="preserve">Acts 16:31 </w:t>
            </w:r>
          </w:p>
          <w:p w14:paraId="4C3A06EA" w14:textId="77777777" w:rsidR="000B4AD6" w:rsidRDefault="000B4AD6" w:rsidP="00330D62">
            <w:pPr>
              <w:pStyle w:val="Compact"/>
            </w:pPr>
            <w:r>
              <w:t xml:space="preserve">Romans 10:9 </w:t>
            </w:r>
          </w:p>
          <w:p w14:paraId="69282848" w14:textId="77777777" w:rsidR="000B4AD6" w:rsidRDefault="000B4AD6" w:rsidP="00330D62">
            <w:pPr>
              <w:pStyle w:val="Compact"/>
            </w:pPr>
            <w:r>
              <w:t xml:space="preserve">1 Corinthians 1:18 </w:t>
            </w:r>
          </w:p>
          <w:p w14:paraId="449E33DD" w14:textId="77777777" w:rsidR="000B4AD6" w:rsidRDefault="000B4AD6" w:rsidP="00330D62">
            <w:pPr>
              <w:pStyle w:val="Compact"/>
            </w:pPr>
            <w:r>
              <w:t xml:space="preserve">2 Corinthians 2:15 </w:t>
            </w:r>
          </w:p>
          <w:p w14:paraId="043879BC" w14:textId="77777777" w:rsidR="000B4AD6" w:rsidRDefault="000B4AD6" w:rsidP="00330D62">
            <w:pPr>
              <w:pStyle w:val="Compact"/>
            </w:pPr>
            <w:r>
              <w:t xml:space="preserve">Ephesians 2:8 </w:t>
            </w:r>
          </w:p>
          <w:p w14:paraId="05A2C99D" w14:textId="77777777" w:rsidR="000B4AD6" w:rsidRDefault="000B4AD6" w:rsidP="00330D62">
            <w:pPr>
              <w:pStyle w:val="Compact"/>
            </w:pPr>
            <w:r>
              <w:t>2 Thessalonians 2:10</w:t>
            </w:r>
          </w:p>
          <w:p w14:paraId="511D34DF" w14:textId="77777777" w:rsidR="000B4AD6" w:rsidRDefault="000B4AD6" w:rsidP="00330D62">
            <w:pPr>
              <w:pStyle w:val="Compact"/>
            </w:pPr>
            <w:r>
              <w:t>1 Timothy 2:4</w:t>
            </w:r>
          </w:p>
          <w:p w14:paraId="688228A0" w14:textId="77777777" w:rsidR="000B4AD6" w:rsidRDefault="000B4AD6" w:rsidP="00330D62">
            <w:pPr>
              <w:pStyle w:val="Compact"/>
            </w:pPr>
            <w:r>
              <w:t xml:space="preserve">Titus 3:5 </w:t>
            </w:r>
          </w:p>
          <w:p w14:paraId="645D6541" w14:textId="77777777" w:rsidR="000B4AD6" w:rsidRDefault="000B4AD6" w:rsidP="00330D62">
            <w:pPr>
              <w:pStyle w:val="Compact"/>
            </w:pPr>
            <w:r>
              <w:t xml:space="preserve">Hebrews 7:25 </w:t>
            </w:r>
          </w:p>
          <w:p w14:paraId="6E02545D" w14:textId="77777777" w:rsidR="000B4AD6" w:rsidRDefault="000B4AD6" w:rsidP="00330D62">
            <w:pPr>
              <w:pStyle w:val="Compact"/>
            </w:pPr>
            <w:r>
              <w:t xml:space="preserve">James 1:21 </w:t>
            </w:r>
          </w:p>
          <w:p w14:paraId="1BAA27F1" w14:textId="6A6B673F" w:rsidR="000B4AD6" w:rsidRDefault="000B4AD6" w:rsidP="00010660">
            <w:pPr>
              <w:pStyle w:val="Compact"/>
            </w:pPr>
            <w:r>
              <w:t xml:space="preserve">1 Peter 4:18 </w:t>
            </w:r>
          </w:p>
        </w:tc>
      </w:tr>
      <w:tr w:rsidR="000B4AD6" w:rsidRPr="00E544E9" w14:paraId="798A375C" w14:textId="69CB00E5" w:rsidTr="00234561">
        <w:trPr>
          <w:trHeight w:val="1465"/>
        </w:trPr>
        <w:tc>
          <w:tcPr>
            <w:tcW w:w="3149" w:type="dxa"/>
          </w:tcPr>
          <w:p w14:paraId="78D7F5F9" w14:textId="77777777" w:rsidR="000B4AD6" w:rsidRPr="00413ABA" w:rsidRDefault="000B4AD6" w:rsidP="00C55158">
            <w:pPr>
              <w:rPr>
                <w:b/>
                <w:bCs/>
              </w:rPr>
            </w:pPr>
            <w:r w:rsidRPr="00413ABA">
              <w:rPr>
                <w:b/>
                <w:bCs/>
              </w:rPr>
              <w:t xml:space="preserve">scriptures </w:t>
            </w:r>
          </w:p>
          <w:p w14:paraId="7C64B302" w14:textId="10044EF7" w:rsidR="000B4AD6" w:rsidRDefault="000B4AD6" w:rsidP="00C55158">
            <w:r>
              <w:t>G1124</w:t>
            </w:r>
          </w:p>
        </w:tc>
        <w:tc>
          <w:tcPr>
            <w:tcW w:w="6048" w:type="dxa"/>
          </w:tcPr>
          <w:p w14:paraId="105616CD" w14:textId="77777777" w:rsidR="000B4AD6" w:rsidRDefault="000B4AD6" w:rsidP="00BC4CB3">
            <w:r>
              <w:t>This word can mean:</w:t>
            </w:r>
          </w:p>
          <w:p w14:paraId="51B56B5F" w14:textId="77777777" w:rsidR="000B4AD6" w:rsidRDefault="000B4AD6" w:rsidP="001A222C">
            <w:pPr>
              <w:pStyle w:val="ListParagraph"/>
              <w:numPr>
                <w:ilvl w:val="0"/>
                <w:numId w:val="60"/>
              </w:numPr>
            </w:pPr>
            <w:r>
              <w:t>Everything that was written in the Old Testament.</w:t>
            </w:r>
          </w:p>
          <w:p w14:paraId="37E4FE7E" w14:textId="77777777" w:rsidR="000B4AD6" w:rsidRDefault="000B4AD6" w:rsidP="001A222C">
            <w:pPr>
              <w:pStyle w:val="ListParagraph"/>
              <w:numPr>
                <w:ilvl w:val="0"/>
                <w:numId w:val="60"/>
              </w:numPr>
            </w:pPr>
            <w:r>
              <w:t>A certain part of the Old Testament.</w:t>
            </w:r>
          </w:p>
          <w:p w14:paraId="6703FF96" w14:textId="77777777" w:rsidR="000B4AD6" w:rsidRDefault="000B4AD6" w:rsidP="001A222C">
            <w:pPr>
              <w:pStyle w:val="ListParagraph"/>
              <w:numPr>
                <w:ilvl w:val="0"/>
                <w:numId w:val="60"/>
              </w:numPr>
            </w:pPr>
            <w:r>
              <w:t>Things written in the New Testament.</w:t>
            </w:r>
          </w:p>
          <w:p w14:paraId="0CA4961D" w14:textId="77777777" w:rsidR="007815E3" w:rsidRDefault="007815E3" w:rsidP="00413ABA"/>
          <w:p w14:paraId="3E345ABF" w14:textId="4D8F4706" w:rsidR="000B4AD6" w:rsidRDefault="000B4AD6" w:rsidP="00413ABA">
            <w:r>
              <w:t>Sometimes this word is used to introduce something written in the Old Testament. When used this way, it means that what was written should be trusted and obeyed.</w:t>
            </w:r>
          </w:p>
        </w:tc>
        <w:tc>
          <w:tcPr>
            <w:tcW w:w="5323" w:type="dxa"/>
          </w:tcPr>
          <w:p w14:paraId="51DE7631" w14:textId="77777777" w:rsidR="000B4AD6" w:rsidRDefault="000B4AD6" w:rsidP="00034FE1">
            <w:pPr>
              <w:pStyle w:val="Compact"/>
            </w:pPr>
            <w:r>
              <w:t>Matthew 21:42</w:t>
            </w:r>
          </w:p>
          <w:p w14:paraId="5E6913E9" w14:textId="77777777" w:rsidR="000B4AD6" w:rsidRDefault="000B4AD6" w:rsidP="00034FE1">
            <w:pPr>
              <w:pStyle w:val="Compact"/>
            </w:pPr>
            <w:r>
              <w:t xml:space="preserve">Mark 12:24 </w:t>
            </w:r>
          </w:p>
          <w:p w14:paraId="002DB0E2" w14:textId="77777777" w:rsidR="000B4AD6" w:rsidRDefault="000B4AD6" w:rsidP="00034FE1">
            <w:pPr>
              <w:pStyle w:val="Compact"/>
            </w:pPr>
            <w:r>
              <w:t xml:space="preserve">Luke 24:45 </w:t>
            </w:r>
          </w:p>
          <w:p w14:paraId="73E77C68" w14:textId="77777777" w:rsidR="000B4AD6" w:rsidRDefault="000B4AD6" w:rsidP="00034FE1">
            <w:pPr>
              <w:pStyle w:val="Compact"/>
            </w:pPr>
            <w:r>
              <w:t xml:space="preserve">John 5:39 </w:t>
            </w:r>
          </w:p>
          <w:p w14:paraId="129C855E" w14:textId="77777777" w:rsidR="000B4AD6" w:rsidRDefault="000B4AD6" w:rsidP="00034FE1">
            <w:pPr>
              <w:pStyle w:val="Compact"/>
            </w:pPr>
            <w:r>
              <w:t xml:space="preserve">Acts 18:28 </w:t>
            </w:r>
          </w:p>
          <w:p w14:paraId="19B511EF" w14:textId="77777777" w:rsidR="000B4AD6" w:rsidRDefault="000B4AD6" w:rsidP="00A95A17">
            <w:pPr>
              <w:pStyle w:val="Compact"/>
            </w:pPr>
            <w:r>
              <w:t xml:space="preserve">Romans 4:3 </w:t>
            </w:r>
          </w:p>
          <w:p w14:paraId="527DCCCC" w14:textId="77777777" w:rsidR="000B4AD6" w:rsidRDefault="000B4AD6" w:rsidP="00A95A17">
            <w:pPr>
              <w:pStyle w:val="Compact"/>
            </w:pPr>
            <w:r>
              <w:t xml:space="preserve">Romans 15:4 </w:t>
            </w:r>
          </w:p>
          <w:p w14:paraId="3F26992F" w14:textId="77777777" w:rsidR="000B4AD6" w:rsidRDefault="000B4AD6" w:rsidP="00A95A17">
            <w:pPr>
              <w:pStyle w:val="Compact"/>
            </w:pPr>
            <w:r>
              <w:t>1 Corinthians 15:3</w:t>
            </w:r>
          </w:p>
          <w:p w14:paraId="46CF6934" w14:textId="77777777" w:rsidR="000B4AD6" w:rsidRDefault="000B4AD6" w:rsidP="00A95A17">
            <w:pPr>
              <w:pStyle w:val="Compact"/>
            </w:pPr>
            <w:r>
              <w:t xml:space="preserve">Galatians 3:8 </w:t>
            </w:r>
          </w:p>
          <w:p w14:paraId="1E03D486" w14:textId="77777777" w:rsidR="000B4AD6" w:rsidRDefault="000B4AD6" w:rsidP="00A95A17">
            <w:pPr>
              <w:pStyle w:val="Compact"/>
            </w:pPr>
            <w:r>
              <w:t xml:space="preserve">1 Timothy 5:18 </w:t>
            </w:r>
          </w:p>
          <w:p w14:paraId="13FCC9FC" w14:textId="77777777" w:rsidR="000B4AD6" w:rsidRDefault="000B4AD6" w:rsidP="00A95A17">
            <w:pPr>
              <w:pStyle w:val="Compact"/>
            </w:pPr>
            <w:r>
              <w:t>2 Timothy 3:16</w:t>
            </w:r>
          </w:p>
          <w:p w14:paraId="63DD8FF4" w14:textId="77777777" w:rsidR="000B4AD6" w:rsidRDefault="000B4AD6" w:rsidP="00A95A17">
            <w:pPr>
              <w:pStyle w:val="Compact"/>
            </w:pPr>
            <w:r>
              <w:t xml:space="preserve">James 2:8 </w:t>
            </w:r>
          </w:p>
          <w:p w14:paraId="45E86173" w14:textId="77777777" w:rsidR="000B4AD6" w:rsidRDefault="000B4AD6" w:rsidP="00A95A17">
            <w:pPr>
              <w:pStyle w:val="Compact"/>
            </w:pPr>
            <w:r>
              <w:t xml:space="preserve">2 Peter 1:20 </w:t>
            </w:r>
          </w:p>
          <w:p w14:paraId="2BEE41CF" w14:textId="7EEF627F" w:rsidR="000B4AD6" w:rsidRDefault="000B4AD6" w:rsidP="00330D62">
            <w:pPr>
              <w:pStyle w:val="Compact"/>
            </w:pPr>
            <w:r>
              <w:t>2 Peter 3:16</w:t>
            </w:r>
          </w:p>
        </w:tc>
      </w:tr>
      <w:tr w:rsidR="000B4AD6" w:rsidRPr="00E544E9" w14:paraId="4626E88B" w14:textId="6E5F7C43" w:rsidTr="00413ABA">
        <w:trPr>
          <w:trHeight w:val="1296"/>
        </w:trPr>
        <w:tc>
          <w:tcPr>
            <w:tcW w:w="3149" w:type="dxa"/>
          </w:tcPr>
          <w:p w14:paraId="3BECC1C0" w14:textId="77777777" w:rsidR="000B4AD6" w:rsidRPr="00EB6DC4" w:rsidRDefault="000B4AD6" w:rsidP="00C55158">
            <w:pPr>
              <w:rPr>
                <w:b/>
                <w:bCs/>
              </w:rPr>
            </w:pPr>
            <w:r w:rsidRPr="00EB6DC4">
              <w:rPr>
                <w:b/>
                <w:bCs/>
              </w:rPr>
              <w:lastRenderedPageBreak/>
              <w:t>shame</w:t>
            </w:r>
          </w:p>
          <w:p w14:paraId="16BE2495" w14:textId="04D1B3AD" w:rsidR="000B4AD6" w:rsidRDefault="000B4AD6" w:rsidP="00C55158">
            <w:r>
              <w:t xml:space="preserve">G152, </w:t>
            </w:r>
            <w:r w:rsidRPr="00300FDE">
              <w:t>G2617</w:t>
            </w:r>
          </w:p>
        </w:tc>
        <w:tc>
          <w:tcPr>
            <w:tcW w:w="6048" w:type="dxa"/>
          </w:tcPr>
          <w:p w14:paraId="5BAAE171" w14:textId="77777777" w:rsidR="000B4AD6" w:rsidRDefault="000B4AD6" w:rsidP="00BC4CB3">
            <w:r>
              <w:t xml:space="preserve">This word can mean: </w:t>
            </w:r>
          </w:p>
          <w:p w14:paraId="45979A6C" w14:textId="77777777" w:rsidR="000B4AD6" w:rsidRDefault="000B4AD6" w:rsidP="001A222C">
            <w:pPr>
              <w:pStyle w:val="ListParagraph"/>
              <w:numPr>
                <w:ilvl w:val="0"/>
                <w:numId w:val="61"/>
              </w:numPr>
            </w:pPr>
            <w:r>
              <w:t>A feeling of dishonor or disgrace.</w:t>
            </w:r>
          </w:p>
          <w:p w14:paraId="640BEA10" w14:textId="77777777" w:rsidR="000B4AD6" w:rsidRDefault="000B4AD6" w:rsidP="00A95A17">
            <w:pPr>
              <w:pStyle w:val="ListParagraph"/>
              <w:numPr>
                <w:ilvl w:val="0"/>
                <w:numId w:val="61"/>
              </w:numPr>
            </w:pPr>
            <w:r>
              <w:t>Painful feelings or distress because of knowledge that one’s actions are wrong or evil.</w:t>
            </w:r>
          </w:p>
          <w:p w14:paraId="178E38D4" w14:textId="7BE6ADEA" w:rsidR="000B4AD6" w:rsidRDefault="000B4AD6" w:rsidP="003E5362"/>
        </w:tc>
        <w:tc>
          <w:tcPr>
            <w:tcW w:w="5323" w:type="dxa"/>
          </w:tcPr>
          <w:p w14:paraId="2556D09D" w14:textId="77777777" w:rsidR="000B4AD6" w:rsidRDefault="000B4AD6" w:rsidP="00413ABA">
            <w:pPr>
              <w:pStyle w:val="Compact"/>
            </w:pPr>
            <w:r>
              <w:t xml:space="preserve">Luke 14:9 </w:t>
            </w:r>
          </w:p>
          <w:p w14:paraId="0E8DDCF2" w14:textId="77777777" w:rsidR="000B4AD6" w:rsidRDefault="000B4AD6" w:rsidP="00413ABA">
            <w:pPr>
              <w:pStyle w:val="Compact"/>
            </w:pPr>
            <w:r>
              <w:t xml:space="preserve">Romans 10:11 </w:t>
            </w:r>
          </w:p>
          <w:p w14:paraId="7361F572" w14:textId="77777777" w:rsidR="000B4AD6" w:rsidRDefault="000B4AD6" w:rsidP="00413ABA">
            <w:pPr>
              <w:pStyle w:val="Compact"/>
            </w:pPr>
            <w:r>
              <w:t xml:space="preserve">2 Corinthians 4:2 </w:t>
            </w:r>
          </w:p>
          <w:p w14:paraId="101205D6" w14:textId="77777777" w:rsidR="000B4AD6" w:rsidRDefault="000B4AD6" w:rsidP="00413ABA">
            <w:pPr>
              <w:pStyle w:val="Compact"/>
            </w:pPr>
            <w:r>
              <w:t xml:space="preserve">Philippians 3:19 </w:t>
            </w:r>
          </w:p>
          <w:p w14:paraId="1E769A1E" w14:textId="77777777" w:rsidR="000B4AD6" w:rsidRDefault="000B4AD6" w:rsidP="00413ABA">
            <w:pPr>
              <w:pStyle w:val="Compact"/>
            </w:pPr>
            <w:r>
              <w:t xml:space="preserve">Hebrews 12:2 </w:t>
            </w:r>
          </w:p>
          <w:p w14:paraId="47032D4A" w14:textId="77777777" w:rsidR="000B4AD6" w:rsidRDefault="000B4AD6" w:rsidP="00413ABA">
            <w:pPr>
              <w:pStyle w:val="Compact"/>
            </w:pPr>
            <w:r w:rsidRPr="00300FDE">
              <w:t>1 Peter 3:16</w:t>
            </w:r>
            <w:r>
              <w:t xml:space="preserve"> </w:t>
            </w:r>
          </w:p>
          <w:p w14:paraId="5FED5928" w14:textId="77777777" w:rsidR="000B4AD6" w:rsidRDefault="000B4AD6" w:rsidP="00413ABA">
            <w:pPr>
              <w:pStyle w:val="Compact"/>
            </w:pPr>
            <w:r>
              <w:t xml:space="preserve">Jude 1:13 </w:t>
            </w:r>
          </w:p>
          <w:p w14:paraId="602EFCEA" w14:textId="2F82353D" w:rsidR="000B4AD6" w:rsidRDefault="000B4AD6" w:rsidP="00A95A17">
            <w:pPr>
              <w:pStyle w:val="Compact"/>
            </w:pPr>
            <w:r>
              <w:t xml:space="preserve">Revelation 3:18 </w:t>
            </w:r>
          </w:p>
        </w:tc>
      </w:tr>
      <w:tr w:rsidR="000B4AD6" w:rsidRPr="00E544E9" w14:paraId="4C45669F" w14:textId="05A9907A" w:rsidTr="00234561">
        <w:trPr>
          <w:trHeight w:val="576"/>
        </w:trPr>
        <w:tc>
          <w:tcPr>
            <w:tcW w:w="3149" w:type="dxa"/>
          </w:tcPr>
          <w:p w14:paraId="2E4BBDFC" w14:textId="77777777" w:rsidR="000B4AD6" w:rsidRPr="004A06D3" w:rsidRDefault="000B4AD6" w:rsidP="00C55158">
            <w:pPr>
              <w:rPr>
                <w:b/>
                <w:bCs/>
              </w:rPr>
            </w:pPr>
            <w:r w:rsidRPr="004A06D3">
              <w:rPr>
                <w:b/>
                <w:bCs/>
              </w:rPr>
              <w:t xml:space="preserve">sheep </w:t>
            </w:r>
          </w:p>
          <w:p w14:paraId="6A5C4F26" w14:textId="2AC43BBF" w:rsidR="000B4AD6" w:rsidRDefault="000B4AD6" w:rsidP="00C55158">
            <w:r>
              <w:t>G4263</w:t>
            </w:r>
          </w:p>
        </w:tc>
        <w:tc>
          <w:tcPr>
            <w:tcW w:w="6048" w:type="dxa"/>
          </w:tcPr>
          <w:p w14:paraId="4534E800" w14:textId="77777777" w:rsidR="000B4AD6" w:rsidRDefault="000B4AD6" w:rsidP="00946EE1">
            <w:r>
              <w:t>This word is the name for an animal that has four legs and wool all over its body. This word can also mean someone who is like a sheep in some way.</w:t>
            </w:r>
          </w:p>
          <w:p w14:paraId="5207C5CB" w14:textId="77777777" w:rsidR="007815E3" w:rsidRDefault="000B4AD6" w:rsidP="00A95A17">
            <w:pPr>
              <w:pStyle w:val="ListParagraph"/>
              <w:numPr>
                <w:ilvl w:val="0"/>
                <w:numId w:val="82"/>
              </w:numPr>
            </w:pPr>
            <w:r>
              <w:t xml:space="preserve">A sheep can be protected by a shepherd, who may also lead the sheep to find its food, which is grass. </w:t>
            </w:r>
          </w:p>
          <w:p w14:paraId="72554503" w14:textId="1B7426F8" w:rsidR="000B4AD6" w:rsidRDefault="000B4AD6" w:rsidP="00A95A17">
            <w:pPr>
              <w:pStyle w:val="ListParagraph"/>
              <w:numPr>
                <w:ilvl w:val="0"/>
                <w:numId w:val="82"/>
              </w:numPr>
            </w:pPr>
            <w:r>
              <w:t xml:space="preserve">The Israelites often used sheep for sacrifices. </w:t>
            </w:r>
          </w:p>
        </w:tc>
        <w:tc>
          <w:tcPr>
            <w:tcW w:w="5323" w:type="dxa"/>
          </w:tcPr>
          <w:p w14:paraId="6A52B5F1" w14:textId="77777777" w:rsidR="000B4AD6" w:rsidRDefault="000B4AD6" w:rsidP="00A13300">
            <w:pPr>
              <w:pStyle w:val="Compact"/>
            </w:pPr>
            <w:r>
              <w:t xml:space="preserve">Matthew 10:6 </w:t>
            </w:r>
          </w:p>
          <w:p w14:paraId="021AC1FC" w14:textId="77777777" w:rsidR="000B4AD6" w:rsidRDefault="000B4AD6" w:rsidP="00A13300">
            <w:pPr>
              <w:pStyle w:val="Compact"/>
            </w:pPr>
            <w:r>
              <w:t xml:space="preserve">Matthew 18:12 </w:t>
            </w:r>
          </w:p>
          <w:p w14:paraId="57909572" w14:textId="77777777" w:rsidR="000B4AD6" w:rsidRDefault="000B4AD6" w:rsidP="00A13300">
            <w:pPr>
              <w:pStyle w:val="Compact"/>
            </w:pPr>
            <w:r>
              <w:t xml:space="preserve">Matthew 26:31 </w:t>
            </w:r>
          </w:p>
          <w:p w14:paraId="60C21965" w14:textId="77777777" w:rsidR="000B4AD6" w:rsidRDefault="000B4AD6" w:rsidP="00A13300">
            <w:pPr>
              <w:pStyle w:val="Compact"/>
            </w:pPr>
            <w:r>
              <w:t xml:space="preserve">Mark 6:34 </w:t>
            </w:r>
          </w:p>
          <w:p w14:paraId="11552683" w14:textId="77777777" w:rsidR="000B4AD6" w:rsidRDefault="000B4AD6" w:rsidP="00A13300">
            <w:pPr>
              <w:pStyle w:val="Compact"/>
            </w:pPr>
            <w:r>
              <w:t xml:space="preserve">Mark 14:27 </w:t>
            </w:r>
          </w:p>
          <w:p w14:paraId="0AB33BDF" w14:textId="77777777" w:rsidR="000B4AD6" w:rsidRDefault="000B4AD6" w:rsidP="00A13300">
            <w:pPr>
              <w:pStyle w:val="Compact"/>
            </w:pPr>
            <w:r>
              <w:t xml:space="preserve">Luke 15:6 </w:t>
            </w:r>
          </w:p>
          <w:p w14:paraId="190C8A0B" w14:textId="77777777" w:rsidR="000B4AD6" w:rsidRDefault="000B4AD6" w:rsidP="00A13300">
            <w:pPr>
              <w:pStyle w:val="Compact"/>
            </w:pPr>
            <w:r>
              <w:t xml:space="preserve">John 10:15 </w:t>
            </w:r>
          </w:p>
          <w:p w14:paraId="11188C09" w14:textId="77777777" w:rsidR="000B4AD6" w:rsidRDefault="000B4AD6" w:rsidP="00A13300">
            <w:pPr>
              <w:pStyle w:val="Compact"/>
            </w:pPr>
            <w:r>
              <w:t xml:space="preserve">John 21:17 </w:t>
            </w:r>
          </w:p>
          <w:p w14:paraId="75C0E60B" w14:textId="77777777" w:rsidR="000B4AD6" w:rsidRDefault="000B4AD6" w:rsidP="00A13300">
            <w:pPr>
              <w:pStyle w:val="Compact"/>
            </w:pPr>
            <w:r>
              <w:t xml:space="preserve">Acts 8:32 </w:t>
            </w:r>
          </w:p>
          <w:p w14:paraId="04463DB8" w14:textId="77777777" w:rsidR="000B4AD6" w:rsidRDefault="000B4AD6" w:rsidP="00A13300">
            <w:pPr>
              <w:pStyle w:val="Compact"/>
            </w:pPr>
            <w:r>
              <w:t xml:space="preserve">Romans 8:36 </w:t>
            </w:r>
          </w:p>
          <w:p w14:paraId="15BA69C7" w14:textId="77777777" w:rsidR="000B4AD6" w:rsidRDefault="000B4AD6" w:rsidP="00A13300">
            <w:pPr>
              <w:pStyle w:val="Compact"/>
            </w:pPr>
            <w:r>
              <w:t xml:space="preserve">Hebrews 13:20 </w:t>
            </w:r>
          </w:p>
          <w:p w14:paraId="2B78B808" w14:textId="77777777" w:rsidR="000B4AD6" w:rsidRDefault="000B4AD6" w:rsidP="00A13300">
            <w:pPr>
              <w:pStyle w:val="Compact"/>
            </w:pPr>
            <w:r>
              <w:t xml:space="preserve">1 Peter 2:25 </w:t>
            </w:r>
          </w:p>
          <w:p w14:paraId="55184846" w14:textId="5138E259" w:rsidR="000B4AD6" w:rsidRDefault="000B4AD6" w:rsidP="00263193">
            <w:pPr>
              <w:pStyle w:val="Compact"/>
            </w:pPr>
            <w:r>
              <w:t xml:space="preserve">Revelation 18:13 </w:t>
            </w:r>
          </w:p>
        </w:tc>
      </w:tr>
      <w:tr w:rsidR="000B4AD6" w:rsidRPr="00E544E9" w14:paraId="0549DADC" w14:textId="1F9988DD" w:rsidTr="004A06D3">
        <w:trPr>
          <w:trHeight w:val="288"/>
        </w:trPr>
        <w:tc>
          <w:tcPr>
            <w:tcW w:w="3149" w:type="dxa"/>
          </w:tcPr>
          <w:p w14:paraId="3914ED57" w14:textId="77777777" w:rsidR="000B4AD6" w:rsidRPr="004A06D3" w:rsidRDefault="000B4AD6" w:rsidP="00C55158">
            <w:pPr>
              <w:rPr>
                <w:b/>
                <w:bCs/>
              </w:rPr>
            </w:pPr>
            <w:r w:rsidRPr="004A06D3">
              <w:rPr>
                <w:b/>
                <w:bCs/>
              </w:rPr>
              <w:t xml:space="preserve">shepherd </w:t>
            </w:r>
          </w:p>
          <w:p w14:paraId="04EEC2AA" w14:textId="19DF0B2D" w:rsidR="000B4AD6" w:rsidRDefault="000B4AD6" w:rsidP="00C55158">
            <w:r>
              <w:t>G4166</w:t>
            </w:r>
            <w:r w:rsidRPr="00817AE2">
              <w:t xml:space="preserve">, G4165 </w:t>
            </w:r>
          </w:p>
        </w:tc>
        <w:tc>
          <w:tcPr>
            <w:tcW w:w="6048" w:type="dxa"/>
          </w:tcPr>
          <w:p w14:paraId="430DA0E6" w14:textId="77777777" w:rsidR="000B4AD6" w:rsidRDefault="000B4AD6" w:rsidP="00946EE1">
            <w:r>
              <w:t>This word can mean:</w:t>
            </w:r>
          </w:p>
          <w:p w14:paraId="7CE269D3" w14:textId="77777777" w:rsidR="000B4AD6" w:rsidRDefault="000B4AD6" w:rsidP="001A222C">
            <w:pPr>
              <w:pStyle w:val="ListParagraph"/>
              <w:numPr>
                <w:ilvl w:val="0"/>
                <w:numId w:val="62"/>
              </w:numPr>
            </w:pPr>
            <w:r>
              <w:t xml:space="preserve">A person whose job is to take care of sheep. </w:t>
            </w:r>
          </w:p>
          <w:p w14:paraId="1502AE6E" w14:textId="77777777" w:rsidR="000B4AD6" w:rsidRDefault="000B4AD6" w:rsidP="001A222C">
            <w:pPr>
              <w:pStyle w:val="ListParagraph"/>
              <w:numPr>
                <w:ilvl w:val="0"/>
                <w:numId w:val="62"/>
              </w:numPr>
            </w:pPr>
            <w:r>
              <w:t>Someone who is like a shepherd in some way.</w:t>
            </w:r>
          </w:p>
          <w:p w14:paraId="56AEA702" w14:textId="22EA5F4B" w:rsidR="000B4AD6" w:rsidRDefault="000B4AD6" w:rsidP="004A06D3">
            <w:pPr>
              <w:pStyle w:val="ListParagraph"/>
              <w:numPr>
                <w:ilvl w:val="0"/>
                <w:numId w:val="82"/>
              </w:numPr>
            </w:pPr>
            <w:r w:rsidRPr="00817AE2">
              <w:t>To act as a shepherd.</w:t>
            </w:r>
          </w:p>
        </w:tc>
        <w:tc>
          <w:tcPr>
            <w:tcW w:w="5323" w:type="dxa"/>
          </w:tcPr>
          <w:p w14:paraId="58C3F6C7" w14:textId="77777777" w:rsidR="000B4AD6" w:rsidRDefault="000B4AD6" w:rsidP="001C2A13">
            <w:pPr>
              <w:pStyle w:val="Compact"/>
            </w:pPr>
            <w:r>
              <w:t xml:space="preserve">Matthew 9:36 </w:t>
            </w:r>
          </w:p>
          <w:p w14:paraId="70DF0628" w14:textId="77777777" w:rsidR="000B4AD6" w:rsidRDefault="000B4AD6" w:rsidP="001C2A13">
            <w:pPr>
              <w:pStyle w:val="Compact"/>
            </w:pPr>
            <w:r>
              <w:t>Matthew 26:31</w:t>
            </w:r>
          </w:p>
          <w:p w14:paraId="36FC32E1" w14:textId="77777777" w:rsidR="000B4AD6" w:rsidRDefault="000B4AD6" w:rsidP="001C2A13">
            <w:pPr>
              <w:pStyle w:val="Compact"/>
            </w:pPr>
            <w:r>
              <w:t xml:space="preserve">Mark 6:34 </w:t>
            </w:r>
          </w:p>
          <w:p w14:paraId="0438AF71" w14:textId="77777777" w:rsidR="000B4AD6" w:rsidRDefault="000B4AD6" w:rsidP="001C2A13">
            <w:pPr>
              <w:pStyle w:val="Compact"/>
            </w:pPr>
            <w:r>
              <w:t xml:space="preserve">Mark 14:27  </w:t>
            </w:r>
          </w:p>
          <w:p w14:paraId="0DAF4364" w14:textId="77777777" w:rsidR="000B4AD6" w:rsidRDefault="000B4AD6" w:rsidP="001C2A13">
            <w:pPr>
              <w:pStyle w:val="Compact"/>
            </w:pPr>
            <w:r>
              <w:t xml:space="preserve">Luke 2:8  </w:t>
            </w:r>
          </w:p>
          <w:p w14:paraId="17B915CB" w14:textId="77777777" w:rsidR="000B4AD6" w:rsidRDefault="000B4AD6" w:rsidP="001C2A13">
            <w:pPr>
              <w:pStyle w:val="Compact"/>
            </w:pPr>
            <w:r>
              <w:t xml:space="preserve">John 10:11  </w:t>
            </w:r>
          </w:p>
          <w:p w14:paraId="3285C4A5" w14:textId="77777777" w:rsidR="000B4AD6" w:rsidRPr="00817AE2" w:rsidRDefault="000B4AD6" w:rsidP="001C2A13">
            <w:pPr>
              <w:pStyle w:val="Compact"/>
            </w:pPr>
            <w:r w:rsidRPr="00817AE2">
              <w:t xml:space="preserve">Acts 20:28  </w:t>
            </w:r>
          </w:p>
          <w:p w14:paraId="50D5B4BF" w14:textId="77777777" w:rsidR="000B4AD6" w:rsidRPr="00817AE2" w:rsidRDefault="000B4AD6" w:rsidP="001C2A13">
            <w:pPr>
              <w:pStyle w:val="Compact"/>
            </w:pPr>
            <w:r w:rsidRPr="00817AE2">
              <w:t xml:space="preserve">1 Corinthians 9:7  </w:t>
            </w:r>
          </w:p>
          <w:p w14:paraId="3183F62E" w14:textId="77777777" w:rsidR="000B4AD6" w:rsidRPr="00817AE2" w:rsidRDefault="000B4AD6" w:rsidP="001C2A13">
            <w:pPr>
              <w:pStyle w:val="Compact"/>
            </w:pPr>
            <w:r w:rsidRPr="00817AE2">
              <w:t>Hebrews 13:20</w:t>
            </w:r>
          </w:p>
          <w:p w14:paraId="2E8800AE" w14:textId="77777777" w:rsidR="000B4AD6" w:rsidRPr="00817AE2" w:rsidRDefault="000B4AD6" w:rsidP="001C2A13">
            <w:pPr>
              <w:pStyle w:val="Compact"/>
            </w:pPr>
            <w:r w:rsidRPr="00817AE2">
              <w:t xml:space="preserve">1 Peter 2:25  </w:t>
            </w:r>
          </w:p>
          <w:p w14:paraId="328ECF01" w14:textId="77777777" w:rsidR="000B4AD6" w:rsidRPr="00817AE2" w:rsidRDefault="000B4AD6" w:rsidP="001C2A13">
            <w:pPr>
              <w:pStyle w:val="Compact"/>
            </w:pPr>
            <w:r w:rsidRPr="00817AE2">
              <w:t>1 Peter 5:2</w:t>
            </w:r>
          </w:p>
          <w:p w14:paraId="60243B2F" w14:textId="2BA83141" w:rsidR="000B4AD6" w:rsidRDefault="000B4AD6" w:rsidP="00EB5965">
            <w:pPr>
              <w:pStyle w:val="Compact"/>
            </w:pPr>
            <w:r w:rsidRPr="00817AE2">
              <w:lastRenderedPageBreak/>
              <w:t>Revelation 7:17</w:t>
            </w:r>
            <w:r>
              <w:t xml:space="preserve">  </w:t>
            </w:r>
          </w:p>
        </w:tc>
      </w:tr>
      <w:tr w:rsidR="000B4AD6" w:rsidRPr="00E544E9" w14:paraId="39F64688" w14:textId="68FF5D0D" w:rsidTr="00720117">
        <w:trPr>
          <w:trHeight w:val="864"/>
        </w:trPr>
        <w:tc>
          <w:tcPr>
            <w:tcW w:w="3149" w:type="dxa"/>
          </w:tcPr>
          <w:p w14:paraId="4F57638B" w14:textId="77777777" w:rsidR="000B4AD6" w:rsidRPr="00EB6DC4" w:rsidRDefault="000B4AD6" w:rsidP="00C55158">
            <w:pPr>
              <w:rPr>
                <w:b/>
                <w:bCs/>
              </w:rPr>
            </w:pPr>
            <w:r w:rsidRPr="00EB6DC4">
              <w:rPr>
                <w:b/>
                <w:bCs/>
              </w:rPr>
              <w:lastRenderedPageBreak/>
              <w:t>sin</w:t>
            </w:r>
          </w:p>
          <w:p w14:paraId="3BD174A7" w14:textId="6692B66B" w:rsidR="000B4AD6" w:rsidRDefault="000B4AD6" w:rsidP="00C55158">
            <w:r>
              <w:t>G266</w:t>
            </w:r>
          </w:p>
        </w:tc>
        <w:tc>
          <w:tcPr>
            <w:tcW w:w="6048" w:type="dxa"/>
          </w:tcPr>
          <w:p w14:paraId="62E92A77" w14:textId="77777777" w:rsidR="000B4AD6" w:rsidRDefault="000B4AD6" w:rsidP="00946EE1">
            <w:r>
              <w:t>This word can mean:</w:t>
            </w:r>
          </w:p>
          <w:p w14:paraId="260F1483" w14:textId="77777777" w:rsidR="000B4AD6" w:rsidRDefault="000B4AD6" w:rsidP="001A222C">
            <w:pPr>
              <w:pStyle w:val="ListParagraph"/>
              <w:numPr>
                <w:ilvl w:val="0"/>
                <w:numId w:val="63"/>
              </w:numPr>
            </w:pPr>
            <w:r>
              <w:t>Anything someone does that God does not want them to do.</w:t>
            </w:r>
          </w:p>
          <w:p w14:paraId="2B92B40B" w14:textId="77777777" w:rsidR="000B4AD6" w:rsidRDefault="000B4AD6" w:rsidP="001A222C">
            <w:pPr>
              <w:pStyle w:val="ListParagraph"/>
              <w:numPr>
                <w:ilvl w:val="0"/>
                <w:numId w:val="63"/>
              </w:numPr>
            </w:pPr>
            <w:r>
              <w:t>Anything someone does not do that God wants them to do.</w:t>
            </w:r>
          </w:p>
          <w:p w14:paraId="3721776C" w14:textId="77777777" w:rsidR="000B4AD6" w:rsidRDefault="000B4AD6" w:rsidP="001A222C">
            <w:pPr>
              <w:pStyle w:val="ListParagraph"/>
              <w:numPr>
                <w:ilvl w:val="0"/>
                <w:numId w:val="62"/>
              </w:numPr>
            </w:pPr>
            <w:r>
              <w:t xml:space="preserve">The guilt that a person has because of their sin. </w:t>
            </w:r>
          </w:p>
          <w:p w14:paraId="6D74EEB3" w14:textId="1015BF02" w:rsidR="00A467A0" w:rsidRDefault="00A467A0" w:rsidP="00356915"/>
        </w:tc>
        <w:tc>
          <w:tcPr>
            <w:tcW w:w="5323" w:type="dxa"/>
          </w:tcPr>
          <w:p w14:paraId="4FF349ED" w14:textId="77777777" w:rsidR="000B4AD6" w:rsidRDefault="000B4AD6" w:rsidP="00946EE1">
            <w:r>
              <w:t>Matthew 1:21</w:t>
            </w:r>
          </w:p>
          <w:p w14:paraId="4367F96A" w14:textId="77777777" w:rsidR="000B4AD6" w:rsidRDefault="000B4AD6" w:rsidP="00946EE1">
            <w:r>
              <w:t>Mark 2:9</w:t>
            </w:r>
          </w:p>
          <w:p w14:paraId="06D83C11" w14:textId="77777777" w:rsidR="000B4AD6" w:rsidRDefault="000B4AD6" w:rsidP="00946EE1">
            <w:r>
              <w:t>Luke 7:47</w:t>
            </w:r>
          </w:p>
          <w:p w14:paraId="30850283" w14:textId="77777777" w:rsidR="000B4AD6" w:rsidRDefault="000B4AD6" w:rsidP="00946EE1">
            <w:r>
              <w:t>John 8:24</w:t>
            </w:r>
          </w:p>
          <w:p w14:paraId="79BE271D" w14:textId="77777777" w:rsidR="000B4AD6" w:rsidRDefault="000B4AD6" w:rsidP="00946EE1">
            <w:r>
              <w:t>Acts 7:60</w:t>
            </w:r>
          </w:p>
          <w:p w14:paraId="0EEF8756" w14:textId="2D551072" w:rsidR="000B4AD6" w:rsidRDefault="000B4AD6" w:rsidP="00946EE1">
            <w:r>
              <w:t xml:space="preserve">Romans 5:12 </w:t>
            </w:r>
          </w:p>
          <w:p w14:paraId="1627B534" w14:textId="4DA3805F" w:rsidR="000B4AD6" w:rsidRDefault="000B4AD6" w:rsidP="00946EE1">
            <w:r>
              <w:t>2 Corinthians 5:21</w:t>
            </w:r>
          </w:p>
          <w:p w14:paraId="0C5F3FE5" w14:textId="77777777" w:rsidR="000B4AD6" w:rsidRDefault="000B4AD6" w:rsidP="00946EE1">
            <w:r>
              <w:t>Ephesians 2:1</w:t>
            </w:r>
          </w:p>
          <w:p w14:paraId="3D22E9EA" w14:textId="77777777" w:rsidR="000B4AD6" w:rsidRDefault="000B4AD6" w:rsidP="00946EE1">
            <w:r>
              <w:t>Colossians 1:14</w:t>
            </w:r>
          </w:p>
          <w:p w14:paraId="7F7498E9" w14:textId="77777777" w:rsidR="000B4AD6" w:rsidRDefault="000B4AD6" w:rsidP="00946EE1">
            <w:r>
              <w:t>1 Timothy 5:24</w:t>
            </w:r>
          </w:p>
          <w:p w14:paraId="371B19DB" w14:textId="77777777" w:rsidR="000B4AD6" w:rsidRDefault="000B4AD6" w:rsidP="00946EE1">
            <w:r>
              <w:t>Hebrews 10:18</w:t>
            </w:r>
          </w:p>
          <w:p w14:paraId="25BBC01A" w14:textId="4C4088CA" w:rsidR="000B4AD6" w:rsidRDefault="000B4AD6" w:rsidP="00946EE1">
            <w:r>
              <w:t xml:space="preserve">James 1:15 </w:t>
            </w:r>
          </w:p>
          <w:p w14:paraId="2EC55B3F" w14:textId="77777777" w:rsidR="000B4AD6" w:rsidRDefault="000B4AD6" w:rsidP="00946EE1">
            <w:r>
              <w:t>2 Peter 2:14</w:t>
            </w:r>
          </w:p>
          <w:p w14:paraId="644A4365" w14:textId="186AA55B" w:rsidR="000B4AD6" w:rsidRDefault="000B4AD6" w:rsidP="00946EE1">
            <w:r>
              <w:t xml:space="preserve">1 John 1:9 </w:t>
            </w:r>
          </w:p>
          <w:p w14:paraId="27A1B9E7" w14:textId="10086CC9" w:rsidR="000B4AD6" w:rsidRDefault="000B4AD6" w:rsidP="001C2A13">
            <w:pPr>
              <w:pStyle w:val="Compact"/>
            </w:pPr>
            <w:r>
              <w:t>Revelation 1:5</w:t>
            </w:r>
          </w:p>
        </w:tc>
      </w:tr>
      <w:tr w:rsidR="000B4AD6" w:rsidRPr="00E544E9" w14:paraId="7D81634E" w14:textId="0265A844" w:rsidTr="00234561">
        <w:trPr>
          <w:trHeight w:val="864"/>
        </w:trPr>
        <w:tc>
          <w:tcPr>
            <w:tcW w:w="3149" w:type="dxa"/>
          </w:tcPr>
          <w:p w14:paraId="785EE457" w14:textId="3732EFCF" w:rsidR="000B4AD6" w:rsidRDefault="000B4AD6" w:rsidP="00C55158">
            <w:r w:rsidRPr="00411038">
              <w:rPr>
                <w:b/>
                <w:bCs/>
              </w:rPr>
              <w:t xml:space="preserve">Son of God </w:t>
            </w:r>
          </w:p>
        </w:tc>
        <w:tc>
          <w:tcPr>
            <w:tcW w:w="6048" w:type="dxa"/>
          </w:tcPr>
          <w:p w14:paraId="3F77BC15" w14:textId="77777777" w:rsidR="000B4AD6" w:rsidRDefault="000B4AD6" w:rsidP="00C50AAC">
            <w:r>
              <w:t xml:space="preserve">This phrase refers to Jesus, who came into the world as a human being. He is also referred to as “the Son” as a shortened form of this phrase, especially when it is in the same context as “the Father.” The Son of God, God the Father, and God the Holy Spirit are all fully and equally God. </w:t>
            </w:r>
          </w:p>
          <w:p w14:paraId="6F773D61" w14:textId="77777777" w:rsidR="000B4AD6" w:rsidRDefault="000B4AD6" w:rsidP="00C55158"/>
          <w:p w14:paraId="4C7AA494" w14:textId="77777777" w:rsidR="000B4AD6" w:rsidRDefault="000B4AD6" w:rsidP="00C55158">
            <w:r>
              <w:t>Because Jesus is God’s Son, he loves and obeys his Father, and his Father loves him.</w:t>
            </w:r>
          </w:p>
          <w:p w14:paraId="6B6ADBDB" w14:textId="1808A2A7" w:rsidR="000B4AD6" w:rsidRDefault="000B4AD6" w:rsidP="001A222C">
            <w:pPr>
              <w:pStyle w:val="ListParagraph"/>
              <w:numPr>
                <w:ilvl w:val="0"/>
                <w:numId w:val="63"/>
              </w:numPr>
            </w:pPr>
            <w:r>
              <w:t>The word used to translate “Son” should fit with the word used to translate “Father” and should be the most natural ones used to express a true father-son relationship in the language.</w:t>
            </w:r>
          </w:p>
        </w:tc>
        <w:tc>
          <w:tcPr>
            <w:tcW w:w="5323" w:type="dxa"/>
          </w:tcPr>
          <w:p w14:paraId="2CF80A4C" w14:textId="77777777" w:rsidR="000B4AD6" w:rsidRDefault="000B4AD6" w:rsidP="00C55158">
            <w:r>
              <w:t>Matthew 4:3</w:t>
            </w:r>
          </w:p>
          <w:p w14:paraId="42AFD0B0" w14:textId="77777777" w:rsidR="000B4AD6" w:rsidRDefault="000B4AD6" w:rsidP="00C55158">
            <w:r>
              <w:t>Matthew 14:33</w:t>
            </w:r>
          </w:p>
          <w:p w14:paraId="6DE5C9ED" w14:textId="77777777" w:rsidR="000B4AD6" w:rsidRDefault="000B4AD6" w:rsidP="00C55158">
            <w:r>
              <w:t>Mark 3:11</w:t>
            </w:r>
          </w:p>
          <w:p w14:paraId="238068B5" w14:textId="77777777" w:rsidR="000B4AD6" w:rsidRDefault="000B4AD6" w:rsidP="00C55158">
            <w:r>
              <w:t>Mark 15:39</w:t>
            </w:r>
          </w:p>
          <w:p w14:paraId="103DB8E8" w14:textId="77777777" w:rsidR="000B4AD6" w:rsidRDefault="000B4AD6" w:rsidP="00C55158">
            <w:r>
              <w:t>Luke 1:35</w:t>
            </w:r>
          </w:p>
          <w:p w14:paraId="2AEB44E5" w14:textId="77777777" w:rsidR="000B4AD6" w:rsidRDefault="000B4AD6" w:rsidP="00C55158">
            <w:r>
              <w:t>Luke 22:70</w:t>
            </w:r>
          </w:p>
          <w:p w14:paraId="1EBEC9E7" w14:textId="77777777" w:rsidR="000B4AD6" w:rsidRDefault="000B4AD6" w:rsidP="00C55158">
            <w:r>
              <w:t>John 1:34</w:t>
            </w:r>
          </w:p>
          <w:p w14:paraId="18546C0D" w14:textId="77777777" w:rsidR="000B4AD6" w:rsidRDefault="000B4AD6" w:rsidP="00C55158">
            <w:r>
              <w:t>John 20:31</w:t>
            </w:r>
          </w:p>
          <w:p w14:paraId="79C1ECFC" w14:textId="77777777" w:rsidR="000B4AD6" w:rsidRDefault="000B4AD6" w:rsidP="00C55158">
            <w:r>
              <w:t>Romans 1:4</w:t>
            </w:r>
          </w:p>
          <w:p w14:paraId="1FAD7D94" w14:textId="77777777" w:rsidR="000B4AD6" w:rsidRDefault="000B4AD6" w:rsidP="00C55158">
            <w:r>
              <w:t>2 Corinthians 1:19</w:t>
            </w:r>
          </w:p>
          <w:p w14:paraId="5DB75E2C" w14:textId="77777777" w:rsidR="000B4AD6" w:rsidRDefault="000B4AD6" w:rsidP="00C55158">
            <w:r>
              <w:t>Galatians 2:20</w:t>
            </w:r>
          </w:p>
          <w:p w14:paraId="5EA49BCB" w14:textId="77777777" w:rsidR="000B4AD6" w:rsidRDefault="000B4AD6" w:rsidP="00C55158">
            <w:r>
              <w:t>Ephesians 4:13</w:t>
            </w:r>
          </w:p>
          <w:p w14:paraId="6BF9A478" w14:textId="77777777" w:rsidR="000B4AD6" w:rsidRDefault="000B4AD6" w:rsidP="00C55158">
            <w:r>
              <w:t>Hebrews 4:14</w:t>
            </w:r>
          </w:p>
          <w:p w14:paraId="632774BF" w14:textId="77777777" w:rsidR="000B4AD6" w:rsidRDefault="000B4AD6" w:rsidP="00C55158">
            <w:r>
              <w:t>1 John 4:15</w:t>
            </w:r>
          </w:p>
          <w:p w14:paraId="10F4E7E9" w14:textId="7BB6A577" w:rsidR="000B4AD6" w:rsidRDefault="000B4AD6" w:rsidP="00946EE1">
            <w:r>
              <w:t>Revelation 2:18</w:t>
            </w:r>
          </w:p>
        </w:tc>
      </w:tr>
      <w:tr w:rsidR="000B4AD6" w:rsidRPr="00E544E9" w14:paraId="003DC7ED" w14:textId="1E7199C2" w:rsidTr="00380B2F">
        <w:trPr>
          <w:trHeight w:val="1296"/>
        </w:trPr>
        <w:tc>
          <w:tcPr>
            <w:tcW w:w="3149" w:type="dxa"/>
          </w:tcPr>
          <w:p w14:paraId="20716811" w14:textId="1CD15163" w:rsidR="000B4AD6" w:rsidRPr="00411038" w:rsidRDefault="000B4AD6" w:rsidP="00C55158">
            <w:pPr>
              <w:rPr>
                <w:b/>
                <w:bCs/>
              </w:rPr>
            </w:pPr>
            <w:r w:rsidRPr="00411038">
              <w:rPr>
                <w:b/>
                <w:bCs/>
              </w:rPr>
              <w:t xml:space="preserve">Son of Man </w:t>
            </w:r>
          </w:p>
        </w:tc>
        <w:tc>
          <w:tcPr>
            <w:tcW w:w="6048" w:type="dxa"/>
          </w:tcPr>
          <w:p w14:paraId="39B21789" w14:textId="7B0E9CB9" w:rsidR="000B4AD6" w:rsidRDefault="000B4AD6" w:rsidP="007815E3">
            <w:r>
              <w:t xml:space="preserve">The title “Son of Man” was used by Jesus to refer to himself. He often used this term instead of saying “I” or “me.” </w:t>
            </w:r>
          </w:p>
        </w:tc>
        <w:tc>
          <w:tcPr>
            <w:tcW w:w="5323" w:type="dxa"/>
          </w:tcPr>
          <w:p w14:paraId="022C46B6" w14:textId="77777777" w:rsidR="000B4AD6" w:rsidRDefault="000B4AD6" w:rsidP="00C55158">
            <w:r>
              <w:t>Matthew 8:20</w:t>
            </w:r>
          </w:p>
          <w:p w14:paraId="77A153A9" w14:textId="77777777" w:rsidR="000B4AD6" w:rsidRDefault="000B4AD6" w:rsidP="00C55158">
            <w:r>
              <w:t xml:space="preserve">Matthew 16:13 </w:t>
            </w:r>
          </w:p>
          <w:p w14:paraId="0313664C" w14:textId="77777777" w:rsidR="000B4AD6" w:rsidRDefault="000B4AD6" w:rsidP="00C55158">
            <w:r>
              <w:t xml:space="preserve">Matthew 20:28 </w:t>
            </w:r>
          </w:p>
          <w:p w14:paraId="1A482B3B" w14:textId="77777777" w:rsidR="000B4AD6" w:rsidRDefault="000B4AD6" w:rsidP="00C55158">
            <w:r>
              <w:t xml:space="preserve">Mark 2:28 </w:t>
            </w:r>
          </w:p>
          <w:p w14:paraId="5DAF440F" w14:textId="77777777" w:rsidR="000B4AD6" w:rsidRDefault="000B4AD6" w:rsidP="00C55158">
            <w:r>
              <w:t xml:space="preserve">Mark 8:31 </w:t>
            </w:r>
          </w:p>
          <w:p w14:paraId="27D2EB30" w14:textId="77777777" w:rsidR="000B4AD6" w:rsidRDefault="000B4AD6" w:rsidP="00C55158">
            <w:r>
              <w:lastRenderedPageBreak/>
              <w:t xml:space="preserve">Mark 10:33 </w:t>
            </w:r>
          </w:p>
          <w:p w14:paraId="61954DF4" w14:textId="77777777" w:rsidR="000B4AD6" w:rsidRDefault="000B4AD6" w:rsidP="00C55158">
            <w:r>
              <w:t xml:space="preserve">Mark 13:26 </w:t>
            </w:r>
          </w:p>
          <w:p w14:paraId="37DC685A" w14:textId="77777777" w:rsidR="000B4AD6" w:rsidRDefault="000B4AD6" w:rsidP="00C55158">
            <w:r>
              <w:t xml:space="preserve">Luke 7:34 </w:t>
            </w:r>
          </w:p>
          <w:p w14:paraId="1D9C0EF4" w14:textId="77777777" w:rsidR="000B4AD6" w:rsidRDefault="000B4AD6" w:rsidP="00C55158">
            <w:r>
              <w:t xml:space="preserve">Luke 19:10 </w:t>
            </w:r>
          </w:p>
          <w:p w14:paraId="06F65A58" w14:textId="77777777" w:rsidR="000B4AD6" w:rsidRDefault="000B4AD6" w:rsidP="00C55158">
            <w:r>
              <w:t xml:space="preserve">Luke 22:48 </w:t>
            </w:r>
          </w:p>
          <w:p w14:paraId="33F4A22F" w14:textId="77777777" w:rsidR="000B4AD6" w:rsidRDefault="000B4AD6" w:rsidP="00C55158">
            <w:r>
              <w:t>John 3:14</w:t>
            </w:r>
          </w:p>
          <w:p w14:paraId="4AFEB21A" w14:textId="77777777" w:rsidR="000B4AD6" w:rsidRDefault="000B4AD6" w:rsidP="00C55158">
            <w:r>
              <w:t>John 12:34</w:t>
            </w:r>
          </w:p>
          <w:p w14:paraId="28035ECC" w14:textId="77777777" w:rsidR="000B4AD6" w:rsidRDefault="000B4AD6" w:rsidP="00C55158">
            <w:r>
              <w:t>Acts 7:56</w:t>
            </w:r>
          </w:p>
          <w:p w14:paraId="2458794D" w14:textId="77777777" w:rsidR="000B4AD6" w:rsidRDefault="000B4AD6" w:rsidP="00C55158">
            <w:r>
              <w:t>Revelation 1:13</w:t>
            </w:r>
          </w:p>
          <w:p w14:paraId="0724763B" w14:textId="7132337F" w:rsidR="000B4AD6" w:rsidRDefault="000B4AD6" w:rsidP="00C55158">
            <w:r>
              <w:t>Revelation 14:14</w:t>
            </w:r>
          </w:p>
        </w:tc>
      </w:tr>
      <w:tr w:rsidR="000B4AD6" w:rsidRPr="00E544E9" w14:paraId="242F034F" w14:textId="1CD8653E" w:rsidTr="00222F18">
        <w:trPr>
          <w:trHeight w:val="288"/>
        </w:trPr>
        <w:tc>
          <w:tcPr>
            <w:tcW w:w="3149" w:type="dxa"/>
          </w:tcPr>
          <w:p w14:paraId="3023DAA3" w14:textId="77777777" w:rsidR="000B4AD6" w:rsidRPr="001748B7" w:rsidRDefault="000B4AD6" w:rsidP="00C55158">
            <w:pPr>
              <w:rPr>
                <w:b/>
                <w:bCs/>
              </w:rPr>
            </w:pPr>
            <w:r w:rsidRPr="001748B7">
              <w:rPr>
                <w:b/>
                <w:bCs/>
              </w:rPr>
              <w:lastRenderedPageBreak/>
              <w:t xml:space="preserve">soul </w:t>
            </w:r>
          </w:p>
          <w:p w14:paraId="495327A7" w14:textId="6A8772AF" w:rsidR="000B4AD6" w:rsidRPr="00411038" w:rsidRDefault="000B4AD6" w:rsidP="00C55158">
            <w:pPr>
              <w:rPr>
                <w:b/>
                <w:bCs/>
              </w:rPr>
            </w:pPr>
            <w:r>
              <w:t>G5590</w:t>
            </w:r>
          </w:p>
        </w:tc>
        <w:tc>
          <w:tcPr>
            <w:tcW w:w="6048" w:type="dxa"/>
          </w:tcPr>
          <w:p w14:paraId="78A2C628" w14:textId="77777777" w:rsidR="000B4AD6" w:rsidRDefault="000B4AD6" w:rsidP="00946EE1">
            <w:r>
              <w:t>This word can mean:</w:t>
            </w:r>
          </w:p>
          <w:p w14:paraId="1798E7A4" w14:textId="77777777" w:rsidR="000B4AD6" w:rsidRDefault="000B4AD6" w:rsidP="001A222C">
            <w:pPr>
              <w:pStyle w:val="ListParagraph"/>
              <w:numPr>
                <w:ilvl w:val="0"/>
                <w:numId w:val="64"/>
              </w:numPr>
            </w:pPr>
            <w:r>
              <w:t>A part of a person that cannot be seen but makes the person alive.</w:t>
            </w:r>
          </w:p>
          <w:p w14:paraId="5FFB42D6" w14:textId="77777777" w:rsidR="000B4AD6" w:rsidRDefault="000B4AD6" w:rsidP="001A222C">
            <w:pPr>
              <w:pStyle w:val="ListParagraph"/>
              <w:numPr>
                <w:ilvl w:val="0"/>
                <w:numId w:val="64"/>
              </w:numPr>
            </w:pPr>
            <w:r>
              <w:t>Mind.</w:t>
            </w:r>
          </w:p>
          <w:p w14:paraId="453FF7CA" w14:textId="77777777" w:rsidR="000B4AD6" w:rsidRDefault="000B4AD6" w:rsidP="001A222C">
            <w:pPr>
              <w:pStyle w:val="ListParagraph"/>
              <w:numPr>
                <w:ilvl w:val="0"/>
                <w:numId w:val="64"/>
              </w:numPr>
            </w:pPr>
            <w:r>
              <w:t>Heart.</w:t>
            </w:r>
          </w:p>
          <w:p w14:paraId="2BC5AAA8" w14:textId="77777777" w:rsidR="007815E3" w:rsidRDefault="000B4AD6" w:rsidP="00C55158">
            <w:pPr>
              <w:pStyle w:val="ListParagraph"/>
              <w:numPr>
                <w:ilvl w:val="0"/>
                <w:numId w:val="64"/>
              </w:numPr>
            </w:pPr>
            <w:r>
              <w:t>Life.</w:t>
            </w:r>
          </w:p>
          <w:p w14:paraId="1624FDF3" w14:textId="61C70989" w:rsidR="000B4AD6" w:rsidRDefault="000B4AD6" w:rsidP="00C55158">
            <w:pPr>
              <w:pStyle w:val="ListParagraph"/>
              <w:numPr>
                <w:ilvl w:val="0"/>
                <w:numId w:val="64"/>
              </w:numPr>
            </w:pPr>
            <w:r>
              <w:t>A person or human being.</w:t>
            </w:r>
          </w:p>
        </w:tc>
        <w:tc>
          <w:tcPr>
            <w:tcW w:w="5323" w:type="dxa"/>
          </w:tcPr>
          <w:p w14:paraId="1EAA1F03" w14:textId="77777777" w:rsidR="000B4AD6" w:rsidRDefault="000B4AD6" w:rsidP="00946EE1">
            <w:r>
              <w:t>Matthew 10:28</w:t>
            </w:r>
          </w:p>
          <w:p w14:paraId="7F746E35" w14:textId="77777777" w:rsidR="000B4AD6" w:rsidRDefault="000B4AD6" w:rsidP="00946EE1">
            <w:r>
              <w:t>Mark 12:30</w:t>
            </w:r>
          </w:p>
          <w:p w14:paraId="30B4E955" w14:textId="77777777" w:rsidR="000B4AD6" w:rsidRDefault="000B4AD6" w:rsidP="00946EE1">
            <w:r>
              <w:t>Luke 12:20</w:t>
            </w:r>
          </w:p>
          <w:p w14:paraId="276821F2" w14:textId="77777777" w:rsidR="000B4AD6" w:rsidRDefault="000B4AD6" w:rsidP="00946EE1">
            <w:r>
              <w:t>John 12:27</w:t>
            </w:r>
          </w:p>
          <w:p w14:paraId="60EB0001" w14:textId="77777777" w:rsidR="000B4AD6" w:rsidRDefault="000B4AD6" w:rsidP="00946EE1">
            <w:r>
              <w:t>Acts 2:27</w:t>
            </w:r>
          </w:p>
          <w:p w14:paraId="326BFDF5" w14:textId="77777777" w:rsidR="000B4AD6" w:rsidRDefault="000B4AD6" w:rsidP="00946EE1">
            <w:r>
              <w:t>Romans 2:9</w:t>
            </w:r>
          </w:p>
          <w:p w14:paraId="73FA6070" w14:textId="77777777" w:rsidR="000B4AD6" w:rsidRDefault="000B4AD6" w:rsidP="00946EE1">
            <w:r>
              <w:t>1 Corinthians 15:45</w:t>
            </w:r>
          </w:p>
          <w:p w14:paraId="6752B0FB" w14:textId="77777777" w:rsidR="000B4AD6" w:rsidRDefault="000B4AD6" w:rsidP="00946EE1">
            <w:r>
              <w:t>2 Corinthians 1:23</w:t>
            </w:r>
          </w:p>
          <w:p w14:paraId="6A5C769B" w14:textId="77777777" w:rsidR="000B4AD6" w:rsidRDefault="000B4AD6" w:rsidP="00946EE1">
            <w:r>
              <w:t>1 Thessalonians 5:23</w:t>
            </w:r>
          </w:p>
          <w:p w14:paraId="783F07F3" w14:textId="77777777" w:rsidR="000B4AD6" w:rsidRDefault="000B4AD6" w:rsidP="00946EE1">
            <w:r>
              <w:t>Hebrews 6:19</w:t>
            </w:r>
          </w:p>
          <w:p w14:paraId="2520E7D8" w14:textId="77777777" w:rsidR="000B4AD6" w:rsidRDefault="000B4AD6" w:rsidP="00946EE1">
            <w:r>
              <w:t>James 1:21</w:t>
            </w:r>
          </w:p>
          <w:p w14:paraId="7A6B18F7" w14:textId="77777777" w:rsidR="000B4AD6" w:rsidRDefault="000B4AD6" w:rsidP="00946EE1">
            <w:r>
              <w:t>1 Peter 2:11</w:t>
            </w:r>
          </w:p>
          <w:p w14:paraId="79A9B137" w14:textId="77777777" w:rsidR="000B4AD6" w:rsidRDefault="000B4AD6" w:rsidP="00946EE1">
            <w:r>
              <w:t>2 Peter 2:14</w:t>
            </w:r>
          </w:p>
          <w:p w14:paraId="7E0083FC" w14:textId="77777777" w:rsidR="000B4AD6" w:rsidRDefault="000B4AD6" w:rsidP="00946EE1">
            <w:r>
              <w:t>3 John 1:2</w:t>
            </w:r>
          </w:p>
          <w:p w14:paraId="34B0AAA8" w14:textId="74D4683C" w:rsidR="000B4AD6" w:rsidRDefault="000B4AD6" w:rsidP="00C55158">
            <w:r>
              <w:t>Revelation 6:9</w:t>
            </w:r>
          </w:p>
        </w:tc>
      </w:tr>
      <w:tr w:rsidR="000B4AD6" w:rsidRPr="00E544E9" w14:paraId="7BA8EBFB" w14:textId="788FAC2B" w:rsidTr="001748B7">
        <w:trPr>
          <w:trHeight w:val="864"/>
        </w:trPr>
        <w:tc>
          <w:tcPr>
            <w:tcW w:w="3149" w:type="dxa"/>
          </w:tcPr>
          <w:p w14:paraId="5654E1E3" w14:textId="77777777" w:rsidR="000B4AD6" w:rsidRPr="001748B7" w:rsidRDefault="000B4AD6" w:rsidP="00C55158">
            <w:pPr>
              <w:rPr>
                <w:b/>
                <w:bCs/>
              </w:rPr>
            </w:pPr>
            <w:r w:rsidRPr="001748B7">
              <w:rPr>
                <w:b/>
                <w:bCs/>
              </w:rPr>
              <w:t xml:space="preserve">spirit </w:t>
            </w:r>
          </w:p>
          <w:p w14:paraId="4DBBBC0B" w14:textId="116AAF9D" w:rsidR="000B4AD6" w:rsidRDefault="000B4AD6" w:rsidP="00C55158">
            <w:r>
              <w:t>G4151</w:t>
            </w:r>
          </w:p>
        </w:tc>
        <w:tc>
          <w:tcPr>
            <w:tcW w:w="6048" w:type="dxa"/>
          </w:tcPr>
          <w:p w14:paraId="58ED2B7C" w14:textId="77777777" w:rsidR="000B4AD6" w:rsidRDefault="000B4AD6" w:rsidP="00946EE1">
            <w:r>
              <w:t>This word can mean:</w:t>
            </w:r>
          </w:p>
          <w:p w14:paraId="1DAA1B13" w14:textId="77777777" w:rsidR="000B4AD6" w:rsidRDefault="000B4AD6" w:rsidP="001A222C">
            <w:pPr>
              <w:pStyle w:val="ListParagraph"/>
              <w:numPr>
                <w:ilvl w:val="0"/>
                <w:numId w:val="65"/>
              </w:numPr>
            </w:pPr>
            <w:r>
              <w:t xml:space="preserve">The part of a person that is not physical and cannot be seen. </w:t>
            </w:r>
          </w:p>
          <w:p w14:paraId="21DD7861" w14:textId="77777777" w:rsidR="000B4AD6" w:rsidRDefault="000B4AD6" w:rsidP="001A222C">
            <w:pPr>
              <w:pStyle w:val="ListParagraph"/>
              <w:numPr>
                <w:ilvl w:val="0"/>
                <w:numId w:val="65"/>
              </w:numPr>
            </w:pPr>
            <w:r>
              <w:t>A person’s attitude or emotional state.</w:t>
            </w:r>
          </w:p>
          <w:p w14:paraId="485FD7DC" w14:textId="77777777" w:rsidR="000B4AD6" w:rsidRDefault="000B4AD6" w:rsidP="001A222C">
            <w:pPr>
              <w:pStyle w:val="ListParagraph"/>
              <w:numPr>
                <w:ilvl w:val="0"/>
                <w:numId w:val="65"/>
              </w:numPr>
            </w:pPr>
            <w:r>
              <w:t>Someone who does not have a physical or human body. Angels, demons, and God are spirits.</w:t>
            </w:r>
          </w:p>
          <w:p w14:paraId="3629C64B" w14:textId="1FE8FCB9" w:rsidR="000B4AD6" w:rsidRDefault="000B4AD6" w:rsidP="001A222C">
            <w:pPr>
              <w:pStyle w:val="ListParagraph"/>
              <w:numPr>
                <w:ilvl w:val="0"/>
                <w:numId w:val="64"/>
              </w:numPr>
            </w:pPr>
            <w:r>
              <w:t>The Holy Spirit.</w:t>
            </w:r>
          </w:p>
        </w:tc>
        <w:tc>
          <w:tcPr>
            <w:tcW w:w="5323" w:type="dxa"/>
          </w:tcPr>
          <w:p w14:paraId="0F9583B2" w14:textId="77777777" w:rsidR="000B4AD6" w:rsidRDefault="000B4AD6" w:rsidP="00946EE1">
            <w:r>
              <w:t xml:space="preserve">Mark 1:23 </w:t>
            </w:r>
          </w:p>
          <w:p w14:paraId="75E9EE98" w14:textId="77777777" w:rsidR="000B4AD6" w:rsidRDefault="000B4AD6" w:rsidP="00946EE1">
            <w:r>
              <w:t xml:space="preserve">Luke 1:17 </w:t>
            </w:r>
          </w:p>
          <w:p w14:paraId="2A73407F" w14:textId="728F34B4" w:rsidR="000B4AD6" w:rsidRDefault="000B4AD6" w:rsidP="00946EE1">
            <w:r>
              <w:t xml:space="preserve">John 3:6 </w:t>
            </w:r>
          </w:p>
          <w:p w14:paraId="227E049B" w14:textId="77777777" w:rsidR="000B4AD6" w:rsidRDefault="000B4AD6" w:rsidP="00946EE1">
            <w:r>
              <w:t xml:space="preserve">Acts 7:59 </w:t>
            </w:r>
          </w:p>
          <w:p w14:paraId="4D0FAD2A" w14:textId="1DA7E3CD" w:rsidR="00A467A0" w:rsidRDefault="000B4AD6" w:rsidP="00946EE1">
            <w:r>
              <w:t>Romans 8:15</w:t>
            </w:r>
            <w:r w:rsidR="00A467A0">
              <w:t xml:space="preserve"> </w:t>
            </w:r>
          </w:p>
          <w:p w14:paraId="57837830" w14:textId="5D7DF23C" w:rsidR="000B4AD6" w:rsidRDefault="00A467A0" w:rsidP="00946EE1">
            <w:r>
              <w:t>Romans 8:1</w:t>
            </w:r>
            <w:r w:rsidR="000B4AD6">
              <w:t xml:space="preserve">6 </w:t>
            </w:r>
          </w:p>
          <w:p w14:paraId="69A6A705" w14:textId="1E8DEC0B" w:rsidR="000B4AD6" w:rsidRDefault="000B4AD6" w:rsidP="00946EE1">
            <w:r>
              <w:t xml:space="preserve">1 Corinthians 2:12 </w:t>
            </w:r>
          </w:p>
          <w:p w14:paraId="39626600" w14:textId="77777777" w:rsidR="000B4AD6" w:rsidRDefault="000B4AD6" w:rsidP="00946EE1">
            <w:r w:rsidRPr="009E05AE">
              <w:t xml:space="preserve">2 Corinthians 7:13 </w:t>
            </w:r>
          </w:p>
          <w:p w14:paraId="0EEFD928" w14:textId="37BE208D" w:rsidR="000B4AD6" w:rsidRDefault="000B4AD6" w:rsidP="00946EE1">
            <w:r>
              <w:t xml:space="preserve">Galatians 5:25 </w:t>
            </w:r>
          </w:p>
          <w:p w14:paraId="226A8E21" w14:textId="77777777" w:rsidR="000B4AD6" w:rsidRDefault="000B4AD6" w:rsidP="00946EE1">
            <w:r>
              <w:t xml:space="preserve">Ephesians 2:2 </w:t>
            </w:r>
          </w:p>
          <w:p w14:paraId="6CDB3D1C" w14:textId="77777777" w:rsidR="000B4AD6" w:rsidRDefault="000B4AD6" w:rsidP="00946EE1">
            <w:r>
              <w:t xml:space="preserve">Philippians 4:23 </w:t>
            </w:r>
          </w:p>
          <w:p w14:paraId="31C4530F" w14:textId="77777777" w:rsidR="000B4AD6" w:rsidRDefault="000B4AD6" w:rsidP="00946EE1">
            <w:r>
              <w:lastRenderedPageBreak/>
              <w:t xml:space="preserve">Colossians 2:5 </w:t>
            </w:r>
          </w:p>
          <w:p w14:paraId="53B331E7" w14:textId="77777777" w:rsidR="000B4AD6" w:rsidRDefault="000B4AD6" w:rsidP="00946EE1">
            <w:r>
              <w:t xml:space="preserve">Hebrews 4:12 </w:t>
            </w:r>
          </w:p>
          <w:p w14:paraId="1C8E4163" w14:textId="77777777" w:rsidR="000B4AD6" w:rsidRDefault="000B4AD6" w:rsidP="00946EE1">
            <w:r>
              <w:t xml:space="preserve">James 2:26 </w:t>
            </w:r>
          </w:p>
          <w:p w14:paraId="186F3DF9" w14:textId="77777777" w:rsidR="000B4AD6" w:rsidRDefault="000B4AD6" w:rsidP="00946EE1">
            <w:r>
              <w:t xml:space="preserve">1 Peter 1:2 </w:t>
            </w:r>
          </w:p>
          <w:p w14:paraId="3ACCF637" w14:textId="0825F9FF" w:rsidR="000B4AD6" w:rsidRDefault="000B4AD6" w:rsidP="00946EE1">
            <w:r>
              <w:t xml:space="preserve">1 John 4:2 </w:t>
            </w:r>
          </w:p>
        </w:tc>
      </w:tr>
      <w:tr w:rsidR="000B4AD6" w:rsidRPr="00E544E9" w14:paraId="490094EB" w14:textId="640E7AEA" w:rsidTr="00720117">
        <w:trPr>
          <w:trHeight w:val="1008"/>
        </w:trPr>
        <w:tc>
          <w:tcPr>
            <w:tcW w:w="3149" w:type="dxa"/>
          </w:tcPr>
          <w:p w14:paraId="2D1EA38D" w14:textId="77777777" w:rsidR="000B4AD6" w:rsidRPr="009477B9" w:rsidRDefault="000B4AD6" w:rsidP="00C55158">
            <w:pPr>
              <w:rPr>
                <w:b/>
                <w:bCs/>
              </w:rPr>
            </w:pPr>
            <w:r w:rsidRPr="009477B9">
              <w:rPr>
                <w:b/>
                <w:bCs/>
              </w:rPr>
              <w:lastRenderedPageBreak/>
              <w:t xml:space="preserve">tempt </w:t>
            </w:r>
          </w:p>
          <w:p w14:paraId="34BB70FA" w14:textId="0B7531B1" w:rsidR="000B4AD6" w:rsidRDefault="000B4AD6" w:rsidP="00C55158">
            <w:r>
              <w:t>G3985</w:t>
            </w:r>
          </w:p>
        </w:tc>
        <w:tc>
          <w:tcPr>
            <w:tcW w:w="6048" w:type="dxa"/>
          </w:tcPr>
          <w:p w14:paraId="5D5E99FB" w14:textId="77777777" w:rsidR="000B4AD6" w:rsidRDefault="000B4AD6" w:rsidP="00946EE1">
            <w:r>
              <w:t xml:space="preserve">This word can mean: </w:t>
            </w:r>
          </w:p>
          <w:p w14:paraId="114624E7" w14:textId="77777777" w:rsidR="000B4AD6" w:rsidRDefault="000B4AD6" w:rsidP="001A222C">
            <w:pPr>
              <w:pStyle w:val="ListParagraph"/>
              <w:numPr>
                <w:ilvl w:val="0"/>
                <w:numId w:val="66"/>
              </w:numPr>
            </w:pPr>
            <w:r>
              <w:t>To try to entice someone to do something they should not do (to do what is wrong).</w:t>
            </w:r>
          </w:p>
          <w:p w14:paraId="4B0268EA" w14:textId="77777777" w:rsidR="000B4AD6" w:rsidRDefault="000B4AD6" w:rsidP="001A222C">
            <w:pPr>
              <w:pStyle w:val="ListParagraph"/>
              <w:numPr>
                <w:ilvl w:val="0"/>
                <w:numId w:val="66"/>
              </w:numPr>
            </w:pPr>
            <w:r>
              <w:t xml:space="preserve">To test or put to the test. Sometimes people test someone to discover that person’s true nature or character. </w:t>
            </w:r>
          </w:p>
          <w:p w14:paraId="72BC7E30" w14:textId="77777777" w:rsidR="000B4AD6" w:rsidRDefault="000B4AD6" w:rsidP="009E05AE">
            <w:pPr>
              <w:pStyle w:val="ListParagraph"/>
              <w:numPr>
                <w:ilvl w:val="0"/>
                <w:numId w:val="65"/>
              </w:numPr>
            </w:pPr>
            <w:r>
              <w:t>Sometimes people test someone because they hope to show that the person’s nature or character is not good.</w:t>
            </w:r>
          </w:p>
          <w:p w14:paraId="3F8818A6" w14:textId="77777777" w:rsidR="00A467A0" w:rsidRDefault="00A467A0" w:rsidP="00A467A0"/>
          <w:p w14:paraId="15E9E4F0" w14:textId="42E5D35C" w:rsidR="00A467A0" w:rsidRDefault="00A467A0" w:rsidP="00A467A0">
            <w:r>
              <w:t xml:space="preserve">Note: Verses with * symbols should all use the same </w:t>
            </w:r>
            <w:r w:rsidR="0094660F">
              <w:t>meaning</w:t>
            </w:r>
            <w:r>
              <w:t xml:space="preserve"> of this word.</w:t>
            </w:r>
          </w:p>
        </w:tc>
        <w:tc>
          <w:tcPr>
            <w:tcW w:w="5323" w:type="dxa"/>
          </w:tcPr>
          <w:p w14:paraId="15B1D81B" w14:textId="77777777" w:rsidR="000B4AD6" w:rsidRDefault="000B4AD6" w:rsidP="00DD3E32">
            <w:pPr>
              <w:pStyle w:val="Compact"/>
            </w:pPr>
            <w:r>
              <w:t>Matthew 4:1</w:t>
            </w:r>
          </w:p>
          <w:p w14:paraId="62BC437F" w14:textId="77777777" w:rsidR="000B4AD6" w:rsidRDefault="000B4AD6" w:rsidP="00DD3E32">
            <w:pPr>
              <w:pStyle w:val="Compact"/>
            </w:pPr>
            <w:r>
              <w:t>Matthew 22:18</w:t>
            </w:r>
          </w:p>
          <w:p w14:paraId="6B76481C" w14:textId="77777777" w:rsidR="000B4AD6" w:rsidRDefault="000B4AD6" w:rsidP="00DD3E32">
            <w:pPr>
              <w:pStyle w:val="Compact"/>
            </w:pPr>
            <w:r>
              <w:t xml:space="preserve">Mark 1:13 </w:t>
            </w:r>
          </w:p>
          <w:p w14:paraId="33B9465F" w14:textId="77777777" w:rsidR="000B4AD6" w:rsidRDefault="000B4AD6" w:rsidP="00DD3E32">
            <w:pPr>
              <w:pStyle w:val="Compact"/>
            </w:pPr>
            <w:r>
              <w:t xml:space="preserve">Luke 4:2 </w:t>
            </w:r>
          </w:p>
          <w:p w14:paraId="65CD6913" w14:textId="77777777" w:rsidR="000B4AD6" w:rsidRDefault="000B4AD6" w:rsidP="00DD3E32">
            <w:pPr>
              <w:pStyle w:val="Compact"/>
            </w:pPr>
            <w:r>
              <w:t xml:space="preserve">Acts 5:9 </w:t>
            </w:r>
          </w:p>
          <w:p w14:paraId="1444F172" w14:textId="77777777" w:rsidR="000B4AD6" w:rsidRDefault="000B4AD6" w:rsidP="00DD3E32">
            <w:pPr>
              <w:pStyle w:val="Compact"/>
            </w:pPr>
            <w:r>
              <w:t xml:space="preserve">1 Corinthians 10:13 </w:t>
            </w:r>
          </w:p>
          <w:p w14:paraId="33EF5956" w14:textId="77777777" w:rsidR="000B4AD6" w:rsidRDefault="000B4AD6" w:rsidP="00DD3E32">
            <w:pPr>
              <w:pStyle w:val="Compact"/>
            </w:pPr>
            <w:r>
              <w:t xml:space="preserve">Galatians 6:1 </w:t>
            </w:r>
          </w:p>
          <w:p w14:paraId="0043178E" w14:textId="77777777" w:rsidR="000B4AD6" w:rsidRDefault="000B4AD6" w:rsidP="00DD3E32">
            <w:pPr>
              <w:pStyle w:val="Compact"/>
            </w:pPr>
            <w:r>
              <w:t>1 Thessalonians 3:5</w:t>
            </w:r>
          </w:p>
          <w:p w14:paraId="28EB57DD" w14:textId="77777777" w:rsidR="000B4AD6" w:rsidRDefault="000B4AD6" w:rsidP="00DD3E32">
            <w:pPr>
              <w:pStyle w:val="Compact"/>
            </w:pPr>
            <w:r>
              <w:t xml:space="preserve">Hebrews 2:18 </w:t>
            </w:r>
          </w:p>
          <w:p w14:paraId="67967261" w14:textId="77777777" w:rsidR="000B4AD6" w:rsidRDefault="000B4AD6" w:rsidP="00DD3E32">
            <w:pPr>
              <w:pStyle w:val="Compact"/>
            </w:pPr>
            <w:r>
              <w:t xml:space="preserve">Hebrews 4:15  </w:t>
            </w:r>
          </w:p>
          <w:p w14:paraId="2060E2C4" w14:textId="37AC7072" w:rsidR="00A467A0" w:rsidRDefault="000B4AD6" w:rsidP="00DD3E32">
            <w:pPr>
              <w:pStyle w:val="Compact"/>
            </w:pPr>
            <w:r>
              <w:t>James 1:13</w:t>
            </w:r>
            <w:r w:rsidR="00A467A0">
              <w:t xml:space="preserve"> (*)</w:t>
            </w:r>
          </w:p>
          <w:p w14:paraId="11AEEB34" w14:textId="6A5F7CCB" w:rsidR="000B4AD6" w:rsidRDefault="00A467A0" w:rsidP="00DD3E32">
            <w:pPr>
              <w:pStyle w:val="Compact"/>
            </w:pPr>
            <w:r>
              <w:t>James 1:</w:t>
            </w:r>
            <w:r w:rsidR="000B4AD6">
              <w:t xml:space="preserve">14 </w:t>
            </w:r>
            <w:r>
              <w:t>(*)</w:t>
            </w:r>
          </w:p>
          <w:p w14:paraId="1A8E422B" w14:textId="7E81D5F2" w:rsidR="000B4AD6" w:rsidRDefault="000B4AD6" w:rsidP="00946EE1">
            <w:r>
              <w:t>Revelation 3:10</w:t>
            </w:r>
          </w:p>
        </w:tc>
      </w:tr>
      <w:tr w:rsidR="000B4AD6" w:rsidRPr="00E544E9" w14:paraId="1005AF9B" w14:textId="5E8D3952" w:rsidTr="00234561">
        <w:trPr>
          <w:trHeight w:val="1465"/>
        </w:trPr>
        <w:tc>
          <w:tcPr>
            <w:tcW w:w="3149" w:type="dxa"/>
          </w:tcPr>
          <w:p w14:paraId="6420CE93" w14:textId="77777777" w:rsidR="000B4AD6" w:rsidRPr="00843913" w:rsidRDefault="000B4AD6" w:rsidP="00C55158">
            <w:pPr>
              <w:rPr>
                <w:b/>
                <w:bCs/>
              </w:rPr>
            </w:pPr>
            <w:r w:rsidRPr="00843913">
              <w:rPr>
                <w:b/>
                <w:bCs/>
              </w:rPr>
              <w:t xml:space="preserve">throne </w:t>
            </w:r>
          </w:p>
          <w:p w14:paraId="57CB9124" w14:textId="59A1DA3B" w:rsidR="000B4AD6" w:rsidRDefault="000B4AD6" w:rsidP="00C55158">
            <w:r>
              <w:t>G2362</w:t>
            </w:r>
          </w:p>
        </w:tc>
        <w:tc>
          <w:tcPr>
            <w:tcW w:w="6048" w:type="dxa"/>
          </w:tcPr>
          <w:p w14:paraId="31CB5D7F" w14:textId="77777777" w:rsidR="000B4AD6" w:rsidRDefault="000B4AD6" w:rsidP="00946EE1">
            <w:r>
              <w:t xml:space="preserve">This word can mean: </w:t>
            </w:r>
          </w:p>
          <w:p w14:paraId="61CE8E80" w14:textId="77777777" w:rsidR="000B4AD6" w:rsidRDefault="000B4AD6" w:rsidP="001A222C">
            <w:pPr>
              <w:pStyle w:val="ListParagraph"/>
              <w:numPr>
                <w:ilvl w:val="0"/>
                <w:numId w:val="67"/>
              </w:numPr>
            </w:pPr>
            <w:r>
              <w:t>The special seat or chair on which a king or other ruler sits.</w:t>
            </w:r>
          </w:p>
          <w:p w14:paraId="4C3DBBA3" w14:textId="77777777" w:rsidR="000B4AD6" w:rsidRDefault="000B4AD6" w:rsidP="001A222C">
            <w:pPr>
              <w:pStyle w:val="ListParagraph"/>
              <w:numPr>
                <w:ilvl w:val="0"/>
                <w:numId w:val="67"/>
              </w:numPr>
            </w:pPr>
            <w:r>
              <w:t>The power or authority of the person who sits on the throne.</w:t>
            </w:r>
          </w:p>
          <w:p w14:paraId="6AB52A43" w14:textId="77777777" w:rsidR="000B4AD6" w:rsidRDefault="000B4AD6" w:rsidP="001A222C">
            <w:pPr>
              <w:pStyle w:val="ListParagraph"/>
              <w:numPr>
                <w:ilvl w:val="0"/>
                <w:numId w:val="66"/>
              </w:numPr>
            </w:pPr>
            <w:r>
              <w:t>The place from which the person who sits on the throne rules.</w:t>
            </w:r>
          </w:p>
          <w:p w14:paraId="378BFA14" w14:textId="33F46987" w:rsidR="00A467A0" w:rsidRDefault="00A467A0" w:rsidP="00A467A0">
            <w:r>
              <w:t xml:space="preserve"> </w:t>
            </w:r>
          </w:p>
        </w:tc>
        <w:tc>
          <w:tcPr>
            <w:tcW w:w="5323" w:type="dxa"/>
          </w:tcPr>
          <w:p w14:paraId="1658CA95" w14:textId="77777777" w:rsidR="000B4AD6" w:rsidRDefault="000B4AD6" w:rsidP="007360AB">
            <w:pPr>
              <w:pStyle w:val="Compact"/>
            </w:pPr>
            <w:r>
              <w:t>Matthew 5:34</w:t>
            </w:r>
          </w:p>
          <w:p w14:paraId="67608613" w14:textId="77777777" w:rsidR="000B4AD6" w:rsidRDefault="000B4AD6" w:rsidP="007360AB">
            <w:pPr>
              <w:pStyle w:val="Compact"/>
            </w:pPr>
            <w:r>
              <w:t>Matthew 19:28</w:t>
            </w:r>
          </w:p>
          <w:p w14:paraId="7D047FD5" w14:textId="77777777" w:rsidR="000B4AD6" w:rsidRDefault="000B4AD6" w:rsidP="007360AB">
            <w:pPr>
              <w:pStyle w:val="Compact"/>
            </w:pPr>
            <w:r>
              <w:t>Matthew 25:31</w:t>
            </w:r>
          </w:p>
          <w:p w14:paraId="30A91507" w14:textId="77777777" w:rsidR="000B4AD6" w:rsidRDefault="000B4AD6" w:rsidP="007360AB">
            <w:pPr>
              <w:pStyle w:val="Compact"/>
            </w:pPr>
            <w:r>
              <w:t xml:space="preserve">Luke 1:32 </w:t>
            </w:r>
          </w:p>
          <w:p w14:paraId="619870C0" w14:textId="77777777" w:rsidR="000B4AD6" w:rsidRDefault="000B4AD6" w:rsidP="007360AB">
            <w:pPr>
              <w:pStyle w:val="Compact"/>
            </w:pPr>
            <w:r>
              <w:t>Luke 22:30</w:t>
            </w:r>
          </w:p>
          <w:p w14:paraId="302A7355" w14:textId="77777777" w:rsidR="000B4AD6" w:rsidRDefault="000B4AD6" w:rsidP="007360AB">
            <w:pPr>
              <w:pStyle w:val="Compact"/>
            </w:pPr>
            <w:r>
              <w:t xml:space="preserve">Acts 7:49 </w:t>
            </w:r>
          </w:p>
          <w:p w14:paraId="679747D6" w14:textId="77777777" w:rsidR="000B4AD6" w:rsidRDefault="000B4AD6" w:rsidP="007360AB">
            <w:pPr>
              <w:pStyle w:val="Compact"/>
            </w:pPr>
            <w:r>
              <w:t>Colossians 1:16</w:t>
            </w:r>
          </w:p>
          <w:p w14:paraId="31ABD348" w14:textId="77777777" w:rsidR="000B4AD6" w:rsidRDefault="000B4AD6" w:rsidP="007360AB">
            <w:pPr>
              <w:pStyle w:val="Compact"/>
            </w:pPr>
            <w:r>
              <w:t xml:space="preserve">Hebrews 4:16 </w:t>
            </w:r>
          </w:p>
          <w:p w14:paraId="27D53245" w14:textId="77777777" w:rsidR="000B4AD6" w:rsidRDefault="000B4AD6" w:rsidP="007360AB">
            <w:pPr>
              <w:pStyle w:val="Compact"/>
            </w:pPr>
            <w:r>
              <w:t>Hebrews 8:1</w:t>
            </w:r>
          </w:p>
          <w:p w14:paraId="38F654FD" w14:textId="77777777" w:rsidR="000B4AD6" w:rsidRDefault="000B4AD6" w:rsidP="007360AB">
            <w:pPr>
              <w:pStyle w:val="Compact"/>
            </w:pPr>
            <w:r>
              <w:t xml:space="preserve">Hebrews 12:2 </w:t>
            </w:r>
          </w:p>
          <w:p w14:paraId="5D27322B" w14:textId="208F90BE" w:rsidR="000B4AD6" w:rsidRDefault="000B4AD6" w:rsidP="007360AB">
            <w:pPr>
              <w:pStyle w:val="Compact"/>
            </w:pPr>
            <w:r>
              <w:t xml:space="preserve">Revelation 3:21 </w:t>
            </w:r>
          </w:p>
          <w:p w14:paraId="43BC87AB" w14:textId="77777777" w:rsidR="000B4AD6" w:rsidRDefault="000B4AD6" w:rsidP="007360AB">
            <w:pPr>
              <w:pStyle w:val="Compact"/>
            </w:pPr>
            <w:r>
              <w:t xml:space="preserve">Revelation 7:10 </w:t>
            </w:r>
          </w:p>
          <w:p w14:paraId="6ADCE67D" w14:textId="32AD821D" w:rsidR="000B4AD6" w:rsidRDefault="000B4AD6" w:rsidP="00DD3E32">
            <w:pPr>
              <w:pStyle w:val="Compact"/>
            </w:pPr>
            <w:r>
              <w:t xml:space="preserve">Revelation 22:1 </w:t>
            </w:r>
          </w:p>
        </w:tc>
      </w:tr>
      <w:tr w:rsidR="000B4AD6" w:rsidRPr="00E544E9" w14:paraId="7B94DF62" w14:textId="3783323C" w:rsidTr="00234561">
        <w:trPr>
          <w:trHeight w:val="1465"/>
        </w:trPr>
        <w:tc>
          <w:tcPr>
            <w:tcW w:w="3149" w:type="dxa"/>
          </w:tcPr>
          <w:p w14:paraId="5E51D82D" w14:textId="77777777" w:rsidR="000B4AD6" w:rsidRDefault="000B4AD6" w:rsidP="00C55158">
            <w:r w:rsidRPr="00843913">
              <w:rPr>
                <w:b/>
                <w:bCs/>
              </w:rPr>
              <w:lastRenderedPageBreak/>
              <w:t>tree</w:t>
            </w:r>
            <w:r>
              <w:t xml:space="preserve"> (used to mean cross)</w:t>
            </w:r>
          </w:p>
          <w:p w14:paraId="251A774C" w14:textId="5AD9580F" w:rsidR="000B4AD6" w:rsidRDefault="000B4AD6" w:rsidP="00C55158"/>
        </w:tc>
        <w:tc>
          <w:tcPr>
            <w:tcW w:w="6048" w:type="dxa"/>
          </w:tcPr>
          <w:p w14:paraId="310CF5D2" w14:textId="77777777" w:rsidR="007815E3" w:rsidRDefault="000B4AD6" w:rsidP="007815E3">
            <w:r>
              <w:t xml:space="preserve">This word is sometimes used to mean the same thing as “cross,” although it is sometimes said this way, as “a tree.” </w:t>
            </w:r>
          </w:p>
          <w:p w14:paraId="035F56E2" w14:textId="61D15C7A" w:rsidR="000B4AD6" w:rsidRDefault="007815E3" w:rsidP="007815E3">
            <w:r>
              <w:t xml:space="preserve">      </w:t>
            </w:r>
            <w:r w:rsidR="000B4AD6">
              <w:t>A cross was an upright wooden post stuck into the ground with a wooden beam going across it near the top. During the time of the Roman Empire, the Roman government killed criminals by tying or nailing them to a cross and leaving them there to die.</w:t>
            </w:r>
          </w:p>
        </w:tc>
        <w:tc>
          <w:tcPr>
            <w:tcW w:w="5323" w:type="dxa"/>
          </w:tcPr>
          <w:p w14:paraId="4AE05482" w14:textId="77777777" w:rsidR="000B4AD6" w:rsidRDefault="000B4AD6" w:rsidP="00946EE1">
            <w:r w:rsidRPr="004A2759">
              <w:t>Acts 5:30</w:t>
            </w:r>
          </w:p>
          <w:p w14:paraId="1B16D6D2" w14:textId="77777777" w:rsidR="000B4AD6" w:rsidRDefault="000B4AD6" w:rsidP="00946EE1">
            <w:r>
              <w:t xml:space="preserve">Acts </w:t>
            </w:r>
            <w:r w:rsidRPr="004A2759">
              <w:t>10:39</w:t>
            </w:r>
          </w:p>
          <w:p w14:paraId="563BF6BA" w14:textId="77777777" w:rsidR="000B4AD6" w:rsidRDefault="000B4AD6" w:rsidP="00946EE1">
            <w:r>
              <w:t xml:space="preserve">Acts </w:t>
            </w:r>
            <w:r w:rsidRPr="004A2759">
              <w:t>13:29</w:t>
            </w:r>
          </w:p>
          <w:p w14:paraId="55751F80" w14:textId="77777777" w:rsidR="000B4AD6" w:rsidRDefault="000B4AD6" w:rsidP="00946EE1">
            <w:r w:rsidRPr="004A2759">
              <w:t>Gal</w:t>
            </w:r>
            <w:r>
              <w:t>atians</w:t>
            </w:r>
            <w:r w:rsidRPr="004A2759">
              <w:t xml:space="preserve"> 3:13</w:t>
            </w:r>
          </w:p>
          <w:p w14:paraId="3F2B0622" w14:textId="09465ADA" w:rsidR="000B4AD6" w:rsidRDefault="000B4AD6" w:rsidP="007360AB">
            <w:pPr>
              <w:pStyle w:val="Compact"/>
            </w:pPr>
            <w:r w:rsidRPr="004A2759">
              <w:t>1 Pet</w:t>
            </w:r>
            <w:r>
              <w:t>er</w:t>
            </w:r>
            <w:r w:rsidRPr="004A2759">
              <w:t xml:space="preserve"> 2:24</w:t>
            </w:r>
          </w:p>
        </w:tc>
      </w:tr>
      <w:tr w:rsidR="000B4AD6" w:rsidRPr="00E544E9" w14:paraId="68BE467B" w14:textId="70971420" w:rsidTr="00234561">
        <w:trPr>
          <w:trHeight w:val="1465"/>
        </w:trPr>
        <w:tc>
          <w:tcPr>
            <w:tcW w:w="3149" w:type="dxa"/>
          </w:tcPr>
          <w:p w14:paraId="177D8E8D" w14:textId="77777777" w:rsidR="000B4AD6" w:rsidRPr="00C17D8D" w:rsidRDefault="000B4AD6" w:rsidP="00C55158">
            <w:pPr>
              <w:rPr>
                <w:b/>
                <w:bCs/>
              </w:rPr>
            </w:pPr>
            <w:r w:rsidRPr="00C17D8D">
              <w:rPr>
                <w:b/>
                <w:bCs/>
              </w:rPr>
              <w:t>true, truth</w:t>
            </w:r>
          </w:p>
          <w:p w14:paraId="4125E425" w14:textId="46D28646" w:rsidR="000B4AD6" w:rsidRDefault="000B4AD6" w:rsidP="00C55158">
            <w:r>
              <w:t>G227, G228, G225</w:t>
            </w:r>
          </w:p>
        </w:tc>
        <w:tc>
          <w:tcPr>
            <w:tcW w:w="6048" w:type="dxa"/>
          </w:tcPr>
          <w:p w14:paraId="6995B22E" w14:textId="77777777" w:rsidR="000B4AD6" w:rsidRDefault="000B4AD6" w:rsidP="0023559C">
            <w:r>
              <w:t xml:space="preserve">This word can describe: </w:t>
            </w:r>
          </w:p>
          <w:p w14:paraId="2EE173B7" w14:textId="77777777" w:rsidR="000B4AD6" w:rsidRDefault="000B4AD6" w:rsidP="001A222C">
            <w:pPr>
              <w:pStyle w:val="ListParagraph"/>
              <w:numPr>
                <w:ilvl w:val="0"/>
                <w:numId w:val="68"/>
              </w:numPr>
            </w:pPr>
            <w:r>
              <w:t>Ideas or words that are not false.</w:t>
            </w:r>
          </w:p>
          <w:p w14:paraId="1A2107A1" w14:textId="77777777" w:rsidR="000B4AD6" w:rsidRDefault="000B4AD6" w:rsidP="001A222C">
            <w:pPr>
              <w:pStyle w:val="ListParagraph"/>
              <w:numPr>
                <w:ilvl w:val="0"/>
                <w:numId w:val="68"/>
              </w:numPr>
            </w:pPr>
            <w:r>
              <w:t>People who speak what is not false.</w:t>
            </w:r>
          </w:p>
          <w:p w14:paraId="002E5E4B" w14:textId="77777777" w:rsidR="000B4AD6" w:rsidRDefault="000B4AD6" w:rsidP="001A222C">
            <w:pPr>
              <w:pStyle w:val="ListParagraph"/>
              <w:numPr>
                <w:ilvl w:val="0"/>
                <w:numId w:val="68"/>
              </w:numPr>
            </w:pPr>
            <w:r>
              <w:t xml:space="preserve">Something that actually exists. That is, the thing is not fake. </w:t>
            </w:r>
          </w:p>
          <w:p w14:paraId="7808383D" w14:textId="77777777" w:rsidR="007815E3" w:rsidRDefault="000B4AD6" w:rsidP="00B57476">
            <w:pPr>
              <w:pStyle w:val="ListParagraph"/>
              <w:numPr>
                <w:ilvl w:val="0"/>
                <w:numId w:val="68"/>
              </w:numPr>
            </w:pPr>
            <w:r>
              <w:t>Something that does not have anything wrong with it.</w:t>
            </w:r>
          </w:p>
          <w:p w14:paraId="65AE3F46" w14:textId="7513148C" w:rsidR="000B4AD6" w:rsidRDefault="000B4AD6" w:rsidP="00B57476">
            <w:pPr>
              <w:pStyle w:val="ListParagraph"/>
              <w:numPr>
                <w:ilvl w:val="0"/>
                <w:numId w:val="68"/>
              </w:numPr>
            </w:pPr>
            <w:r>
              <w:t>What Christians believe and teach about Jesus.</w:t>
            </w:r>
          </w:p>
        </w:tc>
        <w:tc>
          <w:tcPr>
            <w:tcW w:w="5323" w:type="dxa"/>
          </w:tcPr>
          <w:p w14:paraId="3744D43C" w14:textId="77777777" w:rsidR="000B4AD6" w:rsidRDefault="000B4AD6" w:rsidP="00071E77">
            <w:pPr>
              <w:pStyle w:val="Compact"/>
            </w:pPr>
            <w:r>
              <w:t xml:space="preserve">Matthew 22:16 </w:t>
            </w:r>
          </w:p>
          <w:p w14:paraId="668ED112" w14:textId="77777777" w:rsidR="000B4AD6" w:rsidRDefault="000B4AD6" w:rsidP="00071E77">
            <w:pPr>
              <w:pStyle w:val="Compact"/>
            </w:pPr>
            <w:r>
              <w:t xml:space="preserve">Luke 16:11 </w:t>
            </w:r>
          </w:p>
          <w:p w14:paraId="0FF78020" w14:textId="77777777" w:rsidR="000B4AD6" w:rsidRPr="00843913" w:rsidRDefault="000B4AD6" w:rsidP="0023559C">
            <w:r w:rsidRPr="00843913">
              <w:t>John 14:6</w:t>
            </w:r>
          </w:p>
          <w:p w14:paraId="24FB0446" w14:textId="77777777" w:rsidR="000B4AD6" w:rsidRDefault="000B4AD6" w:rsidP="0023559C">
            <w:r w:rsidRPr="00843913">
              <w:t xml:space="preserve">John 17:17 </w:t>
            </w:r>
          </w:p>
          <w:p w14:paraId="4CDFB131" w14:textId="77777777" w:rsidR="000B4AD6" w:rsidRDefault="000B4AD6" w:rsidP="0023559C">
            <w:r>
              <w:t xml:space="preserve">Romans 1:25 </w:t>
            </w:r>
          </w:p>
          <w:p w14:paraId="3C9D94BF" w14:textId="77777777" w:rsidR="000B4AD6" w:rsidRDefault="000B4AD6" w:rsidP="005A4E31">
            <w:pPr>
              <w:pStyle w:val="Compact"/>
            </w:pPr>
            <w:r>
              <w:t xml:space="preserve">1 Corinthians 13:6 </w:t>
            </w:r>
          </w:p>
          <w:p w14:paraId="0460251A" w14:textId="77777777" w:rsidR="000B4AD6" w:rsidRDefault="000B4AD6" w:rsidP="005A4E31">
            <w:pPr>
              <w:pStyle w:val="Compact"/>
            </w:pPr>
            <w:r>
              <w:t xml:space="preserve">Ephesians 4:25 </w:t>
            </w:r>
          </w:p>
          <w:p w14:paraId="777C1562" w14:textId="77777777" w:rsidR="000B4AD6" w:rsidRDefault="000B4AD6" w:rsidP="0023559C">
            <w:r>
              <w:t xml:space="preserve">Philippians 4:8 </w:t>
            </w:r>
          </w:p>
          <w:p w14:paraId="6E4D409E" w14:textId="77777777" w:rsidR="000B4AD6" w:rsidRDefault="000B4AD6" w:rsidP="005A4E31">
            <w:pPr>
              <w:pStyle w:val="Compact"/>
            </w:pPr>
            <w:r>
              <w:t xml:space="preserve">2 Timothy 2:15 </w:t>
            </w:r>
          </w:p>
          <w:p w14:paraId="24B4DC85" w14:textId="77777777" w:rsidR="000B4AD6" w:rsidRDefault="000B4AD6" w:rsidP="005A4E31">
            <w:pPr>
              <w:pStyle w:val="Compact"/>
            </w:pPr>
            <w:r w:rsidRPr="00E94DD5">
              <w:t xml:space="preserve">Titus 1:1 </w:t>
            </w:r>
          </w:p>
          <w:p w14:paraId="497C9C2E" w14:textId="77777777" w:rsidR="000B4AD6" w:rsidRDefault="000B4AD6" w:rsidP="005F6D97">
            <w:pPr>
              <w:pStyle w:val="Compact"/>
            </w:pPr>
            <w:r>
              <w:t xml:space="preserve">Hebrews 8:2 </w:t>
            </w:r>
          </w:p>
          <w:p w14:paraId="4C805D96" w14:textId="77777777" w:rsidR="000B4AD6" w:rsidRDefault="000B4AD6" w:rsidP="005F6D97">
            <w:pPr>
              <w:pStyle w:val="Compact"/>
            </w:pPr>
            <w:r>
              <w:t xml:space="preserve">James 1:18 </w:t>
            </w:r>
          </w:p>
          <w:p w14:paraId="73932B44" w14:textId="77777777" w:rsidR="000B4AD6" w:rsidRDefault="000B4AD6" w:rsidP="005F6D97">
            <w:pPr>
              <w:pStyle w:val="Compact"/>
            </w:pPr>
            <w:r>
              <w:t xml:space="preserve">2 Peter 2:22 </w:t>
            </w:r>
          </w:p>
          <w:p w14:paraId="6FEFBF7E" w14:textId="77777777" w:rsidR="000B4AD6" w:rsidRDefault="000B4AD6" w:rsidP="005F6D97">
            <w:pPr>
              <w:pStyle w:val="Compact"/>
            </w:pPr>
            <w:r>
              <w:t xml:space="preserve">1 John 2:8 </w:t>
            </w:r>
          </w:p>
          <w:p w14:paraId="6EEBFE4B" w14:textId="5B924546" w:rsidR="000B4AD6" w:rsidRDefault="000B4AD6" w:rsidP="00946EE1">
            <w:r>
              <w:t xml:space="preserve">Revelation 3:14 </w:t>
            </w:r>
          </w:p>
        </w:tc>
      </w:tr>
      <w:tr w:rsidR="000B4AD6" w:rsidRPr="00E544E9" w14:paraId="6E46107C" w14:textId="6E876806" w:rsidTr="00843913">
        <w:trPr>
          <w:trHeight w:val="720"/>
        </w:trPr>
        <w:tc>
          <w:tcPr>
            <w:tcW w:w="3149" w:type="dxa"/>
          </w:tcPr>
          <w:p w14:paraId="4A3BCE99" w14:textId="77777777" w:rsidR="000B4AD6" w:rsidRPr="00817AE2" w:rsidRDefault="000B4AD6" w:rsidP="001F27C4">
            <w:pPr>
              <w:rPr>
                <w:b/>
                <w:bCs/>
              </w:rPr>
            </w:pPr>
            <w:r w:rsidRPr="00C17D8D">
              <w:rPr>
                <w:b/>
                <w:bCs/>
              </w:rPr>
              <w:t>unbelief</w:t>
            </w:r>
            <w:r w:rsidRPr="00817AE2">
              <w:rPr>
                <w:b/>
                <w:bCs/>
              </w:rPr>
              <w:t>, unbelieving</w:t>
            </w:r>
          </w:p>
          <w:p w14:paraId="2F981792" w14:textId="73718F2F" w:rsidR="000B4AD6" w:rsidRDefault="000B4AD6" w:rsidP="00C55158">
            <w:r w:rsidRPr="00817AE2">
              <w:t>G570, G571</w:t>
            </w:r>
          </w:p>
        </w:tc>
        <w:tc>
          <w:tcPr>
            <w:tcW w:w="6048" w:type="dxa"/>
          </w:tcPr>
          <w:p w14:paraId="12934B73" w14:textId="77777777" w:rsidR="000B4AD6" w:rsidRDefault="000B4AD6" w:rsidP="00720498">
            <w:r>
              <w:t>This word can mean:</w:t>
            </w:r>
          </w:p>
          <w:p w14:paraId="37C2282F" w14:textId="77777777" w:rsidR="000B4AD6" w:rsidRDefault="000B4AD6" w:rsidP="00720498">
            <w:pPr>
              <w:pStyle w:val="ListParagraph"/>
              <w:numPr>
                <w:ilvl w:val="0"/>
                <w:numId w:val="71"/>
              </w:numPr>
            </w:pPr>
            <w:r>
              <w:t xml:space="preserve">A lack of faith. </w:t>
            </w:r>
          </w:p>
          <w:p w14:paraId="2E8C6FC3" w14:textId="77777777" w:rsidR="000B4AD6" w:rsidRDefault="000B4AD6" w:rsidP="00720498">
            <w:pPr>
              <w:pStyle w:val="ListParagraph"/>
              <w:numPr>
                <w:ilvl w:val="0"/>
                <w:numId w:val="71"/>
              </w:numPr>
            </w:pPr>
            <w:r>
              <w:t>Not believing in God or in the things God has done.</w:t>
            </w:r>
          </w:p>
          <w:p w14:paraId="5CA859C4" w14:textId="77777777" w:rsidR="000B4AD6" w:rsidRDefault="000B4AD6" w:rsidP="00720498">
            <w:pPr>
              <w:pStyle w:val="ListParagraph"/>
              <w:numPr>
                <w:ilvl w:val="0"/>
                <w:numId w:val="71"/>
              </w:numPr>
            </w:pPr>
            <w:r>
              <w:t>Choosing not to believe something.</w:t>
            </w:r>
          </w:p>
          <w:p w14:paraId="78CD125A" w14:textId="41888A72" w:rsidR="000B4AD6" w:rsidRDefault="000B4AD6" w:rsidP="001A222C">
            <w:pPr>
              <w:pStyle w:val="ListParagraph"/>
              <w:numPr>
                <w:ilvl w:val="0"/>
                <w:numId w:val="69"/>
              </w:numPr>
            </w:pPr>
            <w:r>
              <w:t>Faithlessness, which means that a person is not acting in a loyal or faithful way to someone else.</w:t>
            </w:r>
          </w:p>
        </w:tc>
        <w:tc>
          <w:tcPr>
            <w:tcW w:w="5323" w:type="dxa"/>
          </w:tcPr>
          <w:p w14:paraId="1EEB57C3" w14:textId="77777777" w:rsidR="000B4AD6" w:rsidRDefault="000B4AD6" w:rsidP="001F27C4">
            <w:pPr>
              <w:pStyle w:val="Compact"/>
            </w:pPr>
            <w:r>
              <w:t>Matthew 13:58</w:t>
            </w:r>
          </w:p>
          <w:p w14:paraId="45929015" w14:textId="77777777" w:rsidR="000B4AD6" w:rsidRDefault="000B4AD6" w:rsidP="001F27C4">
            <w:pPr>
              <w:pStyle w:val="Compact"/>
            </w:pPr>
            <w:r>
              <w:t xml:space="preserve">Mark 9:24 </w:t>
            </w:r>
          </w:p>
          <w:p w14:paraId="22AE50F8" w14:textId="77777777" w:rsidR="000B4AD6" w:rsidRDefault="000B4AD6" w:rsidP="001F27C4">
            <w:pPr>
              <w:pStyle w:val="Compact"/>
            </w:pPr>
            <w:r>
              <w:t xml:space="preserve">Mark 16:14 </w:t>
            </w:r>
          </w:p>
          <w:p w14:paraId="1464FDAF" w14:textId="77777777" w:rsidR="000B4AD6" w:rsidRDefault="000B4AD6" w:rsidP="001F27C4">
            <w:pPr>
              <w:pStyle w:val="Compact"/>
            </w:pPr>
            <w:r>
              <w:t xml:space="preserve">Romans 3:3 </w:t>
            </w:r>
          </w:p>
          <w:p w14:paraId="0164CFE9" w14:textId="77777777" w:rsidR="000B4AD6" w:rsidRDefault="000B4AD6" w:rsidP="00BC2127">
            <w:pPr>
              <w:pStyle w:val="Compact"/>
            </w:pPr>
            <w:r>
              <w:t xml:space="preserve">Romans 11:20 </w:t>
            </w:r>
          </w:p>
          <w:p w14:paraId="1388CD01" w14:textId="77777777" w:rsidR="000B4AD6" w:rsidRPr="00817AE2" w:rsidRDefault="000B4AD6" w:rsidP="00BC2127">
            <w:pPr>
              <w:pStyle w:val="Compact"/>
            </w:pPr>
            <w:r w:rsidRPr="00817AE2">
              <w:t>2 Corinthians 4:4</w:t>
            </w:r>
          </w:p>
          <w:p w14:paraId="022D4B0D" w14:textId="77777777" w:rsidR="000B4AD6" w:rsidRPr="00817AE2" w:rsidRDefault="000B4AD6" w:rsidP="001F27C4">
            <w:pPr>
              <w:pStyle w:val="Compact"/>
            </w:pPr>
            <w:r w:rsidRPr="00817AE2">
              <w:t xml:space="preserve">1 Timothy 1:13 </w:t>
            </w:r>
          </w:p>
          <w:p w14:paraId="1EA4ECBB" w14:textId="77777777" w:rsidR="000B4AD6" w:rsidRDefault="000B4AD6" w:rsidP="001F27C4">
            <w:pPr>
              <w:pStyle w:val="Compact"/>
            </w:pPr>
            <w:r w:rsidRPr="00817AE2">
              <w:t>Titus 1:15</w:t>
            </w:r>
            <w:r>
              <w:t xml:space="preserve"> </w:t>
            </w:r>
          </w:p>
          <w:p w14:paraId="5BAE93DB" w14:textId="381A8A35" w:rsidR="000B4AD6" w:rsidRDefault="000B4AD6" w:rsidP="005F6D97">
            <w:pPr>
              <w:pStyle w:val="Compact"/>
            </w:pPr>
            <w:r>
              <w:t xml:space="preserve">Hebrews 3:12 </w:t>
            </w:r>
          </w:p>
        </w:tc>
      </w:tr>
      <w:tr w:rsidR="000B4AD6" w:rsidRPr="00E544E9" w14:paraId="34A3DB88" w14:textId="536B2521" w:rsidTr="00234561">
        <w:trPr>
          <w:trHeight w:val="1152"/>
        </w:trPr>
        <w:tc>
          <w:tcPr>
            <w:tcW w:w="3149" w:type="dxa"/>
          </w:tcPr>
          <w:p w14:paraId="3EF271CF" w14:textId="1E668250" w:rsidR="000B4AD6" w:rsidRDefault="000B4AD6" w:rsidP="00C55158">
            <w:r w:rsidRPr="00AC7FFE">
              <w:rPr>
                <w:b/>
                <w:bCs/>
              </w:rPr>
              <w:lastRenderedPageBreak/>
              <w:t>will (of God)</w:t>
            </w:r>
          </w:p>
        </w:tc>
        <w:tc>
          <w:tcPr>
            <w:tcW w:w="6048" w:type="dxa"/>
          </w:tcPr>
          <w:p w14:paraId="27CC4083" w14:textId="77777777" w:rsidR="000B4AD6" w:rsidRDefault="000B4AD6" w:rsidP="001F27C4">
            <w:r>
              <w:t xml:space="preserve">This phrase can mean: </w:t>
            </w:r>
          </w:p>
          <w:p w14:paraId="61D3B821" w14:textId="77777777" w:rsidR="000B4AD6" w:rsidRDefault="000B4AD6" w:rsidP="001F27C4">
            <w:pPr>
              <w:pStyle w:val="ListParagraph"/>
              <w:numPr>
                <w:ilvl w:val="0"/>
                <w:numId w:val="76"/>
              </w:numPr>
            </w:pPr>
            <w:r>
              <w:t>What God desires.</w:t>
            </w:r>
          </w:p>
          <w:p w14:paraId="124BC254" w14:textId="77777777" w:rsidR="000B4AD6" w:rsidRDefault="000B4AD6" w:rsidP="001F27C4">
            <w:pPr>
              <w:pStyle w:val="ListParagraph"/>
              <w:numPr>
                <w:ilvl w:val="0"/>
                <w:numId w:val="76"/>
              </w:numPr>
            </w:pPr>
            <w:r>
              <w:t>What God plans for the rest of his creation.</w:t>
            </w:r>
          </w:p>
          <w:p w14:paraId="7F6AB90C" w14:textId="77777777" w:rsidR="000B4AD6" w:rsidRDefault="000B4AD6" w:rsidP="001F27C4">
            <w:pPr>
              <w:pStyle w:val="ListParagraph"/>
              <w:numPr>
                <w:ilvl w:val="0"/>
                <w:numId w:val="76"/>
              </w:numPr>
            </w:pPr>
            <w:r>
              <w:t>God’s purpose.</w:t>
            </w:r>
          </w:p>
          <w:p w14:paraId="4B95AD95" w14:textId="77777777" w:rsidR="007815E3" w:rsidRDefault="000B4AD6" w:rsidP="00E94DD5">
            <w:pPr>
              <w:pStyle w:val="ListParagraph"/>
              <w:numPr>
                <w:ilvl w:val="0"/>
                <w:numId w:val="76"/>
              </w:numPr>
            </w:pPr>
            <w:r>
              <w:t>What is pleasing to God.</w:t>
            </w:r>
          </w:p>
          <w:p w14:paraId="7604E3CB" w14:textId="45BBAAD6" w:rsidR="000B4AD6" w:rsidRDefault="000B4AD6" w:rsidP="00E94DD5">
            <w:pPr>
              <w:pStyle w:val="ListParagraph"/>
              <w:numPr>
                <w:ilvl w:val="0"/>
                <w:numId w:val="76"/>
              </w:numPr>
            </w:pPr>
            <w:r>
              <w:t>How God wants people to respond to him.</w:t>
            </w:r>
          </w:p>
        </w:tc>
        <w:tc>
          <w:tcPr>
            <w:tcW w:w="5323" w:type="dxa"/>
          </w:tcPr>
          <w:p w14:paraId="225EAF32" w14:textId="77777777" w:rsidR="000B4AD6" w:rsidRPr="00BC2127" w:rsidRDefault="000B4AD6" w:rsidP="001F27C4">
            <w:r w:rsidRPr="00BC2127">
              <w:t xml:space="preserve">Matthew 6:10 </w:t>
            </w:r>
          </w:p>
          <w:p w14:paraId="2573C6D1" w14:textId="77777777" w:rsidR="000B4AD6" w:rsidRPr="00BC2127" w:rsidRDefault="000B4AD6" w:rsidP="001F27C4">
            <w:r w:rsidRPr="00BC2127">
              <w:t>Matthew 7:21</w:t>
            </w:r>
          </w:p>
          <w:p w14:paraId="659EF57F" w14:textId="77777777" w:rsidR="000B4AD6" w:rsidRPr="00BC2127" w:rsidRDefault="000B4AD6" w:rsidP="001F27C4">
            <w:r w:rsidRPr="00BC2127">
              <w:t>Mark 3:35</w:t>
            </w:r>
          </w:p>
          <w:p w14:paraId="1E3D0479" w14:textId="77777777" w:rsidR="000B4AD6" w:rsidRDefault="000B4AD6" w:rsidP="001F27C4">
            <w:r w:rsidRPr="00BC2127">
              <w:t>John 6:40</w:t>
            </w:r>
          </w:p>
          <w:p w14:paraId="25E148AF" w14:textId="77777777" w:rsidR="000B4AD6" w:rsidRDefault="000B4AD6" w:rsidP="001F27C4">
            <w:r>
              <w:t>Romans 12:2</w:t>
            </w:r>
          </w:p>
          <w:p w14:paraId="4EAE3A4A" w14:textId="77777777" w:rsidR="000B4AD6" w:rsidRDefault="000B4AD6" w:rsidP="001F27C4">
            <w:r>
              <w:t>1 Corinthians 1:1</w:t>
            </w:r>
          </w:p>
          <w:p w14:paraId="0CFF051F" w14:textId="77777777" w:rsidR="000B4AD6" w:rsidRDefault="000B4AD6" w:rsidP="001F27C4">
            <w:r>
              <w:t>2 Corinthians 8:5</w:t>
            </w:r>
          </w:p>
          <w:p w14:paraId="2E7440BE" w14:textId="77777777" w:rsidR="000B4AD6" w:rsidRDefault="000B4AD6" w:rsidP="001F27C4">
            <w:r>
              <w:t>Galatians 1:4</w:t>
            </w:r>
          </w:p>
          <w:p w14:paraId="3CE481A1" w14:textId="77777777" w:rsidR="000B4AD6" w:rsidRDefault="000B4AD6" w:rsidP="001F27C4">
            <w:r>
              <w:t>Ephesians 6:6</w:t>
            </w:r>
          </w:p>
          <w:p w14:paraId="254DD7B4" w14:textId="77777777" w:rsidR="000B4AD6" w:rsidRDefault="000B4AD6" w:rsidP="001F27C4">
            <w:r>
              <w:t>Colossians 4:12</w:t>
            </w:r>
          </w:p>
          <w:p w14:paraId="3658E28B" w14:textId="77777777" w:rsidR="000B4AD6" w:rsidRDefault="000B4AD6" w:rsidP="001F27C4">
            <w:r>
              <w:t>1 Thessalonians 5:18</w:t>
            </w:r>
          </w:p>
          <w:p w14:paraId="0AF7B349" w14:textId="77777777" w:rsidR="000B4AD6" w:rsidRDefault="000B4AD6" w:rsidP="001F27C4">
            <w:r>
              <w:t>2 Timothy 1:1</w:t>
            </w:r>
          </w:p>
          <w:p w14:paraId="5BA5A141" w14:textId="77777777" w:rsidR="000B4AD6" w:rsidRDefault="000B4AD6" w:rsidP="001F27C4">
            <w:r>
              <w:t>Hebrews 10:36</w:t>
            </w:r>
          </w:p>
          <w:p w14:paraId="7C281B1E" w14:textId="77777777" w:rsidR="000B4AD6" w:rsidRDefault="000B4AD6" w:rsidP="001F27C4">
            <w:r>
              <w:t>1 Peter 4:2</w:t>
            </w:r>
          </w:p>
          <w:p w14:paraId="507C4465" w14:textId="29A54C4E" w:rsidR="000B4AD6" w:rsidRDefault="000B4AD6" w:rsidP="00E94DD5">
            <w:pPr>
              <w:pStyle w:val="Compact"/>
            </w:pPr>
            <w:r>
              <w:t>1 John 2:17</w:t>
            </w:r>
          </w:p>
        </w:tc>
      </w:tr>
      <w:tr w:rsidR="000B4AD6" w:rsidRPr="00E544E9" w14:paraId="685DA43B" w14:textId="4A58B5A0" w:rsidTr="00222F18">
        <w:trPr>
          <w:trHeight w:val="432"/>
        </w:trPr>
        <w:tc>
          <w:tcPr>
            <w:tcW w:w="3149" w:type="dxa"/>
          </w:tcPr>
          <w:p w14:paraId="041703C9" w14:textId="77777777" w:rsidR="000B4AD6" w:rsidRPr="003F0B28" w:rsidRDefault="000B4AD6" w:rsidP="001F27C4">
            <w:pPr>
              <w:rPr>
                <w:b/>
                <w:bCs/>
              </w:rPr>
            </w:pPr>
            <w:r w:rsidRPr="003F0B28">
              <w:rPr>
                <w:b/>
                <w:bCs/>
              </w:rPr>
              <w:t>wisdom</w:t>
            </w:r>
          </w:p>
          <w:p w14:paraId="12747E47" w14:textId="01F8F723" w:rsidR="000B4AD6" w:rsidRDefault="000B4AD6" w:rsidP="001F27C4">
            <w:r>
              <w:t>G4678</w:t>
            </w:r>
          </w:p>
        </w:tc>
        <w:tc>
          <w:tcPr>
            <w:tcW w:w="6048" w:type="dxa"/>
          </w:tcPr>
          <w:p w14:paraId="3D76ECB1" w14:textId="77777777" w:rsidR="000B4AD6" w:rsidRPr="00866288" w:rsidRDefault="000B4AD6" w:rsidP="001F27C4">
            <w:r w:rsidRPr="00866288">
              <w:t>This word can mean:</w:t>
            </w:r>
          </w:p>
          <w:p w14:paraId="16631EFD" w14:textId="77777777" w:rsidR="000B4AD6" w:rsidRPr="00866288" w:rsidRDefault="000B4AD6" w:rsidP="00417135">
            <w:pPr>
              <w:pStyle w:val="ListParagraph"/>
              <w:numPr>
                <w:ilvl w:val="0"/>
                <w:numId w:val="83"/>
              </w:numPr>
            </w:pPr>
            <w:r w:rsidRPr="00866288">
              <w:t xml:space="preserve">Knowledge or skill. </w:t>
            </w:r>
          </w:p>
          <w:p w14:paraId="73A89DD5" w14:textId="77777777" w:rsidR="000B4AD6" w:rsidRPr="00866288" w:rsidRDefault="000B4AD6" w:rsidP="00417135">
            <w:pPr>
              <w:pStyle w:val="ListParagraph"/>
              <w:numPr>
                <w:ilvl w:val="0"/>
                <w:numId w:val="83"/>
              </w:numPr>
            </w:pPr>
            <w:r w:rsidRPr="00866288">
              <w:t>Intelligence or learning.</w:t>
            </w:r>
          </w:p>
          <w:p w14:paraId="26BBF0FD" w14:textId="77777777" w:rsidR="000B4AD6" w:rsidRPr="00866288" w:rsidRDefault="000B4AD6" w:rsidP="00417135">
            <w:pPr>
              <w:pStyle w:val="ListParagraph"/>
              <w:numPr>
                <w:ilvl w:val="0"/>
                <w:numId w:val="83"/>
              </w:numPr>
            </w:pPr>
            <w:r w:rsidRPr="00866288">
              <w:t>Maturity.</w:t>
            </w:r>
          </w:p>
          <w:p w14:paraId="1318D016" w14:textId="77777777" w:rsidR="000B4AD6" w:rsidRPr="00866288" w:rsidRDefault="000B4AD6" w:rsidP="00417135">
            <w:pPr>
              <w:pStyle w:val="ListParagraph"/>
              <w:numPr>
                <w:ilvl w:val="0"/>
                <w:numId w:val="83"/>
              </w:numPr>
            </w:pPr>
            <w:r w:rsidRPr="00866288">
              <w:t xml:space="preserve">The ability to make good decisions. </w:t>
            </w:r>
          </w:p>
          <w:p w14:paraId="39F39BFB" w14:textId="77777777" w:rsidR="000B4AD6" w:rsidRPr="00866288" w:rsidRDefault="000B4AD6" w:rsidP="00417135">
            <w:pPr>
              <w:pStyle w:val="ListParagraph"/>
              <w:numPr>
                <w:ilvl w:val="0"/>
                <w:numId w:val="83"/>
              </w:numPr>
            </w:pPr>
            <w:r w:rsidRPr="00866288">
              <w:t xml:space="preserve">God’s own wisdom, which is complete. </w:t>
            </w:r>
          </w:p>
          <w:p w14:paraId="256FA722" w14:textId="77777777" w:rsidR="007815E3" w:rsidRDefault="007815E3" w:rsidP="007815E3"/>
          <w:p w14:paraId="1A1D128E" w14:textId="654865A0" w:rsidR="000B4AD6" w:rsidRDefault="000B4AD6" w:rsidP="007815E3">
            <w:r w:rsidRPr="00866288">
              <w:t>The New Testament distinguishes between human wisdom and godly wisdom. Human wisdom can include knowledge or intelligence, but also selfishness or pride. Godly wisdom benefits others.</w:t>
            </w:r>
          </w:p>
        </w:tc>
        <w:tc>
          <w:tcPr>
            <w:tcW w:w="5323" w:type="dxa"/>
          </w:tcPr>
          <w:p w14:paraId="46B51ACE" w14:textId="77777777" w:rsidR="000B4AD6" w:rsidRDefault="000B4AD6" w:rsidP="001F27C4">
            <w:pPr>
              <w:pStyle w:val="Compact"/>
            </w:pPr>
            <w:r>
              <w:t>Matthew 13:54</w:t>
            </w:r>
          </w:p>
          <w:p w14:paraId="2CD2365E" w14:textId="77777777" w:rsidR="000B4AD6" w:rsidRDefault="000B4AD6" w:rsidP="001F27C4">
            <w:pPr>
              <w:pStyle w:val="Compact"/>
            </w:pPr>
            <w:r>
              <w:t>Mark 6:2</w:t>
            </w:r>
          </w:p>
          <w:p w14:paraId="177C6C59" w14:textId="77777777" w:rsidR="000B4AD6" w:rsidRDefault="000B4AD6" w:rsidP="001F27C4">
            <w:pPr>
              <w:pStyle w:val="Compact"/>
            </w:pPr>
            <w:r>
              <w:t>Luke 2:40</w:t>
            </w:r>
          </w:p>
          <w:p w14:paraId="1B554EA7" w14:textId="77777777" w:rsidR="000B4AD6" w:rsidRDefault="000B4AD6" w:rsidP="001F27C4">
            <w:pPr>
              <w:pStyle w:val="Compact"/>
            </w:pPr>
            <w:r>
              <w:t>Acts 6:3</w:t>
            </w:r>
          </w:p>
          <w:p w14:paraId="32B7189D" w14:textId="77777777" w:rsidR="000B4AD6" w:rsidRDefault="000B4AD6" w:rsidP="001F27C4">
            <w:pPr>
              <w:pStyle w:val="Compact"/>
            </w:pPr>
            <w:r>
              <w:t>Romans 11:33</w:t>
            </w:r>
          </w:p>
          <w:p w14:paraId="3537FE80" w14:textId="77777777" w:rsidR="000B4AD6" w:rsidRDefault="000B4AD6" w:rsidP="001F27C4">
            <w:pPr>
              <w:pStyle w:val="Compact"/>
            </w:pPr>
            <w:r>
              <w:t>1 Corinthians 1:20</w:t>
            </w:r>
          </w:p>
          <w:p w14:paraId="402B4892" w14:textId="77777777" w:rsidR="000B4AD6" w:rsidRDefault="000B4AD6" w:rsidP="001F27C4">
            <w:pPr>
              <w:pStyle w:val="Compact"/>
            </w:pPr>
            <w:r>
              <w:t>1 Corinthians 2:6</w:t>
            </w:r>
          </w:p>
          <w:p w14:paraId="578BDB3C" w14:textId="77777777" w:rsidR="000B4AD6" w:rsidRDefault="000B4AD6" w:rsidP="001F27C4">
            <w:pPr>
              <w:pStyle w:val="Compact"/>
            </w:pPr>
            <w:r>
              <w:t>Ephesians 3:10</w:t>
            </w:r>
          </w:p>
          <w:p w14:paraId="2B66709A" w14:textId="77777777" w:rsidR="000B4AD6" w:rsidRDefault="000B4AD6" w:rsidP="001F27C4">
            <w:pPr>
              <w:pStyle w:val="Compact"/>
            </w:pPr>
            <w:r>
              <w:t>Colossians 1:9</w:t>
            </w:r>
          </w:p>
          <w:p w14:paraId="13FA9BB0" w14:textId="77777777" w:rsidR="000B4AD6" w:rsidRDefault="000B4AD6" w:rsidP="001F27C4">
            <w:pPr>
              <w:pStyle w:val="Compact"/>
            </w:pPr>
            <w:r>
              <w:t>Colossians 4:5</w:t>
            </w:r>
          </w:p>
          <w:p w14:paraId="10337D51" w14:textId="77777777" w:rsidR="000B4AD6" w:rsidRDefault="000B4AD6" w:rsidP="001F27C4">
            <w:pPr>
              <w:pStyle w:val="Compact"/>
            </w:pPr>
            <w:r>
              <w:t>James 1:5</w:t>
            </w:r>
          </w:p>
          <w:p w14:paraId="225B3FC1" w14:textId="77777777" w:rsidR="000B4AD6" w:rsidRDefault="000B4AD6" w:rsidP="001F27C4">
            <w:pPr>
              <w:pStyle w:val="Compact"/>
            </w:pPr>
            <w:r>
              <w:t>James 3:17</w:t>
            </w:r>
          </w:p>
          <w:p w14:paraId="21A992DA" w14:textId="77777777" w:rsidR="000B4AD6" w:rsidRDefault="000B4AD6" w:rsidP="001F27C4">
            <w:pPr>
              <w:pStyle w:val="Compact"/>
            </w:pPr>
            <w:r>
              <w:t>2 Peter 3:15</w:t>
            </w:r>
          </w:p>
          <w:p w14:paraId="483C9A49" w14:textId="01737078" w:rsidR="000B4AD6" w:rsidRDefault="000B4AD6" w:rsidP="00A46B41">
            <w:pPr>
              <w:pStyle w:val="Compact"/>
            </w:pPr>
            <w:r>
              <w:t>Revelation 5:12</w:t>
            </w:r>
          </w:p>
        </w:tc>
      </w:tr>
      <w:tr w:rsidR="000B4AD6" w:rsidRPr="00E544E9" w14:paraId="3EFB07CA" w14:textId="57F7B038" w:rsidTr="00234561">
        <w:trPr>
          <w:trHeight w:val="1465"/>
        </w:trPr>
        <w:tc>
          <w:tcPr>
            <w:tcW w:w="3149" w:type="dxa"/>
          </w:tcPr>
          <w:p w14:paraId="6EA7BC8C" w14:textId="77777777" w:rsidR="000B4AD6" w:rsidRPr="00AC7FFE" w:rsidRDefault="000B4AD6" w:rsidP="001F27C4">
            <w:pPr>
              <w:rPr>
                <w:b/>
                <w:bCs/>
              </w:rPr>
            </w:pPr>
            <w:r w:rsidRPr="00AC7FFE">
              <w:rPr>
                <w:b/>
                <w:bCs/>
              </w:rPr>
              <w:t>wise</w:t>
            </w:r>
          </w:p>
          <w:p w14:paraId="3827A957" w14:textId="33F94783" w:rsidR="000B4AD6" w:rsidRPr="00AC7FFE" w:rsidRDefault="000B4AD6" w:rsidP="001F27C4">
            <w:pPr>
              <w:rPr>
                <w:b/>
                <w:bCs/>
              </w:rPr>
            </w:pPr>
            <w:r>
              <w:t>G4680, G5429</w:t>
            </w:r>
          </w:p>
        </w:tc>
        <w:tc>
          <w:tcPr>
            <w:tcW w:w="6048" w:type="dxa"/>
          </w:tcPr>
          <w:p w14:paraId="189D83A7" w14:textId="77777777" w:rsidR="000B4AD6" w:rsidRDefault="000B4AD6" w:rsidP="001F27C4">
            <w:r>
              <w:t xml:space="preserve">This word can mean: </w:t>
            </w:r>
          </w:p>
          <w:p w14:paraId="6DD06A04" w14:textId="77777777" w:rsidR="000B4AD6" w:rsidRDefault="000B4AD6" w:rsidP="001F27C4">
            <w:pPr>
              <w:pStyle w:val="ListParagraph"/>
              <w:numPr>
                <w:ilvl w:val="0"/>
                <w:numId w:val="72"/>
              </w:numPr>
            </w:pPr>
            <w:r>
              <w:t>Being clever or skilled.</w:t>
            </w:r>
          </w:p>
          <w:p w14:paraId="6F801F2D" w14:textId="77777777" w:rsidR="000B4AD6" w:rsidRDefault="000B4AD6" w:rsidP="001F27C4">
            <w:pPr>
              <w:pStyle w:val="ListParagraph"/>
              <w:numPr>
                <w:ilvl w:val="0"/>
                <w:numId w:val="72"/>
              </w:numPr>
            </w:pPr>
            <w:r>
              <w:t xml:space="preserve">Having intelligence or knowledge. </w:t>
            </w:r>
          </w:p>
          <w:p w14:paraId="2138E7A1" w14:textId="77777777" w:rsidR="000B4AD6" w:rsidRDefault="000B4AD6" w:rsidP="001F27C4">
            <w:pPr>
              <w:pStyle w:val="ListParagraph"/>
              <w:numPr>
                <w:ilvl w:val="0"/>
                <w:numId w:val="72"/>
              </w:numPr>
            </w:pPr>
            <w:r>
              <w:t xml:space="preserve">Making good </w:t>
            </w:r>
            <w:r w:rsidRPr="00B818BB">
              <w:t>decisions.</w:t>
            </w:r>
          </w:p>
          <w:p w14:paraId="0443EBF4" w14:textId="77777777" w:rsidR="007815E3" w:rsidRDefault="007815E3" w:rsidP="001F27C4"/>
          <w:p w14:paraId="1F1ABCB8" w14:textId="476B8E6E" w:rsidR="000B4AD6" w:rsidRDefault="000B4AD6" w:rsidP="001F27C4">
            <w:r>
              <w:lastRenderedPageBreak/>
              <w:t xml:space="preserve">Only God is completely wise. </w:t>
            </w:r>
          </w:p>
          <w:p w14:paraId="64983A22" w14:textId="7D3941C8" w:rsidR="000B4AD6" w:rsidRDefault="000B4AD6" w:rsidP="00C17D8D"/>
        </w:tc>
        <w:tc>
          <w:tcPr>
            <w:tcW w:w="5323" w:type="dxa"/>
          </w:tcPr>
          <w:p w14:paraId="61D96F16" w14:textId="77777777" w:rsidR="000B4AD6" w:rsidRDefault="000B4AD6" w:rsidP="001F27C4">
            <w:pPr>
              <w:pStyle w:val="Compact"/>
            </w:pPr>
            <w:r>
              <w:lastRenderedPageBreak/>
              <w:t xml:space="preserve">Matthew 7:24 </w:t>
            </w:r>
          </w:p>
          <w:p w14:paraId="6D878857" w14:textId="77777777" w:rsidR="000B4AD6" w:rsidRDefault="000B4AD6" w:rsidP="001F27C4">
            <w:pPr>
              <w:pStyle w:val="Compact"/>
            </w:pPr>
            <w:r>
              <w:t>Matthew 25:4</w:t>
            </w:r>
          </w:p>
          <w:p w14:paraId="03865A49" w14:textId="77777777" w:rsidR="000B4AD6" w:rsidRDefault="000B4AD6" w:rsidP="001F27C4">
            <w:pPr>
              <w:pStyle w:val="Compact"/>
            </w:pPr>
            <w:r>
              <w:t xml:space="preserve">Luke 10:21 </w:t>
            </w:r>
          </w:p>
          <w:p w14:paraId="54424C8E" w14:textId="77777777" w:rsidR="000B4AD6" w:rsidRDefault="000B4AD6" w:rsidP="001F27C4">
            <w:pPr>
              <w:pStyle w:val="Compact"/>
            </w:pPr>
            <w:r>
              <w:t xml:space="preserve">Romans 1:22 </w:t>
            </w:r>
          </w:p>
          <w:p w14:paraId="0E7FB99B" w14:textId="77777777" w:rsidR="000B4AD6" w:rsidRDefault="000B4AD6" w:rsidP="001F27C4">
            <w:pPr>
              <w:pStyle w:val="Compact"/>
            </w:pPr>
            <w:r>
              <w:lastRenderedPageBreak/>
              <w:t xml:space="preserve">Romans 12:16 </w:t>
            </w:r>
          </w:p>
          <w:p w14:paraId="550036DD" w14:textId="77777777" w:rsidR="000B4AD6" w:rsidRDefault="000B4AD6" w:rsidP="001F27C4">
            <w:pPr>
              <w:pStyle w:val="Compact"/>
            </w:pPr>
            <w:r>
              <w:t>1 Corinthians 3:18</w:t>
            </w:r>
          </w:p>
          <w:p w14:paraId="0445A809" w14:textId="77777777" w:rsidR="000B4AD6" w:rsidRDefault="000B4AD6" w:rsidP="001F27C4">
            <w:pPr>
              <w:pStyle w:val="Compact"/>
            </w:pPr>
            <w:r>
              <w:t xml:space="preserve">Ephesians 5:15 </w:t>
            </w:r>
          </w:p>
          <w:p w14:paraId="54303C0B" w14:textId="7F4C1C62" w:rsidR="000B4AD6" w:rsidRDefault="000B4AD6" w:rsidP="001F27C4">
            <w:r>
              <w:t xml:space="preserve">James 3:13 </w:t>
            </w:r>
          </w:p>
        </w:tc>
      </w:tr>
      <w:tr w:rsidR="000B4AD6" w:rsidRPr="00E544E9" w14:paraId="1DDC8E02" w14:textId="77777777" w:rsidTr="00720117">
        <w:trPr>
          <w:trHeight w:val="1152"/>
        </w:trPr>
        <w:tc>
          <w:tcPr>
            <w:tcW w:w="3149" w:type="dxa"/>
          </w:tcPr>
          <w:p w14:paraId="19710AB0" w14:textId="73DDF6B8" w:rsidR="000B4AD6" w:rsidRPr="0072116D" w:rsidRDefault="00866288" w:rsidP="001F27C4">
            <w:pPr>
              <w:rPr>
                <w:b/>
                <w:bCs/>
              </w:rPr>
            </w:pPr>
            <w:r>
              <w:rPr>
                <w:b/>
                <w:bCs/>
              </w:rPr>
              <w:lastRenderedPageBreak/>
              <w:t>w</w:t>
            </w:r>
            <w:r w:rsidR="000B4AD6" w:rsidRPr="0072116D">
              <w:rPr>
                <w:b/>
                <w:bCs/>
              </w:rPr>
              <w:t xml:space="preserve">ord </w:t>
            </w:r>
          </w:p>
          <w:p w14:paraId="199A3045" w14:textId="20B3D004" w:rsidR="000B4AD6" w:rsidRDefault="000B4AD6" w:rsidP="001F27C4">
            <w:r>
              <w:t>G3056</w:t>
            </w:r>
          </w:p>
        </w:tc>
        <w:tc>
          <w:tcPr>
            <w:tcW w:w="6048" w:type="dxa"/>
          </w:tcPr>
          <w:p w14:paraId="2D3FE745" w14:textId="280C2EE4" w:rsidR="000B4AD6" w:rsidRDefault="000B4AD6" w:rsidP="001F27C4">
            <w:r>
              <w:t xml:space="preserve">This can be a </w:t>
            </w:r>
            <w:r w:rsidR="00866288">
              <w:t xml:space="preserve">title </w:t>
            </w:r>
            <w:r>
              <w:t xml:space="preserve">for Jesus. </w:t>
            </w:r>
            <w:r w:rsidR="00866288">
              <w:t xml:space="preserve">(In English, it is then capitalized.) </w:t>
            </w:r>
            <w:r>
              <w:t xml:space="preserve">It can also mean: </w:t>
            </w:r>
          </w:p>
          <w:p w14:paraId="0798164A" w14:textId="77777777" w:rsidR="000B4AD6" w:rsidRDefault="000B4AD6" w:rsidP="001F27C4">
            <w:pPr>
              <w:pStyle w:val="ListParagraph"/>
              <w:numPr>
                <w:ilvl w:val="0"/>
                <w:numId w:val="73"/>
              </w:numPr>
            </w:pPr>
            <w:r>
              <w:t>Something that is spoken.</w:t>
            </w:r>
          </w:p>
          <w:p w14:paraId="709BCEA6" w14:textId="6D2DA851" w:rsidR="000B4AD6" w:rsidRPr="00866288" w:rsidRDefault="000B4AD6" w:rsidP="007A5356">
            <w:pPr>
              <w:pStyle w:val="ListParagraph"/>
              <w:numPr>
                <w:ilvl w:val="0"/>
                <w:numId w:val="73"/>
              </w:numPr>
            </w:pPr>
            <w:r w:rsidRPr="00866288">
              <w:t>The good news about Jesus</w:t>
            </w:r>
            <w:r w:rsidR="00866288" w:rsidRPr="00866288">
              <w:t>.</w:t>
            </w:r>
          </w:p>
          <w:p w14:paraId="2453B83B" w14:textId="77777777" w:rsidR="000B4AD6" w:rsidRDefault="000B4AD6" w:rsidP="007A5356">
            <w:pPr>
              <w:pStyle w:val="ListParagraph"/>
              <w:numPr>
                <w:ilvl w:val="0"/>
                <w:numId w:val="73"/>
              </w:numPr>
            </w:pPr>
            <w:r>
              <w:t>Something that has been given in the past as a message from God. This includes the Bible.</w:t>
            </w:r>
          </w:p>
          <w:p w14:paraId="3ACF87ED" w14:textId="77777777" w:rsidR="000B4AD6" w:rsidRDefault="000B4AD6" w:rsidP="001F27C4">
            <w:pPr>
              <w:pStyle w:val="ListParagraph"/>
              <w:numPr>
                <w:ilvl w:val="0"/>
                <w:numId w:val="73"/>
              </w:numPr>
            </w:pPr>
            <w:r>
              <w:t>Something that is asserted or declared.</w:t>
            </w:r>
          </w:p>
          <w:p w14:paraId="4B3A8D0D" w14:textId="6F93BCD5" w:rsidR="000B4AD6" w:rsidRDefault="000B4AD6" w:rsidP="001F27C4"/>
        </w:tc>
        <w:tc>
          <w:tcPr>
            <w:tcW w:w="5323" w:type="dxa"/>
          </w:tcPr>
          <w:p w14:paraId="436690CE" w14:textId="77777777" w:rsidR="000B4AD6" w:rsidRDefault="000B4AD6" w:rsidP="001F27C4">
            <w:r>
              <w:t>Matthew 24:35</w:t>
            </w:r>
          </w:p>
          <w:p w14:paraId="50CDF651" w14:textId="77777777" w:rsidR="000B4AD6" w:rsidRDefault="000B4AD6" w:rsidP="001F27C4">
            <w:r>
              <w:t>Mark 4:20</w:t>
            </w:r>
          </w:p>
          <w:p w14:paraId="086F6635" w14:textId="77777777" w:rsidR="000B4AD6" w:rsidRDefault="000B4AD6" w:rsidP="001F27C4">
            <w:r>
              <w:t>Luke 11:28</w:t>
            </w:r>
          </w:p>
          <w:p w14:paraId="34B0BE7F" w14:textId="77777777" w:rsidR="000B4AD6" w:rsidRDefault="000B4AD6" w:rsidP="001F27C4">
            <w:r>
              <w:t>John 1:1</w:t>
            </w:r>
          </w:p>
          <w:p w14:paraId="7B88CD4C" w14:textId="77777777" w:rsidR="000B4AD6" w:rsidRDefault="000B4AD6" w:rsidP="001F27C4">
            <w:r>
              <w:t>Acts 6:4</w:t>
            </w:r>
          </w:p>
          <w:p w14:paraId="4A38E188" w14:textId="77777777" w:rsidR="000B4AD6" w:rsidRDefault="000B4AD6" w:rsidP="001F27C4">
            <w:r>
              <w:t>Romans 9:6</w:t>
            </w:r>
          </w:p>
          <w:p w14:paraId="03310117" w14:textId="77777777" w:rsidR="000B4AD6" w:rsidRDefault="000B4AD6" w:rsidP="001F27C4">
            <w:r>
              <w:t>2 Corinthians 5:19</w:t>
            </w:r>
          </w:p>
          <w:p w14:paraId="0A038B4D" w14:textId="77777777" w:rsidR="000B4AD6" w:rsidRDefault="000B4AD6" w:rsidP="001F27C4">
            <w:r>
              <w:t>Galatians 6:6</w:t>
            </w:r>
          </w:p>
          <w:p w14:paraId="4503C870" w14:textId="77777777" w:rsidR="000B4AD6" w:rsidRDefault="000B4AD6" w:rsidP="001F27C4">
            <w:r>
              <w:t>Philippians 1:14</w:t>
            </w:r>
          </w:p>
          <w:p w14:paraId="3D2D5BC0" w14:textId="77777777" w:rsidR="000B4AD6" w:rsidRDefault="000B4AD6" w:rsidP="001F27C4">
            <w:r>
              <w:t>Colossians 3:16</w:t>
            </w:r>
          </w:p>
          <w:p w14:paraId="1025B4F6" w14:textId="77777777" w:rsidR="000B4AD6" w:rsidRDefault="000B4AD6" w:rsidP="001F27C4">
            <w:r>
              <w:t>1 Thessalonians 2:13</w:t>
            </w:r>
          </w:p>
          <w:p w14:paraId="119BFD8A" w14:textId="77777777" w:rsidR="000B4AD6" w:rsidRDefault="000B4AD6" w:rsidP="001F27C4">
            <w:r>
              <w:t>2 Timothy 2:15</w:t>
            </w:r>
          </w:p>
          <w:p w14:paraId="285A4524" w14:textId="77777777" w:rsidR="000B4AD6" w:rsidRDefault="000B4AD6" w:rsidP="001F27C4">
            <w:r>
              <w:t>Hebrews 4:12</w:t>
            </w:r>
          </w:p>
          <w:p w14:paraId="2A1B3DC9" w14:textId="77777777" w:rsidR="000B4AD6" w:rsidRDefault="000B4AD6" w:rsidP="001F27C4">
            <w:r>
              <w:t>James 1:22</w:t>
            </w:r>
          </w:p>
          <w:p w14:paraId="2041F83A" w14:textId="721E1B56" w:rsidR="000B4AD6" w:rsidRDefault="000B4AD6" w:rsidP="001F27C4">
            <w:pPr>
              <w:pStyle w:val="Compact"/>
            </w:pPr>
            <w:r>
              <w:t>1 Peter 1:23</w:t>
            </w:r>
          </w:p>
        </w:tc>
      </w:tr>
      <w:tr w:rsidR="000B4AD6" w:rsidRPr="00E544E9" w14:paraId="604D5DE0" w14:textId="597C5AD2" w:rsidTr="00720117">
        <w:trPr>
          <w:trHeight w:val="1152"/>
        </w:trPr>
        <w:tc>
          <w:tcPr>
            <w:tcW w:w="3149" w:type="dxa"/>
          </w:tcPr>
          <w:p w14:paraId="43B29232" w14:textId="77777777" w:rsidR="000B4AD6" w:rsidRPr="003E3DF8" w:rsidRDefault="000B4AD6" w:rsidP="001F27C4">
            <w:pPr>
              <w:rPr>
                <w:b/>
                <w:bCs/>
              </w:rPr>
            </w:pPr>
            <w:r w:rsidRPr="003E3DF8">
              <w:rPr>
                <w:b/>
                <w:bCs/>
              </w:rPr>
              <w:t xml:space="preserve">worship </w:t>
            </w:r>
          </w:p>
          <w:p w14:paraId="0B0CA24B" w14:textId="349F6321" w:rsidR="000B4AD6" w:rsidRDefault="000B4AD6" w:rsidP="001F27C4">
            <w:r>
              <w:t xml:space="preserve">G4352, G4576, G4573 </w:t>
            </w:r>
          </w:p>
        </w:tc>
        <w:tc>
          <w:tcPr>
            <w:tcW w:w="6048" w:type="dxa"/>
          </w:tcPr>
          <w:p w14:paraId="61AAB018" w14:textId="77777777" w:rsidR="000B4AD6" w:rsidRDefault="000B4AD6" w:rsidP="001F27C4">
            <w:r>
              <w:t>This word can mean:</w:t>
            </w:r>
          </w:p>
          <w:p w14:paraId="0631A019" w14:textId="77777777" w:rsidR="007815E3" w:rsidRDefault="000B4AD6" w:rsidP="001F27C4">
            <w:pPr>
              <w:pStyle w:val="ListParagraph"/>
              <w:numPr>
                <w:ilvl w:val="0"/>
                <w:numId w:val="74"/>
              </w:numPr>
            </w:pPr>
            <w:r>
              <w:t>To show honor and love towards God (or a false god).</w:t>
            </w:r>
          </w:p>
          <w:p w14:paraId="01966639" w14:textId="77777777" w:rsidR="00A467A0" w:rsidRDefault="000B4AD6" w:rsidP="00A467A0">
            <w:pPr>
              <w:pStyle w:val="ListParagraph"/>
              <w:numPr>
                <w:ilvl w:val="0"/>
                <w:numId w:val="74"/>
              </w:numPr>
            </w:pPr>
            <w:r>
              <w:t>To bow to the ground before a person who ranks higher.</w:t>
            </w:r>
          </w:p>
          <w:p w14:paraId="7EBAD369" w14:textId="3EB082B8" w:rsidR="00A467A0" w:rsidRDefault="00A467A0" w:rsidP="00A467A0">
            <w:r>
              <w:t xml:space="preserve"> </w:t>
            </w:r>
          </w:p>
        </w:tc>
        <w:tc>
          <w:tcPr>
            <w:tcW w:w="5323" w:type="dxa"/>
          </w:tcPr>
          <w:p w14:paraId="3C913766" w14:textId="77777777" w:rsidR="000B4AD6" w:rsidRDefault="000B4AD6" w:rsidP="001F27C4">
            <w:pPr>
              <w:pStyle w:val="Compact"/>
            </w:pPr>
            <w:r>
              <w:t xml:space="preserve">Matthew 2:2 </w:t>
            </w:r>
          </w:p>
          <w:p w14:paraId="2A07168D" w14:textId="77777777" w:rsidR="000B4AD6" w:rsidRDefault="000B4AD6" w:rsidP="001F27C4">
            <w:pPr>
              <w:pStyle w:val="Compact"/>
            </w:pPr>
            <w:r>
              <w:t xml:space="preserve">Matthew 28:9 </w:t>
            </w:r>
          </w:p>
          <w:p w14:paraId="6CF8F889" w14:textId="77777777" w:rsidR="000B4AD6" w:rsidRDefault="000B4AD6" w:rsidP="001F27C4">
            <w:pPr>
              <w:pStyle w:val="Compact"/>
            </w:pPr>
            <w:r>
              <w:t xml:space="preserve">Mark 7:7 </w:t>
            </w:r>
          </w:p>
          <w:p w14:paraId="26638D64" w14:textId="77777777" w:rsidR="000B4AD6" w:rsidRDefault="000B4AD6" w:rsidP="001F27C4">
            <w:pPr>
              <w:pStyle w:val="Compact"/>
            </w:pPr>
            <w:r>
              <w:t xml:space="preserve">Luke 4:8 </w:t>
            </w:r>
          </w:p>
          <w:p w14:paraId="54340547" w14:textId="77777777" w:rsidR="000B4AD6" w:rsidRDefault="000B4AD6" w:rsidP="001F27C4">
            <w:pPr>
              <w:pStyle w:val="Compact"/>
            </w:pPr>
            <w:r>
              <w:t xml:space="preserve">Luke 24:52 </w:t>
            </w:r>
          </w:p>
          <w:p w14:paraId="6ABB475D" w14:textId="46A746E6" w:rsidR="000B4AD6" w:rsidRDefault="000B4AD6" w:rsidP="001F27C4">
            <w:pPr>
              <w:pStyle w:val="Compact"/>
            </w:pPr>
            <w:r>
              <w:t xml:space="preserve">John 4:24 </w:t>
            </w:r>
          </w:p>
          <w:p w14:paraId="2DAD9B12" w14:textId="77777777" w:rsidR="000B4AD6" w:rsidRDefault="000B4AD6" w:rsidP="001F27C4">
            <w:pPr>
              <w:pStyle w:val="Compact"/>
            </w:pPr>
            <w:r>
              <w:t xml:space="preserve">John 9:38 </w:t>
            </w:r>
          </w:p>
          <w:p w14:paraId="7822C4AC" w14:textId="77777777" w:rsidR="000B4AD6" w:rsidRDefault="000B4AD6" w:rsidP="001F27C4">
            <w:pPr>
              <w:pStyle w:val="Compact"/>
            </w:pPr>
            <w:r>
              <w:t xml:space="preserve">Acts 8:27 </w:t>
            </w:r>
          </w:p>
          <w:p w14:paraId="68DFF118" w14:textId="77777777" w:rsidR="000B4AD6" w:rsidRDefault="000B4AD6" w:rsidP="001F27C4">
            <w:pPr>
              <w:pStyle w:val="Compact"/>
            </w:pPr>
            <w:r>
              <w:t xml:space="preserve">Acts 24:11 </w:t>
            </w:r>
          </w:p>
          <w:p w14:paraId="7231143C" w14:textId="77777777" w:rsidR="000B4AD6" w:rsidRDefault="000B4AD6" w:rsidP="001F27C4">
            <w:pPr>
              <w:pStyle w:val="Compact"/>
            </w:pPr>
            <w:r>
              <w:t xml:space="preserve">Romans 1:25 </w:t>
            </w:r>
          </w:p>
          <w:p w14:paraId="5FE23EED" w14:textId="77777777" w:rsidR="000B4AD6" w:rsidRDefault="000B4AD6" w:rsidP="001F27C4">
            <w:pPr>
              <w:pStyle w:val="Compact"/>
            </w:pPr>
            <w:r>
              <w:t>1 Corinthians 14:25</w:t>
            </w:r>
          </w:p>
          <w:p w14:paraId="0594F0FA" w14:textId="77777777" w:rsidR="000B4AD6" w:rsidRDefault="000B4AD6" w:rsidP="001F27C4">
            <w:pPr>
              <w:pStyle w:val="Compact"/>
            </w:pPr>
            <w:r>
              <w:t xml:space="preserve">Hebrews 1:6 </w:t>
            </w:r>
          </w:p>
          <w:p w14:paraId="3DED695B" w14:textId="77777777" w:rsidR="000B4AD6" w:rsidRDefault="000B4AD6" w:rsidP="001F27C4">
            <w:pPr>
              <w:pStyle w:val="Compact"/>
            </w:pPr>
            <w:r>
              <w:t>Hebrews 11:21</w:t>
            </w:r>
          </w:p>
          <w:p w14:paraId="57EFAD49" w14:textId="77777777" w:rsidR="000B4AD6" w:rsidRDefault="000B4AD6" w:rsidP="001F27C4">
            <w:pPr>
              <w:pStyle w:val="Compact"/>
            </w:pPr>
            <w:r>
              <w:t>Revelation 5:14</w:t>
            </w:r>
          </w:p>
          <w:p w14:paraId="12B5088D" w14:textId="20D7B292" w:rsidR="000B4AD6" w:rsidRDefault="000B4AD6" w:rsidP="001F27C4">
            <w:pPr>
              <w:pStyle w:val="Compact"/>
            </w:pPr>
            <w:r>
              <w:lastRenderedPageBreak/>
              <w:t xml:space="preserve">Revelation 22:9 </w:t>
            </w:r>
          </w:p>
        </w:tc>
      </w:tr>
      <w:tr w:rsidR="000B4AD6" w:rsidRPr="00E544E9" w14:paraId="544E1619" w14:textId="4615D008" w:rsidTr="00234561">
        <w:trPr>
          <w:trHeight w:val="1465"/>
        </w:trPr>
        <w:tc>
          <w:tcPr>
            <w:tcW w:w="3149" w:type="dxa"/>
          </w:tcPr>
          <w:p w14:paraId="7238B3E9" w14:textId="77777777" w:rsidR="000B4AD6" w:rsidRPr="003E3DF8" w:rsidRDefault="000B4AD6" w:rsidP="001F27C4">
            <w:pPr>
              <w:rPr>
                <w:b/>
                <w:bCs/>
              </w:rPr>
            </w:pPr>
            <w:r w:rsidRPr="003E3DF8">
              <w:rPr>
                <w:b/>
                <w:bCs/>
              </w:rPr>
              <w:lastRenderedPageBreak/>
              <w:t xml:space="preserve">worthy </w:t>
            </w:r>
          </w:p>
          <w:p w14:paraId="4AE5D589" w14:textId="045AE590" w:rsidR="000B4AD6" w:rsidRDefault="000B4AD6" w:rsidP="001F27C4">
            <w:r>
              <w:t xml:space="preserve">G514, G515, G516, G2661 </w:t>
            </w:r>
          </w:p>
        </w:tc>
        <w:tc>
          <w:tcPr>
            <w:tcW w:w="6048" w:type="dxa"/>
          </w:tcPr>
          <w:p w14:paraId="6E97AF0D" w14:textId="77777777" w:rsidR="000B4AD6" w:rsidRDefault="000B4AD6" w:rsidP="001F27C4">
            <w:r>
              <w:t xml:space="preserve">This word can mean something that is: </w:t>
            </w:r>
          </w:p>
          <w:p w14:paraId="4C23857A" w14:textId="77777777" w:rsidR="000B4AD6" w:rsidRDefault="000B4AD6" w:rsidP="001F27C4">
            <w:pPr>
              <w:pStyle w:val="ListParagraph"/>
              <w:numPr>
                <w:ilvl w:val="0"/>
                <w:numId w:val="75"/>
              </w:numPr>
            </w:pPr>
            <w:r>
              <w:t>Worthwhile.</w:t>
            </w:r>
          </w:p>
          <w:p w14:paraId="09C467A0" w14:textId="77777777" w:rsidR="000B4AD6" w:rsidRDefault="000B4AD6" w:rsidP="001F27C4">
            <w:pPr>
              <w:pStyle w:val="ListParagraph"/>
              <w:numPr>
                <w:ilvl w:val="0"/>
                <w:numId w:val="75"/>
              </w:numPr>
            </w:pPr>
            <w:r>
              <w:t>Valuable.</w:t>
            </w:r>
          </w:p>
          <w:p w14:paraId="4EC8117B" w14:textId="77777777" w:rsidR="000B4AD6" w:rsidRDefault="000B4AD6" w:rsidP="001F27C4">
            <w:pPr>
              <w:pStyle w:val="ListParagraph"/>
              <w:numPr>
                <w:ilvl w:val="0"/>
                <w:numId w:val="75"/>
              </w:numPr>
            </w:pPr>
            <w:r>
              <w:t>Fitting.</w:t>
            </w:r>
          </w:p>
          <w:p w14:paraId="6F7DF0E4" w14:textId="77777777" w:rsidR="007815E3" w:rsidRDefault="000B4AD6" w:rsidP="001F27C4">
            <w:pPr>
              <w:pStyle w:val="ListParagraph"/>
              <w:numPr>
                <w:ilvl w:val="0"/>
                <w:numId w:val="75"/>
              </w:numPr>
            </w:pPr>
            <w:r>
              <w:t>Deserving.</w:t>
            </w:r>
          </w:p>
          <w:p w14:paraId="254D9F60" w14:textId="77777777" w:rsidR="000B4AD6" w:rsidRDefault="000B4AD6" w:rsidP="001F27C4">
            <w:pPr>
              <w:pStyle w:val="ListParagraph"/>
              <w:numPr>
                <w:ilvl w:val="0"/>
                <w:numId w:val="75"/>
              </w:numPr>
            </w:pPr>
            <w:r>
              <w:t>Fulfilling a need.</w:t>
            </w:r>
          </w:p>
          <w:p w14:paraId="6E3DCF7E" w14:textId="1A57C89D" w:rsidR="00A467A0" w:rsidRDefault="00A467A0" w:rsidP="00A467A0">
            <w:r>
              <w:t xml:space="preserve"> </w:t>
            </w:r>
          </w:p>
        </w:tc>
        <w:tc>
          <w:tcPr>
            <w:tcW w:w="5323" w:type="dxa"/>
          </w:tcPr>
          <w:p w14:paraId="4E266E5F" w14:textId="3660AD8B" w:rsidR="000B4AD6" w:rsidRDefault="000B4AD6" w:rsidP="001F27C4">
            <w:pPr>
              <w:pStyle w:val="Compact"/>
            </w:pPr>
            <w:r>
              <w:t xml:space="preserve">Matthew 10:37 </w:t>
            </w:r>
          </w:p>
          <w:p w14:paraId="3364FF77" w14:textId="77777777" w:rsidR="000B4AD6" w:rsidRPr="00B93C98" w:rsidRDefault="000B4AD6" w:rsidP="001F27C4">
            <w:pPr>
              <w:pStyle w:val="Compact"/>
            </w:pPr>
            <w:r w:rsidRPr="00B93C98">
              <w:t xml:space="preserve">Luke 10:7 </w:t>
            </w:r>
          </w:p>
          <w:p w14:paraId="44A9409C" w14:textId="77777777" w:rsidR="000B4AD6" w:rsidRPr="00B93C98" w:rsidRDefault="000B4AD6" w:rsidP="001F27C4">
            <w:pPr>
              <w:pStyle w:val="Compact"/>
            </w:pPr>
            <w:r w:rsidRPr="00B93C98">
              <w:t>Luke 15:19</w:t>
            </w:r>
          </w:p>
          <w:p w14:paraId="2C208C58" w14:textId="77777777" w:rsidR="000B4AD6" w:rsidRPr="00B93C98" w:rsidRDefault="000B4AD6" w:rsidP="001F27C4">
            <w:pPr>
              <w:pStyle w:val="Compact"/>
            </w:pPr>
            <w:r w:rsidRPr="00B93C98">
              <w:t xml:space="preserve">John 1:27 </w:t>
            </w:r>
          </w:p>
          <w:p w14:paraId="77B4E67B" w14:textId="77777777" w:rsidR="000B4AD6" w:rsidRPr="00B93C98" w:rsidRDefault="000B4AD6" w:rsidP="001F27C4">
            <w:pPr>
              <w:pStyle w:val="Compact"/>
            </w:pPr>
            <w:r w:rsidRPr="00B93C98">
              <w:t xml:space="preserve">Acts 5:41 </w:t>
            </w:r>
          </w:p>
          <w:p w14:paraId="71FAE6B4" w14:textId="77777777" w:rsidR="000B4AD6" w:rsidRPr="00B93C98" w:rsidRDefault="000B4AD6" w:rsidP="001F27C4">
            <w:pPr>
              <w:pStyle w:val="Compact"/>
            </w:pPr>
            <w:r w:rsidRPr="00B93C98">
              <w:t xml:space="preserve">Romans 8:18 </w:t>
            </w:r>
          </w:p>
          <w:p w14:paraId="4171887E" w14:textId="77777777" w:rsidR="000B4AD6" w:rsidRPr="00B93C98" w:rsidRDefault="000B4AD6" w:rsidP="001F27C4">
            <w:pPr>
              <w:pStyle w:val="Compact"/>
            </w:pPr>
            <w:r w:rsidRPr="00B93C98">
              <w:t xml:space="preserve">Ephesians 4:1 </w:t>
            </w:r>
          </w:p>
          <w:p w14:paraId="3B8E226A" w14:textId="77777777" w:rsidR="000B4AD6" w:rsidRPr="00B93C98" w:rsidRDefault="000B4AD6" w:rsidP="001F27C4">
            <w:pPr>
              <w:pStyle w:val="Compact"/>
            </w:pPr>
            <w:r w:rsidRPr="00B93C98">
              <w:t xml:space="preserve">Philippians 1:27 </w:t>
            </w:r>
          </w:p>
          <w:p w14:paraId="56CB11C6" w14:textId="77777777" w:rsidR="000B4AD6" w:rsidRPr="00B93C98" w:rsidRDefault="000B4AD6" w:rsidP="001F27C4">
            <w:pPr>
              <w:pStyle w:val="Compact"/>
            </w:pPr>
            <w:r w:rsidRPr="00B93C98">
              <w:t xml:space="preserve">Colossians 1:10 </w:t>
            </w:r>
          </w:p>
          <w:p w14:paraId="4775CDE5" w14:textId="77777777" w:rsidR="000B4AD6" w:rsidRPr="00B93C98" w:rsidRDefault="000B4AD6" w:rsidP="001F27C4">
            <w:pPr>
              <w:pStyle w:val="Compact"/>
            </w:pPr>
            <w:r w:rsidRPr="00B93C98">
              <w:t xml:space="preserve">1 Thessalonians 2:12 </w:t>
            </w:r>
          </w:p>
          <w:p w14:paraId="0D68926D" w14:textId="77777777" w:rsidR="000B4AD6" w:rsidRPr="00B93C98" w:rsidRDefault="000B4AD6" w:rsidP="001F27C4">
            <w:pPr>
              <w:pStyle w:val="Compact"/>
            </w:pPr>
            <w:r w:rsidRPr="00B93C98">
              <w:t xml:space="preserve">2 Thessalonians 1:11 </w:t>
            </w:r>
          </w:p>
          <w:p w14:paraId="7FC616F7" w14:textId="77777777" w:rsidR="000B4AD6" w:rsidRDefault="000B4AD6" w:rsidP="001F27C4">
            <w:pPr>
              <w:pStyle w:val="Compact"/>
            </w:pPr>
            <w:r w:rsidRPr="00B93C98">
              <w:t xml:space="preserve">1 Timothy 5:18 </w:t>
            </w:r>
          </w:p>
          <w:p w14:paraId="6D6C0AD9" w14:textId="77777777" w:rsidR="000B4AD6" w:rsidRDefault="000B4AD6" w:rsidP="001F27C4">
            <w:pPr>
              <w:pStyle w:val="Compact"/>
            </w:pPr>
            <w:r>
              <w:t xml:space="preserve">Hebrews 11:38 </w:t>
            </w:r>
          </w:p>
          <w:p w14:paraId="64E9101B" w14:textId="77777777" w:rsidR="000B4AD6" w:rsidRDefault="000B4AD6" w:rsidP="001F27C4">
            <w:pPr>
              <w:pStyle w:val="Compact"/>
            </w:pPr>
            <w:r>
              <w:t xml:space="preserve">3 John 1:6 </w:t>
            </w:r>
          </w:p>
          <w:p w14:paraId="4DDA8F55" w14:textId="5C1BBD97" w:rsidR="000B4AD6" w:rsidRDefault="000B4AD6" w:rsidP="001F27C4">
            <w:r>
              <w:t>Revelation 5:12</w:t>
            </w:r>
          </w:p>
        </w:tc>
      </w:tr>
    </w:tbl>
    <w:p w14:paraId="770F2C70" w14:textId="0856A6D5" w:rsidR="007B30F0" w:rsidRDefault="00593AD0" w:rsidP="00E544E9">
      <w:r>
        <w:t>∆ιαδικασία</w:t>
      </w:r>
    </w:p>
    <w:sectPr w:rsidR="007B30F0" w:rsidSect="00185CC7">
      <w:pgSz w:w="15840" w:h="12240" w:orient="landscape"/>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Noto Sans">
    <w:panose1 w:val="020B0502040504020204"/>
    <w:charset w:val="00"/>
    <w:family w:val="swiss"/>
    <w:pitch w:val="variable"/>
    <w:sig w:usb0="E00082FF" w:usb1="400078F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1"/>
    <w:multiLevelType w:val="multilevel"/>
    <w:tmpl w:val="D41E36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F565AB"/>
    <w:multiLevelType w:val="hybridMultilevel"/>
    <w:tmpl w:val="3BA6C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387686"/>
    <w:multiLevelType w:val="hybridMultilevel"/>
    <w:tmpl w:val="A412E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C97848"/>
    <w:multiLevelType w:val="hybridMultilevel"/>
    <w:tmpl w:val="62F27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EB1B6B"/>
    <w:multiLevelType w:val="hybridMultilevel"/>
    <w:tmpl w:val="08EE0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6E6C8E"/>
    <w:multiLevelType w:val="hybridMultilevel"/>
    <w:tmpl w:val="B64AC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CE5180"/>
    <w:multiLevelType w:val="hybridMultilevel"/>
    <w:tmpl w:val="C332C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9FF32CE"/>
    <w:multiLevelType w:val="hybridMultilevel"/>
    <w:tmpl w:val="8D86E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B15542F"/>
    <w:multiLevelType w:val="hybridMultilevel"/>
    <w:tmpl w:val="C2EC6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CAB1AFA"/>
    <w:multiLevelType w:val="hybridMultilevel"/>
    <w:tmpl w:val="39303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CCD4A5E"/>
    <w:multiLevelType w:val="hybridMultilevel"/>
    <w:tmpl w:val="7CFC6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EEF1C62"/>
    <w:multiLevelType w:val="hybridMultilevel"/>
    <w:tmpl w:val="3E4C4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F934007"/>
    <w:multiLevelType w:val="hybridMultilevel"/>
    <w:tmpl w:val="FB0C9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0FB2E9C"/>
    <w:multiLevelType w:val="hybridMultilevel"/>
    <w:tmpl w:val="C1BAAA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517F7B"/>
    <w:multiLevelType w:val="hybridMultilevel"/>
    <w:tmpl w:val="E6780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B6827C8"/>
    <w:multiLevelType w:val="hybridMultilevel"/>
    <w:tmpl w:val="C07CC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3E3B65"/>
    <w:multiLevelType w:val="hybridMultilevel"/>
    <w:tmpl w:val="C5004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430553"/>
    <w:multiLevelType w:val="hybridMultilevel"/>
    <w:tmpl w:val="E348D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45C0901"/>
    <w:multiLevelType w:val="hybridMultilevel"/>
    <w:tmpl w:val="2514C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47007D4"/>
    <w:multiLevelType w:val="hybridMultilevel"/>
    <w:tmpl w:val="190C3C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5903B44"/>
    <w:multiLevelType w:val="hybridMultilevel"/>
    <w:tmpl w:val="D8C22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5F73400"/>
    <w:multiLevelType w:val="hybridMultilevel"/>
    <w:tmpl w:val="F15AA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6AA709A"/>
    <w:multiLevelType w:val="hybridMultilevel"/>
    <w:tmpl w:val="08D63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77A2412"/>
    <w:multiLevelType w:val="hybridMultilevel"/>
    <w:tmpl w:val="1FDE13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A9F4DF4"/>
    <w:multiLevelType w:val="hybridMultilevel"/>
    <w:tmpl w:val="7C16C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B076214"/>
    <w:multiLevelType w:val="hybridMultilevel"/>
    <w:tmpl w:val="AA700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B6A3B98"/>
    <w:multiLevelType w:val="hybridMultilevel"/>
    <w:tmpl w:val="08C82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B9F23E9"/>
    <w:multiLevelType w:val="multilevel"/>
    <w:tmpl w:val="D9F044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1427A1A"/>
    <w:multiLevelType w:val="hybridMultilevel"/>
    <w:tmpl w:val="1144B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2C15465"/>
    <w:multiLevelType w:val="hybridMultilevel"/>
    <w:tmpl w:val="FEACC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76D140B"/>
    <w:multiLevelType w:val="hybridMultilevel"/>
    <w:tmpl w:val="24A051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8DE5C15"/>
    <w:multiLevelType w:val="hybridMultilevel"/>
    <w:tmpl w:val="97226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8FD09D8"/>
    <w:multiLevelType w:val="hybridMultilevel"/>
    <w:tmpl w:val="A66E7B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9F06EC7"/>
    <w:multiLevelType w:val="hybridMultilevel"/>
    <w:tmpl w:val="475CFF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AB31926"/>
    <w:multiLevelType w:val="hybridMultilevel"/>
    <w:tmpl w:val="0AC0E0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CDB5242"/>
    <w:multiLevelType w:val="hybridMultilevel"/>
    <w:tmpl w:val="D6540C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DAD61A3"/>
    <w:multiLevelType w:val="hybridMultilevel"/>
    <w:tmpl w:val="E14CC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DDD785C"/>
    <w:multiLevelType w:val="hybridMultilevel"/>
    <w:tmpl w:val="81A87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4C867AF"/>
    <w:multiLevelType w:val="hybridMultilevel"/>
    <w:tmpl w:val="E0FA7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5830666"/>
    <w:multiLevelType w:val="multilevel"/>
    <w:tmpl w:val="AB8CAC8C"/>
    <w:lvl w:ilvl="0">
      <w:start w:val="1"/>
      <w:numFmt w:val="bullet"/>
      <w:lvlText w:val=""/>
      <w:lvlJc w:val="left"/>
      <w:pPr>
        <w:ind w:left="108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4990517E"/>
    <w:multiLevelType w:val="hybridMultilevel"/>
    <w:tmpl w:val="2BFCD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C9C2ECB"/>
    <w:multiLevelType w:val="hybridMultilevel"/>
    <w:tmpl w:val="9C981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D190516"/>
    <w:multiLevelType w:val="hybridMultilevel"/>
    <w:tmpl w:val="7610B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FC03EEF"/>
    <w:multiLevelType w:val="hybridMultilevel"/>
    <w:tmpl w:val="3918C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0C13597"/>
    <w:multiLevelType w:val="hybridMultilevel"/>
    <w:tmpl w:val="452AB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5961975"/>
    <w:multiLevelType w:val="hybridMultilevel"/>
    <w:tmpl w:val="861EA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5AD02FB"/>
    <w:multiLevelType w:val="hybridMultilevel"/>
    <w:tmpl w:val="0736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5CD5A38"/>
    <w:multiLevelType w:val="hybridMultilevel"/>
    <w:tmpl w:val="AE7E8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74A087E"/>
    <w:multiLevelType w:val="hybridMultilevel"/>
    <w:tmpl w:val="17709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80C087E"/>
    <w:multiLevelType w:val="hybridMultilevel"/>
    <w:tmpl w:val="12163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8DA5DDC"/>
    <w:multiLevelType w:val="hybridMultilevel"/>
    <w:tmpl w:val="11FEB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A8C01E9"/>
    <w:multiLevelType w:val="hybridMultilevel"/>
    <w:tmpl w:val="0DB09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F85375A"/>
    <w:multiLevelType w:val="hybridMultilevel"/>
    <w:tmpl w:val="5798F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72B3353"/>
    <w:multiLevelType w:val="hybridMultilevel"/>
    <w:tmpl w:val="8BB2A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72C5FC3"/>
    <w:multiLevelType w:val="hybridMultilevel"/>
    <w:tmpl w:val="07521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AEA5681"/>
    <w:multiLevelType w:val="hybridMultilevel"/>
    <w:tmpl w:val="D376F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C6E7EC2"/>
    <w:multiLevelType w:val="hybridMultilevel"/>
    <w:tmpl w:val="388E0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D2273AD"/>
    <w:multiLevelType w:val="hybridMultilevel"/>
    <w:tmpl w:val="F050B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D244E6A"/>
    <w:multiLevelType w:val="hybridMultilevel"/>
    <w:tmpl w:val="0D1EB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D2452FB"/>
    <w:multiLevelType w:val="hybridMultilevel"/>
    <w:tmpl w:val="689CA1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F723194"/>
    <w:multiLevelType w:val="hybridMultilevel"/>
    <w:tmpl w:val="7C204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FC35A77"/>
    <w:multiLevelType w:val="hybridMultilevel"/>
    <w:tmpl w:val="93B89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0CC009C"/>
    <w:multiLevelType w:val="hybridMultilevel"/>
    <w:tmpl w:val="0CB85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0D870C6"/>
    <w:multiLevelType w:val="hybridMultilevel"/>
    <w:tmpl w:val="57002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12F5756"/>
    <w:multiLevelType w:val="hybridMultilevel"/>
    <w:tmpl w:val="B080C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153453B"/>
    <w:multiLevelType w:val="hybridMultilevel"/>
    <w:tmpl w:val="7096B2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1576A99"/>
    <w:multiLevelType w:val="hybridMultilevel"/>
    <w:tmpl w:val="8B98B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1F77297"/>
    <w:multiLevelType w:val="hybridMultilevel"/>
    <w:tmpl w:val="9C68C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726276B9"/>
    <w:multiLevelType w:val="hybridMultilevel"/>
    <w:tmpl w:val="C1F099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3D8752F"/>
    <w:multiLevelType w:val="hybridMultilevel"/>
    <w:tmpl w:val="BB3210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0" w15:restartNumberingAfterBreak="0">
    <w:nsid w:val="74204384"/>
    <w:multiLevelType w:val="hybridMultilevel"/>
    <w:tmpl w:val="D88AB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5FE58A2"/>
    <w:multiLevelType w:val="hybridMultilevel"/>
    <w:tmpl w:val="0660DD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6403C72"/>
    <w:multiLevelType w:val="hybridMultilevel"/>
    <w:tmpl w:val="EDB0F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8176BCB"/>
    <w:multiLevelType w:val="hybridMultilevel"/>
    <w:tmpl w:val="0C846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ACA6A33"/>
    <w:multiLevelType w:val="hybridMultilevel"/>
    <w:tmpl w:val="0D56D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BD60BB3"/>
    <w:multiLevelType w:val="hybridMultilevel"/>
    <w:tmpl w:val="F676C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C5068C5"/>
    <w:multiLevelType w:val="hybridMultilevel"/>
    <w:tmpl w:val="28521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CEA7DEC"/>
    <w:multiLevelType w:val="hybridMultilevel"/>
    <w:tmpl w:val="20E2F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DD829B5"/>
    <w:multiLevelType w:val="hybridMultilevel"/>
    <w:tmpl w:val="8446F6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DDD531A"/>
    <w:multiLevelType w:val="hybridMultilevel"/>
    <w:tmpl w:val="8C7866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E2B1224"/>
    <w:multiLevelType w:val="hybridMultilevel"/>
    <w:tmpl w:val="B8484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E901BF0"/>
    <w:multiLevelType w:val="hybridMultilevel"/>
    <w:tmpl w:val="FDB001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EBF3435"/>
    <w:multiLevelType w:val="hybridMultilevel"/>
    <w:tmpl w:val="18086D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3" w15:restartNumberingAfterBreak="0">
    <w:nsid w:val="7F215D6F"/>
    <w:multiLevelType w:val="hybridMultilevel"/>
    <w:tmpl w:val="650CE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3733981">
    <w:abstractNumId w:val="8"/>
  </w:num>
  <w:num w:numId="2" w16cid:durableId="760030379">
    <w:abstractNumId w:val="83"/>
  </w:num>
  <w:num w:numId="3" w16cid:durableId="527137262">
    <w:abstractNumId w:val="82"/>
  </w:num>
  <w:num w:numId="4" w16cid:durableId="425269955">
    <w:abstractNumId w:val="55"/>
  </w:num>
  <w:num w:numId="5" w16cid:durableId="1056247886">
    <w:abstractNumId w:val="26"/>
  </w:num>
  <w:num w:numId="6" w16cid:durableId="1470243334">
    <w:abstractNumId w:val="66"/>
  </w:num>
  <w:num w:numId="7" w16cid:durableId="1869676824">
    <w:abstractNumId w:val="30"/>
  </w:num>
  <w:num w:numId="8" w16cid:durableId="1679767248">
    <w:abstractNumId w:val="4"/>
  </w:num>
  <w:num w:numId="9" w16cid:durableId="1274627801">
    <w:abstractNumId w:val="20"/>
  </w:num>
  <w:num w:numId="10" w16cid:durableId="717171090">
    <w:abstractNumId w:val="80"/>
  </w:num>
  <w:num w:numId="11" w16cid:durableId="1394428091">
    <w:abstractNumId w:val="71"/>
  </w:num>
  <w:num w:numId="12" w16cid:durableId="1028337723">
    <w:abstractNumId w:val="69"/>
  </w:num>
  <w:num w:numId="13" w16cid:durableId="1152411401">
    <w:abstractNumId w:val="27"/>
  </w:num>
  <w:num w:numId="14" w16cid:durableId="662703860">
    <w:abstractNumId w:val="39"/>
  </w:num>
  <w:num w:numId="15" w16cid:durableId="928805173">
    <w:abstractNumId w:val="37"/>
  </w:num>
  <w:num w:numId="16" w16cid:durableId="1709529939">
    <w:abstractNumId w:val="41"/>
  </w:num>
  <w:num w:numId="17" w16cid:durableId="1150367587">
    <w:abstractNumId w:val="1"/>
  </w:num>
  <w:num w:numId="18" w16cid:durableId="543833968">
    <w:abstractNumId w:val="73"/>
  </w:num>
  <w:num w:numId="19" w16cid:durableId="756486473">
    <w:abstractNumId w:val="49"/>
  </w:num>
  <w:num w:numId="20" w16cid:durableId="1275362702">
    <w:abstractNumId w:val="3"/>
  </w:num>
  <w:num w:numId="21" w16cid:durableId="545458975">
    <w:abstractNumId w:val="47"/>
  </w:num>
  <w:num w:numId="22" w16cid:durableId="1589075198">
    <w:abstractNumId w:val="40"/>
  </w:num>
  <w:num w:numId="23" w16cid:durableId="392431635">
    <w:abstractNumId w:val="53"/>
  </w:num>
  <w:num w:numId="24" w16cid:durableId="428933504">
    <w:abstractNumId w:val="34"/>
  </w:num>
  <w:num w:numId="25" w16cid:durableId="733357364">
    <w:abstractNumId w:val="2"/>
  </w:num>
  <w:num w:numId="26" w16cid:durableId="266743309">
    <w:abstractNumId w:val="70"/>
  </w:num>
  <w:num w:numId="27" w16cid:durableId="630402698">
    <w:abstractNumId w:val="15"/>
  </w:num>
  <w:num w:numId="28" w16cid:durableId="384452694">
    <w:abstractNumId w:val="42"/>
  </w:num>
  <w:num w:numId="29" w16cid:durableId="840973392">
    <w:abstractNumId w:val="13"/>
  </w:num>
  <w:num w:numId="30" w16cid:durableId="1205867415">
    <w:abstractNumId w:val="31"/>
  </w:num>
  <w:num w:numId="31" w16cid:durableId="381904598">
    <w:abstractNumId w:val="72"/>
  </w:num>
  <w:num w:numId="32" w16cid:durableId="555438986">
    <w:abstractNumId w:val="25"/>
  </w:num>
  <w:num w:numId="33" w16cid:durableId="652756369">
    <w:abstractNumId w:val="10"/>
  </w:num>
  <w:num w:numId="34" w16cid:durableId="287206062">
    <w:abstractNumId w:val="48"/>
  </w:num>
  <w:num w:numId="35" w16cid:durableId="876743842">
    <w:abstractNumId w:val="50"/>
  </w:num>
  <w:num w:numId="36" w16cid:durableId="1617787493">
    <w:abstractNumId w:val="32"/>
  </w:num>
  <w:num w:numId="37" w16cid:durableId="69692028">
    <w:abstractNumId w:val="63"/>
  </w:num>
  <w:num w:numId="38" w16cid:durableId="1185827661">
    <w:abstractNumId w:val="14"/>
  </w:num>
  <w:num w:numId="39" w16cid:durableId="635961693">
    <w:abstractNumId w:val="60"/>
  </w:num>
  <w:num w:numId="40" w16cid:durableId="616986513">
    <w:abstractNumId w:val="35"/>
  </w:num>
  <w:num w:numId="41" w16cid:durableId="2025356426">
    <w:abstractNumId w:val="11"/>
  </w:num>
  <w:num w:numId="42" w16cid:durableId="321353503">
    <w:abstractNumId w:val="33"/>
  </w:num>
  <w:num w:numId="43" w16cid:durableId="1483160115">
    <w:abstractNumId w:val="76"/>
  </w:num>
  <w:num w:numId="44" w16cid:durableId="262609934">
    <w:abstractNumId w:val="56"/>
  </w:num>
  <w:num w:numId="45" w16cid:durableId="506793433">
    <w:abstractNumId w:val="68"/>
  </w:num>
  <w:num w:numId="46" w16cid:durableId="1657997144">
    <w:abstractNumId w:val="81"/>
  </w:num>
  <w:num w:numId="47" w16cid:durableId="896474799">
    <w:abstractNumId w:val="52"/>
  </w:num>
  <w:num w:numId="48" w16cid:durableId="1942183771">
    <w:abstractNumId w:val="65"/>
  </w:num>
  <w:num w:numId="49" w16cid:durableId="467937617">
    <w:abstractNumId w:val="44"/>
  </w:num>
  <w:num w:numId="50" w16cid:durableId="2027781289">
    <w:abstractNumId w:val="22"/>
  </w:num>
  <w:num w:numId="51" w16cid:durableId="1400859783">
    <w:abstractNumId w:val="29"/>
  </w:num>
  <w:num w:numId="52" w16cid:durableId="2136675572">
    <w:abstractNumId w:val="74"/>
  </w:num>
  <w:num w:numId="53" w16cid:durableId="1894732053">
    <w:abstractNumId w:val="45"/>
  </w:num>
  <w:num w:numId="54" w16cid:durableId="520751718">
    <w:abstractNumId w:val="9"/>
  </w:num>
  <w:num w:numId="55" w16cid:durableId="129371697">
    <w:abstractNumId w:val="23"/>
  </w:num>
  <w:num w:numId="56" w16cid:durableId="1364014439">
    <w:abstractNumId w:val="59"/>
  </w:num>
  <w:num w:numId="57" w16cid:durableId="771709124">
    <w:abstractNumId w:val="17"/>
  </w:num>
  <w:num w:numId="58" w16cid:durableId="2144036288">
    <w:abstractNumId w:val="43"/>
  </w:num>
  <w:num w:numId="59" w16cid:durableId="1148939237">
    <w:abstractNumId w:val="64"/>
  </w:num>
  <w:num w:numId="60" w16cid:durableId="1560821708">
    <w:abstractNumId w:val="19"/>
  </w:num>
  <w:num w:numId="61" w16cid:durableId="1579944128">
    <w:abstractNumId w:val="54"/>
  </w:num>
  <w:num w:numId="62" w16cid:durableId="1788967850">
    <w:abstractNumId w:val="79"/>
  </w:num>
  <w:num w:numId="63" w16cid:durableId="1751467098">
    <w:abstractNumId w:val="78"/>
  </w:num>
  <w:num w:numId="64" w16cid:durableId="1762290188">
    <w:abstractNumId w:val="24"/>
  </w:num>
  <w:num w:numId="65" w16cid:durableId="1675720596">
    <w:abstractNumId w:val="28"/>
  </w:num>
  <w:num w:numId="66" w16cid:durableId="494029160">
    <w:abstractNumId w:val="61"/>
  </w:num>
  <w:num w:numId="67" w16cid:durableId="1613508675">
    <w:abstractNumId w:val="38"/>
  </w:num>
  <w:num w:numId="68" w16cid:durableId="1701083051">
    <w:abstractNumId w:val="16"/>
  </w:num>
  <w:num w:numId="69" w16cid:durableId="627979772">
    <w:abstractNumId w:val="36"/>
  </w:num>
  <w:num w:numId="70" w16cid:durableId="1471744833">
    <w:abstractNumId w:val="67"/>
  </w:num>
  <w:num w:numId="71" w16cid:durableId="1815219610">
    <w:abstractNumId w:val="58"/>
  </w:num>
  <w:num w:numId="72" w16cid:durableId="1022363581">
    <w:abstractNumId w:val="12"/>
  </w:num>
  <w:num w:numId="73" w16cid:durableId="1395355708">
    <w:abstractNumId w:val="57"/>
  </w:num>
  <w:num w:numId="74" w16cid:durableId="1727295882">
    <w:abstractNumId w:val="6"/>
  </w:num>
  <w:num w:numId="75" w16cid:durableId="1544710060">
    <w:abstractNumId w:val="5"/>
  </w:num>
  <w:num w:numId="76" w16cid:durableId="1517110351">
    <w:abstractNumId w:val="46"/>
  </w:num>
  <w:num w:numId="77" w16cid:durableId="830024579">
    <w:abstractNumId w:val="62"/>
  </w:num>
  <w:num w:numId="78" w16cid:durableId="1301959989">
    <w:abstractNumId w:val="18"/>
  </w:num>
  <w:num w:numId="79" w16cid:durableId="527722823">
    <w:abstractNumId w:val="0"/>
  </w:num>
  <w:num w:numId="80" w16cid:durableId="1649673462">
    <w:abstractNumId w:val="77"/>
  </w:num>
  <w:num w:numId="81" w16cid:durableId="827869873">
    <w:abstractNumId w:val="21"/>
  </w:num>
  <w:num w:numId="82" w16cid:durableId="2070227426">
    <w:abstractNumId w:val="75"/>
  </w:num>
  <w:num w:numId="83" w16cid:durableId="630475349">
    <w:abstractNumId w:val="51"/>
  </w:num>
  <w:num w:numId="84" w16cid:durableId="1209075268">
    <w:abstractNumId w:val="7"/>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44E9"/>
    <w:rsid w:val="00002D62"/>
    <w:rsid w:val="00004AEB"/>
    <w:rsid w:val="00010660"/>
    <w:rsid w:val="00013119"/>
    <w:rsid w:val="000205FE"/>
    <w:rsid w:val="000215C9"/>
    <w:rsid w:val="0002193A"/>
    <w:rsid w:val="00021D48"/>
    <w:rsid w:val="00023B75"/>
    <w:rsid w:val="00034FE1"/>
    <w:rsid w:val="0003686B"/>
    <w:rsid w:val="000375DA"/>
    <w:rsid w:val="0004408F"/>
    <w:rsid w:val="0004696F"/>
    <w:rsid w:val="00071D2E"/>
    <w:rsid w:val="00071E77"/>
    <w:rsid w:val="00072100"/>
    <w:rsid w:val="00077D6D"/>
    <w:rsid w:val="0008304F"/>
    <w:rsid w:val="00085CEF"/>
    <w:rsid w:val="00087E5F"/>
    <w:rsid w:val="000A0F09"/>
    <w:rsid w:val="000A0F8C"/>
    <w:rsid w:val="000A4D07"/>
    <w:rsid w:val="000B15F6"/>
    <w:rsid w:val="000B1821"/>
    <w:rsid w:val="000B43DC"/>
    <w:rsid w:val="000B4AD6"/>
    <w:rsid w:val="000C2D68"/>
    <w:rsid w:val="000C6718"/>
    <w:rsid w:val="000D4C2A"/>
    <w:rsid w:val="000E5ACD"/>
    <w:rsid w:val="000F070B"/>
    <w:rsid w:val="000F6BDB"/>
    <w:rsid w:val="000F7CAE"/>
    <w:rsid w:val="00110B30"/>
    <w:rsid w:val="00111BFF"/>
    <w:rsid w:val="0011732D"/>
    <w:rsid w:val="001274FD"/>
    <w:rsid w:val="00131E2A"/>
    <w:rsid w:val="00140A85"/>
    <w:rsid w:val="0015300F"/>
    <w:rsid w:val="00172F64"/>
    <w:rsid w:val="001748B7"/>
    <w:rsid w:val="0017586B"/>
    <w:rsid w:val="00175DDF"/>
    <w:rsid w:val="00176A6C"/>
    <w:rsid w:val="00177A33"/>
    <w:rsid w:val="00185CC7"/>
    <w:rsid w:val="00196670"/>
    <w:rsid w:val="001A222C"/>
    <w:rsid w:val="001A3A59"/>
    <w:rsid w:val="001C0657"/>
    <w:rsid w:val="001C2A13"/>
    <w:rsid w:val="001F0F9E"/>
    <w:rsid w:val="001F27C4"/>
    <w:rsid w:val="002056A4"/>
    <w:rsid w:val="00205B99"/>
    <w:rsid w:val="00222F18"/>
    <w:rsid w:val="00224B5C"/>
    <w:rsid w:val="00234561"/>
    <w:rsid w:val="002348FC"/>
    <w:rsid w:val="0023559C"/>
    <w:rsid w:val="00247E0A"/>
    <w:rsid w:val="00260D90"/>
    <w:rsid w:val="00263193"/>
    <w:rsid w:val="0026523B"/>
    <w:rsid w:val="0027318E"/>
    <w:rsid w:val="00275243"/>
    <w:rsid w:val="002933D4"/>
    <w:rsid w:val="00294377"/>
    <w:rsid w:val="002977C0"/>
    <w:rsid w:val="002A2413"/>
    <w:rsid w:val="002A57F9"/>
    <w:rsid w:val="002B0D17"/>
    <w:rsid w:val="002B3AD9"/>
    <w:rsid w:val="002B64A4"/>
    <w:rsid w:val="002D10C6"/>
    <w:rsid w:val="002D3FB8"/>
    <w:rsid w:val="002D49E7"/>
    <w:rsid w:val="002D5573"/>
    <w:rsid w:val="002D563E"/>
    <w:rsid w:val="002D579F"/>
    <w:rsid w:val="002E078E"/>
    <w:rsid w:val="002E2E56"/>
    <w:rsid w:val="002E357A"/>
    <w:rsid w:val="002E4367"/>
    <w:rsid w:val="002F3C94"/>
    <w:rsid w:val="00300FDE"/>
    <w:rsid w:val="003066E0"/>
    <w:rsid w:val="00311187"/>
    <w:rsid w:val="003211E9"/>
    <w:rsid w:val="00321977"/>
    <w:rsid w:val="00326D08"/>
    <w:rsid w:val="00330D62"/>
    <w:rsid w:val="003327E1"/>
    <w:rsid w:val="00332869"/>
    <w:rsid w:val="003446A5"/>
    <w:rsid w:val="00346BB5"/>
    <w:rsid w:val="00356915"/>
    <w:rsid w:val="003709E9"/>
    <w:rsid w:val="0037607E"/>
    <w:rsid w:val="00380B2F"/>
    <w:rsid w:val="003A6702"/>
    <w:rsid w:val="003C7B58"/>
    <w:rsid w:val="003C7C3A"/>
    <w:rsid w:val="003D11E0"/>
    <w:rsid w:val="003D4EFE"/>
    <w:rsid w:val="003E3DF8"/>
    <w:rsid w:val="003E5362"/>
    <w:rsid w:val="003E5C6A"/>
    <w:rsid w:val="003F0B28"/>
    <w:rsid w:val="003F6E14"/>
    <w:rsid w:val="003F7FF5"/>
    <w:rsid w:val="0040133D"/>
    <w:rsid w:val="0040792A"/>
    <w:rsid w:val="00411038"/>
    <w:rsid w:val="004113F6"/>
    <w:rsid w:val="00413ABA"/>
    <w:rsid w:val="0041591B"/>
    <w:rsid w:val="004165C1"/>
    <w:rsid w:val="00417135"/>
    <w:rsid w:val="004178F7"/>
    <w:rsid w:val="00422606"/>
    <w:rsid w:val="004228A5"/>
    <w:rsid w:val="00423623"/>
    <w:rsid w:val="004273BE"/>
    <w:rsid w:val="00427C4C"/>
    <w:rsid w:val="00432787"/>
    <w:rsid w:val="00443FA0"/>
    <w:rsid w:val="004534D9"/>
    <w:rsid w:val="004546E9"/>
    <w:rsid w:val="00462EA0"/>
    <w:rsid w:val="00463BC7"/>
    <w:rsid w:val="00470DE8"/>
    <w:rsid w:val="004960FC"/>
    <w:rsid w:val="004A06D3"/>
    <w:rsid w:val="004A0F04"/>
    <w:rsid w:val="004A2759"/>
    <w:rsid w:val="004A49E7"/>
    <w:rsid w:val="004A5218"/>
    <w:rsid w:val="004C29CC"/>
    <w:rsid w:val="004C3512"/>
    <w:rsid w:val="004D018C"/>
    <w:rsid w:val="004D3503"/>
    <w:rsid w:val="004E48E9"/>
    <w:rsid w:val="004E67F3"/>
    <w:rsid w:val="00500077"/>
    <w:rsid w:val="00502D07"/>
    <w:rsid w:val="00503F2D"/>
    <w:rsid w:val="00510C9D"/>
    <w:rsid w:val="00515413"/>
    <w:rsid w:val="00515E4D"/>
    <w:rsid w:val="00517FDE"/>
    <w:rsid w:val="005409BB"/>
    <w:rsid w:val="00541204"/>
    <w:rsid w:val="005534C5"/>
    <w:rsid w:val="00582695"/>
    <w:rsid w:val="00593AD0"/>
    <w:rsid w:val="005A4E31"/>
    <w:rsid w:val="005A505B"/>
    <w:rsid w:val="005A58A7"/>
    <w:rsid w:val="005B1B7E"/>
    <w:rsid w:val="005B3AD1"/>
    <w:rsid w:val="005B600F"/>
    <w:rsid w:val="005B75E0"/>
    <w:rsid w:val="005C3C3B"/>
    <w:rsid w:val="005C5808"/>
    <w:rsid w:val="005C71CC"/>
    <w:rsid w:val="005D3158"/>
    <w:rsid w:val="005E16B0"/>
    <w:rsid w:val="005F6D97"/>
    <w:rsid w:val="0060685E"/>
    <w:rsid w:val="0062050F"/>
    <w:rsid w:val="00620C48"/>
    <w:rsid w:val="00625846"/>
    <w:rsid w:val="00644DEB"/>
    <w:rsid w:val="00645376"/>
    <w:rsid w:val="00647BD2"/>
    <w:rsid w:val="00667A6D"/>
    <w:rsid w:val="00675B30"/>
    <w:rsid w:val="006775B3"/>
    <w:rsid w:val="00683A96"/>
    <w:rsid w:val="00685D70"/>
    <w:rsid w:val="006C1A55"/>
    <w:rsid w:val="006C6F1F"/>
    <w:rsid w:val="006C7C36"/>
    <w:rsid w:val="006D0C75"/>
    <w:rsid w:val="006E1D6A"/>
    <w:rsid w:val="006E441E"/>
    <w:rsid w:val="006E5878"/>
    <w:rsid w:val="00701872"/>
    <w:rsid w:val="007167E6"/>
    <w:rsid w:val="00720117"/>
    <w:rsid w:val="007203B2"/>
    <w:rsid w:val="00720498"/>
    <w:rsid w:val="0072116D"/>
    <w:rsid w:val="0072302E"/>
    <w:rsid w:val="00723CFB"/>
    <w:rsid w:val="00733A1D"/>
    <w:rsid w:val="007360AB"/>
    <w:rsid w:val="0074384E"/>
    <w:rsid w:val="00753CE5"/>
    <w:rsid w:val="00761810"/>
    <w:rsid w:val="007708FD"/>
    <w:rsid w:val="00771346"/>
    <w:rsid w:val="00776243"/>
    <w:rsid w:val="00777F11"/>
    <w:rsid w:val="007815E3"/>
    <w:rsid w:val="0078180C"/>
    <w:rsid w:val="007822E8"/>
    <w:rsid w:val="007860D4"/>
    <w:rsid w:val="00793678"/>
    <w:rsid w:val="007961E2"/>
    <w:rsid w:val="007A4A8E"/>
    <w:rsid w:val="007A5356"/>
    <w:rsid w:val="007A5CDE"/>
    <w:rsid w:val="007B30F0"/>
    <w:rsid w:val="007B3A00"/>
    <w:rsid w:val="007B504F"/>
    <w:rsid w:val="007B50AB"/>
    <w:rsid w:val="007D387C"/>
    <w:rsid w:val="007D5BD6"/>
    <w:rsid w:val="007F250F"/>
    <w:rsid w:val="00801800"/>
    <w:rsid w:val="0080575C"/>
    <w:rsid w:val="008058BF"/>
    <w:rsid w:val="00807C78"/>
    <w:rsid w:val="00812D3D"/>
    <w:rsid w:val="00817AE2"/>
    <w:rsid w:val="00820089"/>
    <w:rsid w:val="00824F07"/>
    <w:rsid w:val="0082610B"/>
    <w:rsid w:val="00843913"/>
    <w:rsid w:val="0084762D"/>
    <w:rsid w:val="008510CE"/>
    <w:rsid w:val="008511DE"/>
    <w:rsid w:val="00862C99"/>
    <w:rsid w:val="00866288"/>
    <w:rsid w:val="00867897"/>
    <w:rsid w:val="00874404"/>
    <w:rsid w:val="00886F93"/>
    <w:rsid w:val="008B228B"/>
    <w:rsid w:val="008B2E5A"/>
    <w:rsid w:val="008B7ABE"/>
    <w:rsid w:val="008C54C6"/>
    <w:rsid w:val="008D1CE6"/>
    <w:rsid w:val="008F176F"/>
    <w:rsid w:val="008F4A17"/>
    <w:rsid w:val="00907EAC"/>
    <w:rsid w:val="00921ED3"/>
    <w:rsid w:val="00935D71"/>
    <w:rsid w:val="009364FA"/>
    <w:rsid w:val="00943F37"/>
    <w:rsid w:val="0094660F"/>
    <w:rsid w:val="009466E0"/>
    <w:rsid w:val="00946EE1"/>
    <w:rsid w:val="009477B9"/>
    <w:rsid w:val="00953971"/>
    <w:rsid w:val="00956337"/>
    <w:rsid w:val="0095688D"/>
    <w:rsid w:val="00970048"/>
    <w:rsid w:val="0097155F"/>
    <w:rsid w:val="009838BB"/>
    <w:rsid w:val="00987A65"/>
    <w:rsid w:val="00994CA5"/>
    <w:rsid w:val="009A1036"/>
    <w:rsid w:val="009A2812"/>
    <w:rsid w:val="009A2995"/>
    <w:rsid w:val="009B549C"/>
    <w:rsid w:val="009B6A11"/>
    <w:rsid w:val="009B7E9F"/>
    <w:rsid w:val="009C0486"/>
    <w:rsid w:val="009C1C67"/>
    <w:rsid w:val="009D1475"/>
    <w:rsid w:val="009D5F14"/>
    <w:rsid w:val="009E05AE"/>
    <w:rsid w:val="009E4A4A"/>
    <w:rsid w:val="009F0991"/>
    <w:rsid w:val="00A01C03"/>
    <w:rsid w:val="00A0285A"/>
    <w:rsid w:val="00A13300"/>
    <w:rsid w:val="00A16592"/>
    <w:rsid w:val="00A212DA"/>
    <w:rsid w:val="00A21494"/>
    <w:rsid w:val="00A374BD"/>
    <w:rsid w:val="00A429D8"/>
    <w:rsid w:val="00A467A0"/>
    <w:rsid w:val="00A46B41"/>
    <w:rsid w:val="00A56F36"/>
    <w:rsid w:val="00A57EE0"/>
    <w:rsid w:val="00A604F5"/>
    <w:rsid w:val="00A63ACD"/>
    <w:rsid w:val="00A651DD"/>
    <w:rsid w:val="00A6541D"/>
    <w:rsid w:val="00A65544"/>
    <w:rsid w:val="00A65B3A"/>
    <w:rsid w:val="00A76682"/>
    <w:rsid w:val="00A8310F"/>
    <w:rsid w:val="00A91A71"/>
    <w:rsid w:val="00A95A17"/>
    <w:rsid w:val="00AB1C69"/>
    <w:rsid w:val="00AC7FFE"/>
    <w:rsid w:val="00AF38E9"/>
    <w:rsid w:val="00AF4B84"/>
    <w:rsid w:val="00AF55D3"/>
    <w:rsid w:val="00AF5658"/>
    <w:rsid w:val="00B025EC"/>
    <w:rsid w:val="00B10DD6"/>
    <w:rsid w:val="00B17AB5"/>
    <w:rsid w:val="00B203D3"/>
    <w:rsid w:val="00B204A1"/>
    <w:rsid w:val="00B32BC4"/>
    <w:rsid w:val="00B3399C"/>
    <w:rsid w:val="00B35D31"/>
    <w:rsid w:val="00B442EB"/>
    <w:rsid w:val="00B47382"/>
    <w:rsid w:val="00B51050"/>
    <w:rsid w:val="00B57255"/>
    <w:rsid w:val="00B57476"/>
    <w:rsid w:val="00B60933"/>
    <w:rsid w:val="00B60978"/>
    <w:rsid w:val="00B818BB"/>
    <w:rsid w:val="00B93C98"/>
    <w:rsid w:val="00BA4656"/>
    <w:rsid w:val="00BB16E7"/>
    <w:rsid w:val="00BB6FDF"/>
    <w:rsid w:val="00BB71FD"/>
    <w:rsid w:val="00BC2127"/>
    <w:rsid w:val="00BC306F"/>
    <w:rsid w:val="00BC4CB3"/>
    <w:rsid w:val="00BD5466"/>
    <w:rsid w:val="00BD654F"/>
    <w:rsid w:val="00BE1EEC"/>
    <w:rsid w:val="00BE558A"/>
    <w:rsid w:val="00BF62FF"/>
    <w:rsid w:val="00C17D8D"/>
    <w:rsid w:val="00C26327"/>
    <w:rsid w:val="00C34A97"/>
    <w:rsid w:val="00C363B5"/>
    <w:rsid w:val="00C445A6"/>
    <w:rsid w:val="00C47DFB"/>
    <w:rsid w:val="00C50AAC"/>
    <w:rsid w:val="00C50D92"/>
    <w:rsid w:val="00C5336F"/>
    <w:rsid w:val="00C53F6C"/>
    <w:rsid w:val="00C65C97"/>
    <w:rsid w:val="00C66046"/>
    <w:rsid w:val="00C7320B"/>
    <w:rsid w:val="00C871C9"/>
    <w:rsid w:val="00C96B05"/>
    <w:rsid w:val="00CB0BC0"/>
    <w:rsid w:val="00CB669B"/>
    <w:rsid w:val="00CC770A"/>
    <w:rsid w:val="00CE180E"/>
    <w:rsid w:val="00CE62DA"/>
    <w:rsid w:val="00D00E33"/>
    <w:rsid w:val="00D14015"/>
    <w:rsid w:val="00D214A5"/>
    <w:rsid w:val="00D236DF"/>
    <w:rsid w:val="00D350CB"/>
    <w:rsid w:val="00D45282"/>
    <w:rsid w:val="00D63C20"/>
    <w:rsid w:val="00D771AD"/>
    <w:rsid w:val="00D8552B"/>
    <w:rsid w:val="00D85D89"/>
    <w:rsid w:val="00D945CA"/>
    <w:rsid w:val="00D979F6"/>
    <w:rsid w:val="00DA2DE9"/>
    <w:rsid w:val="00DA6E54"/>
    <w:rsid w:val="00DA7B1F"/>
    <w:rsid w:val="00DB2565"/>
    <w:rsid w:val="00DB7A92"/>
    <w:rsid w:val="00DD2B08"/>
    <w:rsid w:val="00DD3E32"/>
    <w:rsid w:val="00DD7DB3"/>
    <w:rsid w:val="00DE751F"/>
    <w:rsid w:val="00DF5AE6"/>
    <w:rsid w:val="00E03DE5"/>
    <w:rsid w:val="00E049B2"/>
    <w:rsid w:val="00E05712"/>
    <w:rsid w:val="00E253DB"/>
    <w:rsid w:val="00E26439"/>
    <w:rsid w:val="00E30E2B"/>
    <w:rsid w:val="00E45CD5"/>
    <w:rsid w:val="00E544E9"/>
    <w:rsid w:val="00E61167"/>
    <w:rsid w:val="00E655DE"/>
    <w:rsid w:val="00E65C01"/>
    <w:rsid w:val="00E759FA"/>
    <w:rsid w:val="00E80367"/>
    <w:rsid w:val="00E80A2F"/>
    <w:rsid w:val="00E8403A"/>
    <w:rsid w:val="00E94DD5"/>
    <w:rsid w:val="00EA202D"/>
    <w:rsid w:val="00EA7BB9"/>
    <w:rsid w:val="00EB399A"/>
    <w:rsid w:val="00EB5965"/>
    <w:rsid w:val="00EB6DC4"/>
    <w:rsid w:val="00EB75BC"/>
    <w:rsid w:val="00EC4F97"/>
    <w:rsid w:val="00ED034C"/>
    <w:rsid w:val="00ED11CD"/>
    <w:rsid w:val="00ED1FAB"/>
    <w:rsid w:val="00ED706A"/>
    <w:rsid w:val="00EF0728"/>
    <w:rsid w:val="00EF3752"/>
    <w:rsid w:val="00F02BC1"/>
    <w:rsid w:val="00F14616"/>
    <w:rsid w:val="00F26CF4"/>
    <w:rsid w:val="00F30B05"/>
    <w:rsid w:val="00F62CAE"/>
    <w:rsid w:val="00F638FB"/>
    <w:rsid w:val="00F646F8"/>
    <w:rsid w:val="00F87D7C"/>
    <w:rsid w:val="00F919C7"/>
    <w:rsid w:val="00FA336F"/>
    <w:rsid w:val="00FA3AEB"/>
    <w:rsid w:val="00FC0380"/>
    <w:rsid w:val="00FD5869"/>
    <w:rsid w:val="00FD58E0"/>
    <w:rsid w:val="00FE12B2"/>
    <w:rsid w:val="00FE12DE"/>
    <w:rsid w:val="00FE6FE2"/>
    <w:rsid w:val="00FF15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FB9E8CE"/>
  <w15:chartTrackingRefBased/>
  <w15:docId w15:val="{5B74135D-1FE1-4245-8111-C9EBF3D256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544E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544E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544E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544E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544E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544E9"/>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544E9"/>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544E9"/>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544E9"/>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44E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544E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544E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544E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544E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544E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544E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544E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544E9"/>
    <w:rPr>
      <w:rFonts w:eastAsiaTheme="majorEastAsia" w:cstheme="majorBidi"/>
      <w:color w:val="272727" w:themeColor="text1" w:themeTint="D8"/>
    </w:rPr>
  </w:style>
  <w:style w:type="paragraph" w:styleId="Title">
    <w:name w:val="Title"/>
    <w:basedOn w:val="Normal"/>
    <w:next w:val="Normal"/>
    <w:link w:val="TitleChar"/>
    <w:uiPriority w:val="10"/>
    <w:qFormat/>
    <w:rsid w:val="00E544E9"/>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544E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544E9"/>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544E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544E9"/>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E544E9"/>
    <w:rPr>
      <w:i/>
      <w:iCs/>
      <w:color w:val="404040" w:themeColor="text1" w:themeTint="BF"/>
    </w:rPr>
  </w:style>
  <w:style w:type="paragraph" w:styleId="ListParagraph">
    <w:name w:val="List Paragraph"/>
    <w:basedOn w:val="Normal"/>
    <w:uiPriority w:val="34"/>
    <w:qFormat/>
    <w:rsid w:val="00E544E9"/>
    <w:pPr>
      <w:ind w:left="720"/>
      <w:contextualSpacing/>
    </w:pPr>
  </w:style>
  <w:style w:type="character" w:styleId="IntenseEmphasis">
    <w:name w:val="Intense Emphasis"/>
    <w:basedOn w:val="DefaultParagraphFont"/>
    <w:uiPriority w:val="21"/>
    <w:qFormat/>
    <w:rsid w:val="00E544E9"/>
    <w:rPr>
      <w:i/>
      <w:iCs/>
      <w:color w:val="0F4761" w:themeColor="accent1" w:themeShade="BF"/>
    </w:rPr>
  </w:style>
  <w:style w:type="paragraph" w:styleId="IntenseQuote">
    <w:name w:val="Intense Quote"/>
    <w:basedOn w:val="Normal"/>
    <w:next w:val="Normal"/>
    <w:link w:val="IntenseQuoteChar"/>
    <w:uiPriority w:val="30"/>
    <w:qFormat/>
    <w:rsid w:val="00E544E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544E9"/>
    <w:rPr>
      <w:i/>
      <w:iCs/>
      <w:color w:val="0F4761" w:themeColor="accent1" w:themeShade="BF"/>
    </w:rPr>
  </w:style>
  <w:style w:type="character" w:styleId="IntenseReference">
    <w:name w:val="Intense Reference"/>
    <w:basedOn w:val="DefaultParagraphFont"/>
    <w:uiPriority w:val="32"/>
    <w:qFormat/>
    <w:rsid w:val="00E544E9"/>
    <w:rPr>
      <w:b/>
      <w:bCs/>
      <w:smallCaps/>
      <w:color w:val="0F4761" w:themeColor="accent1" w:themeShade="BF"/>
      <w:spacing w:val="5"/>
    </w:rPr>
  </w:style>
  <w:style w:type="table" w:styleId="TableGrid">
    <w:name w:val="Table Grid"/>
    <w:basedOn w:val="TableNormal"/>
    <w:uiPriority w:val="39"/>
    <w:rsid w:val="00E544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reekwordinfosubcategoryvalue">
    <w:name w:val="greekwordinfosubcategoryvalue"/>
    <w:basedOn w:val="Normal"/>
    <w:rsid w:val="007B50AB"/>
    <w:pPr>
      <w:spacing w:before="100" w:beforeAutospacing="1" w:after="100" w:afterAutospacing="1"/>
    </w:pPr>
    <w:rPr>
      <w:rFonts w:ascii="Times New Roman" w:eastAsia="Times New Roman" w:hAnsi="Times New Roman" w:cs="Times New Roman"/>
      <w:kern w:val="0"/>
      <w14:ligatures w14:val="none"/>
    </w:rPr>
  </w:style>
  <w:style w:type="character" w:customStyle="1" w:styleId="apple-converted-space">
    <w:name w:val="apple-converted-space"/>
    <w:basedOn w:val="DefaultParagraphFont"/>
    <w:rsid w:val="007B50AB"/>
  </w:style>
  <w:style w:type="paragraph" w:customStyle="1" w:styleId="Compact">
    <w:name w:val="Compact"/>
    <w:basedOn w:val="BodyText"/>
    <w:qFormat/>
    <w:rsid w:val="004A49E7"/>
    <w:pPr>
      <w:spacing w:before="36" w:after="36"/>
    </w:pPr>
    <w:rPr>
      <w:kern w:val="0"/>
      <w14:ligatures w14:val="none"/>
    </w:rPr>
  </w:style>
  <w:style w:type="paragraph" w:styleId="BodyText">
    <w:name w:val="Body Text"/>
    <w:basedOn w:val="Normal"/>
    <w:link w:val="BodyTextChar"/>
    <w:uiPriority w:val="99"/>
    <w:semiHidden/>
    <w:unhideWhenUsed/>
    <w:rsid w:val="004A49E7"/>
    <w:pPr>
      <w:spacing w:after="120"/>
    </w:pPr>
  </w:style>
  <w:style w:type="character" w:customStyle="1" w:styleId="BodyTextChar">
    <w:name w:val="Body Text Char"/>
    <w:basedOn w:val="DefaultParagraphFont"/>
    <w:link w:val="BodyText"/>
    <w:uiPriority w:val="99"/>
    <w:semiHidden/>
    <w:rsid w:val="004A49E7"/>
  </w:style>
  <w:style w:type="character" w:styleId="CommentReference">
    <w:name w:val="annotation reference"/>
    <w:basedOn w:val="DefaultParagraphFont"/>
    <w:uiPriority w:val="99"/>
    <w:semiHidden/>
    <w:unhideWhenUsed/>
    <w:rsid w:val="00FA3AEB"/>
    <w:rPr>
      <w:sz w:val="16"/>
      <w:szCs w:val="16"/>
    </w:rPr>
  </w:style>
  <w:style w:type="paragraph" w:styleId="Revision">
    <w:name w:val="Revision"/>
    <w:hidden/>
    <w:uiPriority w:val="99"/>
    <w:semiHidden/>
    <w:rsid w:val="00F146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939678">
      <w:bodyDiv w:val="1"/>
      <w:marLeft w:val="0"/>
      <w:marRight w:val="0"/>
      <w:marTop w:val="0"/>
      <w:marBottom w:val="0"/>
      <w:divBdr>
        <w:top w:val="none" w:sz="0" w:space="0" w:color="auto"/>
        <w:left w:val="none" w:sz="0" w:space="0" w:color="auto"/>
        <w:bottom w:val="none" w:sz="0" w:space="0" w:color="auto"/>
        <w:right w:val="none" w:sz="0" w:space="0" w:color="auto"/>
      </w:divBdr>
    </w:div>
    <w:div w:id="40594049">
      <w:bodyDiv w:val="1"/>
      <w:marLeft w:val="0"/>
      <w:marRight w:val="0"/>
      <w:marTop w:val="0"/>
      <w:marBottom w:val="0"/>
      <w:divBdr>
        <w:top w:val="none" w:sz="0" w:space="0" w:color="auto"/>
        <w:left w:val="none" w:sz="0" w:space="0" w:color="auto"/>
        <w:bottom w:val="none" w:sz="0" w:space="0" w:color="auto"/>
        <w:right w:val="none" w:sz="0" w:space="0" w:color="auto"/>
      </w:divBdr>
    </w:div>
    <w:div w:id="157037924">
      <w:bodyDiv w:val="1"/>
      <w:marLeft w:val="0"/>
      <w:marRight w:val="0"/>
      <w:marTop w:val="0"/>
      <w:marBottom w:val="0"/>
      <w:divBdr>
        <w:top w:val="none" w:sz="0" w:space="0" w:color="auto"/>
        <w:left w:val="none" w:sz="0" w:space="0" w:color="auto"/>
        <w:bottom w:val="none" w:sz="0" w:space="0" w:color="auto"/>
        <w:right w:val="none" w:sz="0" w:space="0" w:color="auto"/>
      </w:divBdr>
    </w:div>
    <w:div w:id="332298122">
      <w:bodyDiv w:val="1"/>
      <w:marLeft w:val="0"/>
      <w:marRight w:val="0"/>
      <w:marTop w:val="0"/>
      <w:marBottom w:val="0"/>
      <w:divBdr>
        <w:top w:val="none" w:sz="0" w:space="0" w:color="auto"/>
        <w:left w:val="none" w:sz="0" w:space="0" w:color="auto"/>
        <w:bottom w:val="none" w:sz="0" w:space="0" w:color="auto"/>
        <w:right w:val="none" w:sz="0" w:space="0" w:color="auto"/>
      </w:divBdr>
    </w:div>
    <w:div w:id="544373825">
      <w:bodyDiv w:val="1"/>
      <w:marLeft w:val="0"/>
      <w:marRight w:val="0"/>
      <w:marTop w:val="0"/>
      <w:marBottom w:val="0"/>
      <w:divBdr>
        <w:top w:val="none" w:sz="0" w:space="0" w:color="auto"/>
        <w:left w:val="none" w:sz="0" w:space="0" w:color="auto"/>
        <w:bottom w:val="none" w:sz="0" w:space="0" w:color="auto"/>
        <w:right w:val="none" w:sz="0" w:space="0" w:color="auto"/>
      </w:divBdr>
    </w:div>
    <w:div w:id="626282300">
      <w:bodyDiv w:val="1"/>
      <w:marLeft w:val="0"/>
      <w:marRight w:val="0"/>
      <w:marTop w:val="0"/>
      <w:marBottom w:val="0"/>
      <w:divBdr>
        <w:top w:val="none" w:sz="0" w:space="0" w:color="auto"/>
        <w:left w:val="none" w:sz="0" w:space="0" w:color="auto"/>
        <w:bottom w:val="none" w:sz="0" w:space="0" w:color="auto"/>
        <w:right w:val="none" w:sz="0" w:space="0" w:color="auto"/>
      </w:divBdr>
    </w:div>
    <w:div w:id="754589787">
      <w:bodyDiv w:val="1"/>
      <w:marLeft w:val="0"/>
      <w:marRight w:val="0"/>
      <w:marTop w:val="0"/>
      <w:marBottom w:val="0"/>
      <w:divBdr>
        <w:top w:val="none" w:sz="0" w:space="0" w:color="auto"/>
        <w:left w:val="none" w:sz="0" w:space="0" w:color="auto"/>
        <w:bottom w:val="none" w:sz="0" w:space="0" w:color="auto"/>
        <w:right w:val="none" w:sz="0" w:space="0" w:color="auto"/>
      </w:divBdr>
    </w:div>
    <w:div w:id="913515548">
      <w:bodyDiv w:val="1"/>
      <w:marLeft w:val="0"/>
      <w:marRight w:val="0"/>
      <w:marTop w:val="0"/>
      <w:marBottom w:val="0"/>
      <w:divBdr>
        <w:top w:val="none" w:sz="0" w:space="0" w:color="auto"/>
        <w:left w:val="none" w:sz="0" w:space="0" w:color="auto"/>
        <w:bottom w:val="none" w:sz="0" w:space="0" w:color="auto"/>
        <w:right w:val="none" w:sz="0" w:space="0" w:color="auto"/>
      </w:divBdr>
    </w:div>
    <w:div w:id="923732250">
      <w:bodyDiv w:val="1"/>
      <w:marLeft w:val="0"/>
      <w:marRight w:val="0"/>
      <w:marTop w:val="0"/>
      <w:marBottom w:val="0"/>
      <w:divBdr>
        <w:top w:val="none" w:sz="0" w:space="0" w:color="auto"/>
        <w:left w:val="none" w:sz="0" w:space="0" w:color="auto"/>
        <w:bottom w:val="none" w:sz="0" w:space="0" w:color="auto"/>
        <w:right w:val="none" w:sz="0" w:space="0" w:color="auto"/>
      </w:divBdr>
    </w:div>
    <w:div w:id="976690912">
      <w:bodyDiv w:val="1"/>
      <w:marLeft w:val="0"/>
      <w:marRight w:val="0"/>
      <w:marTop w:val="0"/>
      <w:marBottom w:val="0"/>
      <w:divBdr>
        <w:top w:val="none" w:sz="0" w:space="0" w:color="auto"/>
        <w:left w:val="none" w:sz="0" w:space="0" w:color="auto"/>
        <w:bottom w:val="none" w:sz="0" w:space="0" w:color="auto"/>
        <w:right w:val="none" w:sz="0" w:space="0" w:color="auto"/>
      </w:divBdr>
    </w:div>
    <w:div w:id="1243024652">
      <w:bodyDiv w:val="1"/>
      <w:marLeft w:val="0"/>
      <w:marRight w:val="0"/>
      <w:marTop w:val="0"/>
      <w:marBottom w:val="0"/>
      <w:divBdr>
        <w:top w:val="none" w:sz="0" w:space="0" w:color="auto"/>
        <w:left w:val="none" w:sz="0" w:space="0" w:color="auto"/>
        <w:bottom w:val="none" w:sz="0" w:space="0" w:color="auto"/>
        <w:right w:val="none" w:sz="0" w:space="0" w:color="auto"/>
      </w:divBdr>
    </w:div>
    <w:div w:id="1403091965">
      <w:bodyDiv w:val="1"/>
      <w:marLeft w:val="0"/>
      <w:marRight w:val="0"/>
      <w:marTop w:val="0"/>
      <w:marBottom w:val="0"/>
      <w:divBdr>
        <w:top w:val="none" w:sz="0" w:space="0" w:color="auto"/>
        <w:left w:val="none" w:sz="0" w:space="0" w:color="auto"/>
        <w:bottom w:val="none" w:sz="0" w:space="0" w:color="auto"/>
        <w:right w:val="none" w:sz="0" w:space="0" w:color="auto"/>
      </w:divBdr>
    </w:div>
    <w:div w:id="1572042460">
      <w:bodyDiv w:val="1"/>
      <w:marLeft w:val="0"/>
      <w:marRight w:val="0"/>
      <w:marTop w:val="0"/>
      <w:marBottom w:val="0"/>
      <w:divBdr>
        <w:top w:val="none" w:sz="0" w:space="0" w:color="auto"/>
        <w:left w:val="none" w:sz="0" w:space="0" w:color="auto"/>
        <w:bottom w:val="none" w:sz="0" w:space="0" w:color="auto"/>
        <w:right w:val="none" w:sz="0" w:space="0" w:color="auto"/>
      </w:divBdr>
    </w:div>
    <w:div w:id="1721242670">
      <w:bodyDiv w:val="1"/>
      <w:marLeft w:val="0"/>
      <w:marRight w:val="0"/>
      <w:marTop w:val="0"/>
      <w:marBottom w:val="0"/>
      <w:divBdr>
        <w:top w:val="none" w:sz="0" w:space="0" w:color="auto"/>
        <w:left w:val="none" w:sz="0" w:space="0" w:color="auto"/>
        <w:bottom w:val="none" w:sz="0" w:space="0" w:color="auto"/>
        <w:right w:val="none" w:sz="0" w:space="0" w:color="auto"/>
      </w:divBdr>
    </w:div>
    <w:div w:id="1729838577">
      <w:bodyDiv w:val="1"/>
      <w:marLeft w:val="0"/>
      <w:marRight w:val="0"/>
      <w:marTop w:val="0"/>
      <w:marBottom w:val="0"/>
      <w:divBdr>
        <w:top w:val="none" w:sz="0" w:space="0" w:color="auto"/>
        <w:left w:val="none" w:sz="0" w:space="0" w:color="auto"/>
        <w:bottom w:val="none" w:sz="0" w:space="0" w:color="auto"/>
        <w:right w:val="none" w:sz="0" w:space="0" w:color="auto"/>
      </w:divBdr>
    </w:div>
    <w:div w:id="1947495570">
      <w:bodyDiv w:val="1"/>
      <w:marLeft w:val="0"/>
      <w:marRight w:val="0"/>
      <w:marTop w:val="0"/>
      <w:marBottom w:val="0"/>
      <w:divBdr>
        <w:top w:val="none" w:sz="0" w:space="0" w:color="auto"/>
        <w:left w:val="none" w:sz="0" w:space="0" w:color="auto"/>
        <w:bottom w:val="none" w:sz="0" w:space="0" w:color="auto"/>
        <w:right w:val="none" w:sz="0" w:space="0" w:color="auto"/>
      </w:divBdr>
    </w:div>
    <w:div w:id="2063627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4FAE6-A8EB-3548-9122-720128D9AC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43</Pages>
  <Words>6646</Words>
  <Characters>37886</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Ellen Oliver</dc:creator>
  <cp:keywords/>
  <dc:description/>
  <cp:lastModifiedBy>MaryEllen Oliver</cp:lastModifiedBy>
  <cp:revision>3</cp:revision>
  <dcterms:created xsi:type="dcterms:W3CDTF">2024-09-17T13:19:00Z</dcterms:created>
  <dcterms:modified xsi:type="dcterms:W3CDTF">2024-09-17T13:24:00Z</dcterms:modified>
</cp:coreProperties>
</file>